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313D8E" w14:paraId="1CA63B62" w14:textId="77777777" w:rsidTr="008112E7">
        <w:tc>
          <w:tcPr>
            <w:tcW w:w="9350" w:type="dxa"/>
          </w:tcPr>
          <w:p w14:paraId="7CEB3060" w14:textId="77777777" w:rsidR="00AB2F26" w:rsidRPr="00AB2F26" w:rsidRDefault="00AB2F26" w:rsidP="00AB2F26">
            <w:pPr>
              <w:rPr>
                <w:bCs/>
                <w:color w:val="FF0000"/>
                <w:sz w:val="20"/>
                <w:szCs w:val="20"/>
              </w:rPr>
            </w:pPr>
          </w:p>
          <w:p w14:paraId="552FC0F0" w14:textId="4B450C27" w:rsidR="00313D8E" w:rsidRDefault="00313D8E" w:rsidP="00AB2F26">
            <w:pPr>
              <w:jc w:val="center"/>
              <w:rPr>
                <w:bCs/>
                <w:color w:val="FF0000"/>
              </w:rPr>
            </w:pPr>
            <w:r>
              <w:rPr>
                <w:b/>
                <w:bCs/>
                <w:color w:val="FF0000"/>
              </w:rPr>
              <w:t xml:space="preserve">GENERAL INSTRUCTIONS </w:t>
            </w:r>
            <w:r>
              <w:rPr>
                <w:bCs/>
                <w:color w:val="FF0000"/>
              </w:rPr>
              <w:t xml:space="preserve">– delete this box from </w:t>
            </w:r>
            <w:r w:rsidR="0077513C">
              <w:rPr>
                <w:bCs/>
                <w:color w:val="FF0000"/>
              </w:rPr>
              <w:t xml:space="preserve">the </w:t>
            </w:r>
            <w:r>
              <w:rPr>
                <w:bCs/>
                <w:color w:val="FF0000"/>
              </w:rPr>
              <w:t>submitted consent form</w:t>
            </w:r>
          </w:p>
          <w:p w14:paraId="62F0334A" w14:textId="77777777" w:rsidR="0077513C" w:rsidRPr="0077513C" w:rsidRDefault="0077513C" w:rsidP="008112E7">
            <w:pPr>
              <w:jc w:val="center"/>
              <w:rPr>
                <w:bCs/>
                <w:color w:val="FF0000"/>
                <w:sz w:val="16"/>
                <w:szCs w:val="16"/>
              </w:rPr>
            </w:pPr>
          </w:p>
          <w:p w14:paraId="0C53C2B1" w14:textId="419C0538" w:rsidR="00586C6A" w:rsidRPr="00C23933" w:rsidRDefault="00957DD7" w:rsidP="00586C6A">
            <w:pPr>
              <w:rPr>
                <w:color w:val="FF0000"/>
              </w:rPr>
            </w:pPr>
            <w:r>
              <w:rPr>
                <w:color w:val="FF0000"/>
              </w:rPr>
              <w:t>T</w:t>
            </w:r>
            <w:r w:rsidR="00313D8E" w:rsidRPr="00896BD9">
              <w:rPr>
                <w:color w:val="FF0000"/>
              </w:rPr>
              <w:t xml:space="preserve">his template </w:t>
            </w:r>
            <w:r>
              <w:rPr>
                <w:color w:val="FF0000"/>
              </w:rPr>
              <w:t xml:space="preserve">is </w:t>
            </w:r>
            <w:r w:rsidR="00313D8E">
              <w:rPr>
                <w:color w:val="FF0000"/>
              </w:rPr>
              <w:t xml:space="preserve">for research </w:t>
            </w:r>
            <w:r w:rsidR="00586C6A">
              <w:rPr>
                <w:color w:val="FF0000"/>
              </w:rPr>
              <w:t xml:space="preserve">involving adults. </w:t>
            </w:r>
            <w:r>
              <w:rPr>
                <w:color w:val="FF0000"/>
              </w:rPr>
              <w:t>Do not use t</w:t>
            </w:r>
            <w:r w:rsidR="00586C6A">
              <w:rPr>
                <w:color w:val="FF0000"/>
              </w:rPr>
              <w:t xml:space="preserve">his template for </w:t>
            </w:r>
            <w:r w:rsidR="00586C6A" w:rsidRPr="00957DD7">
              <w:rPr>
                <w:color w:val="FF0000"/>
              </w:rPr>
              <w:t>research involving children;</w:t>
            </w:r>
            <w:r w:rsidR="00586C6A">
              <w:rPr>
                <w:color w:val="FF0000"/>
              </w:rPr>
              <w:t xml:space="preserve"> instead use “Parent Permission Form Template” </w:t>
            </w:r>
            <w:r w:rsidR="008024B0">
              <w:rPr>
                <w:color w:val="FF0000"/>
              </w:rPr>
              <w:t>if</w:t>
            </w:r>
            <w:r w:rsidR="00BB5ECB">
              <w:rPr>
                <w:color w:val="FF0000"/>
              </w:rPr>
              <w:t xml:space="preserve"> </w:t>
            </w:r>
            <w:r w:rsidR="00586C6A">
              <w:rPr>
                <w:color w:val="FF0000"/>
              </w:rPr>
              <w:t xml:space="preserve">children are subjects. </w:t>
            </w:r>
          </w:p>
          <w:p w14:paraId="513A105D" w14:textId="77777777" w:rsidR="00586C6A" w:rsidRDefault="00586C6A" w:rsidP="00313D8E">
            <w:pPr>
              <w:rPr>
                <w:color w:val="FF0000"/>
              </w:rPr>
            </w:pPr>
          </w:p>
          <w:p w14:paraId="13D4AD45" w14:textId="7DBA2FD1" w:rsidR="00313D8E" w:rsidRPr="00896BD9" w:rsidRDefault="00586C6A" w:rsidP="00313D8E">
            <w:pPr>
              <w:rPr>
                <w:color w:val="FF0000"/>
              </w:rPr>
            </w:pPr>
            <w:r>
              <w:rPr>
                <w:color w:val="FF0000"/>
              </w:rPr>
              <w:t>Use this template as follows:</w:t>
            </w:r>
            <w:r w:rsidR="00313D8E">
              <w:rPr>
                <w:color w:val="FF0000"/>
              </w:rPr>
              <w:t xml:space="preserve"> </w:t>
            </w:r>
          </w:p>
          <w:p w14:paraId="6107FA3E" w14:textId="677DA8B8" w:rsidR="00313D8E" w:rsidRPr="00896BD9" w:rsidRDefault="00313D8E" w:rsidP="00CF087C">
            <w:pPr>
              <w:pStyle w:val="ListParagraph"/>
              <w:numPr>
                <w:ilvl w:val="0"/>
                <w:numId w:val="3"/>
              </w:numPr>
              <w:rPr>
                <w:color w:val="FF0000"/>
              </w:rPr>
            </w:pPr>
            <w:r w:rsidRPr="00896BD9">
              <w:rPr>
                <w:color w:val="FF0000"/>
              </w:rPr>
              <w:t>Red text represents instructions to you – to be deleted from the final version</w:t>
            </w:r>
            <w:r w:rsidR="00BB5ECB">
              <w:rPr>
                <w:color w:val="FF0000"/>
              </w:rPr>
              <w:t xml:space="preserve">. For example, </w:t>
            </w:r>
            <w:r w:rsidR="008260EB">
              <w:rPr>
                <w:color w:val="FF0000"/>
              </w:rPr>
              <w:t>when a section</w:t>
            </w:r>
            <w:r w:rsidR="00BB5ECB">
              <w:rPr>
                <w:color w:val="FF0000"/>
              </w:rPr>
              <w:t xml:space="preserve"> starts with </w:t>
            </w:r>
            <w:r w:rsidR="00730857">
              <w:rPr>
                <w:color w:val="FF0000"/>
              </w:rPr>
              <w:t>“</w:t>
            </w:r>
            <w:r w:rsidR="00BB5ECB">
              <w:rPr>
                <w:color w:val="FF0000"/>
              </w:rPr>
              <w:t>[Include if…]</w:t>
            </w:r>
            <w:r w:rsidR="00730857">
              <w:rPr>
                <w:color w:val="FF0000"/>
              </w:rPr>
              <w:t>,”</w:t>
            </w:r>
            <w:r w:rsidR="00BB5ECB">
              <w:rPr>
                <w:color w:val="FF0000"/>
              </w:rPr>
              <w:t xml:space="preserve"> </w:t>
            </w:r>
            <w:r w:rsidR="00730857">
              <w:rPr>
                <w:color w:val="FF0000"/>
              </w:rPr>
              <w:t xml:space="preserve">you should </w:t>
            </w:r>
            <w:r w:rsidR="00BB5ECB">
              <w:rPr>
                <w:color w:val="FF0000"/>
              </w:rPr>
              <w:t xml:space="preserve">read the red bracketed phrase, and either delete the whole </w:t>
            </w:r>
            <w:r w:rsidR="008260EB">
              <w:rPr>
                <w:color w:val="FF0000"/>
              </w:rPr>
              <w:t>section</w:t>
            </w:r>
            <w:r w:rsidR="00BB5ECB">
              <w:rPr>
                <w:color w:val="FF0000"/>
              </w:rPr>
              <w:t xml:space="preserve"> if not applicable to your study, or delete </w:t>
            </w:r>
            <w:r w:rsidR="00272BCA">
              <w:rPr>
                <w:color w:val="FF0000"/>
              </w:rPr>
              <w:t xml:space="preserve">just </w:t>
            </w:r>
            <w:r w:rsidR="00BB5ECB">
              <w:rPr>
                <w:color w:val="FF0000"/>
              </w:rPr>
              <w:t xml:space="preserve">the red bracketed phrase and retain the </w:t>
            </w:r>
            <w:r w:rsidR="008260EB">
              <w:rPr>
                <w:color w:val="FF0000"/>
              </w:rPr>
              <w:t>section</w:t>
            </w:r>
            <w:r w:rsidR="00BB5ECB">
              <w:rPr>
                <w:color w:val="FF0000"/>
              </w:rPr>
              <w:t xml:space="preserve"> if applicable to your study. </w:t>
            </w:r>
          </w:p>
          <w:p w14:paraId="0A1815FC" w14:textId="50472123" w:rsidR="00313D8E" w:rsidRPr="00896BD9" w:rsidRDefault="00313D8E" w:rsidP="00CF087C">
            <w:pPr>
              <w:pStyle w:val="ListParagraph"/>
              <w:numPr>
                <w:ilvl w:val="0"/>
                <w:numId w:val="3"/>
              </w:numPr>
              <w:rPr>
                <w:color w:val="FF0000"/>
              </w:rPr>
            </w:pPr>
            <w:r w:rsidRPr="00896BD9">
              <w:rPr>
                <w:color w:val="0000FF"/>
              </w:rPr>
              <w:t xml:space="preserve">Blue text </w:t>
            </w:r>
            <w:r w:rsidRPr="00896BD9">
              <w:rPr>
                <w:color w:val="FF0000"/>
              </w:rPr>
              <w:t xml:space="preserve">represents guidance on suggested content – to be edited and changed to </w:t>
            </w:r>
            <w:r w:rsidRPr="001A6EB3">
              <w:t>black</w:t>
            </w:r>
            <w:r w:rsidRPr="00896BD9">
              <w:rPr>
                <w:color w:val="FF0000"/>
              </w:rPr>
              <w:t xml:space="preserve"> </w:t>
            </w:r>
            <w:r>
              <w:rPr>
                <w:color w:val="FF0000"/>
              </w:rPr>
              <w:t xml:space="preserve">or replaced with </w:t>
            </w:r>
            <w:r w:rsidRPr="001A6EB3">
              <w:t>black</w:t>
            </w:r>
            <w:r>
              <w:rPr>
                <w:color w:val="FF0000"/>
              </w:rPr>
              <w:t xml:space="preserve"> </w:t>
            </w:r>
            <w:r w:rsidRPr="00896BD9">
              <w:rPr>
                <w:color w:val="FF0000"/>
              </w:rPr>
              <w:t>in the final version</w:t>
            </w:r>
            <w:r>
              <w:rPr>
                <w:color w:val="FF0000"/>
              </w:rPr>
              <w:t>. The language should be understandable at an 8</w:t>
            </w:r>
            <w:r w:rsidRPr="00896BD9">
              <w:rPr>
                <w:color w:val="FF0000"/>
                <w:vertAlign w:val="superscript"/>
              </w:rPr>
              <w:t>th</w:t>
            </w:r>
            <w:r>
              <w:rPr>
                <w:color w:val="FF0000"/>
              </w:rPr>
              <w:t xml:space="preserve"> grade reading level. </w:t>
            </w:r>
          </w:p>
          <w:p w14:paraId="591028E1" w14:textId="77777777" w:rsidR="00313D8E" w:rsidRPr="00896BD9" w:rsidRDefault="00313D8E" w:rsidP="00CF087C">
            <w:pPr>
              <w:pStyle w:val="ListParagraph"/>
              <w:numPr>
                <w:ilvl w:val="0"/>
                <w:numId w:val="3"/>
              </w:numPr>
              <w:rPr>
                <w:color w:val="FF0000"/>
              </w:rPr>
            </w:pPr>
            <w:r w:rsidRPr="00896BD9">
              <w:t xml:space="preserve">Black text </w:t>
            </w:r>
            <w:r w:rsidRPr="00896BD9">
              <w:rPr>
                <w:color w:val="FF0000"/>
              </w:rPr>
              <w:t>represents text that should ordinarily be incorporated as-is</w:t>
            </w:r>
            <w:r>
              <w:rPr>
                <w:color w:val="FF0000"/>
              </w:rPr>
              <w:t>, if applicable</w:t>
            </w:r>
            <w:r w:rsidRPr="00896BD9">
              <w:rPr>
                <w:color w:val="FF0000"/>
              </w:rPr>
              <w:t xml:space="preserve"> </w:t>
            </w:r>
          </w:p>
          <w:p w14:paraId="665C1E9A" w14:textId="77777777" w:rsidR="00730857" w:rsidRDefault="00730857" w:rsidP="00313D8E">
            <w:pPr>
              <w:rPr>
                <w:color w:val="FF0000"/>
              </w:rPr>
            </w:pPr>
          </w:p>
          <w:p w14:paraId="373F9F9F" w14:textId="77777777" w:rsidR="00313D8E" w:rsidRDefault="00313D8E" w:rsidP="00313D8E">
            <w:pPr>
              <w:rPr>
                <w:color w:val="FF0000"/>
              </w:rPr>
            </w:pPr>
            <w:r>
              <w:rPr>
                <w:color w:val="FF0000"/>
              </w:rPr>
              <w:t>If your study involves any of the following, see the specific instruction box at the end of this template:</w:t>
            </w:r>
          </w:p>
          <w:p w14:paraId="1EDB6883" w14:textId="77777777" w:rsidR="00313D8E" w:rsidRDefault="00313D8E" w:rsidP="00CF087C">
            <w:pPr>
              <w:pStyle w:val="ListParagraph"/>
              <w:numPr>
                <w:ilvl w:val="0"/>
                <w:numId w:val="4"/>
              </w:numPr>
              <w:rPr>
                <w:color w:val="FF0000"/>
              </w:rPr>
            </w:pPr>
            <w:r>
              <w:rPr>
                <w:color w:val="FF0000"/>
              </w:rPr>
              <w:t>G</w:t>
            </w:r>
            <w:r w:rsidRPr="00C25D07">
              <w:rPr>
                <w:color w:val="FF0000"/>
              </w:rPr>
              <w:t xml:space="preserve">enetic </w:t>
            </w:r>
            <w:r>
              <w:rPr>
                <w:color w:val="FF0000"/>
              </w:rPr>
              <w:t>testing and/or collecting genetic information</w:t>
            </w:r>
          </w:p>
          <w:p w14:paraId="26C86872" w14:textId="68335C2F" w:rsidR="00AB2F26" w:rsidRPr="00C25D07" w:rsidRDefault="00AB2F26" w:rsidP="00CF087C">
            <w:pPr>
              <w:pStyle w:val="ListParagraph"/>
              <w:numPr>
                <w:ilvl w:val="0"/>
                <w:numId w:val="4"/>
              </w:numPr>
              <w:rPr>
                <w:color w:val="FF0000"/>
              </w:rPr>
            </w:pPr>
            <w:r>
              <w:rPr>
                <w:color w:val="FF0000"/>
              </w:rPr>
              <w:t xml:space="preserve">Communication of </w:t>
            </w:r>
            <w:r w:rsidR="00F1420C">
              <w:rPr>
                <w:color w:val="FF0000"/>
              </w:rPr>
              <w:t xml:space="preserve">pertinent and/or </w:t>
            </w:r>
            <w:r w:rsidR="00860DD0">
              <w:rPr>
                <w:color w:val="FF0000"/>
              </w:rPr>
              <w:t>incidental findings</w:t>
            </w:r>
            <w:r>
              <w:rPr>
                <w:color w:val="FF0000"/>
              </w:rPr>
              <w:t xml:space="preserve"> to subjects and/or their physicians</w:t>
            </w:r>
          </w:p>
          <w:p w14:paraId="62452395" w14:textId="0F552997" w:rsidR="00313D8E" w:rsidRPr="00C25D07" w:rsidRDefault="00313D8E" w:rsidP="00CF087C">
            <w:pPr>
              <w:pStyle w:val="ListParagraph"/>
              <w:numPr>
                <w:ilvl w:val="0"/>
                <w:numId w:val="4"/>
              </w:numPr>
              <w:rPr>
                <w:color w:val="FF0000"/>
              </w:rPr>
            </w:pPr>
            <w:r>
              <w:rPr>
                <w:color w:val="FF0000"/>
              </w:rPr>
              <w:t xml:space="preserve">Repositories </w:t>
            </w:r>
            <w:r w:rsidR="00295AAD">
              <w:rPr>
                <w:color w:val="FF0000"/>
              </w:rPr>
              <w:t>or other retention of</w:t>
            </w:r>
            <w:r>
              <w:rPr>
                <w:color w:val="FF0000"/>
              </w:rPr>
              <w:t xml:space="preserve"> samples or data</w:t>
            </w:r>
          </w:p>
          <w:p w14:paraId="202E5693" w14:textId="77777777" w:rsidR="00313D8E" w:rsidRDefault="00313D8E" w:rsidP="00CF087C">
            <w:pPr>
              <w:pStyle w:val="ListParagraph"/>
              <w:numPr>
                <w:ilvl w:val="0"/>
                <w:numId w:val="4"/>
              </w:numPr>
              <w:rPr>
                <w:color w:val="FF0000"/>
              </w:rPr>
            </w:pPr>
            <w:r w:rsidRPr="00C25D07">
              <w:rPr>
                <w:color w:val="FF0000"/>
              </w:rPr>
              <w:t>ICH-GCP</w:t>
            </w:r>
          </w:p>
          <w:p w14:paraId="2CBC11AF" w14:textId="77777777" w:rsidR="00313D8E" w:rsidRDefault="00313D8E" w:rsidP="00313D8E"/>
          <w:p w14:paraId="45FF2D9B" w14:textId="77777777" w:rsidR="00313D8E" w:rsidRDefault="00313D8E" w:rsidP="00313D8E">
            <w:pPr>
              <w:rPr>
                <w:color w:val="FF0000"/>
              </w:rPr>
            </w:pPr>
            <w:r>
              <w:rPr>
                <w:color w:val="FF0000"/>
              </w:rPr>
              <w:t xml:space="preserve">There are five signature pages at the end of this template; use the one that is applicable and delete the remaining four. </w:t>
            </w:r>
          </w:p>
          <w:p w14:paraId="698574A3" w14:textId="77777777" w:rsidR="00313D8E" w:rsidRDefault="00313D8E" w:rsidP="00313D8E">
            <w:pPr>
              <w:rPr>
                <w:color w:val="FF0000"/>
              </w:rPr>
            </w:pPr>
          </w:p>
          <w:p w14:paraId="3FA28A55" w14:textId="4E8B1A84" w:rsidR="007D5BF4" w:rsidRDefault="007D5BF4" w:rsidP="00313D8E">
            <w:pPr>
              <w:rPr>
                <w:color w:val="FF0000"/>
              </w:rPr>
            </w:pPr>
            <w:r>
              <w:rPr>
                <w:color w:val="FF0000"/>
              </w:rPr>
              <w:t xml:space="preserve">Please note that you must enter the project title and PI name </w:t>
            </w:r>
            <w:r w:rsidR="006F399A">
              <w:t xml:space="preserve">in black </w:t>
            </w:r>
            <w:r>
              <w:rPr>
                <w:color w:val="FF0000"/>
              </w:rPr>
              <w:t xml:space="preserve">in the header on the second page. </w:t>
            </w:r>
          </w:p>
          <w:p w14:paraId="725F7FE9" w14:textId="77777777" w:rsidR="007D5BF4" w:rsidRDefault="007D5BF4" w:rsidP="00313D8E">
            <w:pPr>
              <w:rPr>
                <w:color w:val="FF0000"/>
              </w:rPr>
            </w:pPr>
          </w:p>
          <w:p w14:paraId="240987AA" w14:textId="7362A066" w:rsidR="00313D8E" w:rsidRPr="00336924" w:rsidRDefault="00313D8E" w:rsidP="00313D8E">
            <w:pPr>
              <w:rPr>
                <w:bCs/>
                <w:color w:val="FF0000"/>
              </w:rPr>
            </w:pPr>
            <w:r>
              <w:rPr>
                <w:color w:val="FF0000"/>
              </w:rPr>
              <w:t>The submitted version should have no red or blue text (including instruction boxes like this one)</w:t>
            </w:r>
          </w:p>
        </w:tc>
      </w:tr>
    </w:tbl>
    <w:p w14:paraId="76C320C7" w14:textId="77777777" w:rsidR="009002A0" w:rsidRDefault="009002A0" w:rsidP="00C23933">
      <w:pPr>
        <w:rPr>
          <w:color w:val="FF0000"/>
        </w:rPr>
      </w:pPr>
    </w:p>
    <w:p w14:paraId="5C88FBC3" w14:textId="77777777" w:rsidR="00D9125E" w:rsidRDefault="00D9125E" w:rsidP="00AA752A">
      <w:pPr>
        <w:jc w:val="center"/>
        <w:rPr>
          <w:b/>
          <w:sz w:val="24"/>
          <w:szCs w:val="24"/>
        </w:rPr>
      </w:pPr>
    </w:p>
    <w:p w14:paraId="4584870E" w14:textId="77777777" w:rsidR="00D9125E" w:rsidRDefault="00D9125E" w:rsidP="00AA752A">
      <w:pPr>
        <w:jc w:val="center"/>
        <w:rPr>
          <w:b/>
          <w:sz w:val="24"/>
          <w:szCs w:val="24"/>
        </w:rPr>
      </w:pPr>
    </w:p>
    <w:p w14:paraId="4EE6EBE3" w14:textId="77777777" w:rsidR="00D9125E" w:rsidRDefault="00D9125E" w:rsidP="00AA752A">
      <w:pPr>
        <w:jc w:val="center"/>
        <w:rPr>
          <w:b/>
          <w:sz w:val="24"/>
          <w:szCs w:val="24"/>
        </w:rPr>
      </w:pPr>
    </w:p>
    <w:p w14:paraId="35A116D5" w14:textId="77777777" w:rsidR="00D9125E" w:rsidRDefault="00D9125E" w:rsidP="00AA752A">
      <w:pPr>
        <w:jc w:val="center"/>
        <w:rPr>
          <w:b/>
          <w:sz w:val="24"/>
          <w:szCs w:val="24"/>
        </w:rPr>
      </w:pPr>
    </w:p>
    <w:p w14:paraId="13A23DC2" w14:textId="77777777" w:rsidR="00D9125E" w:rsidRDefault="00D9125E" w:rsidP="00AA752A">
      <w:pPr>
        <w:jc w:val="center"/>
        <w:rPr>
          <w:b/>
          <w:sz w:val="24"/>
          <w:szCs w:val="24"/>
        </w:rPr>
      </w:pPr>
    </w:p>
    <w:p w14:paraId="62D2C39E" w14:textId="77777777" w:rsidR="00D9125E" w:rsidRDefault="00D9125E" w:rsidP="00AA752A">
      <w:pPr>
        <w:jc w:val="center"/>
        <w:rPr>
          <w:b/>
          <w:sz w:val="24"/>
          <w:szCs w:val="24"/>
        </w:rPr>
      </w:pPr>
    </w:p>
    <w:p w14:paraId="1671A6D0" w14:textId="77777777" w:rsidR="00D9125E" w:rsidRDefault="00D9125E" w:rsidP="00AA752A">
      <w:pPr>
        <w:jc w:val="center"/>
        <w:rPr>
          <w:b/>
          <w:sz w:val="24"/>
          <w:szCs w:val="24"/>
        </w:rPr>
      </w:pPr>
    </w:p>
    <w:p w14:paraId="5D912DED" w14:textId="77777777" w:rsidR="00D9125E" w:rsidRDefault="00D9125E" w:rsidP="00AA752A">
      <w:pPr>
        <w:jc w:val="center"/>
        <w:rPr>
          <w:b/>
          <w:sz w:val="24"/>
          <w:szCs w:val="24"/>
        </w:rPr>
      </w:pPr>
    </w:p>
    <w:p w14:paraId="61C0271E" w14:textId="77777777" w:rsidR="00D9125E" w:rsidRDefault="00D9125E" w:rsidP="00AA752A">
      <w:pPr>
        <w:jc w:val="center"/>
        <w:rPr>
          <w:b/>
          <w:sz w:val="24"/>
          <w:szCs w:val="24"/>
        </w:rPr>
      </w:pPr>
    </w:p>
    <w:p w14:paraId="3A5AADE2" w14:textId="77777777" w:rsidR="00D9125E" w:rsidRDefault="00D9125E" w:rsidP="00AA752A">
      <w:pPr>
        <w:jc w:val="center"/>
        <w:rPr>
          <w:b/>
          <w:sz w:val="24"/>
          <w:szCs w:val="24"/>
        </w:rPr>
      </w:pPr>
    </w:p>
    <w:p w14:paraId="3F300B61" w14:textId="77777777" w:rsidR="00D9125E" w:rsidRDefault="00D9125E" w:rsidP="00AA752A">
      <w:pPr>
        <w:jc w:val="center"/>
        <w:rPr>
          <w:b/>
          <w:sz w:val="24"/>
          <w:szCs w:val="24"/>
        </w:rPr>
      </w:pPr>
    </w:p>
    <w:p w14:paraId="4F0AE53F" w14:textId="77777777" w:rsidR="00D9125E" w:rsidRDefault="00D9125E" w:rsidP="00AA752A">
      <w:pPr>
        <w:jc w:val="center"/>
        <w:rPr>
          <w:b/>
          <w:sz w:val="24"/>
          <w:szCs w:val="24"/>
        </w:rPr>
      </w:pPr>
    </w:p>
    <w:p w14:paraId="385D8EEA" w14:textId="77777777" w:rsidR="00D9125E" w:rsidRDefault="00D9125E" w:rsidP="00AA752A">
      <w:pPr>
        <w:jc w:val="center"/>
        <w:rPr>
          <w:b/>
          <w:sz w:val="24"/>
          <w:szCs w:val="24"/>
        </w:rPr>
      </w:pPr>
    </w:p>
    <w:p w14:paraId="5B45F167" w14:textId="77777777" w:rsidR="00D9125E" w:rsidRDefault="00D9125E" w:rsidP="00AA752A">
      <w:pPr>
        <w:jc w:val="center"/>
        <w:rPr>
          <w:b/>
          <w:sz w:val="24"/>
          <w:szCs w:val="24"/>
        </w:rPr>
      </w:pPr>
    </w:p>
    <w:p w14:paraId="44F8DD68" w14:textId="77777777" w:rsidR="00D9125E" w:rsidRDefault="00D9125E" w:rsidP="00AA752A">
      <w:pPr>
        <w:jc w:val="center"/>
        <w:rPr>
          <w:b/>
          <w:sz w:val="24"/>
          <w:szCs w:val="24"/>
        </w:rPr>
      </w:pPr>
    </w:p>
    <w:p w14:paraId="6FB2DDC3" w14:textId="77777777" w:rsidR="00D9125E" w:rsidRDefault="00D9125E" w:rsidP="00AA752A">
      <w:pPr>
        <w:jc w:val="center"/>
        <w:rPr>
          <w:b/>
          <w:sz w:val="24"/>
          <w:szCs w:val="24"/>
        </w:rPr>
      </w:pPr>
    </w:p>
    <w:p w14:paraId="40CC6493" w14:textId="1A52A5E4" w:rsidR="009E3405" w:rsidRPr="00A56293" w:rsidRDefault="00FA7A9C" w:rsidP="00AA752A">
      <w:pPr>
        <w:jc w:val="center"/>
        <w:rPr>
          <w:b/>
          <w:sz w:val="24"/>
          <w:szCs w:val="24"/>
        </w:rPr>
      </w:pPr>
      <w:r>
        <w:rPr>
          <w:b/>
          <w:sz w:val="24"/>
          <w:szCs w:val="24"/>
        </w:rPr>
        <w:lastRenderedPageBreak/>
        <w:t>CONSENT FOR RESEARCH PARTICIPATION</w:t>
      </w:r>
    </w:p>
    <w:p w14:paraId="24005295" w14:textId="77777777" w:rsidR="00AA752A" w:rsidRDefault="00AA752A" w:rsidP="00AA752A">
      <w:pPr>
        <w:jc w:val="center"/>
      </w:pPr>
    </w:p>
    <w:p w14:paraId="1E7839AA" w14:textId="5B91B117" w:rsidR="00AA752A" w:rsidRDefault="00206FC8" w:rsidP="00AA752A">
      <w:r>
        <w:t>Title of Project:</w:t>
      </w:r>
      <w:r w:rsidR="00896BD9">
        <w:t xml:space="preserve"> </w:t>
      </w:r>
      <w:r w:rsidR="007D5BF4">
        <w:rPr>
          <w:color w:val="0000FF"/>
        </w:rPr>
        <w:t>Title</w:t>
      </w:r>
    </w:p>
    <w:p w14:paraId="401D90D8" w14:textId="77777777" w:rsidR="00206FC8" w:rsidRDefault="00206FC8" w:rsidP="00AA752A"/>
    <w:p w14:paraId="245E631B" w14:textId="21CC4BA8" w:rsidR="00206FC8" w:rsidRPr="00896BD9" w:rsidRDefault="00206FC8" w:rsidP="00AA752A">
      <w:pPr>
        <w:rPr>
          <w:color w:val="0000FF"/>
        </w:rPr>
      </w:pPr>
      <w:r>
        <w:t xml:space="preserve">IRB Number: </w:t>
      </w:r>
      <w:r w:rsidR="00896BD9">
        <w:rPr>
          <w:color w:val="0000FF"/>
        </w:rPr>
        <w:t xml:space="preserve">the </w:t>
      </w:r>
      <w:r w:rsidR="00D9125E">
        <w:rPr>
          <w:color w:val="0000FF"/>
        </w:rPr>
        <w:t>“IRB-FY20XX-XX”</w:t>
      </w:r>
      <w:r w:rsidR="00896BD9">
        <w:rPr>
          <w:color w:val="0000FF"/>
        </w:rPr>
        <w:t xml:space="preserve"> </w:t>
      </w:r>
      <w:r w:rsidR="00D9125E">
        <w:rPr>
          <w:color w:val="0000FF"/>
        </w:rPr>
        <w:t xml:space="preserve">number </w:t>
      </w:r>
      <w:r w:rsidR="00896BD9">
        <w:rPr>
          <w:color w:val="0000FF"/>
        </w:rPr>
        <w:t>of your submission</w:t>
      </w:r>
    </w:p>
    <w:p w14:paraId="540CD17C" w14:textId="77777777" w:rsidR="00206FC8" w:rsidRDefault="00206FC8" w:rsidP="00AA752A"/>
    <w:p w14:paraId="79232E4F" w14:textId="2C08E4A5" w:rsidR="00206FC8" w:rsidRDefault="007D5BF4" w:rsidP="00206FC8">
      <w:r>
        <w:rPr>
          <w:color w:val="FF0000"/>
        </w:rPr>
        <w:t xml:space="preserve">[Include if there is one or more external sponsor; otherwise, delete paragraph] </w:t>
      </w:r>
      <w:r w:rsidR="00206FC8">
        <w:t>Sponsor:</w:t>
      </w:r>
      <w:r w:rsidR="00896BD9">
        <w:t xml:space="preserve"> </w:t>
      </w:r>
      <w:r>
        <w:rPr>
          <w:color w:val="0000FF"/>
        </w:rPr>
        <w:t>Ex</w:t>
      </w:r>
      <w:r w:rsidR="00447E74">
        <w:rPr>
          <w:color w:val="0000FF"/>
        </w:rPr>
        <w:t>ternal sponsor</w:t>
      </w:r>
      <w:r>
        <w:rPr>
          <w:color w:val="0000FF"/>
        </w:rPr>
        <w:t>(s).</w:t>
      </w:r>
    </w:p>
    <w:p w14:paraId="55B47CDE" w14:textId="77777777" w:rsidR="00206FC8" w:rsidRDefault="00206FC8" w:rsidP="00206FC8"/>
    <w:p w14:paraId="64932C97" w14:textId="77777777" w:rsidR="00D9125E" w:rsidRDefault="00206FC8" w:rsidP="00D9125E">
      <w:pPr>
        <w:tabs>
          <w:tab w:val="left" w:pos="1530"/>
        </w:tabs>
      </w:pPr>
      <w:r>
        <w:t>Principal Investig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9125E" w14:paraId="05DF2742" w14:textId="77777777" w:rsidTr="00D9125E">
        <w:tc>
          <w:tcPr>
            <w:tcW w:w="1975" w:type="dxa"/>
          </w:tcPr>
          <w:p w14:paraId="4E66CDBE" w14:textId="57BF0100" w:rsidR="00D9125E" w:rsidRDefault="00D9125E" w:rsidP="00D9125E">
            <w:pPr>
              <w:tabs>
                <w:tab w:val="left" w:pos="1530"/>
              </w:tabs>
              <w:jc w:val="right"/>
            </w:pPr>
            <w:r>
              <w:t>PI Name:</w:t>
            </w:r>
          </w:p>
        </w:tc>
        <w:tc>
          <w:tcPr>
            <w:tcW w:w="7375" w:type="dxa"/>
          </w:tcPr>
          <w:p w14:paraId="58EFE2DD" w14:textId="4689991B" w:rsidR="00D9125E" w:rsidRDefault="00D9125E" w:rsidP="00D9125E">
            <w:pPr>
              <w:tabs>
                <w:tab w:val="left" w:pos="1530"/>
              </w:tabs>
            </w:pPr>
            <w:r w:rsidRPr="00D9125E">
              <w:rPr>
                <w:color w:val="0000FF"/>
              </w:rPr>
              <w:t>Type here</w:t>
            </w:r>
          </w:p>
        </w:tc>
      </w:tr>
      <w:tr w:rsidR="00D9125E" w14:paraId="4C21EF68" w14:textId="77777777" w:rsidTr="00D9125E">
        <w:tc>
          <w:tcPr>
            <w:tcW w:w="1975" w:type="dxa"/>
          </w:tcPr>
          <w:p w14:paraId="5CF1C2D3" w14:textId="55963D5B" w:rsidR="00D9125E" w:rsidRDefault="00D9125E" w:rsidP="00D9125E">
            <w:pPr>
              <w:tabs>
                <w:tab w:val="left" w:pos="1530"/>
              </w:tabs>
              <w:jc w:val="right"/>
            </w:pPr>
            <w:r>
              <w:t>PI contact phone:</w:t>
            </w:r>
          </w:p>
        </w:tc>
        <w:tc>
          <w:tcPr>
            <w:tcW w:w="7375" w:type="dxa"/>
          </w:tcPr>
          <w:p w14:paraId="41CC0D2B" w14:textId="3185D7CE" w:rsidR="00D9125E" w:rsidRDefault="00D9125E" w:rsidP="00D9125E">
            <w:pPr>
              <w:tabs>
                <w:tab w:val="left" w:pos="1530"/>
              </w:tabs>
            </w:pPr>
            <w:r w:rsidRPr="00B25C59">
              <w:rPr>
                <w:color w:val="0000FF"/>
              </w:rPr>
              <w:t>Type here</w:t>
            </w:r>
          </w:p>
        </w:tc>
      </w:tr>
      <w:tr w:rsidR="00D9125E" w14:paraId="7CD178ED" w14:textId="77777777" w:rsidTr="00D9125E">
        <w:tc>
          <w:tcPr>
            <w:tcW w:w="1975" w:type="dxa"/>
          </w:tcPr>
          <w:p w14:paraId="4CEA38E1" w14:textId="7FBCBC86" w:rsidR="00D9125E" w:rsidRDefault="00D9125E" w:rsidP="00D9125E">
            <w:pPr>
              <w:tabs>
                <w:tab w:val="left" w:pos="1530"/>
              </w:tabs>
              <w:jc w:val="right"/>
            </w:pPr>
            <w:r>
              <w:t>PI contact email:</w:t>
            </w:r>
          </w:p>
        </w:tc>
        <w:tc>
          <w:tcPr>
            <w:tcW w:w="7375" w:type="dxa"/>
          </w:tcPr>
          <w:p w14:paraId="5094F03F" w14:textId="76B4BC5F" w:rsidR="00D9125E" w:rsidRDefault="00D9125E" w:rsidP="00D9125E">
            <w:pPr>
              <w:tabs>
                <w:tab w:val="left" w:pos="1530"/>
              </w:tabs>
            </w:pPr>
            <w:r w:rsidRPr="00B25C59">
              <w:rPr>
                <w:color w:val="0000FF"/>
              </w:rPr>
              <w:t>Type here</w:t>
            </w:r>
          </w:p>
        </w:tc>
      </w:tr>
      <w:tr w:rsidR="00D9125E" w14:paraId="7E522C1B" w14:textId="77777777" w:rsidTr="00D9125E">
        <w:tc>
          <w:tcPr>
            <w:tcW w:w="1975" w:type="dxa"/>
          </w:tcPr>
          <w:p w14:paraId="0B190659" w14:textId="0699532D" w:rsidR="00D9125E" w:rsidRDefault="00D9125E" w:rsidP="00D9125E">
            <w:pPr>
              <w:tabs>
                <w:tab w:val="left" w:pos="1530"/>
              </w:tabs>
              <w:jc w:val="right"/>
            </w:pPr>
            <w:r>
              <w:t>PI mailing address:</w:t>
            </w:r>
          </w:p>
        </w:tc>
        <w:tc>
          <w:tcPr>
            <w:tcW w:w="7375" w:type="dxa"/>
          </w:tcPr>
          <w:p w14:paraId="5A154DB0" w14:textId="0B782B78" w:rsidR="00D9125E" w:rsidRDefault="00D9125E" w:rsidP="00D9125E">
            <w:pPr>
              <w:tabs>
                <w:tab w:val="left" w:pos="1530"/>
              </w:tabs>
            </w:pPr>
            <w:r w:rsidRPr="00B25C59">
              <w:rPr>
                <w:color w:val="0000FF"/>
              </w:rPr>
              <w:t>Type here</w:t>
            </w:r>
            <w:r>
              <w:rPr>
                <w:color w:val="0000FF"/>
              </w:rPr>
              <w:t xml:space="preserve"> (Street)</w:t>
            </w:r>
          </w:p>
        </w:tc>
      </w:tr>
      <w:tr w:rsidR="00D9125E" w14:paraId="5AC94593" w14:textId="77777777" w:rsidTr="00D9125E">
        <w:tc>
          <w:tcPr>
            <w:tcW w:w="1975" w:type="dxa"/>
          </w:tcPr>
          <w:p w14:paraId="44E3DE9F" w14:textId="77777777" w:rsidR="00D9125E" w:rsidRDefault="00D9125E" w:rsidP="00D9125E">
            <w:pPr>
              <w:tabs>
                <w:tab w:val="left" w:pos="1530"/>
              </w:tabs>
            </w:pPr>
          </w:p>
        </w:tc>
        <w:tc>
          <w:tcPr>
            <w:tcW w:w="7375" w:type="dxa"/>
          </w:tcPr>
          <w:p w14:paraId="74E04523" w14:textId="644704BF" w:rsidR="00D9125E" w:rsidRDefault="00D9125E" w:rsidP="00D9125E">
            <w:pPr>
              <w:tabs>
                <w:tab w:val="left" w:pos="1530"/>
              </w:tabs>
            </w:pPr>
            <w:r w:rsidRPr="00D9125E">
              <w:rPr>
                <w:color w:val="0000FF"/>
              </w:rPr>
              <w:t>Type her</w:t>
            </w:r>
            <w:r w:rsidR="00EA2C69">
              <w:rPr>
                <w:color w:val="0000FF"/>
              </w:rPr>
              <w:t>e</w:t>
            </w:r>
            <w:r w:rsidRPr="00D9125E">
              <w:rPr>
                <w:color w:val="0000FF"/>
              </w:rPr>
              <w:t xml:space="preserve"> (City, State)</w:t>
            </w:r>
          </w:p>
        </w:tc>
      </w:tr>
    </w:tbl>
    <w:p w14:paraId="42AB000C" w14:textId="77777777" w:rsidR="00D9125E" w:rsidRDefault="00896BD9" w:rsidP="00D9125E">
      <w:pPr>
        <w:tabs>
          <w:tab w:val="left" w:pos="1530"/>
        </w:tabs>
      </w:pPr>
      <w:r>
        <w:t xml:space="preserve"> </w:t>
      </w:r>
    </w:p>
    <w:p w14:paraId="21DB6CCD" w14:textId="2E05255C" w:rsidR="00D9125E" w:rsidRDefault="008024B0" w:rsidP="00D9125E">
      <w:pPr>
        <w:tabs>
          <w:tab w:val="left" w:pos="1530"/>
        </w:tabs>
      </w:pPr>
      <w:r>
        <w:t>Co-Investigator(s):</w:t>
      </w:r>
      <w:r w:rsidR="00D9125E">
        <w:t xml:space="preserve"> </w:t>
      </w:r>
      <w:r w:rsidR="00D9125E" w:rsidRPr="00D9125E">
        <w:rPr>
          <w:color w:val="FF0000"/>
        </w:rPr>
        <w:t>Delete</w:t>
      </w:r>
      <w:r w:rsidR="00D9125E">
        <w:rPr>
          <w:color w:val="FF0000"/>
        </w:rPr>
        <w:t xml:space="preserve"> section</w:t>
      </w:r>
      <w:r w:rsidR="00D9125E" w:rsidRPr="00D9125E">
        <w:rPr>
          <w:color w:val="FF0000"/>
        </w:rPr>
        <w:t xml:space="preserve"> if no Co-PI</w:t>
      </w:r>
      <w:r w:rsidR="00732321">
        <w:rPr>
          <w:color w:val="FF0000"/>
        </w:rPr>
        <w:t>, copy/paste if more than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9125E" w14:paraId="49BFC599" w14:textId="77777777" w:rsidTr="0066671A">
        <w:tc>
          <w:tcPr>
            <w:tcW w:w="1975" w:type="dxa"/>
          </w:tcPr>
          <w:p w14:paraId="3BD0086C" w14:textId="32343B2E" w:rsidR="00D9125E" w:rsidRDefault="00D9125E" w:rsidP="0066671A">
            <w:pPr>
              <w:tabs>
                <w:tab w:val="left" w:pos="1530"/>
              </w:tabs>
              <w:jc w:val="right"/>
            </w:pPr>
            <w:r>
              <w:t>Co-PI Name:</w:t>
            </w:r>
          </w:p>
        </w:tc>
        <w:tc>
          <w:tcPr>
            <w:tcW w:w="7375" w:type="dxa"/>
          </w:tcPr>
          <w:p w14:paraId="36DFFB7D" w14:textId="77777777" w:rsidR="00D9125E" w:rsidRDefault="00D9125E" w:rsidP="0066671A">
            <w:pPr>
              <w:tabs>
                <w:tab w:val="left" w:pos="1530"/>
              </w:tabs>
            </w:pPr>
            <w:r w:rsidRPr="00D9125E">
              <w:rPr>
                <w:color w:val="0000FF"/>
              </w:rPr>
              <w:t>Type here</w:t>
            </w:r>
          </w:p>
        </w:tc>
      </w:tr>
      <w:tr w:rsidR="00D9125E" w14:paraId="145BB481" w14:textId="77777777" w:rsidTr="0066671A">
        <w:tc>
          <w:tcPr>
            <w:tcW w:w="1975" w:type="dxa"/>
          </w:tcPr>
          <w:p w14:paraId="5D0C5A98" w14:textId="77777777" w:rsidR="00D9125E" w:rsidRDefault="00D9125E" w:rsidP="0066671A">
            <w:pPr>
              <w:tabs>
                <w:tab w:val="left" w:pos="1530"/>
              </w:tabs>
              <w:jc w:val="right"/>
            </w:pPr>
            <w:r>
              <w:t>PI contact phone:</w:t>
            </w:r>
          </w:p>
        </w:tc>
        <w:tc>
          <w:tcPr>
            <w:tcW w:w="7375" w:type="dxa"/>
          </w:tcPr>
          <w:p w14:paraId="3DFC5528" w14:textId="77777777" w:rsidR="00D9125E" w:rsidRDefault="00D9125E" w:rsidP="0066671A">
            <w:pPr>
              <w:tabs>
                <w:tab w:val="left" w:pos="1530"/>
              </w:tabs>
            </w:pPr>
            <w:r w:rsidRPr="00B25C59">
              <w:rPr>
                <w:color w:val="0000FF"/>
              </w:rPr>
              <w:t>Type here</w:t>
            </w:r>
          </w:p>
        </w:tc>
      </w:tr>
      <w:tr w:rsidR="00D9125E" w14:paraId="4BB6B547" w14:textId="77777777" w:rsidTr="0066671A">
        <w:tc>
          <w:tcPr>
            <w:tcW w:w="1975" w:type="dxa"/>
          </w:tcPr>
          <w:p w14:paraId="1D286B98" w14:textId="77777777" w:rsidR="00D9125E" w:rsidRDefault="00D9125E" w:rsidP="0066671A">
            <w:pPr>
              <w:tabs>
                <w:tab w:val="left" w:pos="1530"/>
              </w:tabs>
              <w:jc w:val="right"/>
            </w:pPr>
            <w:r>
              <w:t>PI contact email:</w:t>
            </w:r>
          </w:p>
        </w:tc>
        <w:tc>
          <w:tcPr>
            <w:tcW w:w="7375" w:type="dxa"/>
          </w:tcPr>
          <w:p w14:paraId="32B45892" w14:textId="77777777" w:rsidR="00D9125E" w:rsidRDefault="00D9125E" w:rsidP="0066671A">
            <w:pPr>
              <w:tabs>
                <w:tab w:val="left" w:pos="1530"/>
              </w:tabs>
            </w:pPr>
            <w:r w:rsidRPr="00B25C59">
              <w:rPr>
                <w:color w:val="0000FF"/>
              </w:rPr>
              <w:t>Type here</w:t>
            </w:r>
          </w:p>
        </w:tc>
      </w:tr>
      <w:tr w:rsidR="00D9125E" w14:paraId="717B887B" w14:textId="77777777" w:rsidTr="0066671A">
        <w:tc>
          <w:tcPr>
            <w:tcW w:w="1975" w:type="dxa"/>
          </w:tcPr>
          <w:p w14:paraId="3B552F46" w14:textId="77777777" w:rsidR="00D9125E" w:rsidRDefault="00D9125E" w:rsidP="0066671A">
            <w:pPr>
              <w:tabs>
                <w:tab w:val="left" w:pos="1530"/>
              </w:tabs>
              <w:jc w:val="right"/>
            </w:pPr>
            <w:r>
              <w:t>PI mailing address:</w:t>
            </w:r>
          </w:p>
        </w:tc>
        <w:tc>
          <w:tcPr>
            <w:tcW w:w="7375" w:type="dxa"/>
          </w:tcPr>
          <w:p w14:paraId="4E035909" w14:textId="77777777" w:rsidR="00D9125E" w:rsidRDefault="00D9125E" w:rsidP="0066671A">
            <w:pPr>
              <w:tabs>
                <w:tab w:val="left" w:pos="1530"/>
              </w:tabs>
            </w:pPr>
            <w:r w:rsidRPr="00B25C59">
              <w:rPr>
                <w:color w:val="0000FF"/>
              </w:rPr>
              <w:t>Type here</w:t>
            </w:r>
            <w:r>
              <w:rPr>
                <w:color w:val="0000FF"/>
              </w:rPr>
              <w:t xml:space="preserve"> (Street)</w:t>
            </w:r>
          </w:p>
        </w:tc>
      </w:tr>
      <w:tr w:rsidR="00D9125E" w14:paraId="1F813509" w14:textId="77777777" w:rsidTr="0066671A">
        <w:tc>
          <w:tcPr>
            <w:tcW w:w="1975" w:type="dxa"/>
          </w:tcPr>
          <w:p w14:paraId="2B2FCB33" w14:textId="77777777" w:rsidR="00D9125E" w:rsidRDefault="00D9125E" w:rsidP="0066671A">
            <w:pPr>
              <w:tabs>
                <w:tab w:val="left" w:pos="1530"/>
              </w:tabs>
            </w:pPr>
          </w:p>
        </w:tc>
        <w:tc>
          <w:tcPr>
            <w:tcW w:w="7375" w:type="dxa"/>
          </w:tcPr>
          <w:p w14:paraId="63932862" w14:textId="138E0DAC" w:rsidR="00D9125E" w:rsidRDefault="00D9125E" w:rsidP="0066671A">
            <w:pPr>
              <w:tabs>
                <w:tab w:val="left" w:pos="1530"/>
              </w:tabs>
            </w:pPr>
            <w:r w:rsidRPr="00D9125E">
              <w:rPr>
                <w:color w:val="0000FF"/>
              </w:rPr>
              <w:t>Type her</w:t>
            </w:r>
            <w:r w:rsidR="00EA2C69">
              <w:rPr>
                <w:color w:val="0000FF"/>
              </w:rPr>
              <w:t>e</w:t>
            </w:r>
            <w:r w:rsidRPr="00D9125E">
              <w:rPr>
                <w:color w:val="0000FF"/>
              </w:rPr>
              <w:t xml:space="preserve"> (City, State)</w:t>
            </w:r>
          </w:p>
        </w:tc>
      </w:tr>
    </w:tbl>
    <w:p w14:paraId="7881F4D6" w14:textId="77777777" w:rsidR="00D9125E" w:rsidRDefault="00D9125E" w:rsidP="00D9125E">
      <w:pPr>
        <w:tabs>
          <w:tab w:val="left" w:pos="1530"/>
        </w:tabs>
      </w:pPr>
    </w:p>
    <w:p w14:paraId="3DE17DDB" w14:textId="6DCA889E" w:rsidR="00D9125E" w:rsidRDefault="00D9125E" w:rsidP="00D9125E">
      <w:pPr>
        <w:tabs>
          <w:tab w:val="left" w:pos="1530"/>
        </w:tabs>
      </w:pPr>
      <w:r>
        <w:t xml:space="preserve">Student-Investigator: </w:t>
      </w:r>
      <w:r w:rsidRPr="00D9125E">
        <w:rPr>
          <w:color w:val="FF0000"/>
        </w:rPr>
        <w:t>Delete</w:t>
      </w:r>
      <w:r>
        <w:rPr>
          <w:color w:val="FF0000"/>
        </w:rPr>
        <w:t xml:space="preserve"> section</w:t>
      </w:r>
      <w:r w:rsidRPr="00D9125E">
        <w:rPr>
          <w:color w:val="FF0000"/>
        </w:rPr>
        <w:t xml:space="preserve"> if no </w:t>
      </w:r>
      <w:r>
        <w:rPr>
          <w:color w:val="FF0000"/>
        </w:rPr>
        <w:t>SI</w:t>
      </w:r>
      <w:r w:rsidR="00732321">
        <w:rPr>
          <w:color w:val="FF0000"/>
        </w:rPr>
        <w:t>, copy/paste if more than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9125E" w14:paraId="456B4ABA" w14:textId="77777777" w:rsidTr="0066671A">
        <w:tc>
          <w:tcPr>
            <w:tcW w:w="1975" w:type="dxa"/>
          </w:tcPr>
          <w:p w14:paraId="073D751B" w14:textId="4615DFA8" w:rsidR="00D9125E" w:rsidRDefault="00D9125E" w:rsidP="0066671A">
            <w:pPr>
              <w:tabs>
                <w:tab w:val="left" w:pos="1530"/>
              </w:tabs>
              <w:jc w:val="right"/>
            </w:pPr>
            <w:r>
              <w:t>SI Name:</w:t>
            </w:r>
          </w:p>
        </w:tc>
        <w:tc>
          <w:tcPr>
            <w:tcW w:w="7375" w:type="dxa"/>
          </w:tcPr>
          <w:p w14:paraId="5BC23B56" w14:textId="77777777" w:rsidR="00D9125E" w:rsidRDefault="00D9125E" w:rsidP="0066671A">
            <w:pPr>
              <w:tabs>
                <w:tab w:val="left" w:pos="1530"/>
              </w:tabs>
            </w:pPr>
            <w:r w:rsidRPr="00D9125E">
              <w:rPr>
                <w:color w:val="0000FF"/>
              </w:rPr>
              <w:t>Type here</w:t>
            </w:r>
          </w:p>
        </w:tc>
      </w:tr>
      <w:tr w:rsidR="00D9125E" w14:paraId="01F0A2F2" w14:textId="77777777" w:rsidTr="0066671A">
        <w:tc>
          <w:tcPr>
            <w:tcW w:w="1975" w:type="dxa"/>
          </w:tcPr>
          <w:p w14:paraId="401E9E68" w14:textId="283BFE02" w:rsidR="00D9125E" w:rsidRDefault="00D9125E" w:rsidP="0066671A">
            <w:pPr>
              <w:tabs>
                <w:tab w:val="left" w:pos="1530"/>
              </w:tabs>
              <w:jc w:val="right"/>
            </w:pPr>
            <w:r>
              <w:t>SI contact phone:</w:t>
            </w:r>
          </w:p>
        </w:tc>
        <w:tc>
          <w:tcPr>
            <w:tcW w:w="7375" w:type="dxa"/>
          </w:tcPr>
          <w:p w14:paraId="71AFD7A4" w14:textId="77777777" w:rsidR="00D9125E" w:rsidRDefault="00D9125E" w:rsidP="0066671A">
            <w:pPr>
              <w:tabs>
                <w:tab w:val="left" w:pos="1530"/>
              </w:tabs>
            </w:pPr>
            <w:r w:rsidRPr="00B25C59">
              <w:rPr>
                <w:color w:val="0000FF"/>
              </w:rPr>
              <w:t>Type here</w:t>
            </w:r>
          </w:p>
        </w:tc>
      </w:tr>
      <w:tr w:rsidR="00D9125E" w14:paraId="3C71E65B" w14:textId="77777777" w:rsidTr="0066671A">
        <w:tc>
          <w:tcPr>
            <w:tcW w:w="1975" w:type="dxa"/>
          </w:tcPr>
          <w:p w14:paraId="07A7D4D7" w14:textId="4362088D" w:rsidR="00D9125E" w:rsidRDefault="00D9125E" w:rsidP="0066671A">
            <w:pPr>
              <w:tabs>
                <w:tab w:val="left" w:pos="1530"/>
              </w:tabs>
              <w:jc w:val="right"/>
            </w:pPr>
            <w:r>
              <w:t>SI contact email:</w:t>
            </w:r>
          </w:p>
        </w:tc>
        <w:tc>
          <w:tcPr>
            <w:tcW w:w="7375" w:type="dxa"/>
          </w:tcPr>
          <w:p w14:paraId="4C9CF50E" w14:textId="77777777" w:rsidR="00D9125E" w:rsidRDefault="00D9125E" w:rsidP="0066671A">
            <w:pPr>
              <w:tabs>
                <w:tab w:val="left" w:pos="1530"/>
              </w:tabs>
            </w:pPr>
            <w:r w:rsidRPr="00B25C59">
              <w:rPr>
                <w:color w:val="0000FF"/>
              </w:rPr>
              <w:t>Type here</w:t>
            </w:r>
          </w:p>
        </w:tc>
      </w:tr>
      <w:tr w:rsidR="00D9125E" w14:paraId="649680CB" w14:textId="77777777" w:rsidTr="0066671A">
        <w:tc>
          <w:tcPr>
            <w:tcW w:w="1975" w:type="dxa"/>
          </w:tcPr>
          <w:p w14:paraId="789EF82A" w14:textId="40059FF2" w:rsidR="00D9125E" w:rsidRDefault="00D9125E" w:rsidP="0066671A">
            <w:pPr>
              <w:tabs>
                <w:tab w:val="left" w:pos="1530"/>
              </w:tabs>
              <w:jc w:val="right"/>
            </w:pPr>
            <w:r>
              <w:t>SI mailing address:</w:t>
            </w:r>
          </w:p>
        </w:tc>
        <w:tc>
          <w:tcPr>
            <w:tcW w:w="7375" w:type="dxa"/>
          </w:tcPr>
          <w:p w14:paraId="05A34B90" w14:textId="77777777" w:rsidR="00D9125E" w:rsidRDefault="00D9125E" w:rsidP="0066671A">
            <w:pPr>
              <w:tabs>
                <w:tab w:val="left" w:pos="1530"/>
              </w:tabs>
            </w:pPr>
            <w:r w:rsidRPr="00B25C59">
              <w:rPr>
                <w:color w:val="0000FF"/>
              </w:rPr>
              <w:t>Type here</w:t>
            </w:r>
            <w:r>
              <w:rPr>
                <w:color w:val="0000FF"/>
              </w:rPr>
              <w:t xml:space="preserve"> (Street)</w:t>
            </w:r>
          </w:p>
        </w:tc>
      </w:tr>
      <w:tr w:rsidR="00D9125E" w14:paraId="6F109D66" w14:textId="77777777" w:rsidTr="0066671A">
        <w:tc>
          <w:tcPr>
            <w:tcW w:w="1975" w:type="dxa"/>
          </w:tcPr>
          <w:p w14:paraId="7CD7CF66" w14:textId="77777777" w:rsidR="00D9125E" w:rsidRDefault="00D9125E" w:rsidP="0066671A">
            <w:pPr>
              <w:tabs>
                <w:tab w:val="left" w:pos="1530"/>
              </w:tabs>
            </w:pPr>
          </w:p>
        </w:tc>
        <w:tc>
          <w:tcPr>
            <w:tcW w:w="7375" w:type="dxa"/>
          </w:tcPr>
          <w:p w14:paraId="7E3C6C38" w14:textId="4BAF43BE" w:rsidR="00D9125E" w:rsidRDefault="00D9125E" w:rsidP="0066671A">
            <w:pPr>
              <w:tabs>
                <w:tab w:val="left" w:pos="1530"/>
              </w:tabs>
            </w:pPr>
            <w:r w:rsidRPr="00D9125E">
              <w:rPr>
                <w:color w:val="0000FF"/>
              </w:rPr>
              <w:t>Type her</w:t>
            </w:r>
            <w:r w:rsidR="00EA2C69">
              <w:rPr>
                <w:color w:val="0000FF"/>
              </w:rPr>
              <w:t>e</w:t>
            </w:r>
            <w:r w:rsidRPr="00D9125E">
              <w:rPr>
                <w:color w:val="0000FF"/>
              </w:rPr>
              <w:t xml:space="preserve"> (City, State)</w:t>
            </w:r>
          </w:p>
        </w:tc>
      </w:tr>
    </w:tbl>
    <w:p w14:paraId="1492127F" w14:textId="77777777" w:rsidR="00732321" w:rsidRDefault="00732321" w:rsidP="00FA7A9C">
      <w:pPr>
        <w:rPr>
          <w:rFonts w:cs="Open Sans"/>
          <w:szCs w:val="20"/>
        </w:rPr>
      </w:pPr>
    </w:p>
    <w:p w14:paraId="330538C5" w14:textId="269A069C" w:rsidR="00FA7A9C" w:rsidRDefault="00FA7A9C" w:rsidP="00FA7A9C">
      <w:pPr>
        <w:rPr>
          <w:rFonts w:cs="Open Sans"/>
          <w:szCs w:val="20"/>
        </w:rPr>
      </w:pPr>
      <w:r>
        <w:rPr>
          <w:rFonts w:cs="Open Sans"/>
          <w:szCs w:val="20"/>
        </w:rPr>
        <w:t xml:space="preserve">You are being asked to participate in a research study. The box below highlights key information about this research for you to consider when </w:t>
      </w:r>
      <w:r w:rsidR="00EA2C69">
        <w:rPr>
          <w:rFonts w:cs="Open Sans"/>
          <w:szCs w:val="20"/>
        </w:rPr>
        <w:t>deciding</w:t>
      </w:r>
      <w:r>
        <w:rPr>
          <w:rFonts w:cs="Open Sans"/>
          <w:szCs w:val="20"/>
        </w:rPr>
        <w:t xml:space="preserve"> </w:t>
      </w:r>
      <w:r w:rsidR="00EA2C69">
        <w:rPr>
          <w:rFonts w:cs="Open Sans"/>
          <w:szCs w:val="20"/>
        </w:rPr>
        <w:t xml:space="preserve">on </w:t>
      </w:r>
      <w:r>
        <w:rPr>
          <w:rFonts w:cs="Open Sans"/>
          <w:szCs w:val="20"/>
        </w:rPr>
        <w:t>whether or not to participate. Carefully consider this information and the more detailed information provided below the box. Please ask questions about any of the information you do not understand before you decide whether to participate.</w:t>
      </w:r>
    </w:p>
    <w:p w14:paraId="265EE24A" w14:textId="77777777" w:rsidR="00FA7A9C" w:rsidRDefault="00FA7A9C" w:rsidP="00FA7A9C">
      <w:pPr>
        <w:rPr>
          <w:rFonts w:cs="Open Sans"/>
          <w:szCs w:val="20"/>
        </w:rPr>
      </w:pPr>
    </w:p>
    <w:tbl>
      <w:tblPr>
        <w:tblStyle w:val="TableGrid"/>
        <w:tblW w:w="4500" w:type="pct"/>
        <w:jc w:val="center"/>
        <w:tblLook w:val="04A0" w:firstRow="1" w:lastRow="0" w:firstColumn="1" w:lastColumn="0" w:noHBand="0" w:noVBand="1"/>
      </w:tblPr>
      <w:tblGrid>
        <w:gridCol w:w="8415"/>
      </w:tblGrid>
      <w:tr w:rsidR="00FA7A9C" w14:paraId="7636D500" w14:textId="77777777" w:rsidTr="00FA7A9C">
        <w:trPr>
          <w:jc w:val="center"/>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5FBF32" w14:textId="77777777" w:rsidR="00FA7A9C" w:rsidRPr="00FA7A9C" w:rsidRDefault="00FA7A9C">
            <w:pPr>
              <w:spacing w:before="120" w:after="120"/>
              <w:jc w:val="center"/>
              <w:rPr>
                <w:rFonts w:cs="Open Sans"/>
                <w:b/>
                <w:szCs w:val="20"/>
              </w:rPr>
            </w:pPr>
            <w:r w:rsidRPr="00FA7A9C">
              <w:rPr>
                <w:rFonts w:cs="Open Sans"/>
                <w:b/>
                <w:szCs w:val="20"/>
              </w:rPr>
              <w:t>Key Information for You to Consider</w:t>
            </w:r>
          </w:p>
        </w:tc>
      </w:tr>
      <w:tr w:rsidR="00FA7A9C" w14:paraId="17987F99" w14:textId="77777777" w:rsidTr="00FA7A9C">
        <w:trPr>
          <w:jc w:val="center"/>
        </w:trPr>
        <w:tc>
          <w:tcPr>
            <w:tcW w:w="5000" w:type="pct"/>
            <w:tcBorders>
              <w:top w:val="single" w:sz="4" w:space="0" w:color="auto"/>
              <w:left w:val="single" w:sz="4" w:space="0" w:color="auto"/>
              <w:bottom w:val="single" w:sz="4" w:space="0" w:color="auto"/>
              <w:right w:val="single" w:sz="4" w:space="0" w:color="auto"/>
            </w:tcBorders>
            <w:hideMark/>
          </w:tcPr>
          <w:p w14:paraId="30965A29" w14:textId="77777777" w:rsidR="00FA7A9C" w:rsidRPr="00FA7A9C" w:rsidRDefault="00FA7A9C" w:rsidP="00FA7A9C">
            <w:pPr>
              <w:numPr>
                <w:ilvl w:val="0"/>
                <w:numId w:val="27"/>
              </w:numPr>
              <w:spacing w:before="200" w:after="200"/>
              <w:ind w:left="331"/>
              <w:contextualSpacing/>
            </w:pPr>
            <w:r w:rsidRPr="00FA7A9C">
              <w:rPr>
                <w:b/>
              </w:rPr>
              <w:t>Voluntary Consent</w:t>
            </w:r>
            <w:r w:rsidRPr="00FA7A9C">
              <w:t>. You are being asked to volunteer for a research study.  It is up to you whether you choose to participate or not.  There will be no penalty or loss of benefits to which you are otherwise entitled if you choose not to participate or discontinue participation.</w:t>
            </w:r>
          </w:p>
          <w:p w14:paraId="130DA5CC" w14:textId="77777777" w:rsidR="00FA7A9C" w:rsidRPr="00FA7A9C" w:rsidRDefault="00FA7A9C" w:rsidP="00FA7A9C">
            <w:pPr>
              <w:numPr>
                <w:ilvl w:val="0"/>
                <w:numId w:val="27"/>
              </w:numPr>
              <w:spacing w:before="200" w:after="200"/>
              <w:ind w:left="331"/>
              <w:contextualSpacing/>
            </w:pPr>
            <w:r w:rsidRPr="00FA7A9C">
              <w:rPr>
                <w:b/>
              </w:rPr>
              <w:t>Purpose</w:t>
            </w:r>
            <w:r w:rsidRPr="00FA7A9C">
              <w:t>. The purpose of this research is [</w:t>
            </w:r>
            <w:r w:rsidRPr="00FA7A9C">
              <w:rPr>
                <w:color w:val="0000FF"/>
              </w:rPr>
              <w:t>provide a brief description of why the research is being conducted, no more than 2-3 sentences</w:t>
            </w:r>
            <w:r w:rsidRPr="00FA7A9C">
              <w:t>].</w:t>
            </w:r>
          </w:p>
          <w:p w14:paraId="0D9E40DB" w14:textId="77777777" w:rsidR="00FA7A9C" w:rsidRPr="00FA7A9C" w:rsidRDefault="00FA7A9C" w:rsidP="00FA7A9C">
            <w:pPr>
              <w:numPr>
                <w:ilvl w:val="0"/>
                <w:numId w:val="27"/>
              </w:numPr>
              <w:spacing w:before="200" w:after="200"/>
              <w:ind w:left="331"/>
              <w:contextualSpacing/>
            </w:pPr>
            <w:r w:rsidRPr="00FA7A9C">
              <w:rPr>
                <w:b/>
              </w:rPr>
              <w:t>Duration.</w:t>
            </w:r>
            <w:r w:rsidRPr="00FA7A9C">
              <w:t xml:space="preserve"> It is expected that your participation will last [</w:t>
            </w:r>
            <w:r w:rsidRPr="00FA7A9C">
              <w:rPr>
                <w:color w:val="0000FF"/>
              </w:rPr>
              <w:t>expected duration</w:t>
            </w:r>
            <w:r w:rsidRPr="00FA7A9C">
              <w:t>].</w:t>
            </w:r>
          </w:p>
          <w:p w14:paraId="0B2AB873" w14:textId="77777777" w:rsidR="00FA7A9C" w:rsidRPr="00FA7A9C" w:rsidRDefault="00FA7A9C" w:rsidP="00FA7A9C">
            <w:pPr>
              <w:numPr>
                <w:ilvl w:val="0"/>
                <w:numId w:val="27"/>
              </w:numPr>
              <w:spacing w:before="200" w:after="200"/>
              <w:ind w:left="331"/>
              <w:contextualSpacing/>
            </w:pPr>
            <w:r w:rsidRPr="00FA7A9C">
              <w:rPr>
                <w:b/>
              </w:rPr>
              <w:t>Procedures and Activities.</w:t>
            </w:r>
            <w:r w:rsidRPr="00FA7A9C">
              <w:t xml:space="preserve"> You will be asked to [</w:t>
            </w:r>
            <w:r w:rsidRPr="00FA7A9C">
              <w:rPr>
                <w:color w:val="0000FF"/>
              </w:rPr>
              <w:t xml:space="preserve">briefly highlight the key research activities/procedures].  </w:t>
            </w:r>
          </w:p>
          <w:p w14:paraId="00F2D1AC" w14:textId="77777777" w:rsidR="00FA7A9C" w:rsidRPr="00FA7A9C" w:rsidRDefault="00FA7A9C" w:rsidP="00FA7A9C">
            <w:pPr>
              <w:numPr>
                <w:ilvl w:val="0"/>
                <w:numId w:val="27"/>
              </w:numPr>
              <w:spacing w:before="200" w:after="200"/>
              <w:ind w:left="331"/>
              <w:contextualSpacing/>
            </w:pPr>
            <w:r w:rsidRPr="00FA7A9C">
              <w:rPr>
                <w:b/>
              </w:rPr>
              <w:lastRenderedPageBreak/>
              <w:t>Risks.</w:t>
            </w:r>
            <w:r w:rsidRPr="00FA7A9C">
              <w:t xml:space="preserve"> Some of the foreseeable risks or discomforts of your participation include [</w:t>
            </w:r>
            <w:r w:rsidRPr="00FA7A9C">
              <w:rPr>
                <w:color w:val="0000FF"/>
              </w:rPr>
              <w:t>describe the most important risks. Consider those most probable and/or highest magnitude of harm</w:t>
            </w:r>
            <w:r w:rsidRPr="00FA7A9C">
              <w:t>].</w:t>
            </w:r>
          </w:p>
          <w:p w14:paraId="7E62684E" w14:textId="77777777" w:rsidR="00FA7A9C" w:rsidRPr="00FA7A9C" w:rsidRDefault="00FA7A9C" w:rsidP="00FA7A9C">
            <w:pPr>
              <w:numPr>
                <w:ilvl w:val="0"/>
                <w:numId w:val="27"/>
              </w:numPr>
              <w:spacing w:before="200" w:after="200"/>
              <w:ind w:left="331"/>
              <w:contextualSpacing/>
            </w:pPr>
            <w:r w:rsidRPr="00FA7A9C">
              <w:rPr>
                <w:b/>
              </w:rPr>
              <w:t>Benefits</w:t>
            </w:r>
            <w:r w:rsidRPr="00FA7A9C">
              <w:t>. Some of the benefits that may be expected include [</w:t>
            </w:r>
            <w:r w:rsidRPr="00FA7A9C">
              <w:rPr>
                <w:color w:val="0000FF"/>
              </w:rPr>
              <w:t xml:space="preserve">insert direct benefits, or if no direct benefit to subject state no direct benefit but the researchers hope to learn/gain </w:t>
            </w:r>
            <w:proofErr w:type="spellStart"/>
            <w:r w:rsidRPr="00FA7A9C">
              <w:rPr>
                <w:color w:val="0000FF"/>
              </w:rPr>
              <w:t>xyz</w:t>
            </w:r>
            <w:proofErr w:type="spellEnd"/>
            <w:r w:rsidRPr="00FA7A9C">
              <w:t>].</w:t>
            </w:r>
          </w:p>
          <w:p w14:paraId="20487AB7" w14:textId="77777777" w:rsidR="00FA7A9C" w:rsidRPr="00FA7A9C" w:rsidRDefault="00FA7A9C" w:rsidP="00FA7A9C">
            <w:pPr>
              <w:numPr>
                <w:ilvl w:val="0"/>
                <w:numId w:val="27"/>
              </w:numPr>
              <w:spacing w:before="200" w:after="200"/>
              <w:ind w:left="331"/>
              <w:contextualSpacing/>
              <w:rPr>
                <w:rFonts w:cs="Open Sans"/>
                <w:szCs w:val="20"/>
              </w:rPr>
            </w:pPr>
            <w:r w:rsidRPr="00FA7A9C">
              <w:rPr>
                <w:b/>
              </w:rPr>
              <w:t>Alternatives.</w:t>
            </w:r>
            <w:r w:rsidRPr="00FA7A9C">
              <w:t xml:space="preserve"> As an alternative to participation, you could [</w:t>
            </w:r>
            <w:r w:rsidRPr="00FA7A9C">
              <w:rPr>
                <w:color w:val="0000FF"/>
              </w:rPr>
              <w:t>note appropriate alternative procedures or courses of treatment, if any, that might be advantageous to the prospective subject.  If there are no alternatives, state that, “Participation is voluntary and the only alternative is to not participate.”].</w:t>
            </w:r>
          </w:p>
        </w:tc>
      </w:tr>
    </w:tbl>
    <w:p w14:paraId="6F809159" w14:textId="77777777" w:rsidR="00FA7A9C" w:rsidRDefault="00FA7A9C" w:rsidP="00601C8F">
      <w:pPr>
        <w:rPr>
          <w:color w:val="FF0000"/>
        </w:rPr>
      </w:pPr>
    </w:p>
    <w:p w14:paraId="63BBE03D" w14:textId="3CAF7155" w:rsidR="00225F52" w:rsidRPr="00CB3F8F" w:rsidRDefault="00FA7A9C" w:rsidP="00AA752A">
      <w:pPr>
        <w:rPr>
          <w:b/>
          <w:u w:val="single"/>
        </w:rPr>
      </w:pPr>
      <w:r>
        <w:rPr>
          <w:b/>
          <w:u w:val="single"/>
        </w:rPr>
        <w:t>Why is this research being done?</w:t>
      </w:r>
    </w:p>
    <w:p w14:paraId="5E66FF5F" w14:textId="77777777" w:rsidR="008B01EF" w:rsidRDefault="008B01EF" w:rsidP="00AA752A"/>
    <w:p w14:paraId="27ACB07B" w14:textId="4228AAC5" w:rsidR="00896BD9" w:rsidRPr="00BD685E" w:rsidRDefault="00BD685E" w:rsidP="008B01EF">
      <w:pPr>
        <w:tabs>
          <w:tab w:val="left" w:pos="360"/>
        </w:tabs>
        <w:rPr>
          <w:color w:val="0000FF"/>
        </w:rPr>
      </w:pPr>
      <w:r w:rsidRPr="00BD685E">
        <w:rPr>
          <w:color w:val="0000FF"/>
        </w:rPr>
        <w:t xml:space="preserve">A </w:t>
      </w:r>
      <w:r w:rsidRPr="007A44EB">
        <w:rPr>
          <w:color w:val="0000FF"/>
          <w:u w:val="single"/>
        </w:rPr>
        <w:t>brief</w:t>
      </w:r>
      <w:r w:rsidRPr="00BD685E">
        <w:rPr>
          <w:color w:val="0000FF"/>
        </w:rPr>
        <w:t xml:space="preserve"> explanation of the purpose of the study, stating in </w:t>
      </w:r>
      <w:r w:rsidRPr="007A44EB">
        <w:rPr>
          <w:color w:val="0000FF"/>
          <w:u w:val="single"/>
        </w:rPr>
        <w:t>lay</w:t>
      </w:r>
      <w:r w:rsidRPr="00BD685E">
        <w:rPr>
          <w:color w:val="0000FF"/>
        </w:rPr>
        <w:t xml:space="preserve"> language what the study is designed to discover or establish.</w:t>
      </w:r>
      <w:r w:rsidR="007A44EB">
        <w:rPr>
          <w:color w:val="0000FF"/>
        </w:rPr>
        <w:t xml:space="preserve"> </w:t>
      </w:r>
      <w:r w:rsidR="007A44EB">
        <w:rPr>
          <w:color w:val="FF0000"/>
        </w:rPr>
        <w:t>Do NOT copy from a grant application or other scientific description.</w:t>
      </w:r>
    </w:p>
    <w:p w14:paraId="7A7D16DC" w14:textId="77777777" w:rsidR="008B01EF" w:rsidRDefault="008B01EF" w:rsidP="00AA752A"/>
    <w:p w14:paraId="389F97F1" w14:textId="38131BFA" w:rsidR="00CB3F8F" w:rsidRDefault="00CB3F8F" w:rsidP="00AA752A">
      <w:r>
        <w:rPr>
          <w:b/>
          <w:u w:val="single"/>
        </w:rPr>
        <w:t>What Will Happen in This Research Study</w:t>
      </w:r>
    </w:p>
    <w:p w14:paraId="5D28DA72" w14:textId="77777777" w:rsidR="00CB3F8F" w:rsidRDefault="00CB3F8F" w:rsidP="00AA752A"/>
    <w:p w14:paraId="6D51FBC3" w14:textId="56C3C0F3" w:rsidR="000A3076" w:rsidRPr="0002382A" w:rsidRDefault="0002382A" w:rsidP="0002382A">
      <w:pPr>
        <w:rPr>
          <w:color w:val="0000FF"/>
        </w:rPr>
      </w:pPr>
      <w:r>
        <w:rPr>
          <w:color w:val="0000FF"/>
        </w:rPr>
        <w:t>A</w:t>
      </w:r>
      <w:r w:rsidRPr="0002382A">
        <w:rPr>
          <w:color w:val="0000FF"/>
        </w:rPr>
        <w:t xml:space="preserve"> concise description of study procedures in enough detail to give a clear picture of what </w:t>
      </w:r>
      <w:r w:rsidR="00030755">
        <w:rPr>
          <w:color w:val="0000FF"/>
        </w:rPr>
        <w:t>the subject</w:t>
      </w:r>
      <w:r w:rsidRPr="0002382A">
        <w:rPr>
          <w:color w:val="0000FF"/>
        </w:rPr>
        <w:t xml:space="preserve"> wil</w:t>
      </w:r>
      <w:r w:rsidR="003E191D">
        <w:rPr>
          <w:color w:val="0000FF"/>
        </w:rPr>
        <w:t>l experience during the study. </w:t>
      </w:r>
      <w:r w:rsidR="00957DD7">
        <w:rPr>
          <w:color w:val="0000FF"/>
        </w:rPr>
        <w:t>E</w:t>
      </w:r>
      <w:r w:rsidRPr="0002382A">
        <w:rPr>
          <w:color w:val="0000FF"/>
        </w:rPr>
        <w:t xml:space="preserve">xplain the overall design of the study, </w:t>
      </w:r>
      <w:r>
        <w:rPr>
          <w:color w:val="0000FF"/>
        </w:rPr>
        <w:t xml:space="preserve">and </w:t>
      </w:r>
      <w:r w:rsidRPr="0002382A">
        <w:rPr>
          <w:color w:val="0000FF"/>
        </w:rPr>
        <w:t>describe procedures to be followed</w:t>
      </w:r>
      <w:r w:rsidR="00D74602">
        <w:rPr>
          <w:color w:val="0000FF"/>
        </w:rPr>
        <w:t xml:space="preserve"> (including pregnancy testing if applicable)</w:t>
      </w:r>
      <w:r w:rsidRPr="0002382A">
        <w:rPr>
          <w:color w:val="0000FF"/>
        </w:rPr>
        <w:t xml:space="preserve">, the location and length of time for </w:t>
      </w:r>
      <w:r w:rsidR="00382437">
        <w:rPr>
          <w:color w:val="0000FF"/>
        </w:rPr>
        <w:t>the</w:t>
      </w:r>
      <w:r w:rsidRPr="0002382A">
        <w:rPr>
          <w:color w:val="0000FF"/>
        </w:rPr>
        <w:t xml:space="preserve"> procedure</w:t>
      </w:r>
      <w:r w:rsidR="00CE4A11">
        <w:rPr>
          <w:color w:val="0000FF"/>
        </w:rPr>
        <w:t>s</w:t>
      </w:r>
      <w:r w:rsidRPr="0002382A">
        <w:rPr>
          <w:color w:val="0000FF"/>
        </w:rPr>
        <w:t>, the frequency of procedures, and, as appropriate, such study details as how subjects will be assigned to study groups, the method, dose, and frequency of medication administration, and specific tasks subjects will be expected to complete on their own. </w:t>
      </w:r>
      <w:r>
        <w:rPr>
          <w:color w:val="0000FF"/>
        </w:rPr>
        <w:t xml:space="preserve">Any </w:t>
      </w:r>
      <w:r w:rsidR="00EA2C69">
        <w:rPr>
          <w:color w:val="0000FF"/>
        </w:rPr>
        <w:t>experimental procedures</w:t>
      </w:r>
      <w:r w:rsidR="003E191D">
        <w:rPr>
          <w:color w:val="0000FF"/>
        </w:rPr>
        <w:t xml:space="preserve"> must be</w:t>
      </w:r>
      <w:r w:rsidR="0036400F">
        <w:rPr>
          <w:color w:val="0000FF"/>
        </w:rPr>
        <w:t xml:space="preserve"> identified as such and differentiated from</w:t>
      </w:r>
      <w:r w:rsidR="003E191D">
        <w:rPr>
          <w:color w:val="0000FF"/>
        </w:rPr>
        <w:t xml:space="preserve"> </w:t>
      </w:r>
      <w:r w:rsidR="00957DD7">
        <w:rPr>
          <w:color w:val="0000FF"/>
        </w:rPr>
        <w:t>standard</w:t>
      </w:r>
      <w:r w:rsidR="003E191D">
        <w:rPr>
          <w:color w:val="0000FF"/>
        </w:rPr>
        <w:t xml:space="preserve"> treatments. </w:t>
      </w:r>
      <w:r>
        <w:rPr>
          <w:color w:val="0000FF"/>
        </w:rPr>
        <w:t>T</w:t>
      </w:r>
      <w:r w:rsidRPr="0002382A">
        <w:rPr>
          <w:color w:val="0000FF"/>
        </w:rPr>
        <w:t xml:space="preserve">echnical language unfamiliar to the subject population </w:t>
      </w:r>
      <w:r>
        <w:rPr>
          <w:color w:val="0000FF"/>
        </w:rPr>
        <w:t>should not be used. S</w:t>
      </w:r>
      <w:r w:rsidRPr="0002382A">
        <w:rPr>
          <w:color w:val="0000FF"/>
        </w:rPr>
        <w:t xml:space="preserve">ubheadings </w:t>
      </w:r>
      <w:r>
        <w:rPr>
          <w:color w:val="0000FF"/>
        </w:rPr>
        <w:t xml:space="preserve">may be inserted </w:t>
      </w:r>
      <w:r w:rsidRPr="0002382A">
        <w:rPr>
          <w:color w:val="0000FF"/>
        </w:rPr>
        <w:t>to make th</w:t>
      </w:r>
      <w:r>
        <w:rPr>
          <w:color w:val="0000FF"/>
        </w:rPr>
        <w:t>is</w:t>
      </w:r>
      <w:r w:rsidRPr="0002382A">
        <w:rPr>
          <w:color w:val="0000FF"/>
        </w:rPr>
        <w:t xml:space="preserve"> section more readable. </w:t>
      </w:r>
    </w:p>
    <w:p w14:paraId="377AC468" w14:textId="4AEF5547" w:rsidR="0002382A" w:rsidRDefault="0002382A" w:rsidP="00AA752A"/>
    <w:p w14:paraId="5AA7629A" w14:textId="666AD240" w:rsidR="00062385" w:rsidRDefault="00062385" w:rsidP="00AA752A">
      <w:r>
        <w:t>The ways we will protect your privacy and confidentiality are described in a separate section later in this form.</w:t>
      </w:r>
    </w:p>
    <w:p w14:paraId="2B10D8D6" w14:textId="77777777" w:rsidR="00062385" w:rsidRDefault="00062385" w:rsidP="00AA752A"/>
    <w:p w14:paraId="09FF1129" w14:textId="54CC97C9" w:rsidR="00814F19" w:rsidRPr="0070042B" w:rsidRDefault="00814F19" w:rsidP="00C74920">
      <w:r>
        <w:rPr>
          <w:color w:val="FF0000"/>
        </w:rPr>
        <w:t xml:space="preserve">[Include if subjects will be audio- or video-recorded at any point in the research; otherwise, omit sentence] </w:t>
      </w:r>
      <w:r>
        <w:t xml:space="preserve">We will make </w:t>
      </w:r>
      <w:r w:rsidRPr="00147DB5">
        <w:rPr>
          <w:color w:val="0000FF"/>
        </w:rPr>
        <w:t>an audi</w:t>
      </w:r>
      <w:r>
        <w:rPr>
          <w:color w:val="0000FF"/>
        </w:rPr>
        <w:t>o OR a vide</w:t>
      </w:r>
      <w:r w:rsidRPr="00147DB5">
        <w:rPr>
          <w:color w:val="0000FF"/>
        </w:rPr>
        <w:t>o</w:t>
      </w:r>
      <w:r>
        <w:t xml:space="preserve"> recording of </w:t>
      </w:r>
      <w:r>
        <w:rPr>
          <w:color w:val="0000FF"/>
        </w:rPr>
        <w:t>specify what w</w:t>
      </w:r>
      <w:r w:rsidRPr="00B168E6">
        <w:rPr>
          <w:color w:val="0000FF"/>
        </w:rPr>
        <w:t xml:space="preserve">ill be recorded. </w:t>
      </w:r>
      <w:r w:rsidR="006E73C8" w:rsidRPr="00B168E6">
        <w:rPr>
          <w:color w:val="FF0000"/>
        </w:rPr>
        <w:t xml:space="preserve">[include only if the study is more than minimum risk] </w:t>
      </w:r>
      <w:r w:rsidR="0070042B" w:rsidRPr="00B168E6">
        <w:t>Do you grant permission for us to</w:t>
      </w:r>
      <w:r w:rsidR="0070042B" w:rsidRPr="0070042B">
        <w:t xml:space="preserve"> make an audio and/or a video recording of you?</w:t>
      </w:r>
    </w:p>
    <w:p w14:paraId="15C93432" w14:textId="0EE67C12" w:rsidR="00814F19" w:rsidRDefault="0070042B" w:rsidP="00C74920">
      <w:pPr>
        <w:rPr>
          <w:color w:val="0000FF"/>
        </w:rPr>
      </w:pPr>
      <w:r>
        <w:rPr>
          <w:noProof/>
          <w:color w:val="0000FF"/>
        </w:rPr>
        <mc:AlternateContent>
          <mc:Choice Requires="wps">
            <w:drawing>
              <wp:anchor distT="0" distB="0" distL="114300" distR="114300" simplePos="0" relativeHeight="251661312" behindDoc="0" locked="0" layoutInCell="1" allowOverlap="1" wp14:anchorId="11CCBB2D" wp14:editId="0893036B">
                <wp:simplePos x="0" y="0"/>
                <wp:positionH relativeFrom="column">
                  <wp:posOffset>4254500</wp:posOffset>
                </wp:positionH>
                <wp:positionV relativeFrom="paragraph">
                  <wp:posOffset>6350</wp:posOffset>
                </wp:positionV>
                <wp:extent cx="196850" cy="15875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196850" cy="1587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36B225" id="Rectangle 2" o:spid="_x0000_s1026" style="position:absolute;margin-left:335pt;margin-top:.5pt;width:15.5pt;height:1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" filled="f" strokecolor="black [3213]" strokeweight="1pt"/>
            </w:pict>
          </mc:Fallback>
        </mc:AlternateContent>
      </w:r>
      <w:r>
        <w:rPr>
          <w:noProof/>
          <w:color w:val="0000FF"/>
        </w:rPr>
        <mc:AlternateContent>
          <mc:Choice Requires="wps">
            <w:drawing>
              <wp:anchor distT="0" distB="0" distL="114300" distR="114300" simplePos="0" relativeHeight="251659264" behindDoc="0" locked="0" layoutInCell="1" allowOverlap="1" wp14:anchorId="3985C971" wp14:editId="14EA9104">
                <wp:simplePos x="0" y="0"/>
                <wp:positionH relativeFrom="column">
                  <wp:posOffset>3384550</wp:posOffset>
                </wp:positionH>
                <wp:positionV relativeFrom="paragraph">
                  <wp:posOffset>29210</wp:posOffset>
                </wp:positionV>
                <wp:extent cx="196850" cy="158750"/>
                <wp:effectExtent l="0" t="0" r="12700" b="12700"/>
                <wp:wrapNone/>
                <wp:docPr id="1" name="Rectangle 1"/>
                <wp:cNvGraphicFramePr/>
                <a:graphic xmlns:a="http://schemas.openxmlformats.org/drawingml/2006/main">
                  <a:graphicData uri="http://schemas.microsoft.com/office/word/2010/wordprocessingShape">
                    <wps:wsp>
                      <wps:cNvSpPr/>
                      <wps:spPr>
                        <a:xfrm>
                          <a:off x="0" y="0"/>
                          <a:ext cx="196850" cy="1587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954E7F" id="Rectangle 1" o:spid="_x0000_s1026" style="position:absolute;margin-left:266.5pt;margin-top:2.3pt;width:15.5pt;height: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" filled="f" strokecolor="black [3213]" strokeweight="1pt"/>
            </w:pict>
          </mc:Fallback>
        </mc:AlternateContent>
      </w:r>
      <w:r>
        <w:rPr>
          <w:color w:val="0000FF"/>
        </w:rPr>
        <w:tab/>
      </w:r>
      <w:r>
        <w:rPr>
          <w:color w:val="0000FF"/>
        </w:rPr>
        <w:tab/>
      </w:r>
      <w:r>
        <w:rPr>
          <w:color w:val="0000FF"/>
        </w:rPr>
        <w:tab/>
      </w:r>
      <w:r>
        <w:rPr>
          <w:color w:val="0000FF"/>
        </w:rPr>
        <w:tab/>
      </w:r>
      <w:r>
        <w:rPr>
          <w:color w:val="0000FF"/>
        </w:rPr>
        <w:tab/>
      </w:r>
      <w:r>
        <w:rPr>
          <w:color w:val="0000FF"/>
        </w:rPr>
        <w:tab/>
      </w:r>
      <w:r>
        <w:rPr>
          <w:color w:val="0000FF"/>
        </w:rPr>
        <w:tab/>
      </w:r>
      <w:r>
        <w:rPr>
          <w:color w:val="0000FF"/>
        </w:rPr>
        <w:tab/>
      </w:r>
      <w:proofErr w:type="gramStart"/>
      <w:r w:rsidRPr="0070042B">
        <w:t>YES</w:t>
      </w:r>
      <w:proofErr w:type="gramEnd"/>
      <w:r>
        <w:rPr>
          <w:color w:val="0000FF"/>
        </w:rPr>
        <w:tab/>
      </w:r>
      <w:r>
        <w:rPr>
          <w:color w:val="0000FF"/>
        </w:rPr>
        <w:tab/>
      </w:r>
      <w:r w:rsidRPr="0070042B">
        <w:t>NO</w:t>
      </w:r>
      <w:r>
        <w:rPr>
          <w:color w:val="0000FF"/>
        </w:rPr>
        <w:tab/>
      </w:r>
      <w:r w:rsidRPr="0070042B">
        <w:t>Initial _______</w:t>
      </w:r>
    </w:p>
    <w:p w14:paraId="3477CBE0" w14:textId="171C69BF" w:rsidR="00C74920" w:rsidRDefault="00C74920" w:rsidP="00C74920">
      <w:r>
        <w:rPr>
          <w:color w:val="FF0000"/>
        </w:rPr>
        <w:t xml:space="preserve">[Include if the approximate </w:t>
      </w:r>
      <w:r w:rsidR="00A265BC">
        <w:rPr>
          <w:color w:val="FF0000"/>
        </w:rPr>
        <w:t xml:space="preserve">total </w:t>
      </w:r>
      <w:r>
        <w:rPr>
          <w:color w:val="FF0000"/>
        </w:rPr>
        <w:t xml:space="preserve">number of subjects </w:t>
      </w:r>
      <w:r w:rsidR="00A265BC">
        <w:rPr>
          <w:color w:val="FF0000"/>
        </w:rPr>
        <w:t xml:space="preserve">in the entire study </w:t>
      </w:r>
      <w:r>
        <w:rPr>
          <w:color w:val="FF0000"/>
        </w:rPr>
        <w:t xml:space="preserve">would be relevant to the decision about whether or not to participate; for example, if the number of participants is small so that unknown risks are less likely to be identified </w:t>
      </w:r>
      <w:r w:rsidR="00047C56">
        <w:rPr>
          <w:color w:val="FF0000"/>
        </w:rPr>
        <w:t>and/</w:t>
      </w:r>
      <w:r>
        <w:rPr>
          <w:color w:val="FF0000"/>
        </w:rPr>
        <w:t xml:space="preserve">or deductive identification of their participation is more likely; otherwise, delete sentence] </w:t>
      </w:r>
      <w:r w:rsidRPr="00A65724">
        <w:t xml:space="preserve">You will be one of approximately </w:t>
      </w:r>
      <w:r w:rsidRPr="0002382A">
        <w:rPr>
          <w:color w:val="0000FF"/>
        </w:rPr>
        <w:t>number</w:t>
      </w:r>
      <w:r w:rsidRPr="00A65724">
        <w:t xml:space="preserve"> subjects </w:t>
      </w:r>
      <w:r>
        <w:t>who will</w:t>
      </w:r>
      <w:r w:rsidRPr="00A65724">
        <w:t xml:space="preserve"> be asked to </w:t>
      </w:r>
      <w:r w:rsidR="00932671">
        <w:t>be in the study</w:t>
      </w:r>
      <w:r>
        <w:t xml:space="preserve">. </w:t>
      </w:r>
    </w:p>
    <w:p w14:paraId="366286ED" w14:textId="28292CF1" w:rsidR="00C74920" w:rsidRDefault="00C74920" w:rsidP="00AA752A"/>
    <w:p w14:paraId="3B372CA1" w14:textId="37F7BAA2" w:rsidR="008B01EF" w:rsidRPr="001C405A" w:rsidRDefault="001C405A" w:rsidP="00AA752A">
      <w:pPr>
        <w:rPr>
          <w:b/>
          <w:u w:val="single"/>
        </w:rPr>
      </w:pPr>
      <w:r>
        <w:rPr>
          <w:b/>
          <w:u w:val="single"/>
        </w:rPr>
        <w:t>Risks and Discomforts</w:t>
      </w:r>
    </w:p>
    <w:p w14:paraId="34D25BA8" w14:textId="77777777" w:rsidR="008B01EF" w:rsidRDefault="008B01EF" w:rsidP="00AA752A"/>
    <w:p w14:paraId="72492921" w14:textId="21190D76" w:rsidR="000846FA" w:rsidRDefault="000846FA" w:rsidP="000846FA">
      <w:pPr>
        <w:rPr>
          <w:color w:val="0000FF"/>
        </w:rPr>
      </w:pPr>
      <w:r>
        <w:rPr>
          <w:color w:val="0000FF"/>
        </w:rPr>
        <w:t>A d</w:t>
      </w:r>
      <w:r w:rsidRPr="000846FA">
        <w:rPr>
          <w:color w:val="0000FF"/>
        </w:rPr>
        <w:t>escri</w:t>
      </w:r>
      <w:r>
        <w:rPr>
          <w:color w:val="0000FF"/>
        </w:rPr>
        <w:t>ption of all</w:t>
      </w:r>
      <w:r w:rsidRPr="000846FA">
        <w:rPr>
          <w:color w:val="0000FF"/>
        </w:rPr>
        <w:t xml:space="preserve"> reasonably foreseeable risks</w:t>
      </w:r>
      <w:r>
        <w:rPr>
          <w:color w:val="0000FF"/>
        </w:rPr>
        <w:t xml:space="preserve"> and </w:t>
      </w:r>
      <w:r w:rsidRPr="000846FA">
        <w:rPr>
          <w:color w:val="0000FF"/>
        </w:rPr>
        <w:t>discomforts, the</w:t>
      </w:r>
      <w:r>
        <w:rPr>
          <w:color w:val="0000FF"/>
        </w:rPr>
        <w:t>ir</w:t>
      </w:r>
      <w:r w:rsidRPr="000846FA">
        <w:rPr>
          <w:color w:val="0000FF"/>
        </w:rPr>
        <w:t xml:space="preserve"> likelihood of occurrence (when appropriate), and the steps you will take to minimize these</w:t>
      </w:r>
      <w:r>
        <w:rPr>
          <w:color w:val="0000FF"/>
        </w:rPr>
        <w:t xml:space="preserve"> </w:t>
      </w:r>
      <w:r w:rsidRPr="000846FA">
        <w:rPr>
          <w:color w:val="0000FF"/>
        </w:rPr>
        <w:t>risks. Include psychological, social, legal, and financial as well as physical risks.</w:t>
      </w:r>
      <w:r w:rsidR="00F72EA9">
        <w:rPr>
          <w:color w:val="0000FF"/>
        </w:rPr>
        <w:t xml:space="preserve"> If applicable, identify any situations where the subject should seek immediate medical care.</w:t>
      </w:r>
      <w:r w:rsidRPr="000846FA">
        <w:rPr>
          <w:color w:val="0000FF"/>
        </w:rPr>
        <w:t xml:space="preserve"> </w:t>
      </w:r>
      <w:r w:rsidR="00316FC7">
        <w:rPr>
          <w:color w:val="0000FF"/>
        </w:rPr>
        <w:t xml:space="preserve">Do NOT include the risk of loss of confidentiality to avoid duplicating information in the </w:t>
      </w:r>
      <w:r w:rsidR="00316FC7">
        <w:rPr>
          <w:b/>
          <w:color w:val="0000FF"/>
        </w:rPr>
        <w:t>Confidentiality</w:t>
      </w:r>
      <w:r w:rsidR="00316FC7">
        <w:rPr>
          <w:color w:val="0000FF"/>
        </w:rPr>
        <w:t xml:space="preserve"> section.</w:t>
      </w:r>
    </w:p>
    <w:p w14:paraId="55871049" w14:textId="7078175E" w:rsidR="000846FA" w:rsidRDefault="000846FA" w:rsidP="000846FA">
      <w:pPr>
        <w:rPr>
          <w:color w:val="0000FF"/>
        </w:rPr>
      </w:pPr>
    </w:p>
    <w:p w14:paraId="4A25533B" w14:textId="0C387314" w:rsidR="00823632" w:rsidRDefault="00823632" w:rsidP="000846FA">
      <w:r>
        <w:rPr>
          <w:color w:val="FF0000"/>
        </w:rPr>
        <w:t xml:space="preserve">[Include if the study is greater than minimal risk; otherwise, delete sentence] </w:t>
      </w:r>
      <w:r>
        <w:t xml:space="preserve">There may be unknown risks or discomforts involved. </w:t>
      </w:r>
    </w:p>
    <w:p w14:paraId="6CA36D60" w14:textId="0F20EF82" w:rsidR="00193171" w:rsidRDefault="00193171" w:rsidP="000846FA">
      <w:pPr>
        <w:rPr>
          <w:color w:val="0000FF"/>
        </w:rPr>
      </w:pPr>
    </w:p>
    <w:p w14:paraId="3C1A1B69" w14:textId="1F09D236" w:rsidR="001A56B5" w:rsidRPr="001A56B5" w:rsidRDefault="001A56B5" w:rsidP="000846FA">
      <w:pPr>
        <w:rPr>
          <w:rFonts w:cs="Arial"/>
          <w:color w:val="0000FF"/>
        </w:rPr>
      </w:pPr>
      <w:r>
        <w:rPr>
          <w:color w:val="FF0000"/>
        </w:rPr>
        <w:t>[Include i</w:t>
      </w:r>
      <w:r w:rsidRPr="001A56B5">
        <w:rPr>
          <w:rFonts w:cs="Arial"/>
          <w:color w:val="FF0000"/>
        </w:rPr>
        <w:t>f there are any consequences of a decision to withdraw from the study or any necessary procedures for withdrawing</w:t>
      </w:r>
      <w:r>
        <w:rPr>
          <w:rFonts w:cs="Arial"/>
          <w:color w:val="FF0000"/>
        </w:rPr>
        <w:t xml:space="preserve">; otherwise, delete paragraph] </w:t>
      </w:r>
      <w:r>
        <w:rPr>
          <w:rFonts w:cs="Arial"/>
        </w:rPr>
        <w:t xml:space="preserve">If you decide that you want to stop being in the study, </w:t>
      </w:r>
      <w:r w:rsidR="00F75FCC">
        <w:rPr>
          <w:rFonts w:cs="Arial"/>
        </w:rPr>
        <w:t>we ask that you let us know</w:t>
      </w:r>
      <w:r w:rsidR="00F77532">
        <w:rPr>
          <w:rFonts w:cs="Arial"/>
        </w:rPr>
        <w:t>. If you stop early,</w:t>
      </w:r>
      <w:r w:rsidR="00F75FCC">
        <w:rPr>
          <w:rFonts w:cs="Arial"/>
        </w:rPr>
        <w:t xml:space="preserve"> </w:t>
      </w:r>
      <w:r w:rsidR="001B3A6F">
        <w:rPr>
          <w:rFonts w:cs="Arial"/>
          <w:color w:val="0000FF"/>
        </w:rPr>
        <w:t>list r</w:t>
      </w:r>
      <w:r w:rsidR="00F75FCC">
        <w:rPr>
          <w:rFonts w:cs="Arial"/>
          <w:color w:val="0000FF"/>
        </w:rPr>
        <w:t xml:space="preserve">isks of withdrawing. </w:t>
      </w:r>
      <w:r w:rsidR="00F75FCC">
        <w:rPr>
          <w:rFonts w:cs="Arial"/>
        </w:rPr>
        <w:t>Y</w:t>
      </w:r>
      <w:r>
        <w:rPr>
          <w:rFonts w:cs="Arial"/>
        </w:rPr>
        <w:t xml:space="preserve">ou </w:t>
      </w:r>
      <w:r w:rsidR="00F75FCC">
        <w:rPr>
          <w:rFonts w:cs="Arial"/>
        </w:rPr>
        <w:t>are free to stop at any time, but if you tell us,</w:t>
      </w:r>
      <w:r w:rsidRPr="001A56B5">
        <w:rPr>
          <w:rFonts w:cs="Arial"/>
        </w:rPr>
        <w:t xml:space="preserve"> we can do </w:t>
      </w:r>
      <w:r w:rsidR="00A058D1">
        <w:rPr>
          <w:rFonts w:cs="Arial"/>
        </w:rPr>
        <w:t>some things</w:t>
      </w:r>
      <w:r w:rsidRPr="001A56B5">
        <w:rPr>
          <w:rFonts w:cs="Arial"/>
        </w:rPr>
        <w:t xml:space="preserve"> to help keep you safe</w:t>
      </w:r>
      <w:r w:rsidR="00A058D1">
        <w:rPr>
          <w:rFonts w:cs="Arial"/>
        </w:rPr>
        <w:t>. These things include</w:t>
      </w:r>
      <w:r>
        <w:rPr>
          <w:rFonts w:cs="Arial"/>
        </w:rPr>
        <w:t xml:space="preserve"> </w:t>
      </w:r>
      <w:r w:rsidR="001B3A6F">
        <w:rPr>
          <w:rFonts w:cs="Arial"/>
          <w:color w:val="0000FF"/>
        </w:rPr>
        <w:t>list p</w:t>
      </w:r>
      <w:r>
        <w:rPr>
          <w:rFonts w:cs="Arial"/>
          <w:color w:val="0000FF"/>
        </w:rPr>
        <w:t>rocedures for orderly withdrawal</w:t>
      </w:r>
      <w:r w:rsidR="008B3FF2">
        <w:rPr>
          <w:rFonts w:cs="Arial"/>
          <w:color w:val="0000FF"/>
        </w:rPr>
        <w:t>.</w:t>
      </w:r>
      <w:r w:rsidR="006D0630">
        <w:rPr>
          <w:rFonts w:cs="Arial"/>
          <w:color w:val="0000FF"/>
        </w:rPr>
        <w:t xml:space="preserve"> </w:t>
      </w:r>
    </w:p>
    <w:p w14:paraId="61DD78B4" w14:textId="77777777" w:rsidR="001A56B5" w:rsidRDefault="001A56B5" w:rsidP="000846FA">
      <w:pPr>
        <w:rPr>
          <w:rFonts w:cs="Arial"/>
        </w:rPr>
      </w:pPr>
    </w:p>
    <w:p w14:paraId="79978BDC" w14:textId="3C67A3F0" w:rsidR="00193171" w:rsidRDefault="00193171" w:rsidP="000846FA">
      <w:r>
        <w:rPr>
          <w:color w:val="FF0000"/>
        </w:rPr>
        <w:t xml:space="preserve">[Include </w:t>
      </w:r>
      <w:r w:rsidR="007A44EB">
        <w:rPr>
          <w:color w:val="FF0000"/>
        </w:rPr>
        <w:t xml:space="preserve">and edit </w:t>
      </w:r>
      <w:r>
        <w:rPr>
          <w:color w:val="FF0000"/>
        </w:rPr>
        <w:t xml:space="preserve">if </w:t>
      </w:r>
      <w:r w:rsidR="00957DD7">
        <w:rPr>
          <w:color w:val="FF0000"/>
        </w:rPr>
        <w:t xml:space="preserve">women in the study should not become </w:t>
      </w:r>
      <w:r>
        <w:rPr>
          <w:color w:val="FF0000"/>
        </w:rPr>
        <w:t xml:space="preserve">pregnant because of risks to the fetus; otherwise, delete paragraph] </w:t>
      </w:r>
      <w:r w:rsidRPr="00193171">
        <w:t xml:space="preserve">If you </w:t>
      </w:r>
      <w:r w:rsidR="00741EDD">
        <w:t>get</w:t>
      </w:r>
      <w:r w:rsidRPr="00193171">
        <w:t xml:space="preserve"> pregnant while you are in this study, it could be </w:t>
      </w:r>
      <w:r w:rsidR="00741EDD">
        <w:t>bad</w:t>
      </w:r>
      <w:r w:rsidRPr="00193171">
        <w:t xml:space="preserve"> for the </w:t>
      </w:r>
      <w:r w:rsidR="00DF57A6" w:rsidRPr="001C0439">
        <w:rPr>
          <w:color w:val="0000FF"/>
        </w:rPr>
        <w:t>fetus</w:t>
      </w:r>
      <w:r w:rsidR="001C0439" w:rsidRPr="001C0439">
        <w:rPr>
          <w:color w:val="0000FF"/>
        </w:rPr>
        <w:t>/baby</w:t>
      </w:r>
      <w:r w:rsidRPr="00193171">
        <w:t>. You must use birth control if you are a woman having sex with men while you are in this study</w:t>
      </w:r>
      <w:r w:rsidR="00741EDD">
        <w:t>.</w:t>
      </w:r>
      <w:r w:rsidRPr="00193171">
        <w:t xml:space="preserve"> </w:t>
      </w:r>
      <w:r w:rsidR="007A44EB">
        <w:rPr>
          <w:color w:val="FF0000"/>
        </w:rPr>
        <w:t>[</w:t>
      </w:r>
      <w:r w:rsidR="00741EDD">
        <w:rPr>
          <w:color w:val="FF0000"/>
        </w:rPr>
        <w:t>Include</w:t>
      </w:r>
      <w:r w:rsidR="007A44EB">
        <w:rPr>
          <w:color w:val="FF0000"/>
        </w:rPr>
        <w:t xml:space="preserve"> </w:t>
      </w:r>
      <w:r w:rsidR="00447E74">
        <w:rPr>
          <w:color w:val="FF0000"/>
        </w:rPr>
        <w:t xml:space="preserve">or modify time frame </w:t>
      </w:r>
      <w:r w:rsidR="007A44EB">
        <w:rPr>
          <w:color w:val="FF0000"/>
        </w:rPr>
        <w:t>if applicable</w:t>
      </w:r>
      <w:r w:rsidR="00D6496E">
        <w:rPr>
          <w:color w:val="FF0000"/>
        </w:rPr>
        <w:t>;</w:t>
      </w:r>
      <w:r w:rsidR="007A44EB">
        <w:rPr>
          <w:color w:val="FF0000"/>
        </w:rPr>
        <w:t xml:space="preserve"> otherwise, delete] </w:t>
      </w:r>
      <w:r w:rsidR="00741EDD">
        <w:rPr>
          <w:color w:val="0000FF"/>
        </w:rPr>
        <w:t>You should also keep using birth control for three months after the study ends</w:t>
      </w:r>
      <w:r w:rsidRPr="00193171">
        <w:t xml:space="preserve">. </w:t>
      </w:r>
      <w:r w:rsidR="00741EDD">
        <w:t>Only some</w:t>
      </w:r>
      <w:r w:rsidRPr="00193171">
        <w:t xml:space="preserve"> birth control methods work well enough to be safe while you are </w:t>
      </w:r>
      <w:r w:rsidR="00741EDD">
        <w:t>in</w:t>
      </w:r>
      <w:r w:rsidRPr="00193171">
        <w:t xml:space="preserve"> this study</w:t>
      </w:r>
      <w:r w:rsidR="00741EDD">
        <w:t>. These methods are</w:t>
      </w:r>
      <w:r w:rsidRPr="00193171">
        <w:t xml:space="preserve"> oral contraceptives (the pill), intrauterine devices (IUDs), contraceptive implants under the skin, contraceptive rings or patches or injections, diaphragms with spermicide</w:t>
      </w:r>
      <w:r w:rsidR="007D5BF4">
        <w:t>,</w:t>
      </w:r>
      <w:r w:rsidRPr="00193171">
        <w:t xml:space="preserve"> and condoms with foam. You should not </w:t>
      </w:r>
      <w:r w:rsidR="00741EDD">
        <w:t>be</w:t>
      </w:r>
      <w:r w:rsidRPr="00193171">
        <w:t xml:space="preserve"> in this study if you are a woman who has sex with men and cannot use one of these birth control methods</w:t>
      </w:r>
      <w:r w:rsidR="00E00DCF">
        <w:t xml:space="preserve">; or </w:t>
      </w:r>
      <w:r w:rsidR="004F1AC4">
        <w:t>if you are a woman currently undergoing In Vitro Fertilization (IVF) fertility treatment</w:t>
      </w:r>
      <w:r w:rsidRPr="00193171">
        <w:t>.</w:t>
      </w:r>
      <w:r w:rsidR="006D0630">
        <w:t xml:space="preserve"> </w:t>
      </w:r>
    </w:p>
    <w:p w14:paraId="35BF9F0F" w14:textId="20BDFDAD" w:rsidR="001C405A" w:rsidRDefault="001C405A" w:rsidP="00AA752A"/>
    <w:p w14:paraId="5A4EEBEE" w14:textId="6DD807C2" w:rsidR="001C405A" w:rsidRDefault="006538C9" w:rsidP="00AA752A">
      <w:r>
        <w:rPr>
          <w:b/>
          <w:u w:val="single"/>
        </w:rPr>
        <w:t>Potential Benefits</w:t>
      </w:r>
    </w:p>
    <w:p w14:paraId="010E3087" w14:textId="0CC42807" w:rsidR="008B01EF" w:rsidRDefault="008B01EF" w:rsidP="008B01EF">
      <w:pPr>
        <w:tabs>
          <w:tab w:val="left" w:pos="1260"/>
        </w:tabs>
      </w:pPr>
    </w:p>
    <w:p w14:paraId="1BD0808B" w14:textId="630F10AD" w:rsidR="00957DD7" w:rsidRDefault="00957DD7" w:rsidP="008B01EF">
      <w:pPr>
        <w:tabs>
          <w:tab w:val="left" w:pos="1260"/>
        </w:tabs>
      </w:pPr>
      <w:r>
        <w:rPr>
          <w:color w:val="FF0000"/>
        </w:rPr>
        <w:t>[Include A or B]</w:t>
      </w:r>
    </w:p>
    <w:p w14:paraId="29126600" w14:textId="1B1B7C87" w:rsidR="006538C9" w:rsidRDefault="006538C9" w:rsidP="008B01EF">
      <w:pPr>
        <w:tabs>
          <w:tab w:val="left" w:pos="1260"/>
        </w:tabs>
      </w:pPr>
      <w:r>
        <w:rPr>
          <w:color w:val="FF0000"/>
        </w:rPr>
        <w:t>[</w:t>
      </w:r>
      <w:r w:rsidR="00957DD7">
        <w:rPr>
          <w:color w:val="FF0000"/>
        </w:rPr>
        <w:t xml:space="preserve">A. </w:t>
      </w:r>
      <w:r>
        <w:rPr>
          <w:color w:val="FF0000"/>
        </w:rPr>
        <w:t xml:space="preserve">Include if there is a potential direct benefit to subjects; otherwise, </w:t>
      </w:r>
      <w:r w:rsidR="00546137">
        <w:rPr>
          <w:color w:val="FF0000"/>
        </w:rPr>
        <w:t xml:space="preserve">delete </w:t>
      </w:r>
      <w:r>
        <w:rPr>
          <w:color w:val="FF0000"/>
        </w:rPr>
        <w:t xml:space="preserve">paragraph] </w:t>
      </w:r>
      <w:r w:rsidRPr="001F559F">
        <w:t xml:space="preserve">The benefits of </w:t>
      </w:r>
      <w:r w:rsidR="003C39D1">
        <w:t>being</w:t>
      </w:r>
      <w:r w:rsidRPr="001F559F">
        <w:t xml:space="preserve"> in this study may be: </w:t>
      </w:r>
      <w:r w:rsidR="00937A5A">
        <w:rPr>
          <w:color w:val="0000FF"/>
        </w:rPr>
        <w:t>list p</w:t>
      </w:r>
      <w:r>
        <w:rPr>
          <w:color w:val="0000FF"/>
        </w:rPr>
        <w:t>otential benefits</w:t>
      </w:r>
      <w:r w:rsidRPr="001F559F">
        <w:t xml:space="preserve">. </w:t>
      </w:r>
      <w:r w:rsidR="00E92040" w:rsidRPr="007A44EB">
        <w:t>However</w:t>
      </w:r>
      <w:r w:rsidR="00E92040" w:rsidRPr="001F559F">
        <w:t>, you may not receive any benefit.</w:t>
      </w:r>
      <w:r w:rsidR="00E92040">
        <w:t xml:space="preserve"> </w:t>
      </w:r>
      <w:r w:rsidR="003C39D1">
        <w:t>Y</w:t>
      </w:r>
      <w:r w:rsidR="007A44EB">
        <w:t xml:space="preserve">our </w:t>
      </w:r>
      <w:r w:rsidR="003C39D1">
        <w:t>being in the study</w:t>
      </w:r>
      <w:r w:rsidR="007A44EB">
        <w:t xml:space="preserve"> may help the investigator</w:t>
      </w:r>
      <w:r w:rsidR="003C39D1">
        <w:t>s</w:t>
      </w:r>
      <w:r w:rsidR="007A44EB">
        <w:t xml:space="preserve"> </w:t>
      </w:r>
      <w:r w:rsidR="003C39D1">
        <w:t xml:space="preserve">learn </w:t>
      </w:r>
      <w:r w:rsidR="00937A5A">
        <w:rPr>
          <w:color w:val="0000FF"/>
        </w:rPr>
        <w:t>list w</w:t>
      </w:r>
      <w:r w:rsidR="007A44EB">
        <w:rPr>
          <w:color w:val="0000FF"/>
        </w:rPr>
        <w:t xml:space="preserve">hat investigators </w:t>
      </w:r>
      <w:r w:rsidR="00937A5A">
        <w:rPr>
          <w:color w:val="0000FF"/>
        </w:rPr>
        <w:t>may</w:t>
      </w:r>
      <w:r w:rsidR="007A44EB" w:rsidRPr="0033703E">
        <w:rPr>
          <w:color w:val="0000FF"/>
        </w:rPr>
        <w:t xml:space="preserve"> learn</w:t>
      </w:r>
      <w:r w:rsidR="00741EDD">
        <w:rPr>
          <w:color w:val="0000FF"/>
        </w:rPr>
        <w:t xml:space="preserve">. </w:t>
      </w:r>
    </w:p>
    <w:p w14:paraId="0192932A" w14:textId="77777777" w:rsidR="006538C9" w:rsidRDefault="006538C9" w:rsidP="008B01EF">
      <w:pPr>
        <w:tabs>
          <w:tab w:val="left" w:pos="1260"/>
        </w:tabs>
      </w:pPr>
    </w:p>
    <w:p w14:paraId="5C405D99" w14:textId="1ADBA645" w:rsidR="006538C9" w:rsidRDefault="006538C9" w:rsidP="008B01EF">
      <w:pPr>
        <w:tabs>
          <w:tab w:val="left" w:pos="1260"/>
        </w:tabs>
      </w:pPr>
      <w:r>
        <w:rPr>
          <w:color w:val="FF0000"/>
        </w:rPr>
        <w:t>[</w:t>
      </w:r>
      <w:r w:rsidR="00957DD7">
        <w:rPr>
          <w:color w:val="FF0000"/>
        </w:rPr>
        <w:t xml:space="preserve">B. </w:t>
      </w:r>
      <w:r>
        <w:rPr>
          <w:color w:val="FF0000"/>
        </w:rPr>
        <w:t xml:space="preserve">Include if there is no potential direct benefit to subjects; otherwise, </w:t>
      </w:r>
      <w:r w:rsidR="00546137">
        <w:rPr>
          <w:color w:val="FF0000"/>
        </w:rPr>
        <w:t>delete</w:t>
      </w:r>
      <w:r>
        <w:rPr>
          <w:color w:val="FF0000"/>
        </w:rPr>
        <w:t xml:space="preserve"> paragraph] </w:t>
      </w:r>
      <w:r w:rsidRPr="001F559F">
        <w:t xml:space="preserve">You will receive no direct benefit from </w:t>
      </w:r>
      <w:r w:rsidR="003C39D1">
        <w:t>being</w:t>
      </w:r>
      <w:r w:rsidRPr="001F559F">
        <w:t xml:space="preserve"> in this study. </w:t>
      </w:r>
      <w:r w:rsidR="003C39D1">
        <w:t>Y</w:t>
      </w:r>
      <w:r w:rsidRPr="001F559F">
        <w:t xml:space="preserve">our </w:t>
      </w:r>
      <w:r w:rsidR="003C39D1">
        <w:t xml:space="preserve">being in this study may </w:t>
      </w:r>
      <w:r w:rsidRPr="001F559F">
        <w:t>help the investigators</w:t>
      </w:r>
      <w:r w:rsidR="003C39D1">
        <w:t xml:space="preserve"> learn</w:t>
      </w:r>
      <w:r w:rsidRPr="001F559F">
        <w:t xml:space="preserve"> </w:t>
      </w:r>
      <w:r w:rsidR="00937A5A">
        <w:rPr>
          <w:color w:val="0000FF"/>
        </w:rPr>
        <w:t>list w</w:t>
      </w:r>
      <w:r>
        <w:rPr>
          <w:color w:val="0000FF"/>
        </w:rPr>
        <w:t>hat investigators will learn</w:t>
      </w:r>
      <w:r w:rsidR="00A33582">
        <w:rPr>
          <w:color w:val="0000FF"/>
        </w:rPr>
        <w:t xml:space="preserve">. </w:t>
      </w:r>
    </w:p>
    <w:p w14:paraId="154FDB84" w14:textId="0B632A5C" w:rsidR="008B01EF" w:rsidRDefault="008B01EF" w:rsidP="00AA752A"/>
    <w:p w14:paraId="34301C8E" w14:textId="77777777" w:rsidR="0019183F" w:rsidRDefault="003B2590" w:rsidP="00AA752A">
      <w:pPr>
        <w:rPr>
          <w:color w:val="FF0000"/>
        </w:rPr>
      </w:pPr>
      <w:r>
        <w:rPr>
          <w:color w:val="FF0000"/>
        </w:rPr>
        <w:t xml:space="preserve">[Include </w:t>
      </w:r>
      <w:r w:rsidR="00D6496E">
        <w:rPr>
          <w:b/>
          <w:color w:val="FF0000"/>
        </w:rPr>
        <w:t xml:space="preserve">Alternatives </w:t>
      </w:r>
      <w:r>
        <w:rPr>
          <w:color w:val="FF0000"/>
        </w:rPr>
        <w:t>if the</w:t>
      </w:r>
      <w:r w:rsidR="008B3FF2">
        <w:rPr>
          <w:color w:val="FF0000"/>
        </w:rPr>
        <w:t xml:space="preserve"> study is expected to have a direct benefit; </w:t>
      </w:r>
      <w:r>
        <w:rPr>
          <w:color w:val="FF0000"/>
        </w:rPr>
        <w:t xml:space="preserve">otherwise, </w:t>
      </w:r>
      <w:r w:rsidR="00546137">
        <w:rPr>
          <w:color w:val="FF0000"/>
        </w:rPr>
        <w:t xml:space="preserve">delete </w:t>
      </w:r>
      <w:r w:rsidR="00546137" w:rsidRPr="00957DD7">
        <w:rPr>
          <w:b/>
          <w:color w:val="FF0000"/>
        </w:rPr>
        <w:t>entire</w:t>
      </w:r>
      <w:r w:rsidR="00546137">
        <w:rPr>
          <w:color w:val="FF0000"/>
        </w:rPr>
        <w:t xml:space="preserve"> </w:t>
      </w:r>
      <w:r w:rsidR="00ED2140">
        <w:rPr>
          <w:color w:val="FF0000"/>
        </w:rPr>
        <w:t xml:space="preserve">Alternatives </w:t>
      </w:r>
      <w:r w:rsidR="00546137">
        <w:rPr>
          <w:color w:val="FF0000"/>
        </w:rPr>
        <w:t>section</w:t>
      </w:r>
      <w:r>
        <w:rPr>
          <w:color w:val="FF0000"/>
        </w:rPr>
        <w:t xml:space="preserve">] </w:t>
      </w:r>
    </w:p>
    <w:p w14:paraId="765CBD19" w14:textId="14D46B96" w:rsidR="006538C9" w:rsidRDefault="003B2590" w:rsidP="00AA752A">
      <w:pPr>
        <w:rPr>
          <w:b/>
          <w:u w:val="single"/>
        </w:rPr>
      </w:pPr>
      <w:r>
        <w:rPr>
          <w:b/>
          <w:u w:val="single"/>
        </w:rPr>
        <w:t>Alternatives</w:t>
      </w:r>
    </w:p>
    <w:p w14:paraId="2868FF7A" w14:textId="3AFC9964" w:rsidR="003B2590" w:rsidRDefault="003B2590" w:rsidP="00AA752A">
      <w:pPr>
        <w:rPr>
          <w:b/>
          <w:u w:val="single"/>
        </w:rPr>
      </w:pPr>
    </w:p>
    <w:p w14:paraId="07956B78" w14:textId="4424CEBF" w:rsidR="003B2590" w:rsidRDefault="003B2590" w:rsidP="00AA752A">
      <w:pPr>
        <w:rPr>
          <w:color w:val="0000FF"/>
        </w:rPr>
      </w:pPr>
      <w:r w:rsidRPr="003B2590">
        <w:t xml:space="preserve">The following alternative procedures or treatments are available if you choose not to </w:t>
      </w:r>
      <w:r w:rsidR="00A33582">
        <w:t>be</w:t>
      </w:r>
      <w:r w:rsidRPr="003B2590">
        <w:t xml:space="preserve"> in this study</w:t>
      </w:r>
      <w:r w:rsidR="00937A5A">
        <w:t>:</w:t>
      </w:r>
      <w:r w:rsidR="00937A5A">
        <w:rPr>
          <w:color w:val="0000FF"/>
        </w:rPr>
        <w:t xml:space="preserve"> list</w:t>
      </w:r>
      <w:r>
        <w:rPr>
          <w:color w:val="0000FF"/>
        </w:rPr>
        <w:t xml:space="preserve"> of alternatives, including </w:t>
      </w:r>
      <w:r w:rsidR="00374B93">
        <w:rPr>
          <w:color w:val="0000FF"/>
        </w:rPr>
        <w:t xml:space="preserve">other methods to get potential </w:t>
      </w:r>
      <w:r w:rsidR="00AB2F26">
        <w:rPr>
          <w:color w:val="0000FF"/>
        </w:rPr>
        <w:t xml:space="preserve">direct </w:t>
      </w:r>
      <w:r w:rsidR="00374B93">
        <w:rPr>
          <w:color w:val="0000FF"/>
        </w:rPr>
        <w:t xml:space="preserve">benefits or </w:t>
      </w:r>
      <w:r>
        <w:rPr>
          <w:color w:val="0000FF"/>
        </w:rPr>
        <w:t xml:space="preserve">palliative care if appropriate. </w:t>
      </w:r>
    </w:p>
    <w:p w14:paraId="7E8B41B8" w14:textId="3F316679" w:rsidR="003B2590" w:rsidRDefault="003B2590" w:rsidP="00AA752A">
      <w:pPr>
        <w:rPr>
          <w:color w:val="0000FF"/>
        </w:rPr>
      </w:pPr>
    </w:p>
    <w:p w14:paraId="6535170E" w14:textId="41EC6C8A" w:rsidR="003B2590" w:rsidRDefault="003B2590" w:rsidP="00AA752A">
      <w:r>
        <w:rPr>
          <w:b/>
          <w:u w:val="single"/>
        </w:rPr>
        <w:t>Costs</w:t>
      </w:r>
    </w:p>
    <w:p w14:paraId="260CBF1A" w14:textId="3929800A" w:rsidR="003B2590" w:rsidRDefault="003B2590" w:rsidP="00AA752A"/>
    <w:p w14:paraId="55670672" w14:textId="25B56D30" w:rsidR="00957DD7" w:rsidRDefault="00957DD7" w:rsidP="00957DD7">
      <w:pPr>
        <w:tabs>
          <w:tab w:val="left" w:pos="1260"/>
        </w:tabs>
      </w:pPr>
      <w:r>
        <w:rPr>
          <w:color w:val="FF0000"/>
        </w:rPr>
        <w:t>[Include A, B</w:t>
      </w:r>
      <w:r w:rsidR="00357A80">
        <w:rPr>
          <w:color w:val="FF0000"/>
        </w:rPr>
        <w:t>,</w:t>
      </w:r>
      <w:r>
        <w:rPr>
          <w:color w:val="FF0000"/>
        </w:rPr>
        <w:t xml:space="preserve"> or C]</w:t>
      </w:r>
    </w:p>
    <w:p w14:paraId="192D7823" w14:textId="54EF60CC" w:rsidR="00FE30DE" w:rsidRPr="00FE30DE" w:rsidRDefault="003B2590" w:rsidP="00FE30DE">
      <w:r>
        <w:rPr>
          <w:color w:val="FF0000"/>
        </w:rPr>
        <w:t>[</w:t>
      </w:r>
      <w:r w:rsidR="00957DD7">
        <w:rPr>
          <w:color w:val="FF0000"/>
        </w:rPr>
        <w:t xml:space="preserve">A. </w:t>
      </w:r>
      <w:r>
        <w:rPr>
          <w:color w:val="FF0000"/>
        </w:rPr>
        <w:t xml:space="preserve">Include </w:t>
      </w:r>
      <w:r w:rsidR="0040089B">
        <w:rPr>
          <w:color w:val="FF0000"/>
        </w:rPr>
        <w:t xml:space="preserve">and edit </w:t>
      </w:r>
      <w:r w:rsidR="006C514C">
        <w:rPr>
          <w:color w:val="FF0000"/>
        </w:rPr>
        <w:t xml:space="preserve">this </w:t>
      </w:r>
      <w:r w:rsidR="00034253">
        <w:rPr>
          <w:color w:val="FF0000"/>
        </w:rPr>
        <w:t xml:space="preserve">entire paragraph </w:t>
      </w:r>
      <w:r w:rsidR="00FE30DE">
        <w:rPr>
          <w:color w:val="FF0000"/>
        </w:rPr>
        <w:t>if the study uses any clinical services</w:t>
      </w:r>
      <w:r w:rsidR="00034253">
        <w:rPr>
          <w:color w:val="FF0000"/>
        </w:rPr>
        <w:t xml:space="preserve"> </w:t>
      </w:r>
      <w:r w:rsidR="006C514C">
        <w:rPr>
          <w:color w:val="FF0000"/>
        </w:rPr>
        <w:t>(includ</w:t>
      </w:r>
      <w:r w:rsidR="00AB2F26">
        <w:rPr>
          <w:color w:val="FF0000"/>
        </w:rPr>
        <w:t>e</w:t>
      </w:r>
      <w:r w:rsidR="00034253">
        <w:rPr>
          <w:color w:val="FF0000"/>
        </w:rPr>
        <w:t xml:space="preserve"> </w:t>
      </w:r>
      <w:r w:rsidR="006C514C">
        <w:rPr>
          <w:color w:val="FF0000"/>
        </w:rPr>
        <w:t xml:space="preserve">the </w:t>
      </w:r>
      <w:r w:rsidR="00034253">
        <w:rPr>
          <w:color w:val="FF0000"/>
        </w:rPr>
        <w:t>first sentence if the study uses a</w:t>
      </w:r>
      <w:r w:rsidR="008024B0">
        <w:rPr>
          <w:color w:val="FF0000"/>
        </w:rPr>
        <w:t xml:space="preserve"> clinical intervention,</w:t>
      </w:r>
      <w:r w:rsidR="00034253">
        <w:rPr>
          <w:color w:val="FF0000"/>
        </w:rPr>
        <w:t xml:space="preserve"> drug</w:t>
      </w:r>
      <w:r w:rsidR="00567457">
        <w:rPr>
          <w:color w:val="FF0000"/>
        </w:rPr>
        <w:t>,</w:t>
      </w:r>
      <w:r w:rsidR="00034253">
        <w:rPr>
          <w:color w:val="FF0000"/>
        </w:rPr>
        <w:t xml:space="preserve"> or device</w:t>
      </w:r>
      <w:r w:rsidR="006C514C">
        <w:rPr>
          <w:color w:val="FF0000"/>
        </w:rPr>
        <w:t>)</w:t>
      </w:r>
      <w:r w:rsidR="00FE30DE">
        <w:rPr>
          <w:color w:val="FF0000"/>
        </w:rPr>
        <w:t xml:space="preserve">; </w:t>
      </w:r>
      <w:r w:rsidR="00533F4A">
        <w:rPr>
          <w:color w:val="FF0000"/>
        </w:rPr>
        <w:t xml:space="preserve">otherwise, </w:t>
      </w:r>
      <w:r w:rsidR="00C74920">
        <w:rPr>
          <w:color w:val="FF0000"/>
        </w:rPr>
        <w:t xml:space="preserve">delete </w:t>
      </w:r>
      <w:r w:rsidR="00533F4A">
        <w:rPr>
          <w:color w:val="FF0000"/>
        </w:rPr>
        <w:t>paragraph</w:t>
      </w:r>
      <w:r>
        <w:rPr>
          <w:color w:val="FF0000"/>
        </w:rPr>
        <w:t xml:space="preserve">] </w:t>
      </w:r>
      <w:r w:rsidR="00FE30DE">
        <w:t>The s</w:t>
      </w:r>
      <w:r w:rsidR="00FE30DE" w:rsidRPr="00FE30DE">
        <w:t xml:space="preserve">tudy </w:t>
      </w:r>
      <w:r w:rsidR="008024B0" w:rsidRPr="008024B0">
        <w:rPr>
          <w:color w:val="0000FF"/>
        </w:rPr>
        <w:t>intervention/</w:t>
      </w:r>
      <w:r w:rsidR="00FE30DE" w:rsidRPr="00FE30DE">
        <w:rPr>
          <w:color w:val="0000FF"/>
        </w:rPr>
        <w:t>drug/device</w:t>
      </w:r>
      <w:r w:rsidR="00FE30DE" w:rsidRPr="00FE30DE">
        <w:t xml:space="preserve"> wi</w:t>
      </w:r>
      <w:r w:rsidR="00FE30DE">
        <w:t xml:space="preserve">ll be provided </w:t>
      </w:r>
      <w:r w:rsidR="0019183F">
        <w:t>through the study</w:t>
      </w:r>
      <w:r w:rsidR="00FE30DE">
        <w:t xml:space="preserve">. </w:t>
      </w:r>
      <w:r w:rsidR="00FE30DE" w:rsidRPr="00FE30DE">
        <w:t>There</w:t>
      </w:r>
      <w:r w:rsidR="00A33582">
        <w:t xml:space="preserve"> are</w:t>
      </w:r>
      <w:r w:rsidR="00FE30DE" w:rsidRPr="00FE30DE">
        <w:t xml:space="preserve"> </w:t>
      </w:r>
      <w:r w:rsidR="00FE30DE" w:rsidRPr="00A33582">
        <w:rPr>
          <w:color w:val="0000FF"/>
        </w:rPr>
        <w:t>no</w:t>
      </w:r>
      <w:r w:rsidR="00A33582">
        <w:rPr>
          <w:color w:val="0000FF"/>
        </w:rPr>
        <w:t xml:space="preserve"> OR some</w:t>
      </w:r>
      <w:r w:rsidR="00FE30DE" w:rsidRPr="00A33582">
        <w:rPr>
          <w:color w:val="0000FF"/>
        </w:rPr>
        <w:t xml:space="preserve"> </w:t>
      </w:r>
      <w:r w:rsidR="00FE30DE" w:rsidRPr="00FE30DE">
        <w:t>additional cost</w:t>
      </w:r>
      <w:r w:rsidR="00A33582">
        <w:t>s</w:t>
      </w:r>
      <w:r w:rsidR="00FE30DE" w:rsidRPr="00FE30DE">
        <w:t xml:space="preserve"> to you</w:t>
      </w:r>
      <w:r w:rsidR="00FE30DE">
        <w:t xml:space="preserve"> for </w:t>
      </w:r>
      <w:r w:rsidR="00A33582">
        <w:t>being</w:t>
      </w:r>
      <w:r w:rsidR="00FE30DE">
        <w:t xml:space="preserve"> in the study</w:t>
      </w:r>
      <w:r w:rsidR="00A33582">
        <w:t xml:space="preserve">. </w:t>
      </w:r>
      <w:r w:rsidR="00856423">
        <w:rPr>
          <w:color w:val="FF0000"/>
        </w:rPr>
        <w:t xml:space="preserve">[Include if there are additional costs; otherwise, delete] </w:t>
      </w:r>
      <w:r w:rsidR="00856423">
        <w:rPr>
          <w:color w:val="0000FF"/>
        </w:rPr>
        <w:t xml:space="preserve">The additional costs </w:t>
      </w:r>
      <w:r w:rsidR="00856423">
        <w:rPr>
          <w:color w:val="0000FF"/>
        </w:rPr>
        <w:lastRenderedPageBreak/>
        <w:t>are</w:t>
      </w:r>
      <w:r w:rsidR="000F31BC">
        <w:rPr>
          <w:color w:val="0000FF"/>
        </w:rPr>
        <w:t xml:space="preserve"> </w:t>
      </w:r>
      <w:r w:rsidR="00856423">
        <w:rPr>
          <w:color w:val="0000FF"/>
        </w:rPr>
        <w:t>(</w:t>
      </w:r>
      <w:r w:rsidR="000F31BC">
        <w:rPr>
          <w:color w:val="0000FF"/>
        </w:rPr>
        <w:t>describe</w:t>
      </w:r>
      <w:r w:rsidR="00856423">
        <w:rPr>
          <w:color w:val="0000FF"/>
        </w:rPr>
        <w:t>)</w:t>
      </w:r>
      <w:r w:rsidR="00FE30DE">
        <w:t xml:space="preserve">. </w:t>
      </w:r>
      <w:r w:rsidR="00FE30DE" w:rsidRPr="00FE30DE">
        <w:t>Items and services done only for study purposes will be provided at no cost to you</w:t>
      </w:r>
      <w:r w:rsidR="00856423">
        <w:t xml:space="preserve">. They won’t be </w:t>
      </w:r>
      <w:r w:rsidR="00FE30DE" w:rsidRPr="00FE30DE">
        <w:t>billed to your health insurance</w:t>
      </w:r>
      <w:r w:rsidR="00856423">
        <w:t xml:space="preserve"> either</w:t>
      </w:r>
      <w:r w:rsidR="00FE30DE" w:rsidRPr="00FE30DE">
        <w:t xml:space="preserve">. </w:t>
      </w:r>
    </w:p>
    <w:p w14:paraId="532B5CDD" w14:textId="77777777" w:rsidR="006538C9" w:rsidRDefault="006538C9" w:rsidP="00AA752A"/>
    <w:p w14:paraId="0318AB76" w14:textId="521F727E" w:rsidR="00FE30DE" w:rsidRDefault="00FE30DE" w:rsidP="00AA752A">
      <w:r>
        <w:rPr>
          <w:color w:val="FF0000"/>
        </w:rPr>
        <w:t>[</w:t>
      </w:r>
      <w:r w:rsidR="00957DD7">
        <w:rPr>
          <w:color w:val="FF0000"/>
        </w:rPr>
        <w:t xml:space="preserve">B. </w:t>
      </w:r>
      <w:r>
        <w:rPr>
          <w:color w:val="FF0000"/>
        </w:rPr>
        <w:t xml:space="preserve">Include if the study does not </w:t>
      </w:r>
      <w:r w:rsidR="0019183F">
        <w:rPr>
          <w:color w:val="FF0000"/>
        </w:rPr>
        <w:t xml:space="preserve">cover the cost of </w:t>
      </w:r>
      <w:r>
        <w:rPr>
          <w:color w:val="FF0000"/>
        </w:rPr>
        <w:t xml:space="preserve">clinical services and subjects may incur any costs; otherwise, delete sentence] </w:t>
      </w:r>
      <w:r>
        <w:t xml:space="preserve">If you </w:t>
      </w:r>
      <w:r w:rsidR="00932671">
        <w:t>are</w:t>
      </w:r>
      <w:r>
        <w:t xml:space="preserve"> in this study, you will have to pay for </w:t>
      </w:r>
      <w:r>
        <w:rPr>
          <w:color w:val="0000FF"/>
        </w:rPr>
        <w:t>list costs</w:t>
      </w:r>
    </w:p>
    <w:p w14:paraId="103B1BFB" w14:textId="77777777" w:rsidR="00FE30DE" w:rsidRDefault="00FE30DE" w:rsidP="00AA752A"/>
    <w:p w14:paraId="0DEEB59A" w14:textId="2E756CBF" w:rsidR="00533F4A" w:rsidRPr="00F84E2E" w:rsidRDefault="00FE30DE" w:rsidP="00AA752A">
      <w:r>
        <w:rPr>
          <w:color w:val="FF0000"/>
        </w:rPr>
        <w:t>[</w:t>
      </w:r>
      <w:r w:rsidR="00957DD7">
        <w:rPr>
          <w:color w:val="FF0000"/>
        </w:rPr>
        <w:t xml:space="preserve">C. </w:t>
      </w:r>
      <w:r>
        <w:rPr>
          <w:color w:val="FF0000"/>
        </w:rPr>
        <w:t xml:space="preserve">Include if the subjects will </w:t>
      </w:r>
      <w:r w:rsidR="00423335">
        <w:rPr>
          <w:color w:val="FF0000"/>
        </w:rPr>
        <w:t xml:space="preserve">not </w:t>
      </w:r>
      <w:r>
        <w:rPr>
          <w:color w:val="FF0000"/>
        </w:rPr>
        <w:t>incur any costs</w:t>
      </w:r>
      <w:r w:rsidR="00533F4A">
        <w:rPr>
          <w:color w:val="FF0000"/>
        </w:rPr>
        <w:t xml:space="preserve">; otherwise, </w:t>
      </w:r>
      <w:r w:rsidR="00C74920">
        <w:rPr>
          <w:color w:val="FF0000"/>
        </w:rPr>
        <w:t xml:space="preserve">delete </w:t>
      </w:r>
      <w:r w:rsidR="00F84E2E">
        <w:rPr>
          <w:color w:val="FF0000"/>
        </w:rPr>
        <w:t>sentence</w:t>
      </w:r>
      <w:r w:rsidR="00533F4A">
        <w:rPr>
          <w:color w:val="FF0000"/>
        </w:rPr>
        <w:t xml:space="preserve">] </w:t>
      </w:r>
      <w:r w:rsidR="00F84E2E">
        <w:t xml:space="preserve">There are no costs to you for </w:t>
      </w:r>
      <w:r w:rsidR="00932671">
        <w:t>being</w:t>
      </w:r>
      <w:r w:rsidR="00F84E2E">
        <w:t xml:space="preserve"> in this research study. </w:t>
      </w:r>
    </w:p>
    <w:p w14:paraId="2F4D8548" w14:textId="77777777" w:rsidR="0077336A" w:rsidRDefault="0077336A" w:rsidP="00AA752A"/>
    <w:p w14:paraId="7ACE1F57" w14:textId="77B87705" w:rsidR="00F84E2E" w:rsidRDefault="00732321" w:rsidP="00AA752A">
      <w:pPr>
        <w:rPr>
          <w:b/>
        </w:rPr>
      </w:pPr>
      <w:r>
        <w:rPr>
          <w:b/>
          <w:u w:val="single"/>
        </w:rPr>
        <w:t>Compensation</w:t>
      </w:r>
    </w:p>
    <w:p w14:paraId="16F57888" w14:textId="0449D509" w:rsidR="00F84E2E" w:rsidRDefault="00F84E2E" w:rsidP="00AA752A">
      <w:pPr>
        <w:rPr>
          <w:b/>
        </w:rPr>
      </w:pPr>
    </w:p>
    <w:p w14:paraId="24793F75" w14:textId="4CFB386F" w:rsidR="00957DD7" w:rsidRPr="00957DD7" w:rsidRDefault="00957DD7" w:rsidP="00957DD7">
      <w:pPr>
        <w:tabs>
          <w:tab w:val="left" w:pos="1260"/>
        </w:tabs>
      </w:pPr>
      <w:r>
        <w:rPr>
          <w:color w:val="FF0000"/>
        </w:rPr>
        <w:t>[Include A or B; include C if applicable]</w:t>
      </w:r>
    </w:p>
    <w:p w14:paraId="1F7E7251" w14:textId="686402F6" w:rsidR="00F84E2E" w:rsidRDefault="00F84E2E" w:rsidP="00AA752A">
      <w:pPr>
        <w:rPr>
          <w:color w:val="0000FF"/>
        </w:rPr>
      </w:pPr>
      <w:r>
        <w:rPr>
          <w:color w:val="FF0000"/>
        </w:rPr>
        <w:t>[</w:t>
      </w:r>
      <w:r w:rsidR="00957DD7">
        <w:rPr>
          <w:color w:val="FF0000"/>
        </w:rPr>
        <w:t xml:space="preserve">A. </w:t>
      </w:r>
      <w:r>
        <w:rPr>
          <w:color w:val="FF0000"/>
        </w:rPr>
        <w:t xml:space="preserve">Include if subjects will </w:t>
      </w:r>
      <w:r w:rsidR="00D152BF">
        <w:rPr>
          <w:color w:val="FF0000"/>
        </w:rPr>
        <w:t xml:space="preserve">be </w:t>
      </w:r>
      <w:r w:rsidR="00375438">
        <w:rPr>
          <w:color w:val="FF0000"/>
        </w:rPr>
        <w:t xml:space="preserve">given any </w:t>
      </w:r>
      <w:r w:rsidR="00CF3AB6">
        <w:rPr>
          <w:color w:val="FF0000"/>
        </w:rPr>
        <w:t xml:space="preserve">payment or </w:t>
      </w:r>
      <w:r w:rsidR="00316FC7">
        <w:rPr>
          <w:color w:val="FF0000"/>
        </w:rPr>
        <w:t>reimbursement</w:t>
      </w:r>
      <w:r>
        <w:rPr>
          <w:color w:val="FF0000"/>
        </w:rPr>
        <w:t xml:space="preserve">; otherwise, </w:t>
      </w:r>
      <w:r w:rsidR="00C74920">
        <w:rPr>
          <w:color w:val="FF0000"/>
        </w:rPr>
        <w:t>delete</w:t>
      </w:r>
      <w:r>
        <w:rPr>
          <w:color w:val="FF0000"/>
        </w:rPr>
        <w:t xml:space="preserve"> paragraph] </w:t>
      </w:r>
      <w:r>
        <w:t xml:space="preserve">You will receive </w:t>
      </w:r>
      <w:r>
        <w:rPr>
          <w:color w:val="0000FF"/>
        </w:rPr>
        <w:t>description of amount, method, and timing, including how payment will be prorated if the subject withdraws.</w:t>
      </w:r>
      <w:r w:rsidR="00316FC7" w:rsidRPr="00316FC7">
        <w:rPr>
          <w:color w:val="FF0000"/>
        </w:rPr>
        <w:t xml:space="preserve"> </w:t>
      </w:r>
    </w:p>
    <w:p w14:paraId="6C7CB3A2" w14:textId="7D039451" w:rsidR="00F84E2E" w:rsidRDefault="00F84E2E" w:rsidP="00AA752A"/>
    <w:p w14:paraId="0D5DE48F" w14:textId="33D95506" w:rsidR="002B6949" w:rsidRDefault="002B6949" w:rsidP="00AA752A">
      <w:r>
        <w:rPr>
          <w:color w:val="FF0000"/>
        </w:rPr>
        <w:t>[</w:t>
      </w:r>
      <w:r w:rsidR="00957DD7">
        <w:rPr>
          <w:color w:val="FF0000"/>
        </w:rPr>
        <w:t xml:space="preserve">B. </w:t>
      </w:r>
      <w:r>
        <w:rPr>
          <w:color w:val="FF0000"/>
        </w:rPr>
        <w:t xml:space="preserve">Include if subjects will not </w:t>
      </w:r>
      <w:r w:rsidR="00423335">
        <w:rPr>
          <w:color w:val="FF0000"/>
        </w:rPr>
        <w:t>receive any payment</w:t>
      </w:r>
      <w:r w:rsidR="00370341">
        <w:rPr>
          <w:color w:val="FF0000"/>
        </w:rPr>
        <w:t xml:space="preserve"> or reimbursement</w:t>
      </w:r>
      <w:r>
        <w:rPr>
          <w:color w:val="FF0000"/>
        </w:rPr>
        <w:t xml:space="preserve">; otherwise, delete paragraph] </w:t>
      </w:r>
      <w:r>
        <w:t>You will not be paid for being in this study.</w:t>
      </w:r>
    </w:p>
    <w:p w14:paraId="72BC4036" w14:textId="00016E34" w:rsidR="002B6949" w:rsidRDefault="002B6949" w:rsidP="00AA752A"/>
    <w:p w14:paraId="33282804" w14:textId="7B1F24D1" w:rsidR="00316FC7" w:rsidRDefault="002B6949" w:rsidP="00AA752A">
      <w:pPr>
        <w:rPr>
          <w:rFonts w:cs="Arial"/>
        </w:rPr>
      </w:pPr>
      <w:r>
        <w:rPr>
          <w:color w:val="FF0000"/>
        </w:rPr>
        <w:t>[</w:t>
      </w:r>
      <w:r w:rsidR="00957DD7">
        <w:rPr>
          <w:color w:val="FF0000"/>
        </w:rPr>
        <w:t xml:space="preserve">C. </w:t>
      </w:r>
      <w:r>
        <w:rPr>
          <w:color w:val="FF0000"/>
        </w:rPr>
        <w:t>Include if the research could lead to commercial pro</w:t>
      </w:r>
      <w:r w:rsidR="00D16E45">
        <w:rPr>
          <w:color w:val="FF0000"/>
        </w:rPr>
        <w:t>ducts</w:t>
      </w:r>
      <w:r>
        <w:rPr>
          <w:color w:val="FF0000"/>
        </w:rPr>
        <w:t xml:space="preserve">; otherwise, delete paragraph] </w:t>
      </w:r>
      <w:r w:rsidRPr="00FE4DA7">
        <w:rPr>
          <w:rFonts w:cs="Arial"/>
        </w:rPr>
        <w:t xml:space="preserve">The research may lead to the development of drugs, tests, or procedures that </w:t>
      </w:r>
      <w:r w:rsidR="00D16E45">
        <w:rPr>
          <w:rFonts w:cs="Arial"/>
        </w:rPr>
        <w:t>might have commercial value</w:t>
      </w:r>
      <w:r w:rsidRPr="00FE4DA7">
        <w:rPr>
          <w:rFonts w:cs="Arial"/>
        </w:rPr>
        <w:t xml:space="preserve">. </w:t>
      </w:r>
      <w:r w:rsidR="00D16E45">
        <w:rPr>
          <w:rFonts w:cs="Arial"/>
        </w:rPr>
        <w:t>You will not get any money if products are developed from the research</w:t>
      </w:r>
      <w:r w:rsidRPr="00FE4DA7">
        <w:rPr>
          <w:rFonts w:cs="Arial"/>
        </w:rPr>
        <w:t>.</w:t>
      </w:r>
      <w:r w:rsidR="00DF3E03">
        <w:rPr>
          <w:rFonts w:cs="Arial"/>
        </w:rPr>
        <w:t xml:space="preserve"> </w:t>
      </w:r>
    </w:p>
    <w:p w14:paraId="3266D7C1" w14:textId="74D461A1" w:rsidR="002B6F2F" w:rsidRDefault="002B6F2F" w:rsidP="00AA752A">
      <w:pPr>
        <w:rPr>
          <w:b/>
          <w:u w:val="single"/>
        </w:rPr>
      </w:pPr>
    </w:p>
    <w:p w14:paraId="6908236F" w14:textId="7B9230CB" w:rsidR="00F84E2E" w:rsidRDefault="00F84E2E" w:rsidP="00AA752A">
      <w:pPr>
        <w:rPr>
          <w:u w:val="single"/>
        </w:rPr>
      </w:pPr>
      <w:r>
        <w:rPr>
          <w:b/>
          <w:u w:val="single"/>
        </w:rPr>
        <w:t>Confidentiality</w:t>
      </w:r>
    </w:p>
    <w:p w14:paraId="0A3CBB73" w14:textId="541FD54E" w:rsidR="00F84E2E" w:rsidRDefault="00D35F21" w:rsidP="00AA752A">
      <w:pPr>
        <w:rPr>
          <w:u w:val="single"/>
        </w:rPr>
      </w:pPr>
      <w:r>
        <w:rPr>
          <w:color w:val="FF0000"/>
        </w:rPr>
        <w:t>[Include A or B]</w:t>
      </w:r>
    </w:p>
    <w:p w14:paraId="7631F463" w14:textId="1F1E21B6" w:rsidR="00EA11F7" w:rsidRPr="00936D0E" w:rsidRDefault="00EA11F7" w:rsidP="00EA11F7">
      <w:pPr>
        <w:rPr>
          <w:color w:val="0000FF"/>
        </w:rPr>
      </w:pPr>
      <w:r w:rsidRPr="00F04BD4">
        <w:rPr>
          <w:color w:val="FF0000"/>
        </w:rPr>
        <w:t>[</w:t>
      </w:r>
      <w:r w:rsidR="00D35F21">
        <w:rPr>
          <w:color w:val="FF0000"/>
        </w:rPr>
        <w:t xml:space="preserve">A. </w:t>
      </w:r>
      <w:r w:rsidR="00AD0083">
        <w:rPr>
          <w:color w:val="FF0000"/>
        </w:rPr>
        <w:t>Include the following</w:t>
      </w:r>
      <w:r>
        <w:rPr>
          <w:color w:val="FF0000"/>
        </w:rPr>
        <w:t xml:space="preserve"> paragraph and delete the remainder of the </w:t>
      </w:r>
      <w:r w:rsidRPr="00936D0E">
        <w:rPr>
          <w:color w:val="FF0000"/>
          <w:u w:val="single"/>
        </w:rPr>
        <w:t>Confidentiality</w:t>
      </w:r>
      <w:r>
        <w:rPr>
          <w:color w:val="FF0000"/>
        </w:rPr>
        <w:t xml:space="preserve"> section </w:t>
      </w:r>
      <w:r w:rsidRPr="00EA049B">
        <w:rPr>
          <w:color w:val="FF0000"/>
        </w:rPr>
        <w:t>if</w:t>
      </w:r>
      <w:r>
        <w:rPr>
          <w:color w:val="FF0000"/>
        </w:rPr>
        <w:t xml:space="preserve"> study does </w:t>
      </w:r>
      <w:r w:rsidR="008024B0">
        <w:rPr>
          <w:color w:val="FF0000"/>
        </w:rPr>
        <w:t>NOT</w:t>
      </w:r>
      <w:r>
        <w:rPr>
          <w:color w:val="FF0000"/>
        </w:rPr>
        <w:t xml:space="preserve"> record ANY information that would identify subjects; otherwise, delete paragraph] </w:t>
      </w:r>
      <w:r>
        <w:t xml:space="preserve">We will not record your name or any information that shows your identity. </w:t>
      </w:r>
      <w:r w:rsidR="001E67AE">
        <w:t xml:space="preserve">You will not be signing this form. </w:t>
      </w:r>
      <w:r>
        <w:rPr>
          <w:color w:val="0000FF"/>
        </w:rPr>
        <w:t xml:space="preserve">Further explanation of measures to preserve anonymity, if appropriate. </w:t>
      </w:r>
    </w:p>
    <w:p w14:paraId="75796077" w14:textId="77777777" w:rsidR="00EA11F7" w:rsidRDefault="00EA11F7" w:rsidP="00EA11F7">
      <w:pPr>
        <w:rPr>
          <w:color w:val="7030A0"/>
        </w:rPr>
      </w:pPr>
    </w:p>
    <w:p w14:paraId="04A73289" w14:textId="47FD9E78" w:rsidR="00347129" w:rsidRDefault="008024B0" w:rsidP="00EA11F7">
      <w:bookmarkStart w:id="0" w:name="_Hlk503100761"/>
      <w:r w:rsidRPr="00F04BD4">
        <w:rPr>
          <w:color w:val="FF0000"/>
        </w:rPr>
        <w:t>[</w:t>
      </w:r>
      <w:r w:rsidR="00D35F21">
        <w:rPr>
          <w:color w:val="FF0000"/>
        </w:rPr>
        <w:t xml:space="preserve">B. </w:t>
      </w:r>
      <w:r>
        <w:rPr>
          <w:color w:val="FF0000"/>
        </w:rPr>
        <w:t xml:space="preserve">Include the following paragraph and the remainder of the </w:t>
      </w:r>
      <w:r w:rsidRPr="00936D0E">
        <w:rPr>
          <w:color w:val="FF0000"/>
          <w:u w:val="single"/>
        </w:rPr>
        <w:t>Confidentiality</w:t>
      </w:r>
      <w:r>
        <w:rPr>
          <w:color w:val="FF0000"/>
        </w:rPr>
        <w:t xml:space="preserve"> section </w:t>
      </w:r>
      <w:r w:rsidRPr="00EA049B">
        <w:rPr>
          <w:color w:val="FF0000"/>
        </w:rPr>
        <w:t>if</w:t>
      </w:r>
      <w:r>
        <w:rPr>
          <w:color w:val="FF0000"/>
        </w:rPr>
        <w:t xml:space="preserve"> study does record ANY information that would identify subjects; otherwise, delete paragraph]</w:t>
      </w:r>
      <w:r w:rsidR="00D35F21">
        <w:rPr>
          <w:color w:val="FF0000"/>
        </w:rPr>
        <w:t xml:space="preserve"> </w:t>
      </w:r>
      <w:r w:rsidR="00EA11F7">
        <w:t xml:space="preserve">We must use information that shows your identity to do this research. </w:t>
      </w:r>
      <w:r w:rsidR="00EA11F7" w:rsidRPr="00936D0E">
        <w:t xml:space="preserve">Information </w:t>
      </w:r>
      <w:r w:rsidR="007B2B01">
        <w:t xml:space="preserve">already </w:t>
      </w:r>
      <w:r w:rsidR="00EA11F7" w:rsidRPr="00936D0E">
        <w:t>collected about you will remain in the study record even if you later withdraw.</w:t>
      </w:r>
      <w:r w:rsidR="00EA11F7">
        <w:t xml:space="preserve"> </w:t>
      </w:r>
    </w:p>
    <w:p w14:paraId="4C68390C" w14:textId="77777777" w:rsidR="00347129" w:rsidRDefault="00347129" w:rsidP="00EA11F7"/>
    <w:p w14:paraId="556159EC" w14:textId="2239B48D" w:rsidR="00347129" w:rsidRDefault="00EA11F7" w:rsidP="00EA11F7">
      <w:r>
        <w:t xml:space="preserve">We will store your information in ways we think are secure. </w:t>
      </w:r>
      <w:r w:rsidR="00845AAC">
        <w:rPr>
          <w:color w:val="FF0000"/>
        </w:rPr>
        <w:t>[I</w:t>
      </w:r>
      <w:r w:rsidR="00845AAC" w:rsidRPr="001309F5">
        <w:rPr>
          <w:color w:val="FF0000"/>
        </w:rPr>
        <w:t xml:space="preserve">nclude </w:t>
      </w:r>
      <w:r w:rsidR="00845AAC">
        <w:rPr>
          <w:color w:val="FF0000"/>
        </w:rPr>
        <w:t xml:space="preserve">next sentence </w:t>
      </w:r>
      <w:r w:rsidR="00845AAC" w:rsidRPr="001309F5">
        <w:rPr>
          <w:color w:val="FF0000"/>
        </w:rPr>
        <w:t xml:space="preserve">if </w:t>
      </w:r>
      <w:r w:rsidR="00845AAC">
        <w:rPr>
          <w:color w:val="FF0000"/>
        </w:rPr>
        <w:t>biospecimens are collected</w:t>
      </w:r>
      <w:r w:rsidR="00845AAC" w:rsidRPr="001309F5">
        <w:rPr>
          <w:color w:val="FF0000"/>
        </w:rPr>
        <w:t xml:space="preserve">; otherwise, delete </w:t>
      </w:r>
      <w:r w:rsidR="00845AAC">
        <w:rPr>
          <w:color w:val="FF0000"/>
        </w:rPr>
        <w:t>sentence</w:t>
      </w:r>
      <w:r w:rsidR="00845AAC" w:rsidRPr="001309F5">
        <w:rPr>
          <w:color w:val="FF0000"/>
        </w:rPr>
        <w:t>]</w:t>
      </w:r>
      <w:r w:rsidR="00845AAC">
        <w:t xml:space="preserve"> We will store</w:t>
      </w:r>
      <w:r w:rsidR="00845AAC" w:rsidRPr="00111A5A">
        <w:t xml:space="preserve"> </w:t>
      </w:r>
      <w:r w:rsidR="00F4306E">
        <w:t xml:space="preserve">biological </w:t>
      </w:r>
      <w:r w:rsidR="00845AAC" w:rsidRPr="00111A5A">
        <w:t>samples taken from your body (such as urine, blood, or tissue)</w:t>
      </w:r>
      <w:r w:rsidR="00845AAC">
        <w:t xml:space="preserve"> </w:t>
      </w:r>
      <w:r w:rsidR="00845AAC">
        <w:rPr>
          <w:color w:val="0000FF"/>
        </w:rPr>
        <w:t>describe storage methods</w:t>
      </w:r>
      <w:r w:rsidR="00845AAC">
        <w:t xml:space="preserve">. </w:t>
      </w:r>
      <w:r w:rsidR="00347129">
        <w:t xml:space="preserve">We will store paper files in locked filing cabinets. We will store electronic files in computer systems with password protection and encryption. </w:t>
      </w:r>
      <w:r w:rsidR="00111A5A">
        <w:t>H</w:t>
      </w:r>
      <w:r w:rsidR="00B1630F">
        <w:t xml:space="preserve">owever, we cannot guarantee complete confidentiality. </w:t>
      </w:r>
    </w:p>
    <w:p w14:paraId="76F9C6C6" w14:textId="77777777" w:rsidR="00347129" w:rsidRDefault="00347129" w:rsidP="00EA11F7"/>
    <w:p w14:paraId="4C76A1A7" w14:textId="6561A778" w:rsidR="00EA11F7" w:rsidRDefault="00020E23" w:rsidP="00EA11F7">
      <w:r>
        <w:t>If you agree to be in the study</w:t>
      </w:r>
      <w:r w:rsidR="00B272CB">
        <w:t xml:space="preserve"> and sign this form</w:t>
      </w:r>
      <w:r>
        <w:t>, w</w:t>
      </w:r>
      <w:r w:rsidR="00EA11F7">
        <w:t xml:space="preserve">e will share information </w:t>
      </w:r>
      <w:r w:rsidR="00111A5A">
        <w:rPr>
          <w:color w:val="0000FF"/>
        </w:rPr>
        <w:t xml:space="preserve">and </w:t>
      </w:r>
      <w:r w:rsidR="00845AAC">
        <w:rPr>
          <w:color w:val="0000FF"/>
        </w:rPr>
        <w:t xml:space="preserve">biological </w:t>
      </w:r>
      <w:r w:rsidR="00111A5A">
        <w:rPr>
          <w:color w:val="0000FF"/>
        </w:rPr>
        <w:t xml:space="preserve">samples </w:t>
      </w:r>
      <w:r w:rsidR="00EA11F7">
        <w:t xml:space="preserve">that </w:t>
      </w:r>
      <w:r w:rsidR="00C04AC1">
        <w:t xml:space="preserve">may </w:t>
      </w:r>
      <w:r w:rsidR="00EA11F7">
        <w:t xml:space="preserve">show your identity with </w:t>
      </w:r>
      <w:r>
        <w:t xml:space="preserve">the following groups of </w:t>
      </w:r>
      <w:r w:rsidR="00EA11F7">
        <w:t>people:</w:t>
      </w:r>
    </w:p>
    <w:p w14:paraId="7E245736" w14:textId="2A83E5E3" w:rsidR="00EA11F7" w:rsidRDefault="00EA11F7" w:rsidP="00EA11F7">
      <w:pPr>
        <w:pStyle w:val="ListParagraph"/>
        <w:numPr>
          <w:ilvl w:val="0"/>
          <w:numId w:val="24"/>
        </w:numPr>
      </w:pPr>
      <w:r>
        <w:t>People who do the resear</w:t>
      </w:r>
      <w:r w:rsidR="0035299F">
        <w:t xml:space="preserve">ch or help oversee the research, including safety monitoring. </w:t>
      </w:r>
    </w:p>
    <w:p w14:paraId="5332A0C3" w14:textId="3E81D669" w:rsidR="00EA11F7" w:rsidRPr="00382437" w:rsidRDefault="00EA11F7" w:rsidP="00EA11F7">
      <w:pPr>
        <w:pStyle w:val="ListParagraph"/>
        <w:numPr>
          <w:ilvl w:val="0"/>
          <w:numId w:val="24"/>
        </w:numPr>
      </w:pPr>
      <w:r>
        <w:t xml:space="preserve">People from </w:t>
      </w:r>
      <w:r w:rsidRPr="0002202A">
        <w:t>Federal and state agencies</w:t>
      </w:r>
      <w:r w:rsidR="00020E23">
        <w:t xml:space="preserve"> who audit or review the research</w:t>
      </w:r>
      <w:r>
        <w:t xml:space="preserve">, as </w:t>
      </w:r>
      <w:r w:rsidRPr="0002202A">
        <w:t xml:space="preserve">required by law. Such agencies may include the U.S. Department of Health and Human Services, the Food and Drug Administration, </w:t>
      </w:r>
      <w:r w:rsidR="00923EED">
        <w:t xml:space="preserve">and </w:t>
      </w:r>
      <w:r w:rsidRPr="0002202A">
        <w:t>the National Institutes of Health</w:t>
      </w:r>
      <w:r w:rsidR="00923EED">
        <w:t>.</w:t>
      </w:r>
      <w:r>
        <w:t xml:space="preserve"> </w:t>
      </w:r>
    </w:p>
    <w:p w14:paraId="33411DAD" w14:textId="4FEED7E2" w:rsidR="00137800" w:rsidRDefault="00137800" w:rsidP="00137800">
      <w:pPr>
        <w:pStyle w:val="ListParagraph"/>
        <w:numPr>
          <w:ilvl w:val="0"/>
          <w:numId w:val="24"/>
        </w:numPr>
      </w:pPr>
      <w:r>
        <w:rPr>
          <w:color w:val="FF0000"/>
        </w:rPr>
        <w:lastRenderedPageBreak/>
        <w:t>[Include</w:t>
      </w:r>
      <w:r w:rsidR="00845AAC">
        <w:rPr>
          <w:color w:val="FF0000"/>
        </w:rPr>
        <w:t xml:space="preserve"> and edit</w:t>
      </w:r>
      <w:r>
        <w:rPr>
          <w:color w:val="FF0000"/>
        </w:rPr>
        <w:t xml:space="preserve"> if identifiable study information </w:t>
      </w:r>
      <w:r w:rsidR="00111A5A">
        <w:rPr>
          <w:color w:val="FF0000"/>
        </w:rPr>
        <w:t xml:space="preserve">or samples </w:t>
      </w:r>
      <w:r>
        <w:rPr>
          <w:color w:val="FF0000"/>
        </w:rPr>
        <w:t xml:space="preserve">will be released to anyone not included in the above bullets (for example, investigators not included in the research team for this study); otherwise, delete bullet] </w:t>
      </w:r>
      <w:r>
        <w:t xml:space="preserve">People who will get information </w:t>
      </w:r>
      <w:r w:rsidR="00111A5A">
        <w:rPr>
          <w:color w:val="0000FF"/>
        </w:rPr>
        <w:t xml:space="preserve">and </w:t>
      </w:r>
      <w:r w:rsidR="00845AAC">
        <w:rPr>
          <w:color w:val="0000FF"/>
        </w:rPr>
        <w:t xml:space="preserve">biological </w:t>
      </w:r>
      <w:r w:rsidR="00111A5A">
        <w:rPr>
          <w:color w:val="0000FF"/>
        </w:rPr>
        <w:t xml:space="preserve">samples </w:t>
      </w:r>
      <w:r>
        <w:t xml:space="preserve">from us </w:t>
      </w:r>
      <w:r>
        <w:rPr>
          <w:color w:val="0000FF"/>
        </w:rPr>
        <w:t>describe who will get the information and why</w:t>
      </w:r>
      <w:r>
        <w:t xml:space="preserve">. These people are </w:t>
      </w:r>
      <w:r w:rsidR="007838A1">
        <w:t>expected</w:t>
      </w:r>
      <w:r>
        <w:t xml:space="preserve"> to protect your information </w:t>
      </w:r>
      <w:r w:rsidR="00111A5A">
        <w:rPr>
          <w:color w:val="0000FF"/>
        </w:rPr>
        <w:t xml:space="preserve">and </w:t>
      </w:r>
      <w:r w:rsidR="00E11428">
        <w:rPr>
          <w:color w:val="0000FF"/>
        </w:rPr>
        <w:t xml:space="preserve">biological </w:t>
      </w:r>
      <w:r w:rsidR="00111A5A">
        <w:rPr>
          <w:color w:val="0000FF"/>
        </w:rPr>
        <w:t>samples</w:t>
      </w:r>
      <w:r w:rsidR="00111A5A">
        <w:t xml:space="preserve"> </w:t>
      </w:r>
      <w:r>
        <w:t xml:space="preserve">in the same way we protect it. </w:t>
      </w:r>
    </w:p>
    <w:p w14:paraId="0EAA1C9F" w14:textId="77B1CC22" w:rsidR="00EA11F7" w:rsidRDefault="00F65972" w:rsidP="00EA11F7">
      <w:pPr>
        <w:pStyle w:val="ListParagraph"/>
        <w:numPr>
          <w:ilvl w:val="0"/>
          <w:numId w:val="24"/>
        </w:numPr>
      </w:pPr>
      <w:r>
        <w:t>Any</w:t>
      </w:r>
      <w:r w:rsidR="00845AAC">
        <w:t xml:space="preserve"> people</w:t>
      </w:r>
      <w:r>
        <w:t xml:space="preserve"> </w:t>
      </w:r>
      <w:r w:rsidR="00504EF8">
        <w:t>who</w:t>
      </w:r>
      <w:r w:rsidR="00EA1F25">
        <w:t>m</w:t>
      </w:r>
      <w:r w:rsidR="00504EF8">
        <w:t xml:space="preserve"> </w:t>
      </w:r>
      <w:r>
        <w:t xml:space="preserve">you </w:t>
      </w:r>
      <w:r w:rsidR="00EA11F7">
        <w:t xml:space="preserve">give </w:t>
      </w:r>
      <w:r>
        <w:t xml:space="preserve">us </w:t>
      </w:r>
      <w:r w:rsidR="00EA11F7">
        <w:t xml:space="preserve">separate permission </w:t>
      </w:r>
      <w:r w:rsidR="00504EF8">
        <w:t xml:space="preserve">to </w:t>
      </w:r>
      <w:r w:rsidR="004502D7">
        <w:t>share y</w:t>
      </w:r>
      <w:r w:rsidR="00EA11F7">
        <w:t>our information.</w:t>
      </w:r>
    </w:p>
    <w:p w14:paraId="2F18AA9F" w14:textId="77777777" w:rsidR="00EA11F7" w:rsidRDefault="00EA11F7" w:rsidP="00EA11F7">
      <w:pPr>
        <w:rPr>
          <w:color w:val="7030A0"/>
        </w:rPr>
      </w:pPr>
    </w:p>
    <w:p w14:paraId="106FE8E5" w14:textId="2ECE1FB1" w:rsidR="00347129" w:rsidRPr="00962908" w:rsidRDefault="00347129" w:rsidP="00347129">
      <w:r w:rsidRPr="00347129">
        <w:rPr>
          <w:color w:val="FF0000"/>
        </w:rPr>
        <w:t>[Include and edit if study gather</w:t>
      </w:r>
      <w:r w:rsidR="0028546B">
        <w:rPr>
          <w:color w:val="FF0000"/>
        </w:rPr>
        <w:t>s</w:t>
      </w:r>
      <w:r w:rsidRPr="00347129">
        <w:rPr>
          <w:color w:val="FF0000"/>
        </w:rPr>
        <w:t xml:space="preserve"> information that requires mandatory reporting (this applies to studies where the information is intentionally collected and to studies conducted by mandated reporters in a setting where abuse or neglect is directly observable, such as a home, school, daycare, or nursing home); otherwise, delete bullet] </w:t>
      </w:r>
      <w:r>
        <w:t xml:space="preserve">You should know that we are required to report information </w:t>
      </w:r>
      <w:r w:rsidRPr="00937735">
        <w:t xml:space="preserve">about </w:t>
      </w:r>
      <w:r w:rsidRPr="00347129">
        <w:rPr>
          <w:color w:val="0000FF"/>
        </w:rPr>
        <w:t>list information such as child abuse or neglect; elder abuse; specific reportable diseases; harm to self or others</w:t>
      </w:r>
      <w:r w:rsidR="00962908">
        <w:t>.</w:t>
      </w:r>
    </w:p>
    <w:p w14:paraId="0AB54C2C" w14:textId="77777777" w:rsidR="00347129" w:rsidRDefault="00347129" w:rsidP="00EA11F7"/>
    <w:p w14:paraId="60566BB4" w14:textId="158B9E96" w:rsidR="00EA11F7" w:rsidRDefault="00EA11F7" w:rsidP="00EA11F7">
      <w:r>
        <w:t xml:space="preserve">We will share research data where we have removed anything that we think would show your identity. </w:t>
      </w:r>
      <w:r w:rsidRPr="00217996">
        <w:t xml:space="preserve">There still may be a </w:t>
      </w:r>
      <w:r w:rsidR="00251709">
        <w:t xml:space="preserve">small </w:t>
      </w:r>
      <w:r w:rsidRPr="00217996">
        <w:t>chance that someone could figure out that the information is about you.</w:t>
      </w:r>
      <w:r>
        <w:t xml:space="preserve"> Such sharing includes:</w:t>
      </w:r>
    </w:p>
    <w:p w14:paraId="6E6EBF57" w14:textId="2B5F17AB" w:rsidR="00EA11F7" w:rsidRDefault="00EA11F7" w:rsidP="00EA11F7">
      <w:pPr>
        <w:pStyle w:val="ListParagraph"/>
        <w:numPr>
          <w:ilvl w:val="0"/>
          <w:numId w:val="25"/>
        </w:numPr>
      </w:pPr>
      <w:r>
        <w:t xml:space="preserve">Publishing results in a </w:t>
      </w:r>
      <w:r w:rsidR="00D35F21">
        <w:rPr>
          <w:color w:val="0000FF"/>
        </w:rPr>
        <w:t>professional</w:t>
      </w:r>
      <w:r>
        <w:rPr>
          <w:color w:val="0000FF"/>
        </w:rPr>
        <w:t xml:space="preserve"> </w:t>
      </w:r>
      <w:r>
        <w:t>book or journal.</w:t>
      </w:r>
    </w:p>
    <w:p w14:paraId="29AF5C7A" w14:textId="77777777" w:rsidR="00EA11F7" w:rsidRDefault="00EA11F7" w:rsidP="00EA11F7">
      <w:pPr>
        <w:pStyle w:val="ListParagraph"/>
        <w:numPr>
          <w:ilvl w:val="0"/>
          <w:numId w:val="25"/>
        </w:numPr>
      </w:pPr>
      <w:r>
        <w:t>Adding results to a Federal government database.</w:t>
      </w:r>
    </w:p>
    <w:p w14:paraId="477B6F24" w14:textId="77777777" w:rsidR="00EA11F7" w:rsidRDefault="00EA11F7" w:rsidP="00EA11F7">
      <w:pPr>
        <w:pStyle w:val="ListParagraph"/>
        <w:numPr>
          <w:ilvl w:val="0"/>
          <w:numId w:val="25"/>
        </w:numPr>
      </w:pPr>
      <w:r>
        <w:t xml:space="preserve">Using </w:t>
      </w:r>
      <w:r w:rsidRPr="00881413">
        <w:t>research data in future studies</w:t>
      </w:r>
      <w:r>
        <w:t>, done</w:t>
      </w:r>
      <w:r w:rsidRPr="00881413">
        <w:t xml:space="preserve"> by us or by other </w:t>
      </w:r>
      <w:r>
        <w:t>scientists</w:t>
      </w:r>
      <w:r w:rsidRPr="00881413">
        <w:t>.</w:t>
      </w:r>
    </w:p>
    <w:p w14:paraId="6563821B" w14:textId="77777777" w:rsidR="00EA11F7" w:rsidRDefault="00EA11F7" w:rsidP="00EA11F7">
      <w:pPr>
        <w:pStyle w:val="ListParagraph"/>
        <w:numPr>
          <w:ilvl w:val="0"/>
          <w:numId w:val="25"/>
        </w:numPr>
      </w:pPr>
      <w:r>
        <w:rPr>
          <w:color w:val="FF0000"/>
        </w:rPr>
        <w:t>[I</w:t>
      </w:r>
      <w:r w:rsidRPr="001309F5">
        <w:rPr>
          <w:color w:val="FF0000"/>
        </w:rPr>
        <w:t xml:space="preserve">nclude if </w:t>
      </w:r>
      <w:r>
        <w:rPr>
          <w:color w:val="FF0000"/>
        </w:rPr>
        <w:t>biospecimens are collected</w:t>
      </w:r>
      <w:r w:rsidRPr="001309F5">
        <w:rPr>
          <w:color w:val="FF0000"/>
        </w:rPr>
        <w:t xml:space="preserve">; otherwise, delete </w:t>
      </w:r>
      <w:r>
        <w:rPr>
          <w:color w:val="FF0000"/>
        </w:rPr>
        <w:t>bullet</w:t>
      </w:r>
      <w:r w:rsidRPr="001309F5">
        <w:rPr>
          <w:color w:val="FF0000"/>
        </w:rPr>
        <w:t>]</w:t>
      </w:r>
      <w:r w:rsidRPr="00881413">
        <w:t xml:space="preserve"> </w:t>
      </w:r>
      <w:r>
        <w:t xml:space="preserve">Using biological samples </w:t>
      </w:r>
      <w:r w:rsidRPr="00881413">
        <w:t>in future studies</w:t>
      </w:r>
      <w:r>
        <w:t>, done</w:t>
      </w:r>
      <w:r w:rsidRPr="00881413">
        <w:t xml:space="preserve"> by us or by other </w:t>
      </w:r>
      <w:r>
        <w:t>scientists</w:t>
      </w:r>
      <w:r w:rsidRPr="00881413">
        <w:t>.</w:t>
      </w:r>
    </w:p>
    <w:p w14:paraId="35833155" w14:textId="77777777" w:rsidR="00EA11F7" w:rsidRDefault="00EA11F7" w:rsidP="00EA11F7"/>
    <w:p w14:paraId="1A17D79B" w14:textId="7C05252A" w:rsidR="00EA11F7" w:rsidRDefault="00EA11F7" w:rsidP="00EA11F7">
      <w:r>
        <w:rPr>
          <w:color w:val="FF0000"/>
        </w:rPr>
        <w:t xml:space="preserve">[Include and edit if the study involves focus groups; otherwise, delete paragraph] </w:t>
      </w:r>
      <w:r>
        <w:t xml:space="preserve">We will ask everyone in the focus group not to talk about the discussions outside the group. However, we can’t promise that everyone will keep what you say confidential. </w:t>
      </w:r>
    </w:p>
    <w:p w14:paraId="1FB723E9" w14:textId="77777777" w:rsidR="00EA11F7" w:rsidRDefault="00EA11F7" w:rsidP="00EA11F7"/>
    <w:p w14:paraId="4FE969E0" w14:textId="13F28C78" w:rsidR="00EA11F7" w:rsidRPr="00754AC1" w:rsidRDefault="00EA11F7" w:rsidP="00EA11F7">
      <w:r>
        <w:rPr>
          <w:color w:val="FF0000"/>
        </w:rPr>
        <w:t>[Include without editing if the study is a clinical trial that is sponsored by NIH or includes a drug, biologic</w:t>
      </w:r>
      <w:r w:rsidR="00EA1F25">
        <w:rPr>
          <w:color w:val="FF0000"/>
        </w:rPr>
        <w:t>,</w:t>
      </w:r>
      <w:r>
        <w:rPr>
          <w:color w:val="FF0000"/>
        </w:rPr>
        <w:t xml:space="preserve"> or device (note – observational studies that monitor drug treatment but do not involve interventions are not clinical trials); otherwise, delete paragraph] </w:t>
      </w:r>
      <w:r w:rsidRPr="00754AC1">
        <w:t xml:space="preserve">A description of this clinical trial will be available on </w:t>
      </w:r>
      <w:hyperlink r:id="rId11" w:history="1">
        <w:r w:rsidRPr="00CF1BFA">
          <w:rPr>
            <w:rStyle w:val="Hyperlink"/>
          </w:rPr>
          <w:t>http://www.ClinicalTrials.gov</w:t>
        </w:r>
      </w:hyperlink>
      <w:r>
        <w:t>, as</w:t>
      </w:r>
      <w:r w:rsidRPr="00754AC1">
        <w:t xml:space="preserve"> required by U.S. Law. This Web site will not include information that can identify you. At most, the Web site will include a summary of the results. You can search this Web site at any time.</w:t>
      </w:r>
    </w:p>
    <w:bookmarkEnd w:id="0"/>
    <w:p w14:paraId="4B882413" w14:textId="28C54898" w:rsidR="00DF2144" w:rsidRDefault="00DF2144" w:rsidP="00DF2144">
      <w:pPr>
        <w:rPr>
          <w:color w:val="FF0000"/>
        </w:rPr>
      </w:pPr>
    </w:p>
    <w:p w14:paraId="0F515888" w14:textId="6BF110B5" w:rsidR="00C74920" w:rsidRDefault="00E52542" w:rsidP="00E52542">
      <w:pPr>
        <w:pStyle w:val="NormalWeb"/>
        <w:spacing w:before="0" w:beforeAutospacing="0" w:after="0" w:afterAutospacing="0"/>
        <w:rPr>
          <w:rFonts w:asciiTheme="minorHAnsi" w:hAnsiTheme="minorHAnsi"/>
          <w:sz w:val="22"/>
          <w:szCs w:val="22"/>
        </w:rPr>
      </w:pPr>
      <w:r w:rsidRPr="00E52542">
        <w:rPr>
          <w:rFonts w:asciiTheme="minorHAnsi" w:hAnsiTheme="minorHAnsi"/>
          <w:color w:val="FF0000"/>
          <w:sz w:val="22"/>
          <w:szCs w:val="22"/>
        </w:rPr>
        <w:t xml:space="preserve">[Include </w:t>
      </w:r>
      <w:r w:rsidR="00D6496E">
        <w:rPr>
          <w:rFonts w:asciiTheme="minorHAnsi" w:hAnsiTheme="minorHAnsi"/>
          <w:b/>
          <w:color w:val="FF0000"/>
          <w:sz w:val="22"/>
          <w:szCs w:val="22"/>
        </w:rPr>
        <w:t xml:space="preserve">Compensation for Injury </w:t>
      </w:r>
      <w:r w:rsidRPr="00E52542">
        <w:rPr>
          <w:rFonts w:asciiTheme="minorHAnsi" w:hAnsiTheme="minorHAnsi"/>
          <w:color w:val="FF0000"/>
          <w:sz w:val="22"/>
          <w:szCs w:val="22"/>
        </w:rPr>
        <w:t xml:space="preserve">if the study is greater than minimal risk; otherwise delete </w:t>
      </w:r>
      <w:r w:rsidR="00546137" w:rsidRPr="00D6496E">
        <w:rPr>
          <w:rFonts w:asciiTheme="minorHAnsi" w:hAnsiTheme="minorHAnsi"/>
          <w:b/>
          <w:color w:val="FF0000"/>
          <w:sz w:val="22"/>
          <w:szCs w:val="22"/>
        </w:rPr>
        <w:t>entire</w:t>
      </w:r>
      <w:r w:rsidR="00546137">
        <w:rPr>
          <w:rFonts w:asciiTheme="minorHAnsi" w:hAnsiTheme="minorHAnsi"/>
          <w:color w:val="FF0000"/>
          <w:sz w:val="22"/>
          <w:szCs w:val="22"/>
        </w:rPr>
        <w:t xml:space="preserve"> </w:t>
      </w:r>
      <w:r w:rsidR="00ED2140">
        <w:rPr>
          <w:rFonts w:asciiTheme="minorHAnsi" w:hAnsiTheme="minorHAnsi"/>
          <w:color w:val="FF0000"/>
          <w:sz w:val="22"/>
          <w:szCs w:val="22"/>
        </w:rPr>
        <w:t xml:space="preserve">Compensation for Injury </w:t>
      </w:r>
      <w:r w:rsidRPr="00E52542">
        <w:rPr>
          <w:rFonts w:asciiTheme="minorHAnsi" w:hAnsiTheme="minorHAnsi"/>
          <w:color w:val="FF0000"/>
          <w:sz w:val="22"/>
          <w:szCs w:val="22"/>
        </w:rPr>
        <w:t>section]</w:t>
      </w:r>
      <w:r>
        <w:rPr>
          <w:rFonts w:asciiTheme="minorHAnsi" w:hAnsiTheme="minorHAnsi"/>
          <w:color w:val="FF0000"/>
          <w:sz w:val="22"/>
          <w:szCs w:val="22"/>
        </w:rPr>
        <w:t xml:space="preserve"> </w:t>
      </w:r>
      <w:r>
        <w:rPr>
          <w:rFonts w:asciiTheme="minorHAnsi" w:hAnsiTheme="minorHAnsi"/>
          <w:b/>
          <w:sz w:val="22"/>
          <w:szCs w:val="22"/>
          <w:u w:val="single"/>
        </w:rPr>
        <w:t>Compensation for Injury</w:t>
      </w:r>
    </w:p>
    <w:p w14:paraId="55F26E86" w14:textId="2CFDA8C6" w:rsidR="00E52542" w:rsidRDefault="00E52542" w:rsidP="00E52542">
      <w:pPr>
        <w:pStyle w:val="NormalWeb"/>
        <w:spacing w:before="0" w:beforeAutospacing="0" w:after="0" w:afterAutospacing="0"/>
        <w:rPr>
          <w:rFonts w:asciiTheme="minorHAnsi" w:hAnsiTheme="minorHAnsi"/>
          <w:sz w:val="22"/>
          <w:szCs w:val="22"/>
        </w:rPr>
      </w:pPr>
    </w:p>
    <w:p w14:paraId="17417EB2" w14:textId="07A459A6" w:rsidR="00E52542" w:rsidRDefault="00E52542" w:rsidP="00734F06">
      <w:r w:rsidRPr="00E52542">
        <w:t>If you think that you have been injured by being in this study, please let the investigator know right away</w:t>
      </w:r>
      <w:r w:rsidR="00BB754B">
        <w:t>. Use</w:t>
      </w:r>
      <w:r w:rsidR="00D12EDF">
        <w:t xml:space="preserve"> the phone number on the first page of this form</w:t>
      </w:r>
      <w:r w:rsidRPr="00E52542">
        <w:t>.</w:t>
      </w:r>
      <w:r w:rsidR="003A6C30">
        <w:t xml:space="preserve"> There is no program </w:t>
      </w:r>
      <w:r w:rsidRPr="00E52542">
        <w:t xml:space="preserve">to provide compensation for the cost of care for </w:t>
      </w:r>
      <w:r w:rsidR="00F64177" w:rsidRPr="00E52542">
        <w:t>research</w:t>
      </w:r>
      <w:r w:rsidR="00F64177">
        <w:t>-</w:t>
      </w:r>
      <w:r w:rsidRPr="00E52542">
        <w:t xml:space="preserve">related </w:t>
      </w:r>
      <w:r w:rsidR="00F64177" w:rsidRPr="00E52542">
        <w:t>injur</w:t>
      </w:r>
      <w:r w:rsidR="00F64177">
        <w:t>ies</w:t>
      </w:r>
      <w:r w:rsidR="00F64177" w:rsidRPr="00E52542">
        <w:t xml:space="preserve"> </w:t>
      </w:r>
      <w:r w:rsidRPr="00E52542">
        <w:t>or other expenses</w:t>
      </w:r>
      <w:r w:rsidR="00BB754B">
        <w:t>. Other expenses might be</w:t>
      </w:r>
      <w:r w:rsidRPr="00E52542">
        <w:t xml:space="preserve"> lost wages, disability, pain, or discomfort. You </w:t>
      </w:r>
      <w:r w:rsidR="002650FF">
        <w:t xml:space="preserve">or your insurance </w:t>
      </w:r>
      <w:r w:rsidRPr="00E52542">
        <w:t xml:space="preserve">will be </w:t>
      </w:r>
      <w:r w:rsidR="002650FF">
        <w:t>billed</w:t>
      </w:r>
      <w:r w:rsidRPr="00E52542">
        <w:t xml:space="preserve"> for the medical care you receive for </w:t>
      </w:r>
      <w:r w:rsidR="002650FF">
        <w:t xml:space="preserve">a </w:t>
      </w:r>
      <w:r w:rsidRPr="00E52542">
        <w:t>research injury. You are not giving up any of your legal rights by signing this form.</w:t>
      </w:r>
      <w:r w:rsidR="00BB754B">
        <w:t xml:space="preserve"> </w:t>
      </w:r>
    </w:p>
    <w:p w14:paraId="0A251624" w14:textId="44D74B57" w:rsidR="00AF7D42" w:rsidRDefault="00AF7D42" w:rsidP="00E52542">
      <w:pPr>
        <w:pStyle w:val="NormalWeb"/>
        <w:spacing w:before="0" w:beforeAutospacing="0" w:after="0" w:afterAutospacing="0"/>
        <w:rPr>
          <w:rFonts w:asciiTheme="minorHAnsi" w:hAnsiTheme="minorHAnsi"/>
          <w:sz w:val="22"/>
          <w:szCs w:val="22"/>
        </w:rPr>
      </w:pPr>
    </w:p>
    <w:p w14:paraId="16D80713" w14:textId="51D9020A" w:rsidR="00AF7D42" w:rsidRDefault="00AF7D42" w:rsidP="00AF7D42">
      <w:pPr>
        <w:tabs>
          <w:tab w:val="left" w:pos="360"/>
          <w:tab w:val="left" w:pos="1980"/>
        </w:tabs>
        <w:rPr>
          <w:b/>
          <w:u w:val="single"/>
        </w:rPr>
      </w:pPr>
      <w:r>
        <w:rPr>
          <w:color w:val="FF0000"/>
        </w:rPr>
        <w:t>[</w:t>
      </w:r>
      <w:r w:rsidRPr="00FE4DA7">
        <w:rPr>
          <w:color w:val="FF0000"/>
        </w:rPr>
        <w:t xml:space="preserve">Include </w:t>
      </w:r>
      <w:r w:rsidR="00D6496E">
        <w:rPr>
          <w:b/>
          <w:color w:val="FF0000"/>
        </w:rPr>
        <w:t xml:space="preserve">Re-Contact </w:t>
      </w:r>
      <w:r w:rsidRPr="00FE4DA7">
        <w:rPr>
          <w:color w:val="FF0000"/>
        </w:rPr>
        <w:t>if you might re</w:t>
      </w:r>
      <w:r w:rsidR="00475D46">
        <w:rPr>
          <w:color w:val="FF0000"/>
        </w:rPr>
        <w:t>-</w:t>
      </w:r>
      <w:r w:rsidRPr="00FE4DA7">
        <w:rPr>
          <w:color w:val="FF0000"/>
        </w:rPr>
        <w:t xml:space="preserve">contact the subjects </w:t>
      </w:r>
      <w:r w:rsidRPr="00D6496E">
        <w:rPr>
          <w:color w:val="FF0000"/>
          <w:u w:val="single"/>
        </w:rPr>
        <w:t>after the study is over</w:t>
      </w:r>
      <w:r w:rsidR="003B4BB5">
        <w:rPr>
          <w:color w:val="FF0000"/>
        </w:rPr>
        <w:t xml:space="preserve"> (delete any categories that are not applicable to your study)</w:t>
      </w:r>
      <w:r w:rsidRPr="00FE4DA7">
        <w:rPr>
          <w:color w:val="FF0000"/>
        </w:rPr>
        <w:t xml:space="preserve">; otherwise, </w:t>
      </w:r>
      <w:r w:rsidRPr="00B168E6">
        <w:rPr>
          <w:color w:val="FF0000"/>
        </w:rPr>
        <w:t xml:space="preserve">delete </w:t>
      </w:r>
      <w:r w:rsidRPr="00B168E6">
        <w:rPr>
          <w:b/>
          <w:color w:val="FF0000"/>
        </w:rPr>
        <w:t>entire</w:t>
      </w:r>
      <w:r w:rsidRPr="00B168E6">
        <w:rPr>
          <w:color w:val="FF0000"/>
        </w:rPr>
        <w:t xml:space="preserve"> </w:t>
      </w:r>
      <w:r w:rsidR="00ED2140" w:rsidRPr="00B168E6">
        <w:rPr>
          <w:color w:val="FF0000"/>
        </w:rPr>
        <w:t>Re</w:t>
      </w:r>
      <w:r w:rsidR="00475D46" w:rsidRPr="00B168E6">
        <w:rPr>
          <w:color w:val="FF0000"/>
        </w:rPr>
        <w:t>-C</w:t>
      </w:r>
      <w:r w:rsidR="00ED2140" w:rsidRPr="00B168E6">
        <w:rPr>
          <w:color w:val="FF0000"/>
        </w:rPr>
        <w:t xml:space="preserve">ontact </w:t>
      </w:r>
      <w:r w:rsidRPr="00B168E6">
        <w:rPr>
          <w:color w:val="FF0000"/>
        </w:rPr>
        <w:t>section</w:t>
      </w:r>
      <w:r w:rsidR="006E73C8" w:rsidRPr="00B168E6">
        <w:rPr>
          <w:color w:val="FF0000"/>
        </w:rPr>
        <w:t xml:space="preserve">. If this study is </w:t>
      </w:r>
      <w:r w:rsidR="00F64177" w:rsidRPr="00F64177">
        <w:rPr>
          <w:color w:val="FF0000"/>
          <w:sz w:val="24"/>
        </w:rPr>
        <w:t>EXEMPT</w:t>
      </w:r>
      <w:r w:rsidR="006E73C8" w:rsidRPr="00B168E6">
        <w:rPr>
          <w:color w:val="FF0000"/>
        </w:rPr>
        <w:t xml:space="preserve">, delete </w:t>
      </w:r>
      <w:r w:rsidR="006E73C8" w:rsidRPr="00B168E6">
        <w:rPr>
          <w:b/>
          <w:color w:val="FF0000"/>
        </w:rPr>
        <w:t>entire</w:t>
      </w:r>
      <w:r w:rsidR="006E73C8" w:rsidRPr="00B168E6">
        <w:rPr>
          <w:color w:val="FF0000"/>
        </w:rPr>
        <w:t xml:space="preserve"> Re-Contact section.</w:t>
      </w:r>
      <w:r w:rsidRPr="00B168E6">
        <w:rPr>
          <w:color w:val="FF0000"/>
        </w:rPr>
        <w:t xml:space="preserve">] </w:t>
      </w:r>
      <w:r w:rsidRPr="00B168E6">
        <w:rPr>
          <w:b/>
          <w:u w:val="single"/>
        </w:rPr>
        <w:t>Re</w:t>
      </w:r>
      <w:r w:rsidR="00475D46" w:rsidRPr="00B168E6">
        <w:rPr>
          <w:b/>
          <w:u w:val="single"/>
        </w:rPr>
        <w:t>-</w:t>
      </w:r>
      <w:r w:rsidR="00475D46">
        <w:rPr>
          <w:b/>
          <w:u w:val="single"/>
        </w:rPr>
        <w:t>C</w:t>
      </w:r>
      <w:r>
        <w:rPr>
          <w:b/>
          <w:u w:val="single"/>
        </w:rPr>
        <w:t>ontact</w:t>
      </w:r>
    </w:p>
    <w:p w14:paraId="63887EF6" w14:textId="77777777" w:rsidR="00AF7D42" w:rsidRDefault="00AF7D42" w:rsidP="00AF7D42">
      <w:pPr>
        <w:tabs>
          <w:tab w:val="left" w:pos="360"/>
          <w:tab w:val="left" w:pos="1980"/>
        </w:tabs>
        <w:rPr>
          <w:b/>
          <w:u w:val="single"/>
        </w:rPr>
      </w:pPr>
    </w:p>
    <w:p w14:paraId="6AFE4DD4" w14:textId="700B2E0C" w:rsidR="00AF7D42" w:rsidRPr="00FE4DA7" w:rsidRDefault="00AF7D42" w:rsidP="00AF7D42">
      <w:pPr>
        <w:tabs>
          <w:tab w:val="left" w:pos="360"/>
          <w:tab w:val="left" w:pos="1980"/>
        </w:tabs>
        <w:rPr>
          <w:rFonts w:cs="Arial"/>
        </w:rPr>
      </w:pPr>
      <w:r w:rsidRPr="00FE4DA7">
        <w:rPr>
          <w:rFonts w:cs="Arial"/>
        </w:rPr>
        <w:lastRenderedPageBreak/>
        <w:t>We would like to ask your permission to contact you again in the future</w:t>
      </w:r>
      <w:r w:rsidR="00BB754B">
        <w:rPr>
          <w:rFonts w:cs="Arial"/>
        </w:rPr>
        <w:t>. This contact would be</w:t>
      </w:r>
      <w:r w:rsidRPr="00FE4DA7">
        <w:rPr>
          <w:rFonts w:cs="Arial"/>
        </w:rPr>
        <w:t xml:space="preserve"> after the </w:t>
      </w:r>
      <w:r w:rsidR="00BB754B">
        <w:rPr>
          <w:rFonts w:cs="Arial"/>
        </w:rPr>
        <w:t xml:space="preserve">study has </w:t>
      </w:r>
      <w:r w:rsidRPr="00FE4DA7">
        <w:rPr>
          <w:rFonts w:cs="Arial"/>
        </w:rPr>
        <w:t>end</w:t>
      </w:r>
      <w:r w:rsidR="00BB754B">
        <w:rPr>
          <w:rFonts w:cs="Arial"/>
        </w:rPr>
        <w:t>ed</w:t>
      </w:r>
      <w:r w:rsidRPr="00FE4DA7">
        <w:rPr>
          <w:rFonts w:cs="Arial"/>
        </w:rPr>
        <w:t xml:space="preserve">. Please initial your choice below: </w:t>
      </w:r>
    </w:p>
    <w:p w14:paraId="38FC9D07" w14:textId="77777777" w:rsidR="00AF7D42" w:rsidRPr="00FE4DA7" w:rsidRDefault="00AF7D42" w:rsidP="00AF7D42">
      <w:pPr>
        <w:tabs>
          <w:tab w:val="left" w:pos="360"/>
          <w:tab w:val="left" w:pos="1980"/>
        </w:tabs>
        <w:rPr>
          <w:rFonts w:cs="Arial"/>
        </w:rPr>
      </w:pPr>
    </w:p>
    <w:p w14:paraId="4E20D54E" w14:textId="3C1EAF99" w:rsidR="00AF7D42" w:rsidRPr="00FE4DA7" w:rsidRDefault="00AF7D42" w:rsidP="00F875A6">
      <w:pPr>
        <w:tabs>
          <w:tab w:val="left" w:pos="360"/>
          <w:tab w:val="left" w:pos="1980"/>
          <w:tab w:val="left" w:pos="2430"/>
        </w:tabs>
        <w:ind w:left="2430" w:hanging="1890"/>
        <w:rPr>
          <w:rFonts w:cs="Arial"/>
        </w:rPr>
      </w:pPr>
      <w:r w:rsidRPr="00FE4DA7">
        <w:rPr>
          <w:rFonts w:cs="Arial"/>
        </w:rPr>
        <w:t xml:space="preserve">  ____Yes   ____No   You may contact me again to </w:t>
      </w:r>
      <w:r w:rsidR="00BB754B">
        <w:rPr>
          <w:rFonts w:cs="Arial"/>
        </w:rPr>
        <w:t xml:space="preserve">ask for </w:t>
      </w:r>
      <w:r w:rsidRPr="00FE4DA7">
        <w:rPr>
          <w:rFonts w:cs="Arial"/>
        </w:rPr>
        <w:t>additional information rel</w:t>
      </w:r>
      <w:r w:rsidR="00BB754B">
        <w:rPr>
          <w:rFonts w:cs="Arial"/>
        </w:rPr>
        <w:t>ated</w:t>
      </w:r>
      <w:r w:rsidRPr="00FE4DA7">
        <w:rPr>
          <w:rFonts w:cs="Arial"/>
        </w:rPr>
        <w:t xml:space="preserve"> to this study</w:t>
      </w:r>
    </w:p>
    <w:p w14:paraId="5CA40147" w14:textId="77777777" w:rsidR="00AF7D42" w:rsidRPr="00FE4DA7" w:rsidRDefault="00AF7D42" w:rsidP="00F875A6">
      <w:pPr>
        <w:tabs>
          <w:tab w:val="left" w:pos="360"/>
          <w:tab w:val="left" w:pos="1980"/>
          <w:tab w:val="left" w:pos="2430"/>
        </w:tabs>
        <w:ind w:left="2430" w:hanging="1890"/>
        <w:rPr>
          <w:rFonts w:cs="Arial"/>
        </w:rPr>
      </w:pPr>
    </w:p>
    <w:p w14:paraId="1AD1E8DF" w14:textId="1DA54C5E" w:rsidR="00AF7D42" w:rsidRPr="00FE4DA7" w:rsidRDefault="00AF7D42" w:rsidP="00F875A6">
      <w:pPr>
        <w:tabs>
          <w:tab w:val="left" w:pos="360"/>
          <w:tab w:val="left" w:pos="1980"/>
          <w:tab w:val="left" w:pos="2430"/>
        </w:tabs>
        <w:ind w:left="2430" w:hanging="1890"/>
        <w:rPr>
          <w:rFonts w:cs="Arial"/>
        </w:rPr>
      </w:pPr>
      <w:r w:rsidRPr="00FE4DA7">
        <w:rPr>
          <w:rFonts w:cs="Arial"/>
        </w:rPr>
        <w:t xml:space="preserve">  ____Yes   ____No   You may contact me again to </w:t>
      </w:r>
      <w:r w:rsidR="00BB754B">
        <w:rPr>
          <w:rFonts w:cs="Arial"/>
        </w:rPr>
        <w:t>ask for</w:t>
      </w:r>
      <w:r w:rsidRPr="00FE4DA7">
        <w:rPr>
          <w:rFonts w:cs="Arial"/>
        </w:rPr>
        <w:t xml:space="preserve"> additional biological samples rel</w:t>
      </w:r>
      <w:r w:rsidR="00BB754B">
        <w:rPr>
          <w:rFonts w:cs="Arial"/>
        </w:rPr>
        <w:t>ated</w:t>
      </w:r>
      <w:r w:rsidRPr="00FE4DA7">
        <w:rPr>
          <w:rFonts w:cs="Arial"/>
        </w:rPr>
        <w:t xml:space="preserve"> to this study</w:t>
      </w:r>
    </w:p>
    <w:p w14:paraId="01DF71F5" w14:textId="77777777" w:rsidR="00AF7D42" w:rsidRPr="00FE4DA7" w:rsidRDefault="00AF7D42" w:rsidP="00F875A6">
      <w:pPr>
        <w:tabs>
          <w:tab w:val="left" w:pos="360"/>
          <w:tab w:val="left" w:pos="1980"/>
          <w:tab w:val="left" w:pos="2430"/>
        </w:tabs>
        <w:ind w:left="2430" w:hanging="1890"/>
        <w:rPr>
          <w:rFonts w:cs="Arial"/>
        </w:rPr>
      </w:pPr>
    </w:p>
    <w:p w14:paraId="7423674B" w14:textId="77777777" w:rsidR="00AF7D42" w:rsidRPr="00FE4DA7" w:rsidRDefault="00AF7D42" w:rsidP="00F875A6">
      <w:pPr>
        <w:tabs>
          <w:tab w:val="left" w:pos="360"/>
          <w:tab w:val="left" w:pos="1980"/>
          <w:tab w:val="left" w:pos="2430"/>
        </w:tabs>
        <w:ind w:left="2430" w:hanging="1890"/>
        <w:rPr>
          <w:rFonts w:cs="Arial"/>
        </w:rPr>
      </w:pPr>
      <w:r w:rsidRPr="00FE4DA7">
        <w:rPr>
          <w:rFonts w:cs="Arial"/>
        </w:rPr>
        <w:t xml:space="preserve">  ____Yes   ____No   You may contact me again to let me know about a different research study</w:t>
      </w:r>
    </w:p>
    <w:p w14:paraId="0D3E974C" w14:textId="77777777" w:rsidR="00AF7D42" w:rsidRPr="00FE4DA7" w:rsidRDefault="00AF7D42" w:rsidP="00F875A6">
      <w:pPr>
        <w:tabs>
          <w:tab w:val="left" w:pos="360"/>
          <w:tab w:val="left" w:pos="1980"/>
          <w:tab w:val="left" w:pos="2430"/>
        </w:tabs>
        <w:ind w:left="2430" w:hanging="1890"/>
      </w:pPr>
    </w:p>
    <w:p w14:paraId="353EEA25" w14:textId="50C71CB7" w:rsidR="00AF7D42" w:rsidRPr="00FE4DA7" w:rsidRDefault="00AF7D42" w:rsidP="00F875A6">
      <w:pPr>
        <w:tabs>
          <w:tab w:val="left" w:pos="360"/>
          <w:tab w:val="left" w:pos="1980"/>
          <w:tab w:val="left" w:pos="2430"/>
        </w:tabs>
        <w:ind w:left="2430" w:hanging="1890"/>
        <w:rPr>
          <w:rFonts w:cs="Arial"/>
          <w:color w:val="0000FF"/>
        </w:rPr>
      </w:pPr>
      <w:r w:rsidRPr="00FE4DA7">
        <w:rPr>
          <w:rFonts w:cs="Arial"/>
        </w:rPr>
        <w:t xml:space="preserve">  ____Yes   ____No   You may contact me again to </w:t>
      </w:r>
      <w:r w:rsidR="00162C90">
        <w:rPr>
          <w:rFonts w:cs="Arial"/>
          <w:color w:val="0000FF"/>
        </w:rPr>
        <w:t xml:space="preserve">list </w:t>
      </w:r>
      <w:r w:rsidRPr="00FE4DA7">
        <w:rPr>
          <w:rFonts w:cs="Arial"/>
          <w:color w:val="0000FF"/>
        </w:rPr>
        <w:t>reason – or delete line</w:t>
      </w:r>
    </w:p>
    <w:p w14:paraId="06BF03A4" w14:textId="77777777" w:rsidR="00C74920" w:rsidRPr="00E52542" w:rsidRDefault="00C74920" w:rsidP="00AA752A"/>
    <w:p w14:paraId="2CDF96DF" w14:textId="77777777" w:rsidR="002D7D11" w:rsidRPr="00B168E6" w:rsidRDefault="002D7D11" w:rsidP="002D7D11">
      <w:pPr>
        <w:rPr>
          <w:b/>
          <w:u w:val="single"/>
        </w:rPr>
      </w:pPr>
      <w:r w:rsidRPr="00B168E6">
        <w:rPr>
          <w:b/>
          <w:u w:val="single"/>
        </w:rPr>
        <w:t>Potential Conflict of Interest:</w:t>
      </w:r>
    </w:p>
    <w:p w14:paraId="18ABB418" w14:textId="77777777" w:rsidR="002D7D11" w:rsidRPr="00B168E6" w:rsidRDefault="002D7D11" w:rsidP="002D7D11">
      <w:pPr>
        <w:rPr>
          <w:color w:val="000000" w:themeColor="text1"/>
        </w:rPr>
      </w:pPr>
      <w:r w:rsidRPr="00B168E6">
        <w:rPr>
          <w:color w:val="FF0000"/>
        </w:rPr>
        <w:t xml:space="preserve"> [Include if the PI or any study investigator could also be the subject’s healthcare provider; otherwise, delete paragraph] </w:t>
      </w:r>
      <w:r w:rsidRPr="00B168E6">
        <w:rPr>
          <w:color w:val="000000" w:themeColor="text1"/>
        </w:rPr>
        <w:t xml:space="preserve">Your </w:t>
      </w:r>
      <w:r w:rsidRPr="00B168E6">
        <w:t xml:space="preserve">healthcare provider may also be </w:t>
      </w:r>
      <w:r w:rsidRPr="00B168E6">
        <w:rPr>
          <w:color w:val="000000" w:themeColor="text1"/>
        </w:rPr>
        <w:t xml:space="preserve">an investigator in this research study. Being an investigator means your healthcare provider is interested in both you and the study. You may want to get a second opinion about being in the study. You can do so now or at any time during the study. Another healthcare provider who is not an investigator can give you a second opinion about being in the study. You do not have to agree to be in this study even though it is offered by your healthcare provider. </w:t>
      </w:r>
    </w:p>
    <w:p w14:paraId="4A01FF94" w14:textId="77777777" w:rsidR="002D7D11" w:rsidRPr="00B168E6" w:rsidRDefault="002D7D11" w:rsidP="00AA752A">
      <w:pPr>
        <w:rPr>
          <w:b/>
          <w:u w:val="single"/>
        </w:rPr>
      </w:pPr>
    </w:p>
    <w:p w14:paraId="0792373A" w14:textId="0E28B059" w:rsidR="00C74920" w:rsidRDefault="00A922A6" w:rsidP="00AA752A">
      <w:r w:rsidRPr="00B168E6">
        <w:rPr>
          <w:b/>
          <w:u w:val="single"/>
        </w:rPr>
        <w:t>Subject’s</w:t>
      </w:r>
      <w:r>
        <w:rPr>
          <w:b/>
          <w:u w:val="single"/>
        </w:rPr>
        <w:t xml:space="preserve"> Rights</w:t>
      </w:r>
    </w:p>
    <w:p w14:paraId="6EF0F34C" w14:textId="77777777" w:rsidR="00A922A6" w:rsidRDefault="00A922A6" w:rsidP="00A922A6"/>
    <w:p w14:paraId="229C354E" w14:textId="698B26AF" w:rsidR="00A922A6" w:rsidRDefault="00A922A6" w:rsidP="00A922A6">
      <w:r>
        <w:t xml:space="preserve">By consenting to </w:t>
      </w:r>
      <w:r w:rsidR="00932671">
        <w:t>be</w:t>
      </w:r>
      <w:r>
        <w:t xml:space="preserve"> in this study you do not waive any of your legal rights. </w:t>
      </w:r>
      <w:r w:rsidR="00785E41">
        <w:t>Consenting</w:t>
      </w:r>
      <w:r>
        <w:t xml:space="preserve"> means that you have been given information about this study and that you agree to </w:t>
      </w:r>
      <w:r w:rsidR="00932671">
        <w:t>participate in the study</w:t>
      </w:r>
      <w:r>
        <w:t>. You will be given a copy of this form to keep.</w:t>
      </w:r>
    </w:p>
    <w:p w14:paraId="5DB5C781" w14:textId="77777777" w:rsidR="00A922A6" w:rsidRDefault="00A922A6" w:rsidP="00A922A6"/>
    <w:p w14:paraId="0BE5D269" w14:textId="77777777" w:rsidR="00F64177" w:rsidRDefault="00A922A6" w:rsidP="00824D76">
      <w:r>
        <w:t xml:space="preserve">If you do not agree to be in this study or </w:t>
      </w:r>
      <w:r w:rsidR="00734F06">
        <w:t xml:space="preserve">if </w:t>
      </w:r>
      <w:r>
        <w:t>at any time you withdraw from this study you will not suffer any penalty or lose any benefits to which you are entitled.</w:t>
      </w:r>
      <w:r w:rsidR="00824D76" w:rsidRPr="00824D76">
        <w:t xml:space="preserve"> </w:t>
      </w:r>
      <w:r w:rsidR="00824D76">
        <w:t>Your participation is completely up to you.</w:t>
      </w:r>
    </w:p>
    <w:p w14:paraId="61D65FB7" w14:textId="77777777" w:rsidR="00F64177" w:rsidRDefault="00F64177" w:rsidP="00824D76"/>
    <w:p w14:paraId="4D6F873D" w14:textId="470FE0C3" w:rsidR="00F64177" w:rsidRDefault="00F64177" w:rsidP="00824D76">
      <w:r w:rsidRPr="00FD06AE">
        <w:rPr>
          <w:color w:val="FF0000"/>
        </w:rPr>
        <w:t>[Include if the study is healthcare dependent; otherwise, delete sentence]</w:t>
      </w:r>
    </w:p>
    <w:p w14:paraId="78FC9D9E" w14:textId="61C49406" w:rsidR="00824D76" w:rsidRDefault="00824D76" w:rsidP="00824D76">
      <w:r>
        <w:t xml:space="preserve">Your decision will not affect your </w:t>
      </w:r>
      <w:r w:rsidR="00F36DEB">
        <w:t>ability</w:t>
      </w:r>
      <w:r w:rsidRPr="000F3CF0">
        <w:t xml:space="preserve"> to get health care or payment for your health care</w:t>
      </w:r>
      <w:r>
        <w:t>. It will not affect your enrollment in any health plan or benefits you can get.</w:t>
      </w:r>
    </w:p>
    <w:p w14:paraId="7CAA078F" w14:textId="77777777" w:rsidR="00A922A6" w:rsidRDefault="00A922A6" w:rsidP="00A922A6"/>
    <w:p w14:paraId="2108B04D" w14:textId="2645600D" w:rsidR="00824D76" w:rsidRDefault="00824D76" w:rsidP="00824D76">
      <w:pPr>
        <w:rPr>
          <w:rFonts w:cs="Arial"/>
        </w:rPr>
      </w:pPr>
      <w:r>
        <w:rPr>
          <w:color w:val="FF0000"/>
        </w:rPr>
        <w:t xml:space="preserve">[Include if the study involves more than one </w:t>
      </w:r>
      <w:r w:rsidR="00C95BDD" w:rsidRPr="00567457">
        <w:rPr>
          <w:color w:val="FF0000"/>
        </w:rPr>
        <w:t>healthcare</w:t>
      </w:r>
      <w:r w:rsidR="00C95BDD">
        <w:rPr>
          <w:color w:val="FF0000"/>
        </w:rPr>
        <w:t xml:space="preserve"> </w:t>
      </w:r>
      <w:r>
        <w:rPr>
          <w:color w:val="FF0000"/>
        </w:rPr>
        <w:t xml:space="preserve">visit AND is greater than minimal risk; otherwise, </w:t>
      </w:r>
      <w:r w:rsidR="00546137">
        <w:rPr>
          <w:color w:val="FF0000"/>
        </w:rPr>
        <w:t>delete</w:t>
      </w:r>
      <w:r>
        <w:rPr>
          <w:color w:val="FF0000"/>
        </w:rPr>
        <w:t xml:space="preserve"> sentence] </w:t>
      </w:r>
      <w:r w:rsidR="0009777B">
        <w:rPr>
          <w:rFonts w:cs="Arial"/>
        </w:rPr>
        <w:t xml:space="preserve">During this study, we may find out something </w:t>
      </w:r>
      <w:r w:rsidRPr="001A56B5">
        <w:rPr>
          <w:rFonts w:cs="Arial"/>
        </w:rPr>
        <w:t xml:space="preserve">that </w:t>
      </w:r>
      <w:r w:rsidR="0009777B">
        <w:rPr>
          <w:rFonts w:cs="Arial"/>
        </w:rPr>
        <w:t xml:space="preserve">might make you not </w:t>
      </w:r>
      <w:r w:rsidRPr="001A56B5">
        <w:rPr>
          <w:rFonts w:cs="Arial"/>
        </w:rPr>
        <w:t xml:space="preserve">want to </w:t>
      </w:r>
      <w:r w:rsidR="0009777B">
        <w:rPr>
          <w:rFonts w:cs="Arial"/>
        </w:rPr>
        <w:t xml:space="preserve">stay in the study. If this happens, we will tell you </w:t>
      </w:r>
      <w:r w:rsidRPr="001A56B5">
        <w:rPr>
          <w:rFonts w:cs="Arial"/>
        </w:rPr>
        <w:t>as soon as possible</w:t>
      </w:r>
      <w:r>
        <w:rPr>
          <w:rFonts w:cs="Arial"/>
        </w:rPr>
        <w:t>.</w:t>
      </w:r>
      <w:r w:rsidR="00BB754B">
        <w:rPr>
          <w:rFonts w:cs="Arial"/>
        </w:rPr>
        <w:t xml:space="preserve"> </w:t>
      </w:r>
    </w:p>
    <w:p w14:paraId="65604C77" w14:textId="77777777" w:rsidR="00824D76" w:rsidRDefault="00824D76" w:rsidP="00824D76">
      <w:pPr>
        <w:rPr>
          <w:rFonts w:cs="Arial"/>
        </w:rPr>
      </w:pPr>
    </w:p>
    <w:p w14:paraId="3A6270E9" w14:textId="7FD9B50A" w:rsidR="00824D76" w:rsidRDefault="00824D76" w:rsidP="00824D76">
      <w:pPr>
        <w:rPr>
          <w:rFonts w:cs="Arial"/>
        </w:rPr>
      </w:pPr>
      <w:r>
        <w:rPr>
          <w:color w:val="FF0000"/>
        </w:rPr>
        <w:t>[Include if the study has the potential for direct benefit</w:t>
      </w:r>
      <w:r w:rsidR="00DF57A6">
        <w:rPr>
          <w:color w:val="FF0000"/>
        </w:rPr>
        <w:t xml:space="preserve"> </w:t>
      </w:r>
      <w:r w:rsidR="00DF57A6" w:rsidRPr="000F3CF0">
        <w:rPr>
          <w:color w:val="FF0000"/>
        </w:rPr>
        <w:t>or if the subjects are being paid</w:t>
      </w:r>
      <w:r>
        <w:rPr>
          <w:color w:val="FF0000"/>
        </w:rPr>
        <w:t xml:space="preserve">; otherwise, </w:t>
      </w:r>
      <w:r w:rsidR="00546137">
        <w:rPr>
          <w:color w:val="FF0000"/>
        </w:rPr>
        <w:t>delete</w:t>
      </w:r>
      <w:r>
        <w:rPr>
          <w:color w:val="FF0000"/>
        </w:rPr>
        <w:t xml:space="preserve"> sentence] </w:t>
      </w:r>
      <w:r w:rsidR="00DD55CE">
        <w:rPr>
          <w:rFonts w:cs="Arial"/>
        </w:rPr>
        <w:t>We</w:t>
      </w:r>
      <w:r w:rsidRPr="001A56B5">
        <w:rPr>
          <w:rFonts w:cs="Arial"/>
        </w:rPr>
        <w:t xml:space="preserve"> may decide to </w:t>
      </w:r>
      <w:r w:rsidR="00DD55CE">
        <w:rPr>
          <w:rFonts w:cs="Arial"/>
        </w:rPr>
        <w:t xml:space="preserve">have you stop being in the study even if you want to stay. </w:t>
      </w:r>
      <w:r w:rsidR="00B93290">
        <w:rPr>
          <w:rFonts w:cs="Arial"/>
        </w:rPr>
        <w:t xml:space="preserve">Some reasons this could happen are </w:t>
      </w:r>
      <w:r w:rsidR="00DD55CE">
        <w:rPr>
          <w:rFonts w:cs="Arial"/>
        </w:rPr>
        <w:t>if</w:t>
      </w:r>
      <w:r w:rsidR="003A0C35">
        <w:rPr>
          <w:rFonts w:cs="Arial"/>
        </w:rPr>
        <w:t xml:space="preserve"> </w:t>
      </w:r>
      <w:r w:rsidRPr="001A56B5">
        <w:rPr>
          <w:rFonts w:cs="Arial"/>
        </w:rPr>
        <w:t xml:space="preserve">staying in the study </w:t>
      </w:r>
      <w:r w:rsidR="00DE0425">
        <w:rPr>
          <w:rFonts w:cs="Arial"/>
        </w:rPr>
        <w:t xml:space="preserve">may </w:t>
      </w:r>
      <w:r w:rsidRPr="001A56B5">
        <w:rPr>
          <w:rFonts w:cs="Arial"/>
        </w:rPr>
        <w:t xml:space="preserve">be bad for you, or </w:t>
      </w:r>
      <w:r w:rsidR="00DD55CE">
        <w:rPr>
          <w:rFonts w:cs="Arial"/>
        </w:rPr>
        <w:t xml:space="preserve">if </w:t>
      </w:r>
      <w:r w:rsidRPr="001A56B5">
        <w:rPr>
          <w:rFonts w:cs="Arial"/>
        </w:rPr>
        <w:t xml:space="preserve">the </w:t>
      </w:r>
      <w:r w:rsidR="00DD55CE">
        <w:rPr>
          <w:rFonts w:cs="Arial"/>
        </w:rPr>
        <w:t>study is s</w:t>
      </w:r>
      <w:r w:rsidRPr="001A56B5">
        <w:rPr>
          <w:rFonts w:cs="Arial"/>
        </w:rPr>
        <w:t>top</w:t>
      </w:r>
      <w:r w:rsidR="003A0C35">
        <w:rPr>
          <w:rFonts w:cs="Arial"/>
        </w:rPr>
        <w:t>ped</w:t>
      </w:r>
      <w:r w:rsidR="00734F06">
        <w:rPr>
          <w:rFonts w:cs="Arial"/>
        </w:rPr>
        <w:t>.</w:t>
      </w:r>
    </w:p>
    <w:p w14:paraId="7E1EF97F" w14:textId="77777777" w:rsidR="00824D76" w:rsidRDefault="00824D76" w:rsidP="00A922A6"/>
    <w:p w14:paraId="568E1658" w14:textId="33673E5E" w:rsidR="008C4773" w:rsidRDefault="008C4773" w:rsidP="00A922A6">
      <w:r>
        <w:rPr>
          <w:b/>
          <w:u w:val="single"/>
        </w:rPr>
        <w:t>Questions</w:t>
      </w:r>
    </w:p>
    <w:p w14:paraId="7E954280" w14:textId="77777777" w:rsidR="008C4773" w:rsidRDefault="008C4773" w:rsidP="00A922A6"/>
    <w:p w14:paraId="463ED9FF" w14:textId="7B86793D" w:rsidR="008C4773" w:rsidRDefault="008C4773" w:rsidP="008C4773">
      <w:r>
        <w:t xml:space="preserve">The investigator or a member of the research team will try to answer all of your questions. If you have questions or concerns at any time, </w:t>
      </w:r>
      <w:r w:rsidR="00186C86">
        <w:t>contact</w:t>
      </w:r>
      <w:r w:rsidR="00186C86">
        <w:rPr>
          <w:color w:val="0000FF"/>
        </w:rPr>
        <w:t xml:space="preserve"> name </w:t>
      </w:r>
      <w:r w:rsidR="00186C86">
        <w:t xml:space="preserve">at </w:t>
      </w:r>
      <w:r w:rsidR="00186C86">
        <w:rPr>
          <w:color w:val="0000FF"/>
        </w:rPr>
        <w:t>phone number.</w:t>
      </w:r>
      <w:r w:rsidR="00186C86">
        <w:t xml:space="preserve"> Also call </w:t>
      </w:r>
      <w:r>
        <w:t xml:space="preserve">if you need to report an injury while </w:t>
      </w:r>
      <w:r w:rsidR="00186C86">
        <w:t>being</w:t>
      </w:r>
      <w:r>
        <w:t xml:space="preserve"> in this research. </w:t>
      </w:r>
      <w:r>
        <w:rPr>
          <w:color w:val="FF0000"/>
        </w:rPr>
        <w:t xml:space="preserve">[Include if the study is greater than minimal risk; otherwise, delete </w:t>
      </w:r>
      <w:r>
        <w:rPr>
          <w:color w:val="FF0000"/>
        </w:rPr>
        <w:lastRenderedPageBreak/>
        <w:t xml:space="preserve">sentence] </w:t>
      </w:r>
      <w:r>
        <w:t xml:space="preserve">Contact </w:t>
      </w:r>
      <w:r>
        <w:rPr>
          <w:color w:val="0000FF"/>
        </w:rPr>
        <w:t xml:space="preserve">name </w:t>
      </w:r>
      <w:r>
        <w:t xml:space="preserve">at </w:t>
      </w:r>
      <w:r>
        <w:rPr>
          <w:color w:val="0000FF"/>
        </w:rPr>
        <w:t>phone number</w:t>
      </w:r>
      <w:r>
        <w:t xml:space="preserve"> if there is no answer at that phone number or if you are calling after normal business hours.</w:t>
      </w:r>
    </w:p>
    <w:p w14:paraId="743DDD28" w14:textId="77777777" w:rsidR="008C4773" w:rsidRDefault="008C4773" w:rsidP="008C4773"/>
    <w:p w14:paraId="21F1018C" w14:textId="472E802A" w:rsidR="00A922A6" w:rsidRDefault="00F1420C" w:rsidP="00A922A6">
      <w:r>
        <w:t>Y</w:t>
      </w:r>
      <w:r w:rsidR="00256495">
        <w:t xml:space="preserve">ou may </w:t>
      </w:r>
      <w:r>
        <w:t xml:space="preserve">also </w:t>
      </w:r>
      <w:r w:rsidR="00186C86">
        <w:t xml:space="preserve">call </w:t>
      </w:r>
      <w:r w:rsidR="00732321">
        <w:t>361-593-3344</w:t>
      </w:r>
      <w:r w:rsidR="00AB2F26">
        <w:t xml:space="preserve"> or email </w:t>
      </w:r>
      <w:hyperlink r:id="rId12" w:history="1">
        <w:r w:rsidR="00732321" w:rsidRPr="00C853AB">
          <w:rPr>
            <w:rStyle w:val="Hyperlink"/>
          </w:rPr>
          <w:t>researchcompliance@tamuk.edu</w:t>
        </w:r>
      </w:hyperlink>
      <w:r w:rsidR="00AB2F26">
        <w:t xml:space="preserve">. </w:t>
      </w:r>
      <w:r w:rsidR="00F77CF8">
        <w:t xml:space="preserve">You will be talking to </w:t>
      </w:r>
      <w:r w:rsidR="00732321">
        <w:t xml:space="preserve">The Office of Research and Innovation at Texas A&amp;M University-Kingsville, and can ask for the Research Compliance division to speak to someone about </w:t>
      </w:r>
      <w:r w:rsidR="00913617">
        <w:t>IRB-</w:t>
      </w:r>
      <w:r w:rsidR="00732321">
        <w:t>related concerns</w:t>
      </w:r>
      <w:r w:rsidR="00186C86">
        <w:t>. The IRB is a group that helps monitor research</w:t>
      </w:r>
      <w:r w:rsidR="00A922A6">
        <w:t xml:space="preserve">. </w:t>
      </w:r>
      <w:r>
        <w:t xml:space="preserve">You should call </w:t>
      </w:r>
      <w:r w:rsidR="00F30199">
        <w:t xml:space="preserve">or email </w:t>
      </w:r>
      <w:r>
        <w:t xml:space="preserve">the IRB if you want to find out about your rights as a research subject. You should also call </w:t>
      </w:r>
      <w:r w:rsidR="00F30199">
        <w:t xml:space="preserve">or email </w:t>
      </w:r>
      <w:r>
        <w:t xml:space="preserve">if you want to talk to someone who is not part of the study about your questions, concerns, or problems. </w:t>
      </w:r>
    </w:p>
    <w:p w14:paraId="28F68784" w14:textId="1CE61BF9" w:rsidR="00C228E2" w:rsidRDefault="00C228E2" w:rsidP="00A922A6"/>
    <w:p w14:paraId="09BCA8D2" w14:textId="77777777" w:rsidR="00205B0E" w:rsidRDefault="00205B0E" w:rsidP="009E0A10">
      <w:pPr>
        <w:rPr>
          <w:bCs/>
          <w:color w:val="FF0000"/>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05B0E" w14:paraId="1380000F" w14:textId="77777777" w:rsidTr="008F3303">
        <w:tc>
          <w:tcPr>
            <w:tcW w:w="9330" w:type="dxa"/>
          </w:tcPr>
          <w:p w14:paraId="70CE6C76" w14:textId="3DDE9C5D" w:rsidR="00205B0E" w:rsidRPr="00205B0E" w:rsidRDefault="00205B0E" w:rsidP="00205B0E">
            <w:pPr>
              <w:jc w:val="center"/>
              <w:rPr>
                <w:bCs/>
                <w:color w:val="FF0000"/>
              </w:rPr>
            </w:pPr>
            <w:r>
              <w:rPr>
                <w:b/>
                <w:bCs/>
                <w:color w:val="FF0000"/>
              </w:rPr>
              <w:t xml:space="preserve">SPECIAL DIRECTIONS </w:t>
            </w:r>
            <w:r>
              <w:rPr>
                <w:bCs/>
                <w:color w:val="FF0000"/>
              </w:rPr>
              <w:t>– delete</w:t>
            </w:r>
            <w:r w:rsidR="00336924">
              <w:rPr>
                <w:bCs/>
                <w:color w:val="FF0000"/>
              </w:rPr>
              <w:t xml:space="preserve"> this box</w:t>
            </w:r>
            <w:r>
              <w:rPr>
                <w:bCs/>
                <w:color w:val="FF0000"/>
              </w:rPr>
              <w:t xml:space="preserve"> from </w:t>
            </w:r>
            <w:r w:rsidR="00567457">
              <w:rPr>
                <w:bCs/>
                <w:color w:val="FF0000"/>
              </w:rPr>
              <w:t xml:space="preserve">the </w:t>
            </w:r>
            <w:r>
              <w:rPr>
                <w:bCs/>
                <w:color w:val="FF0000"/>
              </w:rPr>
              <w:t>submitted consent form</w:t>
            </w:r>
          </w:p>
          <w:p w14:paraId="1939F6BD" w14:textId="28CBE6A1" w:rsidR="00205B0E" w:rsidRDefault="00205B0E" w:rsidP="00205B0E">
            <w:pPr>
              <w:rPr>
                <w:bCs/>
                <w:color w:val="FF0000"/>
              </w:rPr>
            </w:pPr>
            <w:r>
              <w:rPr>
                <w:bCs/>
                <w:color w:val="FF0000"/>
              </w:rPr>
              <w:t xml:space="preserve">You are ready to select and edit the signature page, unless your study involves any of the following, in which case, copy the required language to the indicated sections. Delete this entire text box from the submitted version.  </w:t>
            </w:r>
          </w:p>
          <w:p w14:paraId="5FBB64F5" w14:textId="77777777" w:rsidR="00205B0E" w:rsidRDefault="00205B0E" w:rsidP="00205B0E">
            <w:pPr>
              <w:rPr>
                <w:bCs/>
                <w:color w:val="FF0000"/>
              </w:rPr>
            </w:pPr>
          </w:p>
          <w:p w14:paraId="331D02F7" w14:textId="0A285F5F" w:rsidR="00205B0E" w:rsidRDefault="00205B0E" w:rsidP="000232C8">
            <w:pPr>
              <w:pStyle w:val="ListParagraph"/>
              <w:numPr>
                <w:ilvl w:val="0"/>
                <w:numId w:val="5"/>
              </w:numPr>
              <w:rPr>
                <w:color w:val="FF0000"/>
              </w:rPr>
            </w:pPr>
            <w:r w:rsidRPr="00336924">
              <w:rPr>
                <w:color w:val="FF0000"/>
                <w:sz w:val="24"/>
                <w:szCs w:val="24"/>
              </w:rPr>
              <w:t>Genetic testing and/or collecting genetic information</w:t>
            </w:r>
            <w:r>
              <w:rPr>
                <w:color w:val="FF0000"/>
              </w:rPr>
              <w:t xml:space="preserve"> </w:t>
            </w:r>
          </w:p>
          <w:p w14:paraId="71EF6850" w14:textId="77777777" w:rsidR="003857F7" w:rsidRPr="003857F7" w:rsidRDefault="003857F7" w:rsidP="003857F7">
            <w:pPr>
              <w:pStyle w:val="ListParagraph"/>
              <w:numPr>
                <w:ilvl w:val="1"/>
                <w:numId w:val="5"/>
              </w:numPr>
              <w:rPr>
                <w:color w:val="FF0000"/>
              </w:rPr>
            </w:pPr>
            <w:r w:rsidRPr="003857F7">
              <w:rPr>
                <w:color w:val="FF0000"/>
              </w:rPr>
              <w:t xml:space="preserve">In </w:t>
            </w:r>
            <w:r w:rsidRPr="003857F7">
              <w:rPr>
                <w:b/>
                <w:color w:val="FF0000"/>
                <w:u w:val="single"/>
              </w:rPr>
              <w:t>What Will Happen in This Research Study</w:t>
            </w:r>
            <w:r w:rsidRPr="003857F7">
              <w:rPr>
                <w:color w:val="FF0000"/>
              </w:rPr>
              <w:t>, describe:</w:t>
            </w:r>
          </w:p>
          <w:p w14:paraId="0881C68B" w14:textId="77777777" w:rsidR="003857F7" w:rsidRPr="003857F7" w:rsidRDefault="003857F7" w:rsidP="003857F7">
            <w:pPr>
              <w:pStyle w:val="ListParagraph"/>
              <w:numPr>
                <w:ilvl w:val="1"/>
                <w:numId w:val="21"/>
              </w:numPr>
              <w:ind w:left="1857"/>
              <w:rPr>
                <w:color w:val="FF0000"/>
              </w:rPr>
            </w:pPr>
            <w:r w:rsidRPr="003857F7">
              <w:rPr>
                <w:color w:val="FF0000"/>
              </w:rPr>
              <w:t>Whether the research will or might include whole genome sequencing of biospecimens</w:t>
            </w:r>
          </w:p>
          <w:p w14:paraId="75AA712C" w14:textId="77777777" w:rsidR="003857F7" w:rsidRPr="003857F7" w:rsidRDefault="003857F7" w:rsidP="003857F7">
            <w:pPr>
              <w:pStyle w:val="ListParagraph"/>
              <w:numPr>
                <w:ilvl w:val="1"/>
                <w:numId w:val="21"/>
              </w:numPr>
              <w:ind w:left="1857"/>
              <w:rPr>
                <w:color w:val="FF0000"/>
              </w:rPr>
            </w:pPr>
            <w:r w:rsidRPr="003857F7">
              <w:rPr>
                <w:color w:val="FF0000"/>
              </w:rPr>
              <w:t>Plans for future use of genetic samples and genetic data</w:t>
            </w:r>
          </w:p>
          <w:p w14:paraId="26C4AB68" w14:textId="77777777" w:rsidR="003857F7" w:rsidRPr="003857F7" w:rsidRDefault="003857F7" w:rsidP="003857F7">
            <w:pPr>
              <w:pStyle w:val="ListParagraph"/>
              <w:numPr>
                <w:ilvl w:val="1"/>
                <w:numId w:val="21"/>
              </w:numPr>
              <w:ind w:left="1857"/>
              <w:rPr>
                <w:color w:val="FF0000"/>
              </w:rPr>
            </w:pPr>
            <w:r w:rsidRPr="003857F7">
              <w:rPr>
                <w:color w:val="FF0000"/>
              </w:rPr>
              <w:t>The plans for return of pertinent and incidental findings (see 2. below), or a statement that no findings will be returned to subjects</w:t>
            </w:r>
          </w:p>
          <w:p w14:paraId="0309CA9C" w14:textId="3B861DF2" w:rsidR="003857F7" w:rsidRPr="003857F7" w:rsidRDefault="003857F7" w:rsidP="003857F7">
            <w:pPr>
              <w:pStyle w:val="ListParagraph"/>
              <w:numPr>
                <w:ilvl w:val="1"/>
                <w:numId w:val="5"/>
              </w:numPr>
              <w:rPr>
                <w:color w:val="FF0000"/>
              </w:rPr>
            </w:pPr>
            <w:r w:rsidRPr="003857F7">
              <w:rPr>
                <w:color w:val="FF0000"/>
              </w:rPr>
              <w:t xml:space="preserve">In </w:t>
            </w:r>
            <w:r w:rsidRPr="003857F7">
              <w:rPr>
                <w:b/>
                <w:color w:val="FF0000"/>
                <w:u w:val="single"/>
              </w:rPr>
              <w:t>Risks</w:t>
            </w:r>
            <w:r w:rsidRPr="003857F7">
              <w:rPr>
                <w:color w:val="FF0000"/>
              </w:rPr>
              <w:t>, describe the psychological and socioeconomic risks related to generating personal genetic information (including risks to genetic relatives)</w:t>
            </w:r>
          </w:p>
          <w:p w14:paraId="7B079026" w14:textId="4774C7AC" w:rsidR="00205B0E" w:rsidRDefault="00D35905" w:rsidP="000232C8">
            <w:pPr>
              <w:pStyle w:val="ListParagraph"/>
              <w:numPr>
                <w:ilvl w:val="1"/>
                <w:numId w:val="5"/>
              </w:numPr>
              <w:rPr>
                <w:color w:val="FF0000"/>
              </w:rPr>
            </w:pPr>
            <w:r>
              <w:rPr>
                <w:color w:val="FF0000"/>
              </w:rPr>
              <w:t>I</w:t>
            </w:r>
            <w:r w:rsidRPr="00D35905">
              <w:rPr>
                <w:color w:val="FF0000"/>
              </w:rPr>
              <w:t>f results will be returned to subjects</w:t>
            </w:r>
            <w:r>
              <w:rPr>
                <w:color w:val="FF0000"/>
              </w:rPr>
              <w:t>,</w:t>
            </w:r>
            <w:r w:rsidRPr="00D35905">
              <w:rPr>
                <w:color w:val="FF0000"/>
              </w:rPr>
              <w:t xml:space="preserve"> </w:t>
            </w:r>
            <w:r w:rsidR="003857F7">
              <w:rPr>
                <w:color w:val="FF0000"/>
              </w:rPr>
              <w:t>include</w:t>
            </w:r>
            <w:r w:rsidR="00205B0E">
              <w:rPr>
                <w:color w:val="FF0000"/>
              </w:rPr>
              <w:t xml:space="preserve"> the following language </w:t>
            </w:r>
            <w:r w:rsidR="003857F7">
              <w:rPr>
                <w:color w:val="FF0000"/>
              </w:rPr>
              <w:t xml:space="preserve">in </w:t>
            </w:r>
            <w:r w:rsidR="00205B0E">
              <w:rPr>
                <w:b/>
                <w:color w:val="FF0000"/>
                <w:u w:val="single"/>
              </w:rPr>
              <w:t>Risks</w:t>
            </w:r>
            <w:r w:rsidR="00205B0E">
              <w:rPr>
                <w:color w:val="FF0000"/>
              </w:rPr>
              <w:t>:</w:t>
            </w:r>
          </w:p>
          <w:p w14:paraId="6C31FA83" w14:textId="6CB1CCEA" w:rsidR="00205B0E" w:rsidRPr="00E31582" w:rsidRDefault="00205B0E" w:rsidP="00205B0E">
            <w:pPr>
              <w:ind w:left="1710"/>
            </w:pPr>
            <w:r w:rsidRPr="00E31582">
              <w:t>There is a potential risk that your genetic information could be used to your disadvantage. For example, if genetic research findings suggest a serious health problem, that could be used to make it harder for you to get or keep a job or insurance</w:t>
            </w:r>
            <w:r w:rsidR="00D35F21">
              <w:t>.  Several</w:t>
            </w:r>
            <w:r w:rsidRPr="00E31582">
              <w:t xml:space="preserve"> state laws and federal laws, particularly the Genetic Information Nondiscrimination Act (GINA), generally make it illegal for health insurance companies, group health plans, and most employers to discriminate against you based on your genetic information. These laws will generally protect you in the following ways: </w:t>
            </w:r>
          </w:p>
          <w:p w14:paraId="54646568" w14:textId="77777777" w:rsidR="00205B0E" w:rsidRPr="00E31582" w:rsidRDefault="00205B0E" w:rsidP="000232C8">
            <w:pPr>
              <w:pStyle w:val="ListParagraph"/>
              <w:numPr>
                <w:ilvl w:val="2"/>
                <w:numId w:val="5"/>
              </w:numPr>
            </w:pPr>
            <w:r w:rsidRPr="00E31582">
              <w:t>Health insurance companies and group health plans may not request your genetic information that we get from this research.</w:t>
            </w:r>
          </w:p>
          <w:p w14:paraId="2A931D53" w14:textId="77777777" w:rsidR="00205B0E" w:rsidRPr="00E31582" w:rsidRDefault="00205B0E" w:rsidP="000232C8">
            <w:pPr>
              <w:pStyle w:val="ListParagraph"/>
              <w:numPr>
                <w:ilvl w:val="2"/>
                <w:numId w:val="5"/>
              </w:numPr>
            </w:pPr>
            <w:r w:rsidRPr="00E31582">
              <w:t>Health insurance companies and group health plans may not use your genetic information when making decisions regarding your eligibility or premiums.</w:t>
            </w:r>
          </w:p>
          <w:p w14:paraId="5FF55986" w14:textId="77777777" w:rsidR="00205B0E" w:rsidRPr="00E31582" w:rsidRDefault="00205B0E" w:rsidP="00205B0E">
            <w:pPr>
              <w:ind w:left="1710"/>
            </w:pPr>
          </w:p>
          <w:p w14:paraId="0B7E25E2" w14:textId="260CC543" w:rsidR="00D35905" w:rsidRDefault="00D35905" w:rsidP="000232C8">
            <w:pPr>
              <w:pStyle w:val="ListParagraph"/>
              <w:numPr>
                <w:ilvl w:val="1"/>
                <w:numId w:val="5"/>
              </w:numPr>
              <w:rPr>
                <w:color w:val="FF0000"/>
              </w:rPr>
            </w:pPr>
            <w:r>
              <w:rPr>
                <w:color w:val="FF0000"/>
              </w:rPr>
              <w:t>If data</w:t>
            </w:r>
            <w:r w:rsidRPr="00D35905">
              <w:rPr>
                <w:color w:val="FF0000"/>
              </w:rPr>
              <w:t xml:space="preserve"> will be </w:t>
            </w:r>
            <w:r>
              <w:rPr>
                <w:color w:val="FF0000"/>
              </w:rPr>
              <w:t xml:space="preserve">sent to </w:t>
            </w:r>
            <w:r w:rsidR="001A6EB3">
              <w:rPr>
                <w:color w:val="FF0000"/>
              </w:rPr>
              <w:t xml:space="preserve">an NIH database such as </w:t>
            </w:r>
            <w:proofErr w:type="spellStart"/>
            <w:r>
              <w:rPr>
                <w:color w:val="FF0000"/>
              </w:rPr>
              <w:t>dbGaP</w:t>
            </w:r>
            <w:proofErr w:type="spellEnd"/>
            <w:r>
              <w:rPr>
                <w:color w:val="FF0000"/>
              </w:rPr>
              <w:t>,</w:t>
            </w:r>
            <w:r w:rsidRPr="00D35905">
              <w:rPr>
                <w:color w:val="FF0000"/>
              </w:rPr>
              <w:t xml:space="preserve"> </w:t>
            </w:r>
            <w:r>
              <w:rPr>
                <w:color w:val="FF0000"/>
              </w:rPr>
              <w:t xml:space="preserve">add the following language to </w:t>
            </w:r>
            <w:r w:rsidR="00FF29D3">
              <w:rPr>
                <w:b/>
                <w:color w:val="FF0000"/>
                <w:u w:val="single"/>
              </w:rPr>
              <w:t>Confidentiality</w:t>
            </w:r>
            <w:r>
              <w:rPr>
                <w:color w:val="FF0000"/>
              </w:rPr>
              <w:t>:</w:t>
            </w:r>
          </w:p>
          <w:p w14:paraId="53FFF575" w14:textId="7C7016C2" w:rsidR="00D35905" w:rsidRDefault="001A6EB3" w:rsidP="001A6EB3">
            <w:pPr>
              <w:ind w:left="1767"/>
              <w:rPr>
                <w:iCs/>
              </w:rPr>
            </w:pPr>
            <w:r w:rsidRPr="001A6EB3">
              <w:rPr>
                <w:iCs/>
              </w:rPr>
              <w:t xml:space="preserve">Samples that are collected from you in this study will be analyzed to find out information about your genetics. Your genetics and health information, without your name or other data that could easily identify you, will be put in a database run by the National Institutes of Health (NIH). Other researchers can ask the NIH to get your information from the database. You should know that it is possible </w:t>
            </w:r>
            <w:r w:rsidRPr="001A6EB3">
              <w:rPr>
                <w:iCs/>
              </w:rPr>
              <w:lastRenderedPageBreak/>
              <w:t xml:space="preserve">that your genetics information might be used to identify you or your family, though we believe it is </w:t>
            </w:r>
            <w:r w:rsidR="003170DA">
              <w:rPr>
                <w:iCs/>
              </w:rPr>
              <w:t xml:space="preserve">not too </w:t>
            </w:r>
            <w:r w:rsidRPr="001A6EB3">
              <w:rPr>
                <w:iCs/>
              </w:rPr>
              <w:t xml:space="preserve">likely that this will happen. Once your information is given to the NIH database, </w:t>
            </w:r>
            <w:r w:rsidR="003170DA">
              <w:rPr>
                <w:iCs/>
              </w:rPr>
              <w:t xml:space="preserve">you can ask </w:t>
            </w:r>
            <w:r w:rsidR="004D212A">
              <w:rPr>
                <w:iCs/>
              </w:rPr>
              <w:t xml:space="preserve">to have </w:t>
            </w:r>
            <w:r w:rsidR="003170DA">
              <w:rPr>
                <w:iCs/>
              </w:rPr>
              <w:t>NIH stop sharing it, but NIH</w:t>
            </w:r>
            <w:r w:rsidRPr="001A6EB3">
              <w:rPr>
                <w:iCs/>
              </w:rPr>
              <w:t xml:space="preserve"> can’t take back</w:t>
            </w:r>
            <w:r w:rsidR="003170DA">
              <w:rPr>
                <w:iCs/>
              </w:rPr>
              <w:t xml:space="preserve"> information that was already shared</w:t>
            </w:r>
            <w:r w:rsidRPr="001A6EB3">
              <w:rPr>
                <w:iCs/>
              </w:rPr>
              <w:t xml:space="preserve">. </w:t>
            </w:r>
          </w:p>
          <w:p w14:paraId="24B8D782" w14:textId="77777777" w:rsidR="001A6EB3" w:rsidRPr="00A314E0" w:rsidRDefault="001A6EB3" w:rsidP="001A6EB3">
            <w:pPr>
              <w:ind w:left="1767"/>
              <w:rPr>
                <w:color w:val="FF0000"/>
              </w:rPr>
            </w:pPr>
          </w:p>
          <w:p w14:paraId="102C5CF1" w14:textId="022F2A2D" w:rsidR="00AB2F26" w:rsidRPr="00AB2F26" w:rsidRDefault="00AB2F26" w:rsidP="000232C8">
            <w:pPr>
              <w:pStyle w:val="ListParagraph"/>
              <w:numPr>
                <w:ilvl w:val="0"/>
                <w:numId w:val="5"/>
              </w:numPr>
              <w:rPr>
                <w:color w:val="FF0000"/>
                <w:sz w:val="24"/>
                <w:szCs w:val="24"/>
              </w:rPr>
            </w:pPr>
            <w:r w:rsidRPr="00AB2F26">
              <w:rPr>
                <w:color w:val="FF0000"/>
                <w:sz w:val="24"/>
                <w:szCs w:val="24"/>
              </w:rPr>
              <w:t xml:space="preserve">Communication of </w:t>
            </w:r>
            <w:r w:rsidR="005F7F92">
              <w:rPr>
                <w:color w:val="FF0000"/>
                <w:sz w:val="24"/>
                <w:szCs w:val="24"/>
              </w:rPr>
              <w:t xml:space="preserve">pertinent and/or </w:t>
            </w:r>
            <w:r w:rsidR="00463FD8">
              <w:rPr>
                <w:color w:val="FF0000"/>
                <w:sz w:val="24"/>
                <w:szCs w:val="24"/>
              </w:rPr>
              <w:t xml:space="preserve">incidental findings </w:t>
            </w:r>
            <w:r w:rsidRPr="00AB2F26">
              <w:rPr>
                <w:color w:val="FF0000"/>
                <w:sz w:val="24"/>
                <w:szCs w:val="24"/>
              </w:rPr>
              <w:t>to subjects and/or their physicians</w:t>
            </w:r>
          </w:p>
          <w:p w14:paraId="43395206" w14:textId="77777777" w:rsidR="00C9357A" w:rsidRDefault="00C9357A" w:rsidP="000232C8">
            <w:pPr>
              <w:pStyle w:val="ListParagraph"/>
              <w:numPr>
                <w:ilvl w:val="1"/>
                <w:numId w:val="5"/>
              </w:numPr>
              <w:rPr>
                <w:color w:val="FF0000"/>
              </w:rPr>
            </w:pPr>
            <w:r>
              <w:rPr>
                <w:color w:val="FF0000"/>
              </w:rPr>
              <w:t xml:space="preserve">In </w:t>
            </w:r>
            <w:r w:rsidRPr="001277B4">
              <w:rPr>
                <w:b/>
                <w:color w:val="FF0000"/>
                <w:u w:val="single"/>
              </w:rPr>
              <w:t>What Will Happen in This Research Study</w:t>
            </w:r>
            <w:r>
              <w:rPr>
                <w:color w:val="FF0000"/>
              </w:rPr>
              <w:t>, describe:</w:t>
            </w:r>
          </w:p>
          <w:p w14:paraId="5BB66768" w14:textId="1F786DA6" w:rsidR="00C9357A" w:rsidRPr="00C9357A" w:rsidRDefault="00C9357A" w:rsidP="007E13E7">
            <w:pPr>
              <w:pStyle w:val="ListParagraph"/>
              <w:numPr>
                <w:ilvl w:val="0"/>
                <w:numId w:val="19"/>
              </w:numPr>
              <w:rPr>
                <w:color w:val="FF0000"/>
              </w:rPr>
            </w:pPr>
            <w:r w:rsidRPr="00C9357A">
              <w:rPr>
                <w:color w:val="FF0000"/>
              </w:rPr>
              <w:t xml:space="preserve">The </w:t>
            </w:r>
            <w:r w:rsidR="005F7F92">
              <w:rPr>
                <w:color w:val="FF0000"/>
              </w:rPr>
              <w:t xml:space="preserve">anticipated </w:t>
            </w:r>
            <w:r w:rsidRPr="00C9357A">
              <w:rPr>
                <w:color w:val="FF0000"/>
              </w:rPr>
              <w:t xml:space="preserve">findings that will be communicated and/or the criteria that will be used to determine which </w:t>
            </w:r>
            <w:r w:rsidR="005F7F92">
              <w:rPr>
                <w:color w:val="FF0000"/>
              </w:rPr>
              <w:t>f</w:t>
            </w:r>
            <w:r w:rsidRPr="00C9357A">
              <w:rPr>
                <w:color w:val="FF0000"/>
              </w:rPr>
              <w:t>indings will be communicated if there may be unanticipated findings</w:t>
            </w:r>
          </w:p>
          <w:p w14:paraId="7FA9FA3D" w14:textId="72159EFA" w:rsidR="00C9357A" w:rsidRPr="00C9357A" w:rsidRDefault="00C9357A" w:rsidP="007E13E7">
            <w:pPr>
              <w:pStyle w:val="ListParagraph"/>
              <w:numPr>
                <w:ilvl w:val="0"/>
                <w:numId w:val="19"/>
              </w:numPr>
              <w:rPr>
                <w:color w:val="FF0000"/>
              </w:rPr>
            </w:pPr>
            <w:r w:rsidRPr="00C9357A">
              <w:rPr>
                <w:color w:val="FF0000"/>
              </w:rPr>
              <w:t>To whom and by whom the findings will be communicated, when, and how</w:t>
            </w:r>
          </w:p>
          <w:p w14:paraId="36F1E0DC" w14:textId="0DDF00F1" w:rsidR="00C9357A" w:rsidRPr="00C9357A" w:rsidRDefault="00C9357A" w:rsidP="007E13E7">
            <w:pPr>
              <w:pStyle w:val="ListParagraph"/>
              <w:numPr>
                <w:ilvl w:val="0"/>
                <w:numId w:val="19"/>
              </w:numPr>
              <w:rPr>
                <w:color w:val="FF0000"/>
              </w:rPr>
            </w:pPr>
            <w:r w:rsidRPr="00C9357A">
              <w:rPr>
                <w:color w:val="FF0000"/>
              </w:rPr>
              <w:t xml:space="preserve">The reliability and limitations of the information provided by the </w:t>
            </w:r>
            <w:r w:rsidR="005F7F92">
              <w:rPr>
                <w:color w:val="FF0000"/>
              </w:rPr>
              <w:t>f</w:t>
            </w:r>
            <w:r w:rsidRPr="00C9357A">
              <w:rPr>
                <w:color w:val="FF0000"/>
              </w:rPr>
              <w:t>indings</w:t>
            </w:r>
          </w:p>
          <w:p w14:paraId="784C2492" w14:textId="12D44B86" w:rsidR="00C9357A" w:rsidRPr="00C9357A" w:rsidRDefault="00C9357A" w:rsidP="007E13E7">
            <w:pPr>
              <w:pStyle w:val="ListParagraph"/>
              <w:numPr>
                <w:ilvl w:val="0"/>
                <w:numId w:val="19"/>
              </w:numPr>
              <w:rPr>
                <w:color w:val="FF0000"/>
              </w:rPr>
            </w:pPr>
            <w:r w:rsidRPr="00C9357A">
              <w:rPr>
                <w:color w:val="FF0000"/>
              </w:rPr>
              <w:t xml:space="preserve">Any further diagnosis or other actions may be required based on the </w:t>
            </w:r>
            <w:r w:rsidR="005F7F92">
              <w:rPr>
                <w:color w:val="FF0000"/>
              </w:rPr>
              <w:t>f</w:t>
            </w:r>
            <w:r w:rsidRPr="00C9357A">
              <w:rPr>
                <w:color w:val="FF0000"/>
              </w:rPr>
              <w:t xml:space="preserve">indings, including their risks and costs to the subject (and to </w:t>
            </w:r>
            <w:r w:rsidR="00030755">
              <w:rPr>
                <w:color w:val="FF0000"/>
              </w:rPr>
              <w:t>their</w:t>
            </w:r>
            <w:r w:rsidRPr="00C9357A">
              <w:rPr>
                <w:color w:val="FF0000"/>
              </w:rPr>
              <w:t xml:space="preserve"> relatives if applicable)</w:t>
            </w:r>
          </w:p>
          <w:p w14:paraId="1C23EE47" w14:textId="5DF7B79A" w:rsidR="00C9357A" w:rsidRPr="00C9357A" w:rsidRDefault="00C9357A" w:rsidP="007E13E7">
            <w:pPr>
              <w:pStyle w:val="ListParagraph"/>
              <w:numPr>
                <w:ilvl w:val="0"/>
                <w:numId w:val="19"/>
              </w:numPr>
              <w:rPr>
                <w:color w:val="FF0000"/>
              </w:rPr>
            </w:pPr>
            <w:r w:rsidRPr="00C9357A">
              <w:rPr>
                <w:color w:val="FF0000"/>
              </w:rPr>
              <w:t xml:space="preserve">Whether or not subjects can request not to have some or all of the </w:t>
            </w:r>
            <w:r w:rsidR="005F7F92">
              <w:rPr>
                <w:color w:val="FF0000"/>
              </w:rPr>
              <w:t>f</w:t>
            </w:r>
            <w:r w:rsidRPr="00C9357A">
              <w:rPr>
                <w:color w:val="FF0000"/>
              </w:rPr>
              <w:t>indings returned to themselves or their physicians, and if so, the categories of findings they can choose and the considerations relevant to making those choices</w:t>
            </w:r>
          </w:p>
          <w:p w14:paraId="2978C960" w14:textId="0EC8E767" w:rsidR="00C9357A" w:rsidRPr="00C9357A" w:rsidRDefault="00C9357A" w:rsidP="007E13E7">
            <w:pPr>
              <w:pStyle w:val="ListParagraph"/>
              <w:numPr>
                <w:ilvl w:val="0"/>
                <w:numId w:val="19"/>
              </w:numPr>
              <w:rPr>
                <w:color w:val="FF0000"/>
              </w:rPr>
            </w:pPr>
            <w:r w:rsidRPr="00C9357A">
              <w:rPr>
                <w:color w:val="FF0000"/>
              </w:rPr>
              <w:t xml:space="preserve">The resources such as counseling available to subjects to help with receiving and interpreting </w:t>
            </w:r>
            <w:r w:rsidR="005F7F92">
              <w:rPr>
                <w:color w:val="FF0000"/>
              </w:rPr>
              <w:t>f</w:t>
            </w:r>
            <w:r w:rsidRPr="00C9357A">
              <w:rPr>
                <w:color w:val="FF0000"/>
              </w:rPr>
              <w:t>indings</w:t>
            </w:r>
          </w:p>
          <w:p w14:paraId="090C9BB5" w14:textId="77777777" w:rsidR="00C9357A" w:rsidRDefault="00C9357A" w:rsidP="00C9357A">
            <w:pPr>
              <w:rPr>
                <w:color w:val="FF0000"/>
              </w:rPr>
            </w:pPr>
          </w:p>
          <w:p w14:paraId="43A50B25" w14:textId="594B668E" w:rsidR="00C9357A" w:rsidRPr="00C9357A" w:rsidRDefault="00C9357A" w:rsidP="00C9357A">
            <w:pPr>
              <w:ind w:left="1137"/>
              <w:rPr>
                <w:color w:val="FF0000"/>
              </w:rPr>
            </w:pPr>
            <w:r w:rsidRPr="00C9357A">
              <w:rPr>
                <w:color w:val="FF0000"/>
              </w:rPr>
              <w:t xml:space="preserve">As applicable, </w:t>
            </w:r>
            <w:r>
              <w:rPr>
                <w:color w:val="FF0000"/>
              </w:rPr>
              <w:t xml:space="preserve">edit and add </w:t>
            </w:r>
            <w:r w:rsidRPr="00C9357A">
              <w:rPr>
                <w:color w:val="FF0000"/>
              </w:rPr>
              <w:t xml:space="preserve">the following when </w:t>
            </w:r>
            <w:r w:rsidR="005F7F92">
              <w:rPr>
                <w:color w:val="FF0000"/>
              </w:rPr>
              <w:t>pertinent</w:t>
            </w:r>
            <w:r w:rsidRPr="00C9357A">
              <w:rPr>
                <w:color w:val="FF0000"/>
              </w:rPr>
              <w:t xml:space="preserve"> findings may be returned, either as a stand-alone paragraph or incorporated into the study-specific discussion:</w:t>
            </w:r>
          </w:p>
          <w:p w14:paraId="2DA95393" w14:textId="77777777" w:rsidR="00C9357A" w:rsidRDefault="00C9357A" w:rsidP="00C9357A">
            <w:pPr>
              <w:ind w:left="1407"/>
            </w:pPr>
            <w:r w:rsidRPr="00C9357A">
              <w:t>The research measurements we make are not necessarily the same as tests done by your doctor. We are collecting information on many people to answer our research questions. Not everyone doing the research tests is a doctor or a nurse. You or your doctor should not rely on the research measurements to make any diagnosis, treatment, or health planning decisions. If you or your doctor decides that follow-up tests and treatments are necessary, then you or your insurance will be billed for the costs.</w:t>
            </w:r>
          </w:p>
          <w:p w14:paraId="56A12980" w14:textId="77777777" w:rsidR="005F7F92" w:rsidRPr="00C9357A" w:rsidRDefault="005F7F92" w:rsidP="00C9357A">
            <w:pPr>
              <w:ind w:left="1407"/>
            </w:pPr>
          </w:p>
          <w:p w14:paraId="2D0F7481" w14:textId="2CB55AEE" w:rsidR="005F7F92" w:rsidRPr="00C9357A" w:rsidRDefault="005F7F92" w:rsidP="005F7F92">
            <w:pPr>
              <w:ind w:left="1137"/>
              <w:rPr>
                <w:color w:val="FF0000"/>
              </w:rPr>
            </w:pPr>
            <w:r w:rsidRPr="00C9357A">
              <w:rPr>
                <w:color w:val="FF0000"/>
              </w:rPr>
              <w:t xml:space="preserve">As applicable, </w:t>
            </w:r>
            <w:r>
              <w:rPr>
                <w:color w:val="FF0000"/>
              </w:rPr>
              <w:t xml:space="preserve">edit and add </w:t>
            </w:r>
            <w:r w:rsidRPr="00C9357A">
              <w:rPr>
                <w:color w:val="FF0000"/>
              </w:rPr>
              <w:t xml:space="preserve">the following when </w:t>
            </w:r>
            <w:r>
              <w:rPr>
                <w:color w:val="FF0000"/>
              </w:rPr>
              <w:t xml:space="preserve">incidental </w:t>
            </w:r>
            <w:r w:rsidRPr="00C9357A">
              <w:rPr>
                <w:color w:val="FF0000"/>
              </w:rPr>
              <w:t xml:space="preserve">findings </w:t>
            </w:r>
            <w:r>
              <w:rPr>
                <w:color w:val="FF0000"/>
              </w:rPr>
              <w:t xml:space="preserve">from imaging </w:t>
            </w:r>
            <w:r w:rsidRPr="00C9357A">
              <w:rPr>
                <w:color w:val="FF0000"/>
              </w:rPr>
              <w:t>may be returned, either as a stand-alone paragraph or incorporated into the study-specific discussion:</w:t>
            </w:r>
          </w:p>
          <w:p w14:paraId="6A909BBF" w14:textId="11A4C066" w:rsidR="005F7F92" w:rsidRPr="005F7F92" w:rsidRDefault="005F7F92" w:rsidP="005F7F92">
            <w:pPr>
              <w:ind w:left="1407"/>
            </w:pPr>
            <w:r w:rsidRPr="005F7F92">
              <w:t xml:space="preserve">The imaging test you will have in this study is for research purposes only. However, we might see something that could be important to your health. If we do, we will ask you if you want us to explain what we noticed. If you would like, we will also tell your doctor. You or your doctor should not rely on the research measurements to make any diagnosis, treatment, or health planning decisions. If you or your doctor decides that follow-up tests and treatments are necessary, then you or your insurance will be billed for the costs.   </w:t>
            </w:r>
          </w:p>
          <w:p w14:paraId="18C06CC6" w14:textId="77777777" w:rsidR="005F7F92" w:rsidRPr="00C9357A" w:rsidRDefault="005F7F92" w:rsidP="00C9357A">
            <w:pPr>
              <w:rPr>
                <w:color w:val="FF0000"/>
              </w:rPr>
            </w:pPr>
          </w:p>
          <w:p w14:paraId="693F33C9" w14:textId="446E163B" w:rsidR="00C9357A" w:rsidRPr="00C9357A" w:rsidRDefault="00C9357A" w:rsidP="00C9357A">
            <w:pPr>
              <w:ind w:left="1137"/>
              <w:rPr>
                <w:color w:val="FF0000"/>
              </w:rPr>
            </w:pPr>
            <w:r w:rsidRPr="00C9357A">
              <w:rPr>
                <w:color w:val="FF0000"/>
              </w:rPr>
              <w:t xml:space="preserve">As applicable, </w:t>
            </w:r>
            <w:r>
              <w:rPr>
                <w:color w:val="FF0000"/>
              </w:rPr>
              <w:t xml:space="preserve">edit and add </w:t>
            </w:r>
            <w:r w:rsidRPr="00C9357A">
              <w:rPr>
                <w:color w:val="FF0000"/>
              </w:rPr>
              <w:t>the following when no findings will be returned to subjects or their physicians:</w:t>
            </w:r>
          </w:p>
          <w:p w14:paraId="38B293CA" w14:textId="2A40C727" w:rsidR="00C9357A" w:rsidRPr="00DF3E03" w:rsidRDefault="00C9357A" w:rsidP="00C9357A">
            <w:pPr>
              <w:ind w:left="1407"/>
            </w:pPr>
            <w:r w:rsidRPr="00C9357A">
              <w:t xml:space="preserve">The tests we are doing in this study are for research purposes only. We will not tell you the results because </w:t>
            </w:r>
            <w:r w:rsidR="00A55AA7">
              <w:rPr>
                <w:color w:val="0000FF"/>
              </w:rPr>
              <w:t xml:space="preserve">explain the reason, such as </w:t>
            </w:r>
            <w:r w:rsidR="00A55AA7" w:rsidRPr="00DF3E03">
              <w:rPr>
                <w:color w:val="0000FF"/>
              </w:rPr>
              <w:t>it is not known if the results</w:t>
            </w:r>
            <w:r w:rsidRPr="00DF3E03">
              <w:rPr>
                <w:color w:val="0000FF"/>
              </w:rPr>
              <w:t xml:space="preserve"> mean anything</w:t>
            </w:r>
            <w:r w:rsidRPr="00DF3E03">
              <w:t xml:space="preserve">. </w:t>
            </w:r>
          </w:p>
          <w:p w14:paraId="5060A494" w14:textId="77777777" w:rsidR="00AB2F26" w:rsidRPr="00DF3E03" w:rsidRDefault="00AB2F26" w:rsidP="00AB2F26">
            <w:pPr>
              <w:pStyle w:val="ListParagraph"/>
              <w:rPr>
                <w:color w:val="0000FF"/>
              </w:rPr>
            </w:pPr>
          </w:p>
          <w:p w14:paraId="6D046C51" w14:textId="13191A77" w:rsidR="00205B0E" w:rsidRPr="007E13E7" w:rsidRDefault="00205B0E" w:rsidP="00FE0104">
            <w:pPr>
              <w:pStyle w:val="ListParagraph"/>
              <w:numPr>
                <w:ilvl w:val="0"/>
                <w:numId w:val="5"/>
              </w:numPr>
              <w:rPr>
                <w:color w:val="FF0000"/>
                <w:sz w:val="24"/>
                <w:szCs w:val="24"/>
              </w:rPr>
            </w:pPr>
            <w:r w:rsidRPr="007E13E7">
              <w:rPr>
                <w:color w:val="FF0000"/>
                <w:sz w:val="24"/>
                <w:szCs w:val="24"/>
              </w:rPr>
              <w:t xml:space="preserve">Repositories </w:t>
            </w:r>
            <w:r w:rsidR="00295AAD" w:rsidRPr="007E13E7">
              <w:rPr>
                <w:color w:val="FF0000"/>
                <w:sz w:val="24"/>
                <w:szCs w:val="24"/>
              </w:rPr>
              <w:t>or other retention of</w:t>
            </w:r>
            <w:r w:rsidRPr="007E13E7">
              <w:rPr>
                <w:color w:val="FF0000"/>
                <w:sz w:val="24"/>
                <w:szCs w:val="24"/>
              </w:rPr>
              <w:t xml:space="preserve"> samples or data</w:t>
            </w:r>
          </w:p>
          <w:p w14:paraId="43FBF9DE" w14:textId="78DBA41F" w:rsidR="001277B4" w:rsidRDefault="001277B4" w:rsidP="00FE0104">
            <w:pPr>
              <w:pStyle w:val="ListParagraph"/>
              <w:numPr>
                <w:ilvl w:val="1"/>
                <w:numId w:val="5"/>
              </w:numPr>
              <w:rPr>
                <w:color w:val="FF0000"/>
              </w:rPr>
            </w:pPr>
            <w:r>
              <w:rPr>
                <w:color w:val="FF0000"/>
              </w:rPr>
              <w:t xml:space="preserve">In </w:t>
            </w:r>
            <w:r w:rsidRPr="001277B4">
              <w:rPr>
                <w:b/>
                <w:color w:val="FF0000"/>
                <w:u w:val="single"/>
              </w:rPr>
              <w:t>What Will Happen in This Research Study</w:t>
            </w:r>
            <w:r>
              <w:rPr>
                <w:color w:val="FF0000"/>
              </w:rPr>
              <w:t>, describe:</w:t>
            </w:r>
          </w:p>
          <w:p w14:paraId="3B461549" w14:textId="1C99062B" w:rsidR="001277B4" w:rsidRDefault="001277B4" w:rsidP="00FE0104">
            <w:pPr>
              <w:pStyle w:val="ListParagraph"/>
              <w:numPr>
                <w:ilvl w:val="0"/>
                <w:numId w:val="10"/>
              </w:numPr>
              <w:rPr>
                <w:color w:val="FF0000"/>
              </w:rPr>
            </w:pPr>
            <w:r w:rsidRPr="00AB2F26">
              <w:rPr>
                <w:color w:val="FF0000"/>
              </w:rPr>
              <w:t xml:space="preserve">How samples or data will be obtained </w:t>
            </w:r>
          </w:p>
          <w:p w14:paraId="3F56D241" w14:textId="23DEF596" w:rsidR="00EF454E" w:rsidRPr="00AB2F26" w:rsidRDefault="00EF454E" w:rsidP="00FE0104">
            <w:pPr>
              <w:pStyle w:val="ListParagraph"/>
              <w:numPr>
                <w:ilvl w:val="0"/>
                <w:numId w:val="10"/>
              </w:numPr>
              <w:rPr>
                <w:color w:val="FF0000"/>
              </w:rPr>
            </w:pPr>
            <w:r>
              <w:rPr>
                <w:color w:val="FF0000"/>
              </w:rPr>
              <w:t xml:space="preserve">What types of research </w:t>
            </w:r>
            <w:r w:rsidR="006C6403">
              <w:rPr>
                <w:color w:val="FF0000"/>
              </w:rPr>
              <w:t xml:space="preserve">will use </w:t>
            </w:r>
            <w:r>
              <w:rPr>
                <w:color w:val="FF0000"/>
              </w:rPr>
              <w:t>the samples or data</w:t>
            </w:r>
          </w:p>
          <w:p w14:paraId="46032DEF" w14:textId="45190725" w:rsidR="001277B4" w:rsidRPr="00AB2F26" w:rsidRDefault="001277B4" w:rsidP="00FE0104">
            <w:pPr>
              <w:pStyle w:val="ListParagraph"/>
              <w:numPr>
                <w:ilvl w:val="0"/>
                <w:numId w:val="10"/>
              </w:numPr>
              <w:rPr>
                <w:color w:val="FF0000"/>
              </w:rPr>
            </w:pPr>
            <w:r w:rsidRPr="00AB2F26">
              <w:rPr>
                <w:color w:val="FF0000"/>
              </w:rPr>
              <w:t>Whether genetic information</w:t>
            </w:r>
            <w:r w:rsidR="00640F76">
              <w:rPr>
                <w:color w:val="FF0000"/>
              </w:rPr>
              <w:t xml:space="preserve"> will be included</w:t>
            </w:r>
          </w:p>
          <w:p w14:paraId="581956AA" w14:textId="025A6382" w:rsidR="001277B4" w:rsidRDefault="001277B4" w:rsidP="00FE0104">
            <w:pPr>
              <w:pStyle w:val="ListParagraph"/>
              <w:numPr>
                <w:ilvl w:val="0"/>
                <w:numId w:val="10"/>
              </w:numPr>
              <w:rPr>
                <w:color w:val="FF0000"/>
              </w:rPr>
            </w:pPr>
            <w:r w:rsidRPr="00AB2F26">
              <w:rPr>
                <w:color w:val="FF0000"/>
              </w:rPr>
              <w:t>Plans for release of samples or data from the repository</w:t>
            </w:r>
            <w:r w:rsidR="00EF454E">
              <w:rPr>
                <w:color w:val="FF0000"/>
              </w:rPr>
              <w:t>, including</w:t>
            </w:r>
            <w:r w:rsidR="00BD6D48">
              <w:rPr>
                <w:color w:val="FF0000"/>
              </w:rPr>
              <w:t>:</w:t>
            </w:r>
          </w:p>
          <w:p w14:paraId="0468B8C6" w14:textId="02BFCD80" w:rsidR="00EF454E" w:rsidRDefault="00EF454E" w:rsidP="00FE0104">
            <w:pPr>
              <w:pStyle w:val="ListParagraph"/>
              <w:numPr>
                <w:ilvl w:val="0"/>
                <w:numId w:val="9"/>
              </w:numPr>
              <w:ind w:left="2217"/>
              <w:rPr>
                <w:color w:val="FF0000"/>
              </w:rPr>
            </w:pPr>
            <w:r>
              <w:rPr>
                <w:color w:val="FF0000"/>
              </w:rPr>
              <w:t xml:space="preserve">What types of </w:t>
            </w:r>
            <w:r w:rsidR="00640F76">
              <w:rPr>
                <w:color w:val="FF0000"/>
              </w:rPr>
              <w:t>researchers</w:t>
            </w:r>
            <w:r>
              <w:rPr>
                <w:color w:val="FF0000"/>
              </w:rPr>
              <w:t xml:space="preserve"> may request release (</w:t>
            </w:r>
            <w:r w:rsidR="00BD6D48">
              <w:rPr>
                <w:color w:val="FF0000"/>
              </w:rPr>
              <w:t xml:space="preserve">from </w:t>
            </w:r>
            <w:r>
              <w:rPr>
                <w:color w:val="FF0000"/>
              </w:rPr>
              <w:t xml:space="preserve">external universities, industry, government, </w:t>
            </w:r>
            <w:proofErr w:type="gramStart"/>
            <w:r>
              <w:rPr>
                <w:color w:val="FF0000"/>
              </w:rPr>
              <w:t>etc.)</w:t>
            </w:r>
            <w:proofErr w:type="gramEnd"/>
          </w:p>
          <w:p w14:paraId="1CA86CAE" w14:textId="5A60CBA3" w:rsidR="00EF454E" w:rsidRDefault="00EF454E" w:rsidP="00FE0104">
            <w:pPr>
              <w:pStyle w:val="ListParagraph"/>
              <w:numPr>
                <w:ilvl w:val="0"/>
                <w:numId w:val="9"/>
              </w:numPr>
              <w:ind w:left="2217"/>
              <w:rPr>
                <w:color w:val="FF0000"/>
              </w:rPr>
            </w:pPr>
            <w:r>
              <w:rPr>
                <w:color w:val="FF0000"/>
              </w:rPr>
              <w:t xml:space="preserve">Who will review requests for release to ensure the research is consistent with the aims of the repository </w:t>
            </w:r>
          </w:p>
          <w:p w14:paraId="756B0DD2" w14:textId="29499BB1" w:rsidR="00EF454E" w:rsidRDefault="00EF454E" w:rsidP="00FE0104">
            <w:pPr>
              <w:pStyle w:val="ListParagraph"/>
              <w:numPr>
                <w:ilvl w:val="0"/>
                <w:numId w:val="9"/>
              </w:numPr>
              <w:ind w:left="2217"/>
              <w:rPr>
                <w:color w:val="FF0000"/>
              </w:rPr>
            </w:pPr>
            <w:r>
              <w:rPr>
                <w:color w:val="FF0000"/>
              </w:rPr>
              <w:t xml:space="preserve">What </w:t>
            </w:r>
            <w:r w:rsidR="00BD6D48">
              <w:rPr>
                <w:color w:val="FF0000"/>
              </w:rPr>
              <w:t xml:space="preserve">sample or data handling procedures </w:t>
            </w:r>
            <w:r>
              <w:rPr>
                <w:color w:val="FF0000"/>
              </w:rPr>
              <w:t xml:space="preserve">will the </w:t>
            </w:r>
            <w:r w:rsidR="00640F76">
              <w:rPr>
                <w:color w:val="FF0000"/>
              </w:rPr>
              <w:t>researchers</w:t>
            </w:r>
            <w:r>
              <w:rPr>
                <w:color w:val="FF0000"/>
              </w:rPr>
              <w:t xml:space="preserve"> be required to agre</w:t>
            </w:r>
            <w:r w:rsidR="00BD6D48">
              <w:rPr>
                <w:color w:val="FF0000"/>
              </w:rPr>
              <w:t>e to</w:t>
            </w:r>
          </w:p>
          <w:p w14:paraId="71710082" w14:textId="418743D9" w:rsidR="00EF454E" w:rsidRDefault="00EF454E" w:rsidP="00FE0104">
            <w:pPr>
              <w:pStyle w:val="ListParagraph"/>
              <w:numPr>
                <w:ilvl w:val="0"/>
                <w:numId w:val="9"/>
              </w:numPr>
              <w:ind w:left="2217"/>
              <w:rPr>
                <w:color w:val="FF0000"/>
              </w:rPr>
            </w:pPr>
            <w:r>
              <w:rPr>
                <w:color w:val="FF0000"/>
              </w:rPr>
              <w:t>For release of samples, what information will accompany the samples</w:t>
            </w:r>
            <w:r w:rsidR="00BD6D48">
              <w:rPr>
                <w:color w:val="FF0000"/>
              </w:rPr>
              <w:t xml:space="preserve"> (demographics, diagnosis, etc.)</w:t>
            </w:r>
          </w:p>
          <w:p w14:paraId="2270CE7A" w14:textId="4FB81A51" w:rsidR="00295AAD" w:rsidRDefault="00295AAD" w:rsidP="00FE0104">
            <w:pPr>
              <w:pStyle w:val="ListParagraph"/>
              <w:numPr>
                <w:ilvl w:val="0"/>
                <w:numId w:val="11"/>
              </w:numPr>
              <w:rPr>
                <w:color w:val="FF0000"/>
              </w:rPr>
            </w:pPr>
            <w:r>
              <w:rPr>
                <w:color w:val="FF0000"/>
              </w:rPr>
              <w:t xml:space="preserve">If the study has the potential for direct benefit to the subject, a statement that agreeing to the retention of samples or data is optional and that the subject can agree to participate in the main study but not agree to having </w:t>
            </w:r>
            <w:r w:rsidR="00030755">
              <w:rPr>
                <w:color w:val="FF0000"/>
              </w:rPr>
              <w:t>their</w:t>
            </w:r>
            <w:r>
              <w:rPr>
                <w:color w:val="FF0000"/>
              </w:rPr>
              <w:t xml:space="preserve"> samples retained</w:t>
            </w:r>
          </w:p>
          <w:p w14:paraId="5DBC60FA" w14:textId="2ABBD1A6" w:rsidR="00205B0E" w:rsidRDefault="00A17EBD" w:rsidP="00FE0104">
            <w:pPr>
              <w:pStyle w:val="ListParagraph"/>
              <w:numPr>
                <w:ilvl w:val="1"/>
                <w:numId w:val="5"/>
              </w:numPr>
              <w:rPr>
                <w:color w:val="FF0000"/>
              </w:rPr>
            </w:pPr>
            <w:r>
              <w:rPr>
                <w:color w:val="FF0000"/>
              </w:rPr>
              <w:t>In</w:t>
            </w:r>
            <w:r w:rsidR="00205B0E">
              <w:rPr>
                <w:color w:val="FF0000"/>
              </w:rPr>
              <w:t xml:space="preserve"> </w:t>
            </w:r>
            <w:r w:rsidR="00205B0E">
              <w:rPr>
                <w:b/>
                <w:color w:val="FF0000"/>
                <w:u w:val="single"/>
              </w:rPr>
              <w:t>Confidentiality</w:t>
            </w:r>
            <w:r w:rsidR="00205B0E">
              <w:rPr>
                <w:color w:val="FF0000"/>
              </w:rPr>
              <w:t>:</w:t>
            </w:r>
          </w:p>
          <w:p w14:paraId="1EE132E9" w14:textId="45DC4232" w:rsidR="00205B0E" w:rsidRPr="00A17EBD" w:rsidRDefault="00A17EBD" w:rsidP="00A17EBD">
            <w:pPr>
              <w:pStyle w:val="ListParagraph"/>
              <w:numPr>
                <w:ilvl w:val="1"/>
                <w:numId w:val="22"/>
              </w:numPr>
              <w:ind w:left="1857"/>
              <w:rPr>
                <w:color w:val="FF0000"/>
              </w:rPr>
            </w:pPr>
            <w:r>
              <w:rPr>
                <w:color w:val="FF0000"/>
              </w:rPr>
              <w:t xml:space="preserve">Add: </w:t>
            </w:r>
            <w:r w:rsidR="00D74602">
              <w:t>The r</w:t>
            </w:r>
            <w:r w:rsidR="001E6A75">
              <w:t>epository</w:t>
            </w:r>
            <w:r w:rsidR="00205B0E" w:rsidRPr="00E31582">
              <w:t xml:space="preserve"> </w:t>
            </w:r>
            <w:r w:rsidR="00D74602">
              <w:t>has</w:t>
            </w:r>
            <w:r w:rsidR="00205B0E" w:rsidRPr="00E31582">
              <w:t xml:space="preserve"> standard operating procedures </w:t>
            </w:r>
            <w:r w:rsidR="00D74602">
              <w:t>to</w:t>
            </w:r>
            <w:r w:rsidR="00205B0E" w:rsidRPr="00E31582">
              <w:t xml:space="preserve"> protect </w:t>
            </w:r>
            <w:r w:rsidR="00A66BF4">
              <w:t>your</w:t>
            </w:r>
            <w:r w:rsidR="00205B0E" w:rsidRPr="00E31582">
              <w:t xml:space="preserve"> confidentiality. </w:t>
            </w:r>
            <w:r w:rsidR="00A66BF4" w:rsidRPr="00A17EBD">
              <w:rPr>
                <w:color w:val="0000FF"/>
              </w:rPr>
              <w:t>A description of how specimens and/or data are stored and shared</w:t>
            </w:r>
            <w:r w:rsidR="008C4C39" w:rsidRPr="00A17EBD">
              <w:rPr>
                <w:color w:val="0000FF"/>
              </w:rPr>
              <w:t>.</w:t>
            </w:r>
            <w:r w:rsidR="00205B0E" w:rsidRPr="00A17EBD">
              <w:rPr>
                <w:color w:val="0000FF"/>
              </w:rPr>
              <w:t xml:space="preserve"> </w:t>
            </w:r>
          </w:p>
          <w:p w14:paraId="1776FC56" w14:textId="05E4BC48" w:rsidR="00B43E9D" w:rsidRDefault="00CD3F0E" w:rsidP="00A17EBD">
            <w:pPr>
              <w:pStyle w:val="ListParagraph"/>
              <w:numPr>
                <w:ilvl w:val="1"/>
                <w:numId w:val="22"/>
              </w:numPr>
              <w:ind w:left="1857"/>
              <w:rPr>
                <w:color w:val="FF0000"/>
              </w:rPr>
            </w:pPr>
            <w:r>
              <w:rPr>
                <w:color w:val="FF0000"/>
              </w:rPr>
              <w:t>A</w:t>
            </w:r>
            <w:r w:rsidR="00B43E9D">
              <w:rPr>
                <w:color w:val="FF0000"/>
              </w:rPr>
              <w:t>dd</w:t>
            </w:r>
            <w:r w:rsidR="00C04AC1">
              <w:rPr>
                <w:color w:val="FF0000"/>
              </w:rPr>
              <w:t xml:space="preserve"> </w:t>
            </w:r>
            <w:r w:rsidR="00B43E9D">
              <w:rPr>
                <w:color w:val="FF0000"/>
              </w:rPr>
              <w:t>the following bullet to the bulleted list of people who will receive identifiable samples/data:</w:t>
            </w:r>
          </w:p>
          <w:p w14:paraId="0E5C509A" w14:textId="3B377F93" w:rsidR="00B43E9D" w:rsidRPr="00B43E9D" w:rsidRDefault="00B43E9D" w:rsidP="00B43E9D">
            <w:pPr>
              <w:pStyle w:val="ListParagraph"/>
              <w:numPr>
                <w:ilvl w:val="0"/>
                <w:numId w:val="26"/>
              </w:numPr>
              <w:ind w:left="2217"/>
            </w:pPr>
            <w:r>
              <w:t xml:space="preserve">People who will get your data </w:t>
            </w:r>
            <w:r>
              <w:rPr>
                <w:color w:val="0000FF"/>
              </w:rPr>
              <w:t xml:space="preserve">and your biological samples </w:t>
            </w:r>
            <w:r>
              <w:t xml:space="preserve">as we described in the section </w:t>
            </w:r>
            <w:r w:rsidRPr="00A17EBD">
              <w:rPr>
                <w:rFonts w:eastAsia="Times New Roman"/>
                <w:b/>
                <w:u w:val="single"/>
              </w:rPr>
              <w:t>What Will</w:t>
            </w:r>
            <w:r>
              <w:rPr>
                <w:rFonts w:eastAsia="Times New Roman"/>
                <w:b/>
                <w:u w:val="single"/>
              </w:rPr>
              <w:t xml:space="preserve"> Happen in This Research Study</w:t>
            </w:r>
            <w:r>
              <w:rPr>
                <w:rFonts w:eastAsia="Times New Roman"/>
              </w:rPr>
              <w:t xml:space="preserve">. </w:t>
            </w:r>
            <w:r w:rsidR="00E11428">
              <w:t xml:space="preserve">These people are expected to protect your information </w:t>
            </w:r>
            <w:r w:rsidR="00E11428">
              <w:rPr>
                <w:color w:val="0000FF"/>
              </w:rPr>
              <w:t>and biological samples</w:t>
            </w:r>
            <w:r w:rsidR="00E11428">
              <w:t xml:space="preserve"> in the same way we protect it.</w:t>
            </w:r>
          </w:p>
          <w:p w14:paraId="09B5836F" w14:textId="09437D07" w:rsidR="006C6403" w:rsidRPr="00240CCD" w:rsidRDefault="006C6403" w:rsidP="000232C8">
            <w:pPr>
              <w:pStyle w:val="ListParagraph"/>
              <w:numPr>
                <w:ilvl w:val="1"/>
                <w:numId w:val="5"/>
              </w:numPr>
              <w:rPr>
                <w:bCs/>
                <w:color w:val="FF0000"/>
              </w:rPr>
            </w:pPr>
            <w:r>
              <w:rPr>
                <w:bCs/>
                <w:color w:val="FF0000"/>
              </w:rPr>
              <w:t xml:space="preserve">In the </w:t>
            </w:r>
            <w:r>
              <w:rPr>
                <w:b/>
                <w:bCs/>
                <w:color w:val="FF0000"/>
                <w:u w:val="single"/>
              </w:rPr>
              <w:t>Signature</w:t>
            </w:r>
            <w:r>
              <w:rPr>
                <w:bCs/>
                <w:color w:val="FF0000"/>
              </w:rPr>
              <w:t xml:space="preserve"> page, a witness is REQUIRED if limited- or non-readers are enrolled.</w:t>
            </w:r>
          </w:p>
        </w:tc>
      </w:tr>
      <w:tr w:rsidR="00336924" w14:paraId="5A83D47E" w14:textId="77777777" w:rsidTr="008168A2">
        <w:tc>
          <w:tcPr>
            <w:tcW w:w="9330" w:type="dxa"/>
          </w:tcPr>
          <w:p w14:paraId="5DEE882B" w14:textId="2BB60924" w:rsidR="00336924" w:rsidRPr="00205B0E" w:rsidRDefault="00336924" w:rsidP="00336924">
            <w:pPr>
              <w:jc w:val="center"/>
              <w:rPr>
                <w:bCs/>
                <w:color w:val="FF0000"/>
              </w:rPr>
            </w:pPr>
            <w:r>
              <w:rPr>
                <w:b/>
                <w:bCs/>
                <w:color w:val="FF0000"/>
              </w:rPr>
              <w:lastRenderedPageBreak/>
              <w:t xml:space="preserve">SIGNATURE PAGES </w:t>
            </w:r>
            <w:r>
              <w:rPr>
                <w:bCs/>
                <w:color w:val="FF0000"/>
              </w:rPr>
              <w:t xml:space="preserve">– delete this box from </w:t>
            </w:r>
            <w:r w:rsidR="00913617">
              <w:rPr>
                <w:bCs/>
                <w:color w:val="FF0000"/>
              </w:rPr>
              <w:t xml:space="preserve">the </w:t>
            </w:r>
            <w:r>
              <w:rPr>
                <w:bCs/>
                <w:color w:val="FF0000"/>
              </w:rPr>
              <w:t>submitted consent form</w:t>
            </w:r>
          </w:p>
          <w:p w14:paraId="6D543F5C" w14:textId="133B5F2D" w:rsidR="00336924" w:rsidRDefault="002F1C3F" w:rsidP="00475D46">
            <w:pPr>
              <w:rPr>
                <w:bCs/>
                <w:color w:val="FF0000"/>
              </w:rPr>
            </w:pPr>
            <w:r>
              <w:rPr>
                <w:bCs/>
                <w:color w:val="FF0000"/>
              </w:rPr>
              <w:t>Five</w:t>
            </w:r>
            <w:r w:rsidR="00336924">
              <w:rPr>
                <w:bCs/>
                <w:color w:val="FF0000"/>
              </w:rPr>
              <w:t xml:space="preserve"> signature pages follow. Select </w:t>
            </w:r>
            <w:r w:rsidR="00D6496E">
              <w:rPr>
                <w:bCs/>
                <w:color w:val="FF0000"/>
              </w:rPr>
              <w:t xml:space="preserve">and edit </w:t>
            </w:r>
            <w:r w:rsidR="00336924">
              <w:rPr>
                <w:bCs/>
                <w:color w:val="FF0000"/>
              </w:rPr>
              <w:t xml:space="preserve">the one that </w:t>
            </w:r>
            <w:r w:rsidR="00913617">
              <w:rPr>
                <w:bCs/>
                <w:color w:val="FF0000"/>
              </w:rPr>
              <w:t>applies</w:t>
            </w:r>
            <w:r w:rsidR="00336924">
              <w:rPr>
                <w:bCs/>
                <w:color w:val="FF0000"/>
              </w:rPr>
              <w:t xml:space="preserve"> to your </w:t>
            </w:r>
            <w:r>
              <w:rPr>
                <w:bCs/>
                <w:color w:val="FF0000"/>
              </w:rPr>
              <w:t>study, and delete the other four pages</w:t>
            </w:r>
            <w:r w:rsidR="00336924">
              <w:rPr>
                <w:bCs/>
                <w:color w:val="FF0000"/>
              </w:rPr>
              <w:t xml:space="preserve">. </w:t>
            </w:r>
          </w:p>
          <w:p w14:paraId="55E00B89" w14:textId="5B1A027A" w:rsidR="00D15FA4" w:rsidRDefault="00D15FA4" w:rsidP="000232C8">
            <w:pPr>
              <w:pStyle w:val="ListParagraph"/>
              <w:numPr>
                <w:ilvl w:val="0"/>
                <w:numId w:val="6"/>
              </w:numPr>
              <w:rPr>
                <w:bCs/>
                <w:color w:val="FF0000"/>
              </w:rPr>
            </w:pPr>
            <w:r>
              <w:rPr>
                <w:bCs/>
                <w:color w:val="FF0000"/>
              </w:rPr>
              <w:t>No written signatures</w:t>
            </w:r>
            <w:r w:rsidR="00D80990">
              <w:rPr>
                <w:bCs/>
                <w:color w:val="FF0000"/>
              </w:rPr>
              <w:t xml:space="preserve"> (waiver of documentation of consent)</w:t>
            </w:r>
          </w:p>
          <w:p w14:paraId="759AE7DE" w14:textId="5DF6F823" w:rsidR="00D15FA4" w:rsidRDefault="00D15FA4" w:rsidP="000232C8">
            <w:pPr>
              <w:pStyle w:val="ListParagraph"/>
              <w:numPr>
                <w:ilvl w:val="0"/>
                <w:numId w:val="6"/>
              </w:numPr>
              <w:rPr>
                <w:bCs/>
                <w:color w:val="FF0000"/>
              </w:rPr>
            </w:pPr>
            <w:r>
              <w:rPr>
                <w:bCs/>
                <w:color w:val="FF0000"/>
              </w:rPr>
              <w:t>Signature of subject only</w:t>
            </w:r>
            <w:r w:rsidR="00D17D6F">
              <w:rPr>
                <w:bCs/>
                <w:color w:val="FF0000"/>
              </w:rPr>
              <w:t xml:space="preserve"> </w:t>
            </w:r>
          </w:p>
          <w:p w14:paraId="61255F38" w14:textId="3B0DBEB5" w:rsidR="00D15FA4" w:rsidRDefault="00D15FA4" w:rsidP="000232C8">
            <w:pPr>
              <w:pStyle w:val="ListParagraph"/>
              <w:numPr>
                <w:ilvl w:val="0"/>
                <w:numId w:val="6"/>
              </w:numPr>
              <w:rPr>
                <w:bCs/>
                <w:color w:val="FF0000"/>
              </w:rPr>
            </w:pPr>
            <w:r>
              <w:rPr>
                <w:bCs/>
                <w:color w:val="FF0000"/>
              </w:rPr>
              <w:t>Signature of subject/</w:t>
            </w:r>
            <w:r w:rsidR="00106954">
              <w:rPr>
                <w:bCs/>
                <w:color w:val="FF0000"/>
              </w:rPr>
              <w:t xml:space="preserve"> </w:t>
            </w:r>
            <w:r w:rsidR="008625DA">
              <w:rPr>
                <w:bCs/>
                <w:color w:val="FF0000"/>
              </w:rPr>
              <w:t>Le</w:t>
            </w:r>
            <w:r w:rsidR="00106954">
              <w:rPr>
                <w:bCs/>
                <w:color w:val="FF0000"/>
              </w:rPr>
              <w:t>gally Authorized Representative (LAR)</w:t>
            </w:r>
          </w:p>
          <w:p w14:paraId="6B821393" w14:textId="5DF0BEE9" w:rsidR="00D15FA4" w:rsidRDefault="00D15FA4" w:rsidP="000232C8">
            <w:pPr>
              <w:pStyle w:val="ListParagraph"/>
              <w:numPr>
                <w:ilvl w:val="0"/>
                <w:numId w:val="6"/>
              </w:numPr>
              <w:rPr>
                <w:bCs/>
                <w:color w:val="FF0000"/>
              </w:rPr>
            </w:pPr>
            <w:r>
              <w:rPr>
                <w:bCs/>
                <w:color w:val="FF0000"/>
              </w:rPr>
              <w:t>Signature of subject – limited- or non-readers</w:t>
            </w:r>
            <w:r w:rsidR="000B6823">
              <w:rPr>
                <w:bCs/>
                <w:color w:val="FF0000"/>
              </w:rPr>
              <w:t xml:space="preserve"> excluded</w:t>
            </w:r>
          </w:p>
          <w:p w14:paraId="318665D7" w14:textId="77777777" w:rsidR="002F1C3F" w:rsidRDefault="002F1C3F" w:rsidP="000232C8">
            <w:pPr>
              <w:pStyle w:val="ListParagraph"/>
              <w:numPr>
                <w:ilvl w:val="0"/>
                <w:numId w:val="6"/>
              </w:numPr>
              <w:rPr>
                <w:bCs/>
                <w:color w:val="FF0000"/>
              </w:rPr>
            </w:pPr>
            <w:r>
              <w:rPr>
                <w:bCs/>
                <w:color w:val="FF0000"/>
              </w:rPr>
              <w:t>Signature of subject/LAR – limited- or non-readers</w:t>
            </w:r>
            <w:r w:rsidR="000B6823">
              <w:rPr>
                <w:bCs/>
                <w:color w:val="FF0000"/>
              </w:rPr>
              <w:t xml:space="preserve"> excluded</w:t>
            </w:r>
            <w:r w:rsidR="00D17D6F">
              <w:rPr>
                <w:bCs/>
                <w:color w:val="FF0000"/>
              </w:rPr>
              <w:t xml:space="preserve"> </w:t>
            </w:r>
          </w:p>
          <w:p w14:paraId="3AFB9C32" w14:textId="77777777" w:rsidR="00D6496E" w:rsidRDefault="00D6496E" w:rsidP="00D6496E">
            <w:pPr>
              <w:rPr>
                <w:bCs/>
                <w:color w:val="FF0000"/>
              </w:rPr>
            </w:pPr>
          </w:p>
          <w:p w14:paraId="541AF736" w14:textId="1C5FF7C0" w:rsidR="00B80393" w:rsidRDefault="00664397" w:rsidP="00664397">
            <w:pPr>
              <w:rPr>
                <w:bCs/>
                <w:color w:val="FF0000"/>
              </w:rPr>
            </w:pPr>
            <w:r w:rsidRPr="005146AD">
              <w:rPr>
                <w:bCs/>
                <w:color w:val="FF0000"/>
                <w:u w:val="single"/>
              </w:rPr>
              <w:t>L</w:t>
            </w:r>
            <w:r w:rsidR="00D6496E" w:rsidRPr="005146AD">
              <w:rPr>
                <w:bCs/>
                <w:color w:val="FF0000"/>
                <w:u w:val="single"/>
              </w:rPr>
              <w:t>imited- or non-readers</w:t>
            </w:r>
            <w:r>
              <w:rPr>
                <w:b/>
                <w:bCs/>
                <w:color w:val="FF0000"/>
              </w:rPr>
              <w:t>:</w:t>
            </w:r>
            <w:r w:rsidR="00D6496E" w:rsidRPr="005146AD">
              <w:rPr>
                <w:b/>
                <w:bCs/>
                <w:color w:val="FF0000"/>
              </w:rPr>
              <w:t xml:space="preserve"> </w:t>
            </w:r>
            <w:r w:rsidR="00D6496E" w:rsidRPr="00955B91">
              <w:rPr>
                <w:b/>
                <w:bCs/>
                <w:color w:val="FF0000"/>
              </w:rPr>
              <w:t xml:space="preserve">should </w:t>
            </w:r>
            <w:r w:rsidR="00D6496E" w:rsidRPr="00D6496E">
              <w:rPr>
                <w:b/>
                <w:bCs/>
                <w:color w:val="FF0000"/>
              </w:rPr>
              <w:t>be included</w:t>
            </w:r>
            <w:r w:rsidR="00D6496E">
              <w:rPr>
                <w:bCs/>
                <w:color w:val="FF0000"/>
              </w:rPr>
              <w:t xml:space="preserve"> unless there are specific reasons to exclude them.</w:t>
            </w:r>
            <w:r w:rsidR="007854EF">
              <w:rPr>
                <w:bCs/>
                <w:color w:val="FF0000"/>
              </w:rPr>
              <w:t xml:space="preserve"> For research that is greater than minimal risk, to assure comprehension if limited- or non-readers are included, either an impartial witness must be present during the consent process or some other method will be used and documented, as described in the </w:t>
            </w:r>
            <w:r w:rsidR="00A3499B">
              <w:rPr>
                <w:bCs/>
                <w:color w:val="FF0000"/>
              </w:rPr>
              <w:t>IRB</w:t>
            </w:r>
            <w:r w:rsidR="007854EF">
              <w:rPr>
                <w:bCs/>
                <w:color w:val="FF0000"/>
              </w:rPr>
              <w:t xml:space="preserve"> application. </w:t>
            </w:r>
          </w:p>
          <w:p w14:paraId="298AA2A4" w14:textId="77777777" w:rsidR="00664397" w:rsidRDefault="00664397" w:rsidP="00664397">
            <w:pPr>
              <w:rPr>
                <w:bCs/>
                <w:color w:val="FF0000"/>
              </w:rPr>
            </w:pPr>
          </w:p>
          <w:p w14:paraId="0974A252" w14:textId="6660FA75" w:rsidR="00664397" w:rsidRPr="00664397" w:rsidRDefault="00664397" w:rsidP="00664397">
            <w:pPr>
              <w:rPr>
                <w:bCs/>
                <w:color w:val="FF0000"/>
              </w:rPr>
            </w:pPr>
            <w:r>
              <w:rPr>
                <w:bCs/>
                <w:color w:val="FF0000"/>
                <w:u w:val="single"/>
              </w:rPr>
              <w:t>Subjects physically unable to write</w:t>
            </w:r>
            <w:r>
              <w:rPr>
                <w:bCs/>
                <w:color w:val="FF0000"/>
              </w:rPr>
              <w:t>: a s</w:t>
            </w:r>
            <w:r w:rsidRPr="00664397">
              <w:rPr>
                <w:bCs/>
                <w:color w:val="FF0000"/>
              </w:rPr>
              <w:t xml:space="preserve">ubject who </w:t>
            </w:r>
            <w:r>
              <w:rPr>
                <w:bCs/>
                <w:color w:val="FF0000"/>
              </w:rPr>
              <w:t>is</w:t>
            </w:r>
            <w:r w:rsidRPr="00664397">
              <w:rPr>
                <w:bCs/>
                <w:color w:val="FF0000"/>
              </w:rPr>
              <w:t xml:space="preserve"> physically unable to provide a signature on a consent form may provide consent or assent by requesting another person to sign in their presence. The person signing the form on behalf of the subject must be an adult and may not be the person </w:t>
            </w:r>
            <w:r w:rsidRPr="00664397">
              <w:rPr>
                <w:bCs/>
                <w:color w:val="FF0000"/>
              </w:rPr>
              <w:lastRenderedPageBreak/>
              <w:t>conducting the consent discussion. The person signing the form on behalf of the subject must provide a statement to this effect on the page with their signature, such as “[Name] is unable to sign and has directed me to sign in their presence – [printed name of person signing].”</w:t>
            </w:r>
            <w:r>
              <w:rPr>
                <w:bCs/>
                <w:color w:val="FF0000"/>
              </w:rPr>
              <w:t xml:space="preserve"> If the study is likely to enroll subjects physically unable to write, the investigator may include a pre-printed statement to the signature page to be used in such circumstances. </w:t>
            </w:r>
          </w:p>
        </w:tc>
      </w:tr>
    </w:tbl>
    <w:p w14:paraId="6165C2F2" w14:textId="77777777" w:rsidR="00336924" w:rsidRDefault="00336924" w:rsidP="009E0A10">
      <w:pPr>
        <w:rPr>
          <w:bCs/>
        </w:rPr>
      </w:pPr>
    </w:p>
    <w:p w14:paraId="79DCD468" w14:textId="77777777" w:rsidR="00336924" w:rsidRDefault="00336924" w:rsidP="009E0A10">
      <w:pPr>
        <w:rPr>
          <w:bCs/>
        </w:rPr>
      </w:pPr>
      <w:r>
        <w:rPr>
          <w:bCs/>
        </w:rPr>
        <w:br w:type="page"/>
      </w: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336924" w14:paraId="4F541F61" w14:textId="77777777" w:rsidTr="008F3303">
        <w:tc>
          <w:tcPr>
            <w:tcW w:w="9350" w:type="dxa"/>
          </w:tcPr>
          <w:p w14:paraId="30232521" w14:textId="20216225" w:rsidR="00336924" w:rsidRPr="00336924" w:rsidRDefault="000B6889" w:rsidP="00336924">
            <w:pPr>
              <w:jc w:val="center"/>
              <w:rPr>
                <w:bCs/>
                <w:color w:val="FF0000"/>
              </w:rPr>
            </w:pPr>
            <w:r>
              <w:rPr>
                <w:b/>
                <w:bCs/>
                <w:color w:val="FF0000"/>
              </w:rPr>
              <w:lastRenderedPageBreak/>
              <w:t xml:space="preserve">1. </w:t>
            </w:r>
            <w:r w:rsidR="00336924">
              <w:rPr>
                <w:b/>
                <w:bCs/>
                <w:color w:val="FF0000"/>
              </w:rPr>
              <w:t xml:space="preserve">NO WRITTEN SIGNATURE </w:t>
            </w:r>
            <w:r w:rsidR="00336924">
              <w:rPr>
                <w:bCs/>
                <w:color w:val="FF0000"/>
              </w:rPr>
              <w:t xml:space="preserve">– delete this box from </w:t>
            </w:r>
            <w:r w:rsidR="00567457">
              <w:rPr>
                <w:bCs/>
                <w:color w:val="FF0000"/>
              </w:rPr>
              <w:t xml:space="preserve">the </w:t>
            </w:r>
            <w:r w:rsidR="00336924">
              <w:rPr>
                <w:bCs/>
                <w:color w:val="FF0000"/>
              </w:rPr>
              <w:t>submitted consent form</w:t>
            </w:r>
          </w:p>
        </w:tc>
      </w:tr>
    </w:tbl>
    <w:p w14:paraId="41F0AF1F" w14:textId="22FF4B8B" w:rsidR="00336924" w:rsidRDefault="00336924" w:rsidP="009E0A10">
      <w:pPr>
        <w:rPr>
          <w:bCs/>
        </w:rPr>
      </w:pPr>
    </w:p>
    <w:p w14:paraId="395A3008" w14:textId="3D34230A" w:rsidR="00034253" w:rsidRDefault="006F0D0D" w:rsidP="009E0A10">
      <w:pPr>
        <w:rPr>
          <w:bCs/>
        </w:rPr>
      </w:pPr>
      <w:r>
        <w:rPr>
          <w:bCs/>
        </w:rPr>
        <w:t>By agreeing to be in this research, you are indicating that you have read this form</w:t>
      </w:r>
      <w:r w:rsidR="00A71EB1">
        <w:rPr>
          <w:bCs/>
        </w:rPr>
        <w:t xml:space="preserve"> (or it has been read to you)</w:t>
      </w:r>
      <w:r>
        <w:rPr>
          <w:bCs/>
        </w:rPr>
        <w:t xml:space="preserve">, that your questions have been answered to your satisfaction, and that you voluntarily agree to participate in this research study. </w:t>
      </w:r>
    </w:p>
    <w:p w14:paraId="380B24E5" w14:textId="116BBADB" w:rsidR="0002382A" w:rsidRDefault="0002382A" w:rsidP="009E0A10">
      <w:pPr>
        <w:rPr>
          <w:bCs/>
        </w:rPr>
      </w:pPr>
    </w:p>
    <w:p w14:paraId="6CEC2E2F" w14:textId="3BB4BDFB" w:rsidR="00221506" w:rsidRDefault="00221506" w:rsidP="009E0A10">
      <w:pPr>
        <w:rPr>
          <w:bCs/>
        </w:rPr>
      </w:pPr>
    </w:p>
    <w:p w14:paraId="1FE9183B" w14:textId="4C53654D" w:rsidR="00221506" w:rsidRDefault="00221506" w:rsidP="009E0A10">
      <w:pPr>
        <w:rPr>
          <w:bCs/>
        </w:rPr>
      </w:pPr>
    </w:p>
    <w:p w14:paraId="36621AF5" w14:textId="6CB0F6A1" w:rsidR="00221506" w:rsidRDefault="00221506" w:rsidP="009E0A10">
      <w:pPr>
        <w:rPr>
          <w:bCs/>
        </w:rPr>
      </w:pPr>
    </w:p>
    <w:p w14:paraId="5BF25F38" w14:textId="7C3BD45C" w:rsidR="00221506" w:rsidRDefault="00221506" w:rsidP="009E0A10">
      <w:pPr>
        <w:rPr>
          <w:bCs/>
        </w:rPr>
      </w:pPr>
    </w:p>
    <w:p w14:paraId="1E4ED8A4" w14:textId="51D9D1EF" w:rsidR="00221506" w:rsidRDefault="00221506" w:rsidP="009E0A10">
      <w:pPr>
        <w:rPr>
          <w:bCs/>
        </w:rPr>
      </w:pPr>
    </w:p>
    <w:p w14:paraId="2C57AD2B" w14:textId="3A9B2150" w:rsidR="00221506" w:rsidRDefault="00221506" w:rsidP="009E0A10">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557E70E9" w14:textId="77777777" w:rsidTr="007A1813">
        <w:tc>
          <w:tcPr>
            <w:tcW w:w="9350" w:type="dxa"/>
          </w:tcPr>
          <w:p w14:paraId="1DA81D72" w14:textId="3BBEEE6C"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w:t>
            </w:r>
            <w:r w:rsidR="00567457">
              <w:rPr>
                <w:bCs/>
                <w:color w:val="FF0000"/>
              </w:rPr>
              <w:t xml:space="preserve">the </w:t>
            </w:r>
            <w:r>
              <w:rPr>
                <w:bCs/>
                <w:color w:val="FF0000"/>
              </w:rPr>
              <w:t>submitted consent form</w:t>
            </w:r>
          </w:p>
        </w:tc>
      </w:tr>
    </w:tbl>
    <w:p w14:paraId="6C59D9F8" w14:textId="4E0BEC1D" w:rsidR="00221506" w:rsidRDefault="00221506" w:rsidP="009E0A10">
      <w:pPr>
        <w:rPr>
          <w:bCs/>
        </w:rPr>
      </w:pPr>
    </w:p>
    <w:p w14:paraId="3A6DF977" w14:textId="28081769" w:rsidR="00221506" w:rsidRDefault="00221506" w:rsidP="009E0A10">
      <w:pPr>
        <w:rPr>
          <w:bCs/>
        </w:rPr>
      </w:pPr>
    </w:p>
    <w:p w14:paraId="69724851"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08298ED7"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64EB8DEB"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5333E6E9" w14:textId="3A51886D"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5255A2C0"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5976CE11" w14:textId="092E5A94" w:rsidR="00221506" w:rsidRDefault="00732321" w:rsidP="00732321">
      <w:pPr>
        <w:autoSpaceDE w:val="0"/>
        <w:autoSpaceDN w:val="0"/>
        <w:adjustRightInd w:val="0"/>
        <w:jc w:val="center"/>
        <w:rPr>
          <w:bCs/>
        </w:rPr>
      </w:pPr>
      <w:r w:rsidRPr="00732321">
        <w:rPr>
          <w:rFonts w:ascii="Times New Roman" w:hAnsi="Times New Roman" w:cs="Times New Roman"/>
          <w:b/>
          <w:bCs/>
          <w:smallCaps/>
          <w:color w:val="000000"/>
        </w:rPr>
        <w:t xml:space="preserve">OR BY EMAIL AT </w:t>
      </w:r>
      <w:hyperlink r:id="rId13" w:history="1">
        <w:r w:rsidRPr="00732321">
          <w:rPr>
            <w:rStyle w:val="Hyperlink"/>
            <w:rFonts w:ascii="Times New Roman" w:hAnsi="Times New Roman" w:cs="Times New Roman"/>
          </w:rPr>
          <w:t>ResearchCompliance@tamuk.edu</w:t>
        </w:r>
      </w:hyperlink>
    </w:p>
    <w:p w14:paraId="6FCE037B" w14:textId="77777777" w:rsidR="006F0D0D" w:rsidRDefault="006F0D0D" w:rsidP="006F0D0D">
      <w:pPr>
        <w:rPr>
          <w:bCs/>
        </w:rPr>
      </w:pPr>
      <w:r>
        <w:rPr>
          <w:bCs/>
        </w:rPr>
        <w:br w:type="page"/>
      </w: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6F0D0D" w14:paraId="39B21795" w14:textId="77777777" w:rsidTr="008F3303">
        <w:tc>
          <w:tcPr>
            <w:tcW w:w="9350" w:type="dxa"/>
          </w:tcPr>
          <w:p w14:paraId="4D6869DD" w14:textId="399B6675" w:rsidR="006F0D0D" w:rsidRPr="00336924" w:rsidRDefault="002E42E9" w:rsidP="002F1C3F">
            <w:pPr>
              <w:jc w:val="center"/>
              <w:rPr>
                <w:bCs/>
                <w:color w:val="FF0000"/>
              </w:rPr>
            </w:pPr>
            <w:r>
              <w:rPr>
                <w:b/>
                <w:bCs/>
                <w:color w:val="FF0000"/>
              </w:rPr>
              <w:lastRenderedPageBreak/>
              <w:t>2</w:t>
            </w:r>
            <w:r w:rsidR="000B6889">
              <w:rPr>
                <w:b/>
                <w:bCs/>
                <w:color w:val="FF0000"/>
              </w:rPr>
              <w:t xml:space="preserve">. </w:t>
            </w:r>
            <w:r w:rsidR="006F0D0D">
              <w:rPr>
                <w:b/>
                <w:bCs/>
                <w:color w:val="FF0000"/>
              </w:rPr>
              <w:t xml:space="preserve">SIGNATURE </w:t>
            </w:r>
            <w:r w:rsidR="000B6889">
              <w:rPr>
                <w:b/>
                <w:bCs/>
                <w:color w:val="FF0000"/>
              </w:rPr>
              <w:t xml:space="preserve">OF SUBJECT </w:t>
            </w:r>
            <w:r w:rsidR="0007403F">
              <w:rPr>
                <w:b/>
                <w:bCs/>
                <w:color w:val="FF0000"/>
              </w:rPr>
              <w:t>– NO LAR</w:t>
            </w:r>
            <w:r w:rsidR="00470815">
              <w:rPr>
                <w:b/>
                <w:bCs/>
                <w:color w:val="FF0000"/>
              </w:rPr>
              <w:t>s</w:t>
            </w:r>
            <w:r w:rsidR="002F1C3F">
              <w:rPr>
                <w:b/>
                <w:bCs/>
                <w:color w:val="FF0000"/>
              </w:rPr>
              <w:t xml:space="preserve"> </w:t>
            </w:r>
            <w:r w:rsidR="006F0D0D">
              <w:rPr>
                <w:bCs/>
                <w:color w:val="FF0000"/>
              </w:rPr>
              <w:t xml:space="preserve">– delete this box from </w:t>
            </w:r>
            <w:r w:rsidR="00567457">
              <w:rPr>
                <w:bCs/>
                <w:color w:val="FF0000"/>
              </w:rPr>
              <w:t xml:space="preserve">the </w:t>
            </w:r>
            <w:r w:rsidR="006F0D0D">
              <w:rPr>
                <w:bCs/>
                <w:color w:val="FF0000"/>
              </w:rPr>
              <w:t>submitted consent form</w:t>
            </w:r>
          </w:p>
        </w:tc>
      </w:tr>
    </w:tbl>
    <w:p w14:paraId="003F6FDF" w14:textId="77777777" w:rsidR="006F0D0D" w:rsidRDefault="006F0D0D" w:rsidP="006F0D0D">
      <w:pPr>
        <w:rPr>
          <w:bCs/>
        </w:rPr>
      </w:pPr>
    </w:p>
    <w:p w14:paraId="1E580644" w14:textId="446D76E3" w:rsidR="00221EFA" w:rsidRDefault="00221EFA" w:rsidP="00221EFA">
      <w:r>
        <w:rPr>
          <w:b/>
          <w:bCs/>
        </w:rPr>
        <w:t xml:space="preserve">Subject: </w:t>
      </w:r>
      <w:r>
        <w:t>_____________________________________________</w:t>
      </w:r>
    </w:p>
    <w:p w14:paraId="31F50E82" w14:textId="3E8B4EC1" w:rsidR="00221EFA" w:rsidRDefault="00221EFA" w:rsidP="00221EFA">
      <w:pPr>
        <w:pStyle w:val="Default"/>
        <w:ind w:firstLine="720"/>
        <w:rPr>
          <w:rFonts w:asciiTheme="minorHAnsi" w:hAnsiTheme="minorHAnsi"/>
          <w:sz w:val="22"/>
          <w:szCs w:val="22"/>
        </w:rPr>
      </w:pPr>
      <w:r>
        <w:rPr>
          <w:rFonts w:asciiTheme="minorHAnsi" w:hAnsiTheme="minorHAnsi"/>
          <w:sz w:val="22"/>
          <w:szCs w:val="22"/>
        </w:rPr>
        <w:t xml:space="preserve">  Printed name of subject</w:t>
      </w:r>
    </w:p>
    <w:p w14:paraId="48792C90" w14:textId="77777777" w:rsidR="00221EFA" w:rsidRDefault="00221EFA" w:rsidP="0041109F">
      <w:pPr>
        <w:rPr>
          <w:bCs/>
        </w:rPr>
      </w:pPr>
    </w:p>
    <w:p w14:paraId="38BF6678" w14:textId="77777777" w:rsidR="00EC0616" w:rsidRDefault="006F0D0D" w:rsidP="0041109F">
      <w:pPr>
        <w:rPr>
          <w:bCs/>
        </w:rPr>
      </w:pPr>
      <w:r w:rsidRPr="00732025">
        <w:rPr>
          <w:bCs/>
        </w:rPr>
        <w:t xml:space="preserve">By </w:t>
      </w:r>
      <w:r w:rsidR="005B3B56" w:rsidRPr="00732025">
        <w:rPr>
          <w:bCs/>
        </w:rPr>
        <w:t>signing this consent form</w:t>
      </w:r>
      <w:r w:rsidRPr="00732025">
        <w:rPr>
          <w:bCs/>
        </w:rPr>
        <w:t xml:space="preserve">, you are indicating that </w:t>
      </w:r>
    </w:p>
    <w:p w14:paraId="771E7E07" w14:textId="13A7D81B" w:rsidR="00EC0616" w:rsidRDefault="006F0D0D" w:rsidP="00EC0616">
      <w:pPr>
        <w:pStyle w:val="ListParagraph"/>
        <w:numPr>
          <w:ilvl w:val="0"/>
          <w:numId w:val="26"/>
        </w:numPr>
        <w:rPr>
          <w:bCs/>
        </w:rPr>
      </w:pPr>
      <w:r w:rsidRPr="00EC0616">
        <w:rPr>
          <w:bCs/>
        </w:rPr>
        <w:t>you have read this form</w:t>
      </w:r>
      <w:r w:rsidR="002E42E9" w:rsidRPr="00EC0616">
        <w:rPr>
          <w:bCs/>
        </w:rPr>
        <w:t xml:space="preserve"> (or it has been read to you)</w:t>
      </w:r>
    </w:p>
    <w:p w14:paraId="10D4BD35" w14:textId="59E4883E" w:rsidR="00EC0616" w:rsidRDefault="006F0D0D" w:rsidP="00EC0616">
      <w:pPr>
        <w:pStyle w:val="ListParagraph"/>
        <w:numPr>
          <w:ilvl w:val="0"/>
          <w:numId w:val="26"/>
        </w:numPr>
        <w:rPr>
          <w:bCs/>
        </w:rPr>
      </w:pPr>
      <w:r w:rsidRPr="00EC0616">
        <w:rPr>
          <w:bCs/>
        </w:rPr>
        <w:t>your questions have been ans</w:t>
      </w:r>
      <w:r w:rsidR="00EC0616">
        <w:rPr>
          <w:bCs/>
        </w:rPr>
        <w:t>wered to your satisfaction</w:t>
      </w:r>
    </w:p>
    <w:p w14:paraId="5632033C" w14:textId="77777777" w:rsidR="00EC0616" w:rsidRDefault="006F0D0D" w:rsidP="00EC0616">
      <w:pPr>
        <w:pStyle w:val="ListParagraph"/>
        <w:numPr>
          <w:ilvl w:val="0"/>
          <w:numId w:val="26"/>
        </w:numPr>
        <w:rPr>
          <w:bCs/>
        </w:rPr>
      </w:pPr>
      <w:r w:rsidRPr="00EC0616">
        <w:rPr>
          <w:bCs/>
        </w:rPr>
        <w:t>you voluntarily agree to participate in this research study</w:t>
      </w:r>
    </w:p>
    <w:p w14:paraId="443837A4" w14:textId="0C2DF66D" w:rsidR="005D2CC7" w:rsidRPr="00EC0616" w:rsidRDefault="00EC0616" w:rsidP="00EC0616">
      <w:pPr>
        <w:pStyle w:val="ListParagraph"/>
        <w:numPr>
          <w:ilvl w:val="0"/>
          <w:numId w:val="26"/>
        </w:numPr>
        <w:rPr>
          <w:bCs/>
        </w:rPr>
      </w:pPr>
      <w:r>
        <w:rPr>
          <w:bCs/>
        </w:rPr>
        <w:t>you</w:t>
      </w:r>
      <w:r w:rsidR="0061216A" w:rsidRPr="00EC0616">
        <w:rPr>
          <w:bCs/>
        </w:rPr>
        <w:t xml:space="preserve"> permit the use and release of information that may identify you as described </w:t>
      </w:r>
      <w:r w:rsidR="005D2CC7" w:rsidRPr="00EC0616">
        <w:rPr>
          <w:bCs/>
          <w:color w:val="FF0000"/>
        </w:rPr>
        <w:t xml:space="preserve">[include if </w:t>
      </w:r>
      <w:r w:rsidR="0061216A" w:rsidRPr="00EC0616">
        <w:rPr>
          <w:bCs/>
          <w:color w:val="FF0000"/>
        </w:rPr>
        <w:t xml:space="preserve">health information </w:t>
      </w:r>
      <w:r w:rsidR="007E3765" w:rsidRPr="00EC0616">
        <w:rPr>
          <w:bCs/>
          <w:color w:val="FF0000"/>
        </w:rPr>
        <w:t xml:space="preserve">is </w:t>
      </w:r>
      <w:r w:rsidR="00F5236E" w:rsidRPr="00EC0616">
        <w:rPr>
          <w:bCs/>
          <w:color w:val="FF0000"/>
        </w:rPr>
        <w:t>obtained</w:t>
      </w:r>
      <w:r w:rsidR="00D6496E" w:rsidRPr="00EC0616">
        <w:rPr>
          <w:bCs/>
          <w:color w:val="FF0000"/>
        </w:rPr>
        <w:t>;</w:t>
      </w:r>
      <w:r w:rsidR="005D2CC7" w:rsidRPr="00EC0616">
        <w:rPr>
          <w:bCs/>
          <w:color w:val="FF0000"/>
        </w:rPr>
        <w:t xml:space="preserve"> otherwise, delete </w:t>
      </w:r>
      <w:r w:rsidR="0061216A" w:rsidRPr="00EC0616">
        <w:rPr>
          <w:bCs/>
          <w:color w:val="FF0000"/>
        </w:rPr>
        <w:t>blue phrase</w:t>
      </w:r>
      <w:proofErr w:type="gramStart"/>
      <w:r w:rsidR="005D2CC7" w:rsidRPr="00EC0616">
        <w:rPr>
          <w:bCs/>
          <w:color w:val="FF0000"/>
        </w:rPr>
        <w:t xml:space="preserve">] </w:t>
      </w:r>
      <w:r w:rsidR="005835F4">
        <w:rPr>
          <w:bCs/>
          <w:color w:val="0000FF"/>
        </w:rPr>
        <w:t>,</w:t>
      </w:r>
      <w:proofErr w:type="gramEnd"/>
      <w:r w:rsidR="005835F4">
        <w:rPr>
          <w:bCs/>
          <w:color w:val="0000FF"/>
        </w:rPr>
        <w:t xml:space="preserve"> i</w:t>
      </w:r>
      <w:r w:rsidR="0061216A" w:rsidRPr="00EC0616">
        <w:rPr>
          <w:bCs/>
          <w:color w:val="0000FF"/>
        </w:rPr>
        <w:t>ncluding your health information</w:t>
      </w:r>
      <w:r w:rsidR="006F0D0D" w:rsidRPr="00EC0616">
        <w:rPr>
          <w:bCs/>
        </w:rPr>
        <w:t xml:space="preserve">. </w:t>
      </w:r>
    </w:p>
    <w:p w14:paraId="1067A3F5" w14:textId="77777777" w:rsidR="00475D46" w:rsidRDefault="00475D46" w:rsidP="004D69F9">
      <w:pPr>
        <w:pStyle w:val="Default"/>
        <w:rPr>
          <w:rFonts w:asciiTheme="minorHAnsi" w:hAnsiTheme="minorHAnsi"/>
          <w:sz w:val="22"/>
          <w:szCs w:val="22"/>
        </w:rPr>
      </w:pPr>
    </w:p>
    <w:p w14:paraId="2089B823" w14:textId="3F5DCEFF" w:rsidR="00CC1355" w:rsidRDefault="00CC1355" w:rsidP="00CC1355">
      <w:pPr>
        <w:pStyle w:val="Default"/>
        <w:rPr>
          <w:rFonts w:asciiTheme="minorHAnsi" w:hAnsiTheme="minorHAnsi"/>
          <w:sz w:val="22"/>
          <w:szCs w:val="22"/>
        </w:rPr>
      </w:pPr>
      <w:r>
        <w:rPr>
          <w:rFonts w:asciiTheme="minorHAnsi" w:hAnsiTheme="minorHAnsi"/>
          <w:sz w:val="22"/>
          <w:szCs w:val="22"/>
        </w:rPr>
        <w:t>____________</w:t>
      </w:r>
      <w:r w:rsidR="00C15415">
        <w:rPr>
          <w:rFonts w:asciiTheme="minorHAnsi" w:hAnsiTheme="minorHAnsi"/>
          <w:sz w:val="22"/>
          <w:szCs w:val="22"/>
        </w:rPr>
        <w:t>__</w:t>
      </w:r>
      <w:r>
        <w:rPr>
          <w:rFonts w:asciiTheme="minorHAnsi" w:hAnsiTheme="minorHAnsi"/>
          <w:sz w:val="22"/>
          <w:szCs w:val="22"/>
        </w:rPr>
        <w:t>_______________________________</w:t>
      </w:r>
      <w:r>
        <w:rPr>
          <w:rFonts w:asciiTheme="minorHAnsi" w:hAnsiTheme="minorHAnsi"/>
          <w:sz w:val="22"/>
          <w:szCs w:val="22"/>
        </w:rPr>
        <w:tab/>
      </w:r>
      <w:r>
        <w:rPr>
          <w:rFonts w:asciiTheme="minorHAnsi" w:hAnsiTheme="minorHAnsi"/>
          <w:sz w:val="22"/>
          <w:szCs w:val="22"/>
        </w:rPr>
        <w:tab/>
        <w:t>___________</w:t>
      </w:r>
    </w:p>
    <w:p w14:paraId="5E69DF18" w14:textId="65B37A28" w:rsidR="00CC1355" w:rsidRDefault="00CC1355" w:rsidP="00CC1355">
      <w:pPr>
        <w:pStyle w:val="Default"/>
        <w:rPr>
          <w:rFonts w:asciiTheme="minorHAnsi" w:hAnsiTheme="minorHAnsi"/>
          <w:sz w:val="22"/>
          <w:szCs w:val="22"/>
        </w:rPr>
      </w:pPr>
      <w:r>
        <w:rPr>
          <w:rFonts w:asciiTheme="minorHAnsi" w:hAnsiTheme="minorHAnsi"/>
          <w:sz w:val="22"/>
          <w:szCs w:val="22"/>
        </w:rPr>
        <w:t xml:space="preserve">Signature of </w:t>
      </w:r>
      <w:r w:rsidR="0041109F">
        <w:rPr>
          <w:rFonts w:asciiTheme="minorHAnsi" w:hAnsiTheme="minorHAnsi"/>
          <w:sz w:val="22"/>
          <w:szCs w:val="22"/>
        </w:rPr>
        <w:t>s</w:t>
      </w:r>
      <w:r>
        <w:rPr>
          <w:rFonts w:asciiTheme="minorHAnsi" w:hAnsiTheme="minorHAnsi"/>
          <w:sz w:val="22"/>
          <w:szCs w:val="22"/>
        </w:rPr>
        <w:t>ubject</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C15415">
        <w:rPr>
          <w:rFonts w:asciiTheme="minorHAnsi" w:hAnsiTheme="minorHAnsi"/>
          <w:sz w:val="22"/>
          <w:szCs w:val="22"/>
        </w:rPr>
        <w:t xml:space="preserve">      </w:t>
      </w:r>
      <w:r>
        <w:rPr>
          <w:rFonts w:asciiTheme="minorHAnsi" w:hAnsiTheme="minorHAnsi"/>
          <w:sz w:val="22"/>
          <w:szCs w:val="22"/>
        </w:rPr>
        <w:t>Date</w:t>
      </w:r>
    </w:p>
    <w:p w14:paraId="54D5FD5A" w14:textId="77777777" w:rsidR="00475D46" w:rsidRPr="00732025" w:rsidRDefault="00475D46" w:rsidP="004D69F9">
      <w:pPr>
        <w:pStyle w:val="Default"/>
        <w:rPr>
          <w:rFonts w:asciiTheme="minorHAnsi" w:hAnsiTheme="minorHAnsi"/>
          <w:sz w:val="22"/>
          <w:szCs w:val="22"/>
        </w:rPr>
      </w:pPr>
    </w:p>
    <w:p w14:paraId="3E076BC0" w14:textId="77777777" w:rsidR="00827D7A" w:rsidRDefault="00827D7A" w:rsidP="00221EFA">
      <w:pPr>
        <w:pStyle w:val="Default"/>
        <w:rPr>
          <w:rFonts w:asciiTheme="minorHAnsi" w:hAnsiTheme="minorHAnsi"/>
          <w:b/>
          <w:sz w:val="22"/>
          <w:szCs w:val="22"/>
        </w:rPr>
      </w:pPr>
    </w:p>
    <w:p w14:paraId="26725DC6" w14:textId="77777777" w:rsidR="00827D7A" w:rsidRDefault="00827D7A" w:rsidP="00221EFA">
      <w:pPr>
        <w:pStyle w:val="Default"/>
        <w:rPr>
          <w:rFonts w:asciiTheme="minorHAnsi" w:hAnsiTheme="minorHAnsi"/>
          <w:b/>
          <w:sz w:val="22"/>
          <w:szCs w:val="22"/>
        </w:rPr>
      </w:pPr>
    </w:p>
    <w:p w14:paraId="3C0FEC90" w14:textId="3DBD6903" w:rsidR="00221EFA" w:rsidRDefault="0041109F" w:rsidP="00221EFA">
      <w:pPr>
        <w:pStyle w:val="Default"/>
        <w:rPr>
          <w:rFonts w:asciiTheme="minorHAnsi" w:hAnsiTheme="minorHAnsi"/>
          <w:sz w:val="22"/>
          <w:szCs w:val="22"/>
        </w:rPr>
      </w:pPr>
      <w:r>
        <w:rPr>
          <w:rFonts w:asciiTheme="minorHAnsi" w:hAnsiTheme="minorHAnsi"/>
          <w:b/>
          <w:sz w:val="22"/>
          <w:szCs w:val="22"/>
        </w:rPr>
        <w:t>Rese</w:t>
      </w:r>
      <w:r w:rsidR="007C29B5">
        <w:rPr>
          <w:rFonts w:asciiTheme="minorHAnsi" w:hAnsiTheme="minorHAnsi"/>
          <w:b/>
          <w:sz w:val="22"/>
          <w:szCs w:val="22"/>
        </w:rPr>
        <w:t xml:space="preserve">archer: </w:t>
      </w:r>
      <w:r w:rsidR="00221EFA">
        <w:rPr>
          <w:rFonts w:asciiTheme="minorHAnsi" w:hAnsiTheme="minorHAnsi"/>
          <w:sz w:val="22"/>
          <w:szCs w:val="22"/>
        </w:rPr>
        <w:t>_____________________________________________</w:t>
      </w:r>
    </w:p>
    <w:p w14:paraId="49F31459" w14:textId="0807611E" w:rsidR="00221EFA" w:rsidRDefault="007C29B5" w:rsidP="007C29B5">
      <w:pPr>
        <w:pStyle w:val="Default"/>
        <w:ind w:left="720"/>
        <w:rPr>
          <w:rFonts w:asciiTheme="minorHAnsi" w:hAnsiTheme="minorHAnsi"/>
          <w:sz w:val="22"/>
          <w:szCs w:val="22"/>
        </w:rPr>
      </w:pPr>
      <w:r>
        <w:rPr>
          <w:rFonts w:asciiTheme="minorHAnsi" w:hAnsiTheme="minorHAnsi"/>
          <w:sz w:val="22"/>
          <w:szCs w:val="22"/>
        </w:rPr>
        <w:t xml:space="preserve">         </w:t>
      </w:r>
      <w:r w:rsidR="00221EFA">
        <w:rPr>
          <w:rFonts w:asciiTheme="minorHAnsi" w:hAnsiTheme="minorHAnsi"/>
          <w:sz w:val="22"/>
          <w:szCs w:val="22"/>
        </w:rPr>
        <w:t>Printed name of person conducting consent discussion</w:t>
      </w:r>
    </w:p>
    <w:p w14:paraId="0D60717A" w14:textId="77777777" w:rsidR="00221EFA" w:rsidRDefault="00221EFA" w:rsidP="00221EFA">
      <w:pPr>
        <w:pStyle w:val="Default"/>
        <w:rPr>
          <w:rFonts w:asciiTheme="minorHAnsi" w:hAnsiTheme="minorHAnsi"/>
          <w:sz w:val="22"/>
          <w:szCs w:val="22"/>
        </w:rPr>
      </w:pPr>
    </w:p>
    <w:p w14:paraId="3FB14DF1" w14:textId="06EC06E3" w:rsidR="00732025" w:rsidRDefault="00732025" w:rsidP="00732025">
      <w:pPr>
        <w:pStyle w:val="Default"/>
        <w:rPr>
          <w:rFonts w:asciiTheme="minorHAnsi" w:hAnsiTheme="minorHAnsi"/>
          <w:sz w:val="22"/>
          <w:szCs w:val="22"/>
        </w:rPr>
      </w:pPr>
      <w:r w:rsidRPr="00732025">
        <w:rPr>
          <w:rFonts w:asciiTheme="minorHAnsi" w:hAnsiTheme="minorHAnsi"/>
          <w:sz w:val="22"/>
          <w:szCs w:val="22"/>
        </w:rPr>
        <w:t xml:space="preserve">I have personally explained the research to the </w:t>
      </w:r>
      <w:r>
        <w:rPr>
          <w:rFonts w:asciiTheme="minorHAnsi" w:hAnsiTheme="minorHAnsi"/>
          <w:sz w:val="22"/>
          <w:szCs w:val="22"/>
        </w:rPr>
        <w:t>above-named subject</w:t>
      </w:r>
      <w:r w:rsidR="0041109F">
        <w:rPr>
          <w:rFonts w:asciiTheme="minorHAnsi" w:hAnsiTheme="minorHAnsi"/>
          <w:sz w:val="22"/>
          <w:szCs w:val="22"/>
        </w:rPr>
        <w:t xml:space="preserve"> </w:t>
      </w:r>
      <w:r w:rsidRPr="00732025">
        <w:rPr>
          <w:rFonts w:asciiTheme="minorHAnsi" w:hAnsiTheme="minorHAnsi"/>
          <w:sz w:val="22"/>
          <w:szCs w:val="22"/>
        </w:rPr>
        <w:t xml:space="preserve">and answered </w:t>
      </w:r>
      <w:r w:rsidR="00C447CE">
        <w:rPr>
          <w:rFonts w:asciiTheme="minorHAnsi" w:hAnsiTheme="minorHAnsi"/>
          <w:sz w:val="22"/>
          <w:szCs w:val="22"/>
        </w:rPr>
        <w:t xml:space="preserve">all </w:t>
      </w:r>
      <w:r w:rsidRPr="00732025">
        <w:rPr>
          <w:rFonts w:asciiTheme="minorHAnsi" w:hAnsiTheme="minorHAnsi"/>
          <w:sz w:val="22"/>
          <w:szCs w:val="22"/>
        </w:rPr>
        <w:t>questi</w:t>
      </w:r>
      <w:r w:rsidR="00B75085">
        <w:rPr>
          <w:rFonts w:asciiTheme="minorHAnsi" w:hAnsiTheme="minorHAnsi"/>
          <w:sz w:val="22"/>
          <w:szCs w:val="22"/>
        </w:rPr>
        <w:t xml:space="preserve">ons. I believe that </w:t>
      </w:r>
      <w:r w:rsidR="00030755">
        <w:rPr>
          <w:rFonts w:asciiTheme="minorHAnsi" w:hAnsiTheme="minorHAnsi"/>
          <w:sz w:val="22"/>
          <w:szCs w:val="22"/>
        </w:rPr>
        <w:t>the subject</w:t>
      </w:r>
      <w:r w:rsidRPr="00732025">
        <w:rPr>
          <w:rFonts w:asciiTheme="minorHAnsi" w:hAnsiTheme="minorHAnsi"/>
          <w:sz w:val="22"/>
          <w:szCs w:val="22"/>
        </w:rPr>
        <w:t xml:space="preserve"> understands </w:t>
      </w:r>
      <w:r>
        <w:rPr>
          <w:rFonts w:asciiTheme="minorHAnsi" w:hAnsiTheme="minorHAnsi"/>
          <w:sz w:val="22"/>
          <w:szCs w:val="22"/>
        </w:rPr>
        <w:t xml:space="preserve">what is involved in the study </w:t>
      </w:r>
      <w:r w:rsidRPr="00732025">
        <w:rPr>
          <w:rFonts w:asciiTheme="minorHAnsi" w:hAnsiTheme="minorHAnsi"/>
          <w:sz w:val="22"/>
          <w:szCs w:val="22"/>
        </w:rPr>
        <w:t xml:space="preserve">and freely </w:t>
      </w:r>
      <w:r w:rsidR="007A1D13">
        <w:rPr>
          <w:rFonts w:asciiTheme="minorHAnsi" w:hAnsiTheme="minorHAnsi"/>
          <w:sz w:val="22"/>
          <w:szCs w:val="22"/>
        </w:rPr>
        <w:t>agrees</w:t>
      </w:r>
      <w:r w:rsidRPr="00732025">
        <w:rPr>
          <w:rFonts w:asciiTheme="minorHAnsi" w:hAnsiTheme="minorHAnsi"/>
          <w:sz w:val="22"/>
          <w:szCs w:val="22"/>
        </w:rPr>
        <w:t xml:space="preserve"> to participate. </w:t>
      </w:r>
    </w:p>
    <w:p w14:paraId="4D5A9929" w14:textId="77777777" w:rsidR="00221EFA" w:rsidRDefault="00221EFA" w:rsidP="00CC1355">
      <w:pPr>
        <w:pStyle w:val="Default"/>
        <w:rPr>
          <w:rFonts w:asciiTheme="minorHAnsi" w:hAnsiTheme="minorHAnsi"/>
          <w:sz w:val="22"/>
          <w:szCs w:val="22"/>
        </w:rPr>
      </w:pPr>
    </w:p>
    <w:p w14:paraId="73DCADC2" w14:textId="5E25BCCB" w:rsidR="00CC1355" w:rsidRDefault="00CC1355" w:rsidP="00CC1355">
      <w:pPr>
        <w:pStyle w:val="Default"/>
        <w:rPr>
          <w:rFonts w:asciiTheme="minorHAnsi" w:hAnsiTheme="minorHAnsi"/>
          <w:sz w:val="22"/>
          <w:szCs w:val="22"/>
        </w:rPr>
      </w:pPr>
      <w:r>
        <w:rPr>
          <w:rFonts w:asciiTheme="minorHAnsi" w:hAnsiTheme="minorHAnsi"/>
          <w:sz w:val="22"/>
          <w:szCs w:val="22"/>
        </w:rPr>
        <w:t>______________________________________</w:t>
      </w:r>
      <w:r w:rsidR="0007403F">
        <w:rPr>
          <w:rFonts w:asciiTheme="minorHAnsi" w:hAnsiTheme="minorHAnsi"/>
          <w:sz w:val="22"/>
          <w:szCs w:val="22"/>
        </w:rPr>
        <w:t>__</w:t>
      </w:r>
      <w:r>
        <w:rPr>
          <w:rFonts w:asciiTheme="minorHAnsi" w:hAnsiTheme="minorHAnsi"/>
          <w:sz w:val="22"/>
          <w:szCs w:val="22"/>
        </w:rPr>
        <w:t>_____</w:t>
      </w:r>
      <w:r>
        <w:rPr>
          <w:rFonts w:asciiTheme="minorHAnsi" w:hAnsiTheme="minorHAnsi"/>
          <w:sz w:val="22"/>
          <w:szCs w:val="22"/>
        </w:rPr>
        <w:tab/>
      </w:r>
      <w:r>
        <w:rPr>
          <w:rFonts w:asciiTheme="minorHAnsi" w:hAnsiTheme="minorHAnsi"/>
          <w:sz w:val="22"/>
          <w:szCs w:val="22"/>
        </w:rPr>
        <w:tab/>
        <w:t>___________</w:t>
      </w:r>
    </w:p>
    <w:p w14:paraId="7402E276" w14:textId="307D78A5" w:rsidR="00CC1355" w:rsidRDefault="00CC1355" w:rsidP="00CC1355">
      <w:pPr>
        <w:pStyle w:val="Default"/>
        <w:rPr>
          <w:rFonts w:asciiTheme="minorHAnsi" w:hAnsiTheme="minorHAnsi"/>
          <w:sz w:val="22"/>
          <w:szCs w:val="22"/>
        </w:rPr>
      </w:pPr>
      <w:r>
        <w:rPr>
          <w:rFonts w:asciiTheme="minorHAnsi" w:hAnsiTheme="minorHAnsi"/>
          <w:sz w:val="22"/>
          <w:szCs w:val="22"/>
        </w:rPr>
        <w:t xml:space="preserve">Signature of </w:t>
      </w:r>
      <w:r w:rsidR="0041109F">
        <w:rPr>
          <w:rFonts w:asciiTheme="minorHAnsi" w:hAnsiTheme="minorHAnsi"/>
          <w:sz w:val="22"/>
          <w:szCs w:val="22"/>
        </w:rPr>
        <w:t>person conducting consent discussion</w:t>
      </w:r>
      <w:r>
        <w:rPr>
          <w:rFonts w:asciiTheme="minorHAnsi" w:hAnsiTheme="minorHAnsi"/>
          <w:sz w:val="22"/>
          <w:szCs w:val="22"/>
        </w:rPr>
        <w:tab/>
      </w:r>
      <w:r>
        <w:rPr>
          <w:rFonts w:asciiTheme="minorHAnsi" w:hAnsiTheme="minorHAnsi"/>
          <w:sz w:val="22"/>
          <w:szCs w:val="22"/>
        </w:rPr>
        <w:tab/>
      </w:r>
      <w:r w:rsidR="00C15415">
        <w:rPr>
          <w:rFonts w:asciiTheme="minorHAnsi" w:hAnsiTheme="minorHAnsi"/>
          <w:sz w:val="22"/>
          <w:szCs w:val="22"/>
        </w:rPr>
        <w:t xml:space="preserve">      </w:t>
      </w:r>
      <w:r>
        <w:rPr>
          <w:rFonts w:asciiTheme="minorHAnsi" w:hAnsiTheme="minorHAnsi"/>
          <w:sz w:val="22"/>
          <w:szCs w:val="22"/>
        </w:rPr>
        <w:t>Date</w:t>
      </w:r>
    </w:p>
    <w:p w14:paraId="2DB6B3CB" w14:textId="77777777" w:rsidR="00CC1355" w:rsidRDefault="00CC1355" w:rsidP="00CC1355">
      <w:pPr>
        <w:pStyle w:val="Default"/>
        <w:rPr>
          <w:rFonts w:asciiTheme="minorHAnsi" w:eastAsiaTheme="minorHAnsi" w:hAnsiTheme="minorHAnsi" w:cstheme="minorBidi"/>
          <w:color w:val="auto"/>
          <w:sz w:val="22"/>
          <w:szCs w:val="22"/>
        </w:rPr>
      </w:pPr>
    </w:p>
    <w:p w14:paraId="4893FA70" w14:textId="4E8925AD" w:rsidR="00EC42B6" w:rsidRPr="00550D10" w:rsidRDefault="007854EF" w:rsidP="00EC42B6">
      <w:pPr>
        <w:pStyle w:val="Default"/>
        <w:rPr>
          <w:rFonts w:asciiTheme="minorHAnsi" w:hAnsiTheme="minorHAnsi"/>
          <w:i/>
          <w:sz w:val="22"/>
          <w:szCs w:val="22"/>
          <w:u w:val="single"/>
        </w:rPr>
      </w:pPr>
      <w:r>
        <w:rPr>
          <w:rFonts w:asciiTheme="minorHAnsi" w:hAnsiTheme="minorHAnsi"/>
          <w:bCs/>
          <w:color w:val="FF0000"/>
          <w:sz w:val="22"/>
          <w:szCs w:val="22"/>
        </w:rPr>
        <w:t>[I</w:t>
      </w:r>
      <w:r w:rsidR="00501A1E" w:rsidRPr="00501A1E">
        <w:rPr>
          <w:rFonts w:asciiTheme="minorHAnsi" w:hAnsiTheme="minorHAnsi"/>
          <w:bCs/>
          <w:color w:val="FF0000"/>
          <w:sz w:val="22"/>
          <w:szCs w:val="22"/>
        </w:rPr>
        <w:t xml:space="preserve">nclude if a witness </w:t>
      </w:r>
      <w:r>
        <w:rPr>
          <w:rFonts w:asciiTheme="minorHAnsi" w:hAnsiTheme="minorHAnsi"/>
          <w:bCs/>
          <w:color w:val="FF0000"/>
          <w:sz w:val="22"/>
          <w:szCs w:val="22"/>
        </w:rPr>
        <w:t xml:space="preserve">is the method that </w:t>
      </w:r>
      <w:r w:rsidR="00501A1E" w:rsidRPr="00501A1E">
        <w:rPr>
          <w:rFonts w:asciiTheme="minorHAnsi" w:hAnsiTheme="minorHAnsi"/>
          <w:bCs/>
          <w:color w:val="FF0000"/>
          <w:sz w:val="22"/>
          <w:szCs w:val="22"/>
        </w:rPr>
        <w:t xml:space="preserve">will be used to ensure comprehension by limited- and non-readers; otherwise, delete all </w:t>
      </w:r>
      <w:r w:rsidR="006C6403">
        <w:rPr>
          <w:rFonts w:asciiTheme="minorHAnsi" w:hAnsiTheme="minorHAnsi"/>
          <w:bCs/>
          <w:color w:val="FF0000"/>
          <w:sz w:val="22"/>
          <w:szCs w:val="22"/>
        </w:rPr>
        <w:t xml:space="preserve">text </w:t>
      </w:r>
      <w:r w:rsidR="00501A1E" w:rsidRPr="00501A1E">
        <w:rPr>
          <w:rFonts w:asciiTheme="minorHAnsi" w:hAnsiTheme="minorHAnsi"/>
          <w:bCs/>
          <w:color w:val="FF0000"/>
          <w:sz w:val="22"/>
          <w:szCs w:val="22"/>
        </w:rPr>
        <w:t>below]</w:t>
      </w:r>
      <w:r w:rsidR="00501A1E" w:rsidRPr="00501A1E">
        <w:rPr>
          <w:rFonts w:asciiTheme="minorHAnsi" w:hAnsiTheme="minorHAnsi"/>
          <w:bCs/>
          <w:i/>
          <w:color w:val="FF0000"/>
          <w:sz w:val="22"/>
          <w:szCs w:val="22"/>
          <w:u w:val="single"/>
        </w:rPr>
        <w:t xml:space="preserve"> </w:t>
      </w:r>
      <w:r w:rsidR="00EC42B6">
        <w:rPr>
          <w:rFonts w:asciiTheme="minorHAnsi" w:hAnsiTheme="minorHAnsi"/>
          <w:i/>
          <w:sz w:val="22"/>
          <w:szCs w:val="22"/>
          <w:u w:val="single"/>
        </w:rPr>
        <w:t xml:space="preserve">To be </w:t>
      </w:r>
      <w:r w:rsidR="00D807BC">
        <w:rPr>
          <w:rFonts w:asciiTheme="minorHAnsi" w:hAnsiTheme="minorHAnsi"/>
          <w:i/>
          <w:sz w:val="22"/>
          <w:szCs w:val="22"/>
          <w:u w:val="single"/>
        </w:rPr>
        <w:t>completed</w:t>
      </w:r>
      <w:r w:rsidR="00EC42B6">
        <w:rPr>
          <w:rFonts w:asciiTheme="minorHAnsi" w:hAnsiTheme="minorHAnsi"/>
          <w:i/>
          <w:sz w:val="22"/>
          <w:szCs w:val="22"/>
          <w:u w:val="single"/>
        </w:rPr>
        <w:t xml:space="preserve"> by witness if researcher reads this form to the subject</w:t>
      </w:r>
    </w:p>
    <w:p w14:paraId="6FFB87B5" w14:textId="77777777" w:rsidR="00EC42B6" w:rsidRDefault="00EC42B6" w:rsidP="00EC42B6">
      <w:pPr>
        <w:pStyle w:val="Default"/>
        <w:rPr>
          <w:rFonts w:asciiTheme="minorHAnsi" w:hAnsiTheme="minorHAnsi"/>
          <w:sz w:val="22"/>
          <w:szCs w:val="22"/>
        </w:rPr>
      </w:pPr>
      <w:r>
        <w:rPr>
          <w:rFonts w:asciiTheme="minorHAnsi" w:hAnsiTheme="minorHAnsi"/>
          <w:sz w:val="22"/>
          <w:szCs w:val="22"/>
        </w:rPr>
        <w:t xml:space="preserve">This consent form was read to and apparently understood by the subject in my presence. </w:t>
      </w:r>
    </w:p>
    <w:p w14:paraId="1F920F9C" w14:textId="77777777" w:rsidR="00EC42B6" w:rsidRDefault="00EC42B6" w:rsidP="00EC42B6">
      <w:pPr>
        <w:pStyle w:val="Default"/>
        <w:rPr>
          <w:rFonts w:asciiTheme="minorHAnsi" w:hAnsiTheme="minorHAnsi"/>
          <w:sz w:val="22"/>
          <w:szCs w:val="22"/>
        </w:rPr>
      </w:pPr>
    </w:p>
    <w:p w14:paraId="416D9A08" w14:textId="77777777" w:rsidR="00EC42B6" w:rsidRDefault="00EC42B6" w:rsidP="00EC42B6">
      <w:pPr>
        <w:pStyle w:val="Default"/>
        <w:rPr>
          <w:rFonts w:asciiTheme="minorHAnsi" w:hAnsiTheme="minorHAnsi"/>
          <w:sz w:val="22"/>
          <w:szCs w:val="22"/>
        </w:rPr>
      </w:pPr>
      <w:r>
        <w:rPr>
          <w:rFonts w:asciiTheme="minorHAnsi" w:hAnsiTheme="minorHAnsi"/>
          <w:sz w:val="22"/>
          <w:szCs w:val="22"/>
        </w:rPr>
        <w:t>_____________________________________________</w:t>
      </w:r>
    </w:p>
    <w:p w14:paraId="24BAEDE3" w14:textId="77777777" w:rsidR="00EC42B6" w:rsidRDefault="00EC42B6" w:rsidP="00EC42B6">
      <w:pPr>
        <w:pStyle w:val="Default"/>
        <w:rPr>
          <w:rFonts w:asciiTheme="minorHAnsi" w:hAnsiTheme="minorHAnsi"/>
          <w:sz w:val="22"/>
          <w:szCs w:val="22"/>
        </w:rPr>
      </w:pPr>
      <w:r>
        <w:rPr>
          <w:rFonts w:asciiTheme="minorHAnsi" w:hAnsiTheme="minorHAnsi"/>
          <w:sz w:val="22"/>
          <w:szCs w:val="22"/>
        </w:rPr>
        <w:t>Printed name of witness (a person not otherwise associated with the study)</w:t>
      </w:r>
    </w:p>
    <w:p w14:paraId="3244F428" w14:textId="77777777" w:rsidR="00EC42B6" w:rsidRDefault="00EC42B6" w:rsidP="00EC42B6">
      <w:pPr>
        <w:pStyle w:val="Default"/>
        <w:rPr>
          <w:rFonts w:asciiTheme="minorHAnsi" w:hAnsiTheme="minorHAnsi"/>
          <w:sz w:val="22"/>
          <w:szCs w:val="22"/>
        </w:rPr>
      </w:pPr>
    </w:p>
    <w:p w14:paraId="1A578271" w14:textId="77777777" w:rsidR="00EC42B6" w:rsidRDefault="00EC42B6" w:rsidP="00EC42B6">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2A33EFB6" w14:textId="77777777" w:rsidR="00EC42B6" w:rsidRDefault="00EC42B6" w:rsidP="00EC42B6">
      <w:pPr>
        <w:pStyle w:val="Default"/>
        <w:rPr>
          <w:rFonts w:asciiTheme="minorHAnsi" w:hAnsiTheme="minorHAnsi"/>
          <w:sz w:val="22"/>
          <w:szCs w:val="22"/>
        </w:rPr>
      </w:pPr>
      <w:r>
        <w:rPr>
          <w:rFonts w:asciiTheme="minorHAnsi" w:hAnsiTheme="minorHAnsi"/>
          <w:sz w:val="22"/>
          <w:szCs w:val="22"/>
        </w:rPr>
        <w:t>Signature of witness</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257FD79C" w14:textId="77777777" w:rsidR="00EC42B6" w:rsidRDefault="00EC42B6" w:rsidP="00EC42B6">
      <w:pPr>
        <w:pStyle w:val="Default"/>
        <w:rPr>
          <w:rFonts w:asciiTheme="minorHAnsi" w:hAnsiTheme="minorHAnsi"/>
          <w:sz w:val="22"/>
          <w:szCs w:val="22"/>
        </w:rPr>
      </w:pPr>
    </w:p>
    <w:p w14:paraId="37210F2C" w14:textId="77777777" w:rsidR="00221506" w:rsidRDefault="00221506" w:rsidP="00221506">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362FB9A6" w14:textId="77777777" w:rsidTr="007A1813">
        <w:tc>
          <w:tcPr>
            <w:tcW w:w="9350" w:type="dxa"/>
          </w:tcPr>
          <w:p w14:paraId="0A4FE5CE" w14:textId="19B65CB7"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w:t>
            </w:r>
            <w:r w:rsidR="00567457">
              <w:rPr>
                <w:bCs/>
                <w:color w:val="FF0000"/>
              </w:rPr>
              <w:t xml:space="preserve">the </w:t>
            </w:r>
            <w:r>
              <w:rPr>
                <w:bCs/>
                <w:color w:val="FF0000"/>
              </w:rPr>
              <w:t>submitted consent form</w:t>
            </w:r>
          </w:p>
        </w:tc>
      </w:tr>
    </w:tbl>
    <w:p w14:paraId="5FF1D66A" w14:textId="77777777" w:rsidR="00221506" w:rsidRDefault="00221506" w:rsidP="00221506">
      <w:pPr>
        <w:rPr>
          <w:bCs/>
        </w:rPr>
      </w:pPr>
    </w:p>
    <w:p w14:paraId="5B3D98E4"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651F5026"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7D529C2A"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653DF9B5"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15A177BD"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6E7B3F1C" w14:textId="77777777" w:rsidR="00732321" w:rsidRDefault="00732321" w:rsidP="00732321">
      <w:pPr>
        <w:autoSpaceDE w:val="0"/>
        <w:autoSpaceDN w:val="0"/>
        <w:adjustRightInd w:val="0"/>
        <w:jc w:val="center"/>
        <w:rPr>
          <w:bCs/>
        </w:rPr>
      </w:pPr>
      <w:r w:rsidRPr="00732321">
        <w:rPr>
          <w:rFonts w:ascii="Times New Roman" w:hAnsi="Times New Roman" w:cs="Times New Roman"/>
          <w:b/>
          <w:bCs/>
          <w:smallCaps/>
          <w:color w:val="000000"/>
        </w:rPr>
        <w:lastRenderedPageBreak/>
        <w:t xml:space="preserve">OR BY EMAIL AT </w:t>
      </w:r>
      <w:hyperlink r:id="rId14" w:history="1">
        <w:r w:rsidRPr="00732321">
          <w:rPr>
            <w:rStyle w:val="Hyperlink"/>
            <w:rFonts w:ascii="Times New Roman" w:hAnsi="Times New Roman" w:cs="Times New Roman"/>
          </w:rPr>
          <w:t>ResearchCompliance@tamuk.edu</w:t>
        </w:r>
      </w:hyperlink>
    </w:p>
    <w:p w14:paraId="2585881F" w14:textId="547658E8" w:rsidR="00221506" w:rsidRDefault="00221506" w:rsidP="00221506">
      <w:pPr>
        <w:shd w:val="clear" w:color="auto" w:fill="FFFFFF"/>
        <w:jc w:val="center"/>
        <w:rPr>
          <w:rFonts w:ascii="Calibri" w:hAnsi="Calibri" w:cs="Calibri"/>
          <w:color w:val="000000"/>
        </w:rPr>
      </w:pPr>
      <w:r>
        <w:rPr>
          <w:rFonts w:ascii="Verdana" w:hAnsi="Verdana" w:cs="Calibri"/>
          <w:color w:val="000000"/>
          <w:sz w:val="20"/>
          <w:szCs w:val="20"/>
        </w:rPr>
        <w:t>.</w:t>
      </w:r>
    </w:p>
    <w:p w14:paraId="0CAC1733" w14:textId="67BF0A3F" w:rsidR="00451C11" w:rsidRPr="00732025" w:rsidRDefault="00CD73B2" w:rsidP="009E0A10">
      <w:pPr>
        <w:rPr>
          <w:bCs/>
        </w:rPr>
      </w:pPr>
      <w:r>
        <w:rPr>
          <w:bCs/>
        </w:rPr>
        <w:br w:type="page"/>
      </w: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CD73B2" w14:paraId="57197F5C" w14:textId="77777777" w:rsidTr="008F3303">
        <w:tc>
          <w:tcPr>
            <w:tcW w:w="9350" w:type="dxa"/>
          </w:tcPr>
          <w:p w14:paraId="7A422885" w14:textId="5FA828E7" w:rsidR="00CD73B2" w:rsidRPr="00336924" w:rsidRDefault="0007403F" w:rsidP="00F4436B">
            <w:pPr>
              <w:jc w:val="center"/>
              <w:rPr>
                <w:bCs/>
                <w:color w:val="FF0000"/>
              </w:rPr>
            </w:pPr>
            <w:r>
              <w:rPr>
                <w:b/>
                <w:bCs/>
                <w:color w:val="FF0000"/>
              </w:rPr>
              <w:lastRenderedPageBreak/>
              <w:t xml:space="preserve">3. </w:t>
            </w:r>
            <w:r w:rsidR="00CD73B2">
              <w:rPr>
                <w:b/>
                <w:bCs/>
                <w:color w:val="FF0000"/>
              </w:rPr>
              <w:t>SIGNATURE WITH LAR</w:t>
            </w:r>
            <w:r w:rsidR="00AF7E82">
              <w:rPr>
                <w:b/>
                <w:bCs/>
                <w:color w:val="FF0000"/>
              </w:rPr>
              <w:t>s</w:t>
            </w:r>
            <w:r w:rsidR="00D17D6F">
              <w:rPr>
                <w:b/>
                <w:bCs/>
                <w:color w:val="FF0000"/>
              </w:rPr>
              <w:t xml:space="preserve"> </w:t>
            </w:r>
            <w:r w:rsidR="00CD73B2">
              <w:rPr>
                <w:bCs/>
                <w:color w:val="FF0000"/>
              </w:rPr>
              <w:t xml:space="preserve">– </w:t>
            </w:r>
            <w:r w:rsidR="00F4436B">
              <w:rPr>
                <w:bCs/>
                <w:color w:val="FF0000"/>
              </w:rPr>
              <w:t xml:space="preserve">edit depending on whether all signatures are by LARs or whether some signatures are by subjects – </w:t>
            </w:r>
            <w:r w:rsidR="00CD73B2">
              <w:rPr>
                <w:bCs/>
                <w:color w:val="FF0000"/>
              </w:rPr>
              <w:t xml:space="preserve">delete this box from </w:t>
            </w:r>
            <w:r w:rsidR="00913617">
              <w:rPr>
                <w:bCs/>
                <w:color w:val="FF0000"/>
              </w:rPr>
              <w:t xml:space="preserve">the </w:t>
            </w:r>
            <w:r w:rsidR="00CD73B2">
              <w:rPr>
                <w:bCs/>
                <w:color w:val="FF0000"/>
              </w:rPr>
              <w:t>submitted consent form</w:t>
            </w:r>
          </w:p>
        </w:tc>
      </w:tr>
    </w:tbl>
    <w:p w14:paraId="0837CECE" w14:textId="77777777" w:rsidR="00CD73B2" w:rsidRDefault="00CD73B2" w:rsidP="00CD73B2">
      <w:pPr>
        <w:rPr>
          <w:bCs/>
        </w:rPr>
      </w:pPr>
    </w:p>
    <w:p w14:paraId="7EED235E" w14:textId="77777777" w:rsidR="00384DCA" w:rsidRDefault="00384DCA" w:rsidP="00384DCA">
      <w:r>
        <w:rPr>
          <w:b/>
          <w:bCs/>
        </w:rPr>
        <w:t xml:space="preserve">Subject: </w:t>
      </w:r>
      <w:r>
        <w:t>_____________________________________________</w:t>
      </w:r>
    </w:p>
    <w:p w14:paraId="6A72CE8C" w14:textId="77777777" w:rsidR="00384DCA" w:rsidRDefault="00384DCA" w:rsidP="00384DCA">
      <w:pPr>
        <w:pStyle w:val="Default"/>
        <w:ind w:firstLine="720"/>
        <w:rPr>
          <w:rFonts w:asciiTheme="minorHAnsi" w:hAnsiTheme="minorHAnsi"/>
          <w:sz w:val="22"/>
          <w:szCs w:val="22"/>
        </w:rPr>
      </w:pPr>
      <w:r>
        <w:rPr>
          <w:rFonts w:asciiTheme="minorHAnsi" w:hAnsiTheme="minorHAnsi"/>
          <w:sz w:val="22"/>
          <w:szCs w:val="22"/>
        </w:rPr>
        <w:t xml:space="preserve">  Printed name of subject</w:t>
      </w:r>
    </w:p>
    <w:p w14:paraId="3712FB7E" w14:textId="77777777" w:rsidR="00384DCA" w:rsidRDefault="00384DCA" w:rsidP="00CD73B2">
      <w:pPr>
        <w:rPr>
          <w:bCs/>
        </w:rPr>
      </w:pPr>
    </w:p>
    <w:p w14:paraId="49C19FCE" w14:textId="77777777" w:rsidR="00595383" w:rsidRDefault="00CD73B2" w:rsidP="00CD73B2">
      <w:pPr>
        <w:rPr>
          <w:bCs/>
        </w:rPr>
      </w:pPr>
      <w:r w:rsidRPr="00732025">
        <w:rPr>
          <w:bCs/>
        </w:rPr>
        <w:t xml:space="preserve">By signing this consent form, you are indicating that </w:t>
      </w:r>
    </w:p>
    <w:p w14:paraId="395680F5" w14:textId="77777777" w:rsidR="00595383" w:rsidRDefault="00595383" w:rsidP="00595383">
      <w:pPr>
        <w:pStyle w:val="ListParagraph"/>
        <w:numPr>
          <w:ilvl w:val="0"/>
          <w:numId w:val="26"/>
        </w:numPr>
        <w:rPr>
          <w:bCs/>
        </w:rPr>
      </w:pPr>
      <w:r w:rsidRPr="00EC0616">
        <w:rPr>
          <w:bCs/>
        </w:rPr>
        <w:t>you have read this form (or it has been read to you)</w:t>
      </w:r>
    </w:p>
    <w:p w14:paraId="469E11F7" w14:textId="77777777" w:rsidR="00595383" w:rsidRDefault="00595383" w:rsidP="00595383">
      <w:pPr>
        <w:pStyle w:val="ListParagraph"/>
        <w:numPr>
          <w:ilvl w:val="0"/>
          <w:numId w:val="26"/>
        </w:numPr>
        <w:rPr>
          <w:bCs/>
        </w:rPr>
      </w:pPr>
      <w:r w:rsidRPr="00EC0616">
        <w:rPr>
          <w:bCs/>
        </w:rPr>
        <w:t>your questions have been ans</w:t>
      </w:r>
      <w:r>
        <w:rPr>
          <w:bCs/>
        </w:rPr>
        <w:t>wered to your satisfaction</w:t>
      </w:r>
    </w:p>
    <w:p w14:paraId="39241E34" w14:textId="77777777" w:rsidR="00595383" w:rsidRDefault="00595383" w:rsidP="00595383">
      <w:pPr>
        <w:pStyle w:val="ListParagraph"/>
        <w:numPr>
          <w:ilvl w:val="0"/>
          <w:numId w:val="26"/>
        </w:numPr>
        <w:rPr>
          <w:bCs/>
        </w:rPr>
      </w:pPr>
      <w:r w:rsidRPr="00EC0616">
        <w:rPr>
          <w:bCs/>
        </w:rPr>
        <w:t>you voluntarily agree to participate in this research study</w:t>
      </w:r>
    </w:p>
    <w:p w14:paraId="39A772D4" w14:textId="77777777" w:rsidR="00595383" w:rsidRPr="00EC0616" w:rsidRDefault="00595383" w:rsidP="00595383">
      <w:pPr>
        <w:pStyle w:val="ListParagraph"/>
        <w:numPr>
          <w:ilvl w:val="0"/>
          <w:numId w:val="26"/>
        </w:numPr>
        <w:rPr>
          <w:bCs/>
        </w:rPr>
      </w:pPr>
      <w:r>
        <w:rPr>
          <w:bCs/>
        </w:rPr>
        <w:t>you</w:t>
      </w:r>
      <w:r w:rsidRPr="00EC0616">
        <w:rPr>
          <w:bCs/>
        </w:rPr>
        <w:t xml:space="preserve"> permit the use and release of information that may identify you as described </w:t>
      </w:r>
      <w:r w:rsidRPr="00EC0616">
        <w:rPr>
          <w:bCs/>
          <w:color w:val="FF0000"/>
        </w:rPr>
        <w:t>[include if health information is obtained; otherwise, delete blue phrase</w:t>
      </w:r>
      <w:proofErr w:type="gramStart"/>
      <w:r w:rsidRPr="00EC0616">
        <w:rPr>
          <w:bCs/>
          <w:color w:val="FF0000"/>
        </w:rPr>
        <w:t xml:space="preserve">] </w:t>
      </w:r>
      <w:r>
        <w:rPr>
          <w:bCs/>
          <w:color w:val="0000FF"/>
        </w:rPr>
        <w:t>,</w:t>
      </w:r>
      <w:proofErr w:type="gramEnd"/>
      <w:r>
        <w:rPr>
          <w:bCs/>
          <w:color w:val="0000FF"/>
        </w:rPr>
        <w:t xml:space="preserve"> i</w:t>
      </w:r>
      <w:r w:rsidRPr="00EC0616">
        <w:rPr>
          <w:bCs/>
          <w:color w:val="0000FF"/>
        </w:rPr>
        <w:t>ncluding your health information</w:t>
      </w:r>
      <w:r w:rsidRPr="00EC0616">
        <w:rPr>
          <w:bCs/>
        </w:rPr>
        <w:t xml:space="preserve">. </w:t>
      </w:r>
    </w:p>
    <w:p w14:paraId="1075C947" w14:textId="77777777" w:rsidR="00595383" w:rsidRDefault="00595383" w:rsidP="00A74F30">
      <w:pPr>
        <w:pStyle w:val="Default"/>
        <w:rPr>
          <w:rFonts w:asciiTheme="minorHAnsi" w:hAnsiTheme="minorHAnsi"/>
          <w:bCs/>
          <w:color w:val="FF0000"/>
          <w:sz w:val="22"/>
          <w:szCs w:val="22"/>
        </w:rPr>
      </w:pPr>
    </w:p>
    <w:p w14:paraId="1D557638" w14:textId="11B77287" w:rsidR="00A74F30" w:rsidRPr="00550D10" w:rsidRDefault="003E32F7" w:rsidP="00A74F30">
      <w:pPr>
        <w:pStyle w:val="Default"/>
        <w:rPr>
          <w:rFonts w:asciiTheme="minorHAnsi" w:hAnsiTheme="minorHAnsi"/>
          <w:i/>
          <w:sz w:val="22"/>
          <w:szCs w:val="22"/>
          <w:u w:val="single"/>
        </w:rPr>
      </w:pPr>
      <w:r w:rsidRPr="003E32F7">
        <w:rPr>
          <w:rFonts w:asciiTheme="minorHAnsi" w:hAnsiTheme="minorHAnsi"/>
          <w:bCs/>
          <w:color w:val="FF0000"/>
          <w:sz w:val="22"/>
          <w:szCs w:val="22"/>
        </w:rPr>
        <w:t xml:space="preserve">[Include if </w:t>
      </w:r>
      <w:r>
        <w:rPr>
          <w:rFonts w:asciiTheme="minorHAnsi" w:hAnsiTheme="minorHAnsi"/>
          <w:bCs/>
          <w:color w:val="FF0000"/>
          <w:sz w:val="22"/>
          <w:szCs w:val="22"/>
        </w:rPr>
        <w:t xml:space="preserve">some subjects may </w:t>
      </w:r>
      <w:r w:rsidR="00106954">
        <w:rPr>
          <w:rFonts w:asciiTheme="minorHAnsi" w:hAnsiTheme="minorHAnsi"/>
          <w:bCs/>
          <w:color w:val="FF0000"/>
          <w:sz w:val="22"/>
          <w:szCs w:val="22"/>
        </w:rPr>
        <w:t>consent</w:t>
      </w:r>
      <w:r>
        <w:rPr>
          <w:rFonts w:asciiTheme="minorHAnsi" w:hAnsiTheme="minorHAnsi"/>
          <w:bCs/>
          <w:color w:val="FF0000"/>
          <w:sz w:val="22"/>
          <w:szCs w:val="22"/>
        </w:rPr>
        <w:t xml:space="preserve"> for themselves</w:t>
      </w:r>
      <w:r w:rsidR="00BD16CA">
        <w:rPr>
          <w:rFonts w:asciiTheme="minorHAnsi" w:hAnsiTheme="minorHAnsi"/>
          <w:bCs/>
          <w:color w:val="FF0000"/>
          <w:sz w:val="22"/>
          <w:szCs w:val="22"/>
        </w:rPr>
        <w:t>;</w:t>
      </w:r>
      <w:r w:rsidRPr="003E32F7">
        <w:rPr>
          <w:rFonts w:asciiTheme="minorHAnsi" w:hAnsiTheme="minorHAnsi"/>
          <w:bCs/>
          <w:color w:val="FF0000"/>
          <w:sz w:val="22"/>
          <w:szCs w:val="22"/>
        </w:rPr>
        <w:t xml:space="preserve"> otherwise, delete</w:t>
      </w:r>
      <w:r w:rsidR="00BD16CA">
        <w:rPr>
          <w:rFonts w:asciiTheme="minorHAnsi" w:hAnsiTheme="minorHAnsi"/>
          <w:bCs/>
          <w:color w:val="FF0000"/>
          <w:sz w:val="22"/>
          <w:szCs w:val="22"/>
        </w:rPr>
        <w:t xml:space="preserve"> through </w:t>
      </w:r>
      <w:proofErr w:type="gramStart"/>
      <w:r w:rsidR="00EC42B6">
        <w:rPr>
          <w:rFonts w:asciiTheme="minorHAnsi" w:hAnsiTheme="minorHAnsi"/>
          <w:bCs/>
          <w:i/>
          <w:color w:val="FF0000"/>
          <w:sz w:val="22"/>
          <w:szCs w:val="22"/>
          <w:u w:val="single"/>
        </w:rPr>
        <w:t>To</w:t>
      </w:r>
      <w:proofErr w:type="gramEnd"/>
      <w:r w:rsidR="00EC42B6">
        <w:rPr>
          <w:rFonts w:asciiTheme="minorHAnsi" w:hAnsiTheme="minorHAnsi"/>
          <w:bCs/>
          <w:i/>
          <w:color w:val="FF0000"/>
          <w:sz w:val="22"/>
          <w:szCs w:val="22"/>
          <w:u w:val="single"/>
        </w:rPr>
        <w:t xml:space="preserve"> be </w:t>
      </w:r>
      <w:r w:rsidR="00D807BC">
        <w:rPr>
          <w:rFonts w:asciiTheme="minorHAnsi" w:hAnsiTheme="minorHAnsi"/>
          <w:bCs/>
          <w:i/>
          <w:color w:val="FF0000"/>
          <w:sz w:val="22"/>
          <w:szCs w:val="22"/>
          <w:u w:val="single"/>
        </w:rPr>
        <w:t>completed by LAR</w:t>
      </w:r>
      <w:r w:rsidR="00BD16CA">
        <w:rPr>
          <w:rFonts w:asciiTheme="minorHAnsi" w:hAnsiTheme="minorHAnsi"/>
          <w:bCs/>
          <w:i/>
          <w:color w:val="FF0000"/>
          <w:sz w:val="22"/>
          <w:szCs w:val="22"/>
          <w:u w:val="single"/>
        </w:rPr>
        <w:t xml:space="preserve"> if subject does not </w:t>
      </w:r>
      <w:r w:rsidR="00030755">
        <w:rPr>
          <w:rFonts w:asciiTheme="minorHAnsi" w:hAnsiTheme="minorHAnsi"/>
          <w:bCs/>
          <w:i/>
          <w:color w:val="FF0000"/>
          <w:sz w:val="22"/>
          <w:szCs w:val="22"/>
          <w:u w:val="single"/>
        </w:rPr>
        <w:t xml:space="preserve">personally </w:t>
      </w:r>
      <w:r w:rsidR="00BD16CA">
        <w:rPr>
          <w:rFonts w:asciiTheme="minorHAnsi" w:hAnsiTheme="minorHAnsi"/>
          <w:bCs/>
          <w:i/>
          <w:color w:val="FF0000"/>
          <w:sz w:val="22"/>
          <w:szCs w:val="22"/>
          <w:u w:val="single"/>
        </w:rPr>
        <w:t>sign</w:t>
      </w:r>
      <w:r w:rsidRPr="003E32F7">
        <w:rPr>
          <w:rFonts w:asciiTheme="minorHAnsi" w:hAnsiTheme="minorHAnsi"/>
          <w:bCs/>
          <w:color w:val="FF0000"/>
          <w:sz w:val="22"/>
          <w:szCs w:val="22"/>
        </w:rPr>
        <w:t>]</w:t>
      </w:r>
      <w:r>
        <w:rPr>
          <w:rFonts w:asciiTheme="minorHAnsi" w:hAnsiTheme="minorHAnsi"/>
          <w:bCs/>
          <w:color w:val="FF0000"/>
          <w:sz w:val="22"/>
          <w:szCs w:val="22"/>
        </w:rPr>
        <w:t xml:space="preserve"> </w:t>
      </w:r>
      <w:r w:rsidR="00EC42B6">
        <w:rPr>
          <w:rFonts w:asciiTheme="minorHAnsi" w:hAnsiTheme="minorHAnsi"/>
          <w:i/>
          <w:sz w:val="22"/>
          <w:szCs w:val="22"/>
          <w:u w:val="single"/>
        </w:rPr>
        <w:t xml:space="preserve">To be </w:t>
      </w:r>
      <w:r w:rsidR="00D807BC">
        <w:rPr>
          <w:rFonts w:asciiTheme="minorHAnsi" w:hAnsiTheme="minorHAnsi"/>
          <w:i/>
          <w:sz w:val="22"/>
          <w:szCs w:val="22"/>
          <w:u w:val="single"/>
        </w:rPr>
        <w:t>completed</w:t>
      </w:r>
      <w:r w:rsidR="00A74F30">
        <w:rPr>
          <w:rFonts w:asciiTheme="minorHAnsi" w:hAnsiTheme="minorHAnsi"/>
          <w:i/>
          <w:sz w:val="22"/>
          <w:szCs w:val="22"/>
          <w:u w:val="single"/>
        </w:rPr>
        <w:t xml:space="preserve"> </w:t>
      </w:r>
      <w:r w:rsidR="00470815">
        <w:rPr>
          <w:rFonts w:asciiTheme="minorHAnsi" w:hAnsiTheme="minorHAnsi"/>
          <w:i/>
          <w:sz w:val="22"/>
          <w:szCs w:val="22"/>
          <w:u w:val="single"/>
        </w:rPr>
        <w:t xml:space="preserve">by subject if </w:t>
      </w:r>
      <w:r w:rsidR="00030755">
        <w:rPr>
          <w:rFonts w:asciiTheme="minorHAnsi" w:hAnsiTheme="minorHAnsi"/>
          <w:i/>
          <w:sz w:val="22"/>
          <w:szCs w:val="22"/>
          <w:u w:val="single"/>
        </w:rPr>
        <w:t xml:space="preserve">personally </w:t>
      </w:r>
      <w:r w:rsidR="00A74F30">
        <w:rPr>
          <w:rFonts w:asciiTheme="minorHAnsi" w:hAnsiTheme="minorHAnsi"/>
          <w:i/>
          <w:sz w:val="22"/>
          <w:szCs w:val="22"/>
          <w:u w:val="single"/>
        </w:rPr>
        <w:t>sign</w:t>
      </w:r>
      <w:r w:rsidR="00470815">
        <w:rPr>
          <w:rFonts w:asciiTheme="minorHAnsi" w:hAnsiTheme="minorHAnsi"/>
          <w:i/>
          <w:sz w:val="22"/>
          <w:szCs w:val="22"/>
          <w:u w:val="single"/>
        </w:rPr>
        <w:t>ing</w:t>
      </w:r>
    </w:p>
    <w:p w14:paraId="46A4F2FE" w14:textId="77777777" w:rsidR="00A74F30" w:rsidRDefault="00A74F30" w:rsidP="005B37EC">
      <w:pPr>
        <w:pStyle w:val="Default"/>
        <w:rPr>
          <w:rFonts w:asciiTheme="minorHAnsi" w:hAnsiTheme="minorHAnsi"/>
          <w:sz w:val="22"/>
          <w:szCs w:val="22"/>
        </w:rPr>
      </w:pPr>
    </w:p>
    <w:p w14:paraId="7544A0C2" w14:textId="77777777" w:rsidR="005B37EC" w:rsidRDefault="005B37EC" w:rsidP="005B37EC">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64D83B25" w14:textId="77777777" w:rsidR="005B37EC" w:rsidRDefault="005B37EC" w:rsidP="005B37EC">
      <w:pPr>
        <w:pStyle w:val="Default"/>
        <w:rPr>
          <w:rFonts w:asciiTheme="minorHAnsi" w:hAnsiTheme="minorHAnsi"/>
          <w:sz w:val="22"/>
          <w:szCs w:val="22"/>
        </w:rPr>
      </w:pPr>
      <w:r>
        <w:rPr>
          <w:rFonts w:asciiTheme="minorHAnsi" w:hAnsiTheme="minorHAnsi"/>
          <w:sz w:val="22"/>
          <w:szCs w:val="22"/>
        </w:rPr>
        <w:t>Signature of subject</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5661E045" w14:textId="77777777" w:rsidR="005B37EC" w:rsidRPr="00732025" w:rsidRDefault="005B37EC" w:rsidP="005B37EC">
      <w:pPr>
        <w:pStyle w:val="Default"/>
        <w:rPr>
          <w:rFonts w:asciiTheme="minorHAnsi" w:hAnsiTheme="minorHAnsi"/>
          <w:sz w:val="22"/>
          <w:szCs w:val="22"/>
        </w:rPr>
      </w:pPr>
    </w:p>
    <w:p w14:paraId="03F63F86" w14:textId="0CB34ED4" w:rsidR="008F3303" w:rsidRPr="00550D10" w:rsidRDefault="00EC42B6" w:rsidP="008F3303">
      <w:pPr>
        <w:pStyle w:val="Default"/>
        <w:rPr>
          <w:rFonts w:asciiTheme="minorHAnsi" w:hAnsiTheme="minorHAnsi"/>
          <w:i/>
          <w:sz w:val="22"/>
          <w:szCs w:val="22"/>
          <w:u w:val="single"/>
        </w:rPr>
      </w:pPr>
      <w:r>
        <w:rPr>
          <w:rFonts w:asciiTheme="minorHAnsi" w:hAnsiTheme="minorHAnsi"/>
          <w:i/>
          <w:sz w:val="22"/>
          <w:szCs w:val="22"/>
          <w:u w:val="single"/>
        </w:rPr>
        <w:t>T</w:t>
      </w:r>
      <w:r w:rsidR="00D807BC">
        <w:rPr>
          <w:rFonts w:asciiTheme="minorHAnsi" w:hAnsiTheme="minorHAnsi"/>
          <w:i/>
          <w:sz w:val="22"/>
          <w:szCs w:val="22"/>
          <w:u w:val="single"/>
        </w:rPr>
        <w:t>o be completed</w:t>
      </w:r>
      <w:r>
        <w:rPr>
          <w:rFonts w:asciiTheme="minorHAnsi" w:hAnsiTheme="minorHAnsi"/>
          <w:i/>
          <w:sz w:val="22"/>
          <w:szCs w:val="22"/>
          <w:u w:val="single"/>
        </w:rPr>
        <w:t xml:space="preserve"> </w:t>
      </w:r>
      <w:r w:rsidR="00470815">
        <w:rPr>
          <w:rFonts w:asciiTheme="minorHAnsi" w:hAnsiTheme="minorHAnsi"/>
          <w:i/>
          <w:sz w:val="22"/>
          <w:szCs w:val="22"/>
          <w:u w:val="single"/>
        </w:rPr>
        <w:t xml:space="preserve">by LAR </w:t>
      </w:r>
      <w:r w:rsidR="00550D10">
        <w:rPr>
          <w:rFonts w:asciiTheme="minorHAnsi" w:hAnsiTheme="minorHAnsi"/>
          <w:i/>
          <w:sz w:val="22"/>
          <w:szCs w:val="22"/>
          <w:u w:val="single"/>
        </w:rPr>
        <w:t xml:space="preserve">if subject does not </w:t>
      </w:r>
      <w:r w:rsidR="00030755">
        <w:rPr>
          <w:rFonts w:asciiTheme="minorHAnsi" w:hAnsiTheme="minorHAnsi"/>
          <w:i/>
          <w:sz w:val="22"/>
          <w:szCs w:val="22"/>
          <w:u w:val="single"/>
        </w:rPr>
        <w:t xml:space="preserve">personally </w:t>
      </w:r>
      <w:r w:rsidR="00550D10">
        <w:rPr>
          <w:rFonts w:asciiTheme="minorHAnsi" w:hAnsiTheme="minorHAnsi"/>
          <w:i/>
          <w:sz w:val="22"/>
          <w:szCs w:val="22"/>
          <w:u w:val="single"/>
        </w:rPr>
        <w:t>sign</w:t>
      </w:r>
    </w:p>
    <w:p w14:paraId="174F7590" w14:textId="6C558A5A" w:rsidR="00770F7F" w:rsidRDefault="00770F7F" w:rsidP="00770F7F">
      <w:pPr>
        <w:pStyle w:val="Default"/>
        <w:rPr>
          <w:rFonts w:asciiTheme="minorHAnsi" w:hAnsiTheme="minorHAnsi"/>
          <w:sz w:val="22"/>
          <w:szCs w:val="22"/>
        </w:rPr>
      </w:pPr>
      <w:r>
        <w:rPr>
          <w:rFonts w:asciiTheme="minorHAnsi" w:hAnsiTheme="minorHAnsi"/>
          <w:sz w:val="22"/>
          <w:szCs w:val="22"/>
        </w:rPr>
        <w:t xml:space="preserve">I am providing consent </w:t>
      </w:r>
      <w:r w:rsidR="00605719">
        <w:rPr>
          <w:rFonts w:asciiTheme="minorHAnsi" w:hAnsiTheme="minorHAnsi"/>
          <w:sz w:val="22"/>
          <w:szCs w:val="22"/>
        </w:rPr>
        <w:t xml:space="preserve">on behalf of </w:t>
      </w:r>
      <w:r>
        <w:rPr>
          <w:rFonts w:asciiTheme="minorHAnsi" w:hAnsiTheme="minorHAnsi"/>
          <w:sz w:val="22"/>
          <w:szCs w:val="22"/>
        </w:rPr>
        <w:t xml:space="preserve">the subject. </w:t>
      </w:r>
    </w:p>
    <w:p w14:paraId="5E5DD5F9" w14:textId="77777777" w:rsidR="00770F7F" w:rsidRDefault="00770F7F" w:rsidP="00770F7F">
      <w:pPr>
        <w:pStyle w:val="Default"/>
        <w:rPr>
          <w:rFonts w:asciiTheme="minorHAnsi" w:eastAsiaTheme="minorHAnsi" w:hAnsiTheme="minorHAnsi" w:cstheme="minorBidi"/>
          <w:color w:val="auto"/>
          <w:sz w:val="22"/>
          <w:szCs w:val="22"/>
        </w:rPr>
      </w:pPr>
    </w:p>
    <w:p w14:paraId="7D885F8A" w14:textId="77777777" w:rsidR="00A74F30" w:rsidRDefault="00A74F30" w:rsidP="00A74F30">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_____________________</w:t>
      </w:r>
    </w:p>
    <w:p w14:paraId="73C62186" w14:textId="789DAF71" w:rsidR="00A74F30" w:rsidRPr="00732025" w:rsidRDefault="00A74F30" w:rsidP="00A74F30">
      <w:pPr>
        <w:pStyle w:val="Default"/>
        <w:rPr>
          <w:rFonts w:asciiTheme="minorHAnsi" w:hAnsiTheme="minorHAnsi"/>
          <w:sz w:val="22"/>
          <w:szCs w:val="22"/>
        </w:rPr>
      </w:pPr>
      <w:r>
        <w:rPr>
          <w:rFonts w:asciiTheme="minorHAnsi" w:hAnsiTheme="minorHAnsi"/>
          <w:sz w:val="22"/>
          <w:szCs w:val="22"/>
        </w:rPr>
        <w:t>Printed name of Legally Authorized Representative</w:t>
      </w:r>
      <w:r w:rsidR="00D807BC">
        <w:rPr>
          <w:rFonts w:asciiTheme="minorHAnsi" w:hAnsiTheme="minorHAnsi"/>
          <w:sz w:val="22"/>
          <w:szCs w:val="22"/>
        </w:rPr>
        <w:t xml:space="preserve"> (LAR)</w:t>
      </w:r>
      <w:r>
        <w:rPr>
          <w:rFonts w:asciiTheme="minorHAnsi" w:hAnsiTheme="minorHAnsi"/>
          <w:sz w:val="22"/>
          <w:szCs w:val="22"/>
        </w:rPr>
        <w:tab/>
      </w:r>
      <w:r>
        <w:rPr>
          <w:rFonts w:asciiTheme="minorHAnsi" w:hAnsiTheme="minorHAnsi"/>
          <w:sz w:val="22"/>
          <w:szCs w:val="22"/>
        </w:rPr>
        <w:tab/>
        <w:t xml:space="preserve">Relationship to Subject </w:t>
      </w:r>
    </w:p>
    <w:p w14:paraId="1300FD34" w14:textId="77777777" w:rsidR="00A74F30" w:rsidRDefault="00A74F30" w:rsidP="00A74F30">
      <w:pPr>
        <w:pStyle w:val="Default"/>
        <w:rPr>
          <w:rFonts w:asciiTheme="minorHAnsi" w:hAnsiTheme="minorHAnsi"/>
          <w:sz w:val="22"/>
          <w:szCs w:val="22"/>
        </w:rPr>
      </w:pPr>
    </w:p>
    <w:p w14:paraId="49BCFE03" w14:textId="0D5072EF" w:rsidR="00550D10" w:rsidRDefault="00550D10" w:rsidP="00550D10">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726996F9" w14:textId="75C4A924" w:rsidR="00550D10" w:rsidRDefault="00550D10" w:rsidP="00550D10">
      <w:pPr>
        <w:pStyle w:val="Default"/>
        <w:rPr>
          <w:rFonts w:asciiTheme="minorHAnsi" w:hAnsiTheme="minorHAnsi"/>
          <w:sz w:val="22"/>
          <w:szCs w:val="22"/>
        </w:rPr>
      </w:pPr>
      <w:r>
        <w:rPr>
          <w:rFonts w:asciiTheme="minorHAnsi" w:hAnsiTheme="minorHAnsi"/>
          <w:sz w:val="22"/>
          <w:szCs w:val="22"/>
        </w:rPr>
        <w:t>Signature of Legally Authorized Representative</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634DA7D0" w14:textId="77777777" w:rsidR="008F3303" w:rsidRPr="00732025" w:rsidRDefault="008F3303" w:rsidP="008F3303">
      <w:pPr>
        <w:pStyle w:val="Default"/>
        <w:rPr>
          <w:rFonts w:asciiTheme="minorHAnsi" w:hAnsiTheme="minorHAnsi"/>
          <w:sz w:val="22"/>
          <w:szCs w:val="22"/>
        </w:rPr>
      </w:pPr>
    </w:p>
    <w:p w14:paraId="4A617227" w14:textId="77777777" w:rsidR="00827D7A" w:rsidRDefault="00827D7A" w:rsidP="00384DCA">
      <w:pPr>
        <w:pStyle w:val="Default"/>
        <w:rPr>
          <w:rFonts w:asciiTheme="minorHAnsi" w:hAnsiTheme="minorHAnsi"/>
          <w:b/>
          <w:sz w:val="22"/>
          <w:szCs w:val="22"/>
        </w:rPr>
      </w:pPr>
    </w:p>
    <w:p w14:paraId="1D57C5BF" w14:textId="77777777" w:rsidR="00827D7A" w:rsidRDefault="00827D7A" w:rsidP="00384DCA">
      <w:pPr>
        <w:pStyle w:val="Default"/>
        <w:rPr>
          <w:rFonts w:asciiTheme="minorHAnsi" w:hAnsiTheme="minorHAnsi"/>
          <w:b/>
          <w:sz w:val="22"/>
          <w:szCs w:val="22"/>
        </w:rPr>
      </w:pPr>
    </w:p>
    <w:p w14:paraId="7CDC91E8" w14:textId="17651EB5" w:rsidR="00384DCA" w:rsidRDefault="00384DCA" w:rsidP="00384DCA">
      <w:pPr>
        <w:pStyle w:val="Default"/>
        <w:rPr>
          <w:rFonts w:asciiTheme="minorHAnsi" w:hAnsiTheme="minorHAnsi"/>
          <w:sz w:val="22"/>
          <w:szCs w:val="22"/>
        </w:rPr>
      </w:pPr>
      <w:r>
        <w:rPr>
          <w:rFonts w:asciiTheme="minorHAnsi" w:hAnsiTheme="minorHAnsi"/>
          <w:b/>
          <w:sz w:val="22"/>
          <w:szCs w:val="22"/>
        </w:rPr>
        <w:t xml:space="preserve">Researcher: </w:t>
      </w:r>
      <w:r>
        <w:rPr>
          <w:rFonts w:asciiTheme="minorHAnsi" w:hAnsiTheme="minorHAnsi"/>
          <w:sz w:val="22"/>
          <w:szCs w:val="22"/>
        </w:rPr>
        <w:t>_____________________________________________</w:t>
      </w:r>
    </w:p>
    <w:p w14:paraId="34D66426" w14:textId="77777777" w:rsidR="00384DCA" w:rsidRDefault="00384DCA" w:rsidP="00384DCA">
      <w:pPr>
        <w:pStyle w:val="Default"/>
        <w:ind w:left="720"/>
        <w:rPr>
          <w:rFonts w:asciiTheme="minorHAnsi" w:hAnsiTheme="minorHAnsi"/>
          <w:sz w:val="22"/>
          <w:szCs w:val="22"/>
        </w:rPr>
      </w:pPr>
      <w:r>
        <w:rPr>
          <w:rFonts w:asciiTheme="minorHAnsi" w:hAnsiTheme="minorHAnsi"/>
          <w:sz w:val="22"/>
          <w:szCs w:val="22"/>
        </w:rPr>
        <w:t xml:space="preserve">         Printed name of person conducting consent discussion</w:t>
      </w:r>
    </w:p>
    <w:p w14:paraId="4408BD46" w14:textId="77777777" w:rsidR="00A74F30" w:rsidRDefault="00A74F30" w:rsidP="00CD73B2">
      <w:pPr>
        <w:pStyle w:val="Default"/>
        <w:rPr>
          <w:rFonts w:asciiTheme="minorHAnsi" w:hAnsiTheme="minorHAnsi"/>
          <w:sz w:val="22"/>
          <w:szCs w:val="22"/>
        </w:rPr>
      </w:pPr>
    </w:p>
    <w:p w14:paraId="15331076" w14:textId="09CBF422" w:rsidR="008112E7" w:rsidRPr="00550D10" w:rsidRDefault="003E32F7" w:rsidP="008112E7">
      <w:pPr>
        <w:pStyle w:val="Default"/>
        <w:rPr>
          <w:rFonts w:asciiTheme="minorHAnsi" w:hAnsiTheme="minorHAnsi"/>
          <w:i/>
          <w:sz w:val="22"/>
          <w:szCs w:val="22"/>
          <w:u w:val="single"/>
        </w:rPr>
      </w:pPr>
      <w:r w:rsidRPr="003E32F7">
        <w:rPr>
          <w:rFonts w:asciiTheme="minorHAnsi" w:hAnsiTheme="minorHAnsi"/>
          <w:bCs/>
          <w:color w:val="FF0000"/>
          <w:sz w:val="22"/>
          <w:szCs w:val="22"/>
        </w:rPr>
        <w:t xml:space="preserve">[Include if </w:t>
      </w:r>
      <w:r>
        <w:rPr>
          <w:rFonts w:asciiTheme="minorHAnsi" w:hAnsiTheme="minorHAnsi"/>
          <w:bCs/>
          <w:color w:val="FF0000"/>
          <w:sz w:val="22"/>
          <w:szCs w:val="22"/>
        </w:rPr>
        <w:t xml:space="preserve">some subjects may </w:t>
      </w:r>
      <w:r w:rsidR="00DE0425">
        <w:rPr>
          <w:rFonts w:asciiTheme="minorHAnsi" w:hAnsiTheme="minorHAnsi"/>
          <w:bCs/>
          <w:color w:val="FF0000"/>
          <w:sz w:val="22"/>
          <w:szCs w:val="22"/>
        </w:rPr>
        <w:t>consent</w:t>
      </w:r>
      <w:r>
        <w:rPr>
          <w:rFonts w:asciiTheme="minorHAnsi" w:hAnsiTheme="minorHAnsi"/>
          <w:bCs/>
          <w:color w:val="FF0000"/>
          <w:sz w:val="22"/>
          <w:szCs w:val="22"/>
        </w:rPr>
        <w:t xml:space="preserve"> for themselves</w:t>
      </w:r>
      <w:r w:rsidR="00BF3783">
        <w:rPr>
          <w:rFonts w:asciiTheme="minorHAnsi" w:hAnsiTheme="minorHAnsi"/>
          <w:bCs/>
          <w:color w:val="FF0000"/>
          <w:sz w:val="22"/>
          <w:szCs w:val="22"/>
        </w:rPr>
        <w:t>;</w:t>
      </w:r>
      <w:r w:rsidRPr="003E32F7">
        <w:rPr>
          <w:rFonts w:asciiTheme="minorHAnsi" w:hAnsiTheme="minorHAnsi"/>
          <w:bCs/>
          <w:color w:val="FF0000"/>
          <w:sz w:val="22"/>
          <w:szCs w:val="22"/>
        </w:rPr>
        <w:t xml:space="preserve"> otherwise, delete </w:t>
      </w:r>
      <w:r w:rsidR="00BF3783">
        <w:rPr>
          <w:rFonts w:asciiTheme="minorHAnsi" w:hAnsiTheme="minorHAnsi"/>
          <w:bCs/>
          <w:color w:val="FF0000"/>
          <w:sz w:val="22"/>
          <w:szCs w:val="22"/>
        </w:rPr>
        <w:t xml:space="preserve">through </w:t>
      </w:r>
      <w:r w:rsidR="007854EF">
        <w:rPr>
          <w:rFonts w:asciiTheme="minorHAnsi" w:hAnsiTheme="minorHAnsi"/>
          <w:bCs/>
          <w:color w:val="FF0000"/>
          <w:sz w:val="22"/>
          <w:szCs w:val="22"/>
        </w:rPr>
        <w:t>“</w:t>
      </w:r>
      <w:r w:rsidR="00BF3783">
        <w:rPr>
          <w:rFonts w:asciiTheme="minorHAnsi" w:hAnsiTheme="minorHAnsi"/>
          <w:bCs/>
          <w:i/>
          <w:color w:val="FF0000"/>
          <w:sz w:val="22"/>
          <w:szCs w:val="22"/>
          <w:u w:val="single"/>
        </w:rPr>
        <w:t>T</w:t>
      </w:r>
      <w:r w:rsidR="00D807BC">
        <w:rPr>
          <w:rFonts w:asciiTheme="minorHAnsi" w:hAnsiTheme="minorHAnsi"/>
          <w:bCs/>
          <w:i/>
          <w:color w:val="FF0000"/>
          <w:sz w:val="22"/>
          <w:szCs w:val="22"/>
          <w:u w:val="single"/>
        </w:rPr>
        <w:t>o be completed by researcher</w:t>
      </w:r>
      <w:r w:rsidR="00BF3783">
        <w:rPr>
          <w:rFonts w:asciiTheme="minorHAnsi" w:hAnsiTheme="minorHAnsi"/>
          <w:bCs/>
          <w:i/>
          <w:color w:val="FF0000"/>
          <w:sz w:val="22"/>
          <w:szCs w:val="22"/>
          <w:u w:val="single"/>
        </w:rPr>
        <w:t xml:space="preserve"> if subject </w:t>
      </w:r>
      <w:r w:rsidR="00BF3783" w:rsidRPr="006C6403">
        <w:rPr>
          <w:rFonts w:asciiTheme="minorHAnsi" w:hAnsiTheme="minorHAnsi"/>
          <w:b/>
          <w:bCs/>
          <w:i/>
          <w:color w:val="FF0000"/>
          <w:sz w:val="22"/>
          <w:szCs w:val="22"/>
          <w:u w:val="single"/>
        </w:rPr>
        <w:t>does not</w:t>
      </w:r>
      <w:r w:rsidR="00030755">
        <w:rPr>
          <w:rFonts w:asciiTheme="minorHAnsi" w:hAnsiTheme="minorHAnsi"/>
          <w:b/>
          <w:bCs/>
          <w:i/>
          <w:color w:val="FF0000"/>
          <w:sz w:val="22"/>
          <w:szCs w:val="22"/>
          <w:u w:val="single"/>
        </w:rPr>
        <w:t xml:space="preserve"> personally</w:t>
      </w:r>
      <w:r w:rsidR="00BF3783" w:rsidRPr="006C6403">
        <w:rPr>
          <w:rFonts w:asciiTheme="minorHAnsi" w:hAnsiTheme="minorHAnsi"/>
          <w:b/>
          <w:bCs/>
          <w:i/>
          <w:color w:val="FF0000"/>
          <w:sz w:val="22"/>
          <w:szCs w:val="22"/>
          <w:u w:val="single"/>
        </w:rPr>
        <w:t xml:space="preserve"> sign</w:t>
      </w:r>
      <w:r w:rsidR="007854EF">
        <w:rPr>
          <w:rFonts w:asciiTheme="minorHAnsi" w:hAnsiTheme="minorHAnsi"/>
          <w:bCs/>
          <w:i/>
          <w:color w:val="FF0000"/>
          <w:sz w:val="22"/>
          <w:szCs w:val="22"/>
          <w:u w:val="single"/>
        </w:rPr>
        <w:t>”</w:t>
      </w:r>
      <w:r w:rsidRPr="003E32F7">
        <w:rPr>
          <w:rFonts w:asciiTheme="minorHAnsi" w:hAnsiTheme="minorHAnsi"/>
          <w:bCs/>
          <w:color w:val="FF0000"/>
          <w:sz w:val="22"/>
          <w:szCs w:val="22"/>
        </w:rPr>
        <w:t>]</w:t>
      </w:r>
      <w:r>
        <w:rPr>
          <w:rFonts w:asciiTheme="minorHAnsi" w:hAnsiTheme="minorHAnsi"/>
          <w:bCs/>
          <w:color w:val="FF0000"/>
          <w:sz w:val="22"/>
          <w:szCs w:val="22"/>
        </w:rPr>
        <w:t xml:space="preserve">  </w:t>
      </w:r>
      <w:r w:rsidR="00BF3783">
        <w:rPr>
          <w:rFonts w:asciiTheme="minorHAnsi" w:hAnsiTheme="minorHAnsi"/>
          <w:i/>
          <w:sz w:val="22"/>
          <w:szCs w:val="22"/>
          <w:u w:val="single"/>
        </w:rPr>
        <w:t>T</w:t>
      </w:r>
      <w:r w:rsidR="00D807BC">
        <w:rPr>
          <w:rFonts w:asciiTheme="minorHAnsi" w:hAnsiTheme="minorHAnsi"/>
          <w:i/>
          <w:sz w:val="22"/>
          <w:szCs w:val="22"/>
          <w:u w:val="single"/>
        </w:rPr>
        <w:t>o be completed</w:t>
      </w:r>
      <w:r w:rsidR="00BF3783">
        <w:rPr>
          <w:rFonts w:asciiTheme="minorHAnsi" w:hAnsiTheme="minorHAnsi"/>
          <w:i/>
          <w:sz w:val="22"/>
          <w:szCs w:val="22"/>
          <w:u w:val="single"/>
        </w:rPr>
        <w:t xml:space="preserve"> </w:t>
      </w:r>
      <w:r w:rsidR="00D807BC">
        <w:rPr>
          <w:rFonts w:asciiTheme="minorHAnsi" w:hAnsiTheme="minorHAnsi"/>
          <w:i/>
          <w:sz w:val="22"/>
          <w:szCs w:val="22"/>
          <w:u w:val="single"/>
        </w:rPr>
        <w:t xml:space="preserve">by researcher </w:t>
      </w:r>
      <w:r w:rsidR="008112E7">
        <w:rPr>
          <w:rFonts w:asciiTheme="minorHAnsi" w:hAnsiTheme="minorHAnsi"/>
          <w:i/>
          <w:sz w:val="22"/>
          <w:szCs w:val="22"/>
          <w:u w:val="single"/>
        </w:rPr>
        <w:t xml:space="preserve">if subject </w:t>
      </w:r>
      <w:r w:rsidR="00030755">
        <w:rPr>
          <w:rFonts w:asciiTheme="minorHAnsi" w:hAnsiTheme="minorHAnsi"/>
          <w:i/>
          <w:sz w:val="22"/>
          <w:szCs w:val="22"/>
          <w:u w:val="single"/>
        </w:rPr>
        <w:t xml:space="preserve">personally </w:t>
      </w:r>
      <w:r w:rsidR="008112E7">
        <w:rPr>
          <w:rFonts w:asciiTheme="minorHAnsi" w:hAnsiTheme="minorHAnsi"/>
          <w:i/>
          <w:sz w:val="22"/>
          <w:szCs w:val="22"/>
          <w:u w:val="single"/>
        </w:rPr>
        <w:t>signs</w:t>
      </w:r>
    </w:p>
    <w:p w14:paraId="2FED921D" w14:textId="023E8AC6" w:rsidR="00CD73B2" w:rsidRDefault="00CD73B2" w:rsidP="008112E7">
      <w:pPr>
        <w:pStyle w:val="Default"/>
        <w:rPr>
          <w:rFonts w:asciiTheme="minorHAnsi" w:hAnsiTheme="minorHAnsi"/>
          <w:sz w:val="22"/>
          <w:szCs w:val="22"/>
        </w:rPr>
      </w:pPr>
      <w:r w:rsidRPr="00732025">
        <w:rPr>
          <w:rFonts w:asciiTheme="minorHAnsi" w:hAnsiTheme="minorHAnsi"/>
          <w:sz w:val="22"/>
          <w:szCs w:val="22"/>
        </w:rPr>
        <w:t xml:space="preserve">I have personally explained the research to the </w:t>
      </w:r>
      <w:r>
        <w:rPr>
          <w:rFonts w:asciiTheme="minorHAnsi" w:hAnsiTheme="minorHAnsi"/>
          <w:sz w:val="22"/>
          <w:szCs w:val="22"/>
        </w:rPr>
        <w:t>above-named subject</w:t>
      </w:r>
      <w:r w:rsidRPr="00732025">
        <w:rPr>
          <w:rFonts w:asciiTheme="minorHAnsi" w:hAnsiTheme="minorHAnsi"/>
          <w:sz w:val="22"/>
          <w:szCs w:val="22"/>
        </w:rPr>
        <w:t xml:space="preserve"> and answered </w:t>
      </w:r>
      <w:r w:rsidR="008F3303">
        <w:rPr>
          <w:rFonts w:asciiTheme="minorHAnsi" w:hAnsiTheme="minorHAnsi"/>
          <w:sz w:val="22"/>
          <w:szCs w:val="22"/>
        </w:rPr>
        <w:t xml:space="preserve">all </w:t>
      </w:r>
      <w:r w:rsidRPr="00732025">
        <w:rPr>
          <w:rFonts w:asciiTheme="minorHAnsi" w:hAnsiTheme="minorHAnsi"/>
          <w:sz w:val="22"/>
          <w:szCs w:val="22"/>
        </w:rPr>
        <w:t>questi</w:t>
      </w:r>
      <w:r>
        <w:rPr>
          <w:rFonts w:asciiTheme="minorHAnsi" w:hAnsiTheme="minorHAnsi"/>
          <w:sz w:val="22"/>
          <w:szCs w:val="22"/>
        </w:rPr>
        <w:t xml:space="preserve">ons. I believe that </w:t>
      </w:r>
      <w:r w:rsidR="00030755">
        <w:rPr>
          <w:rFonts w:asciiTheme="minorHAnsi" w:hAnsiTheme="minorHAnsi"/>
          <w:sz w:val="22"/>
          <w:szCs w:val="22"/>
        </w:rPr>
        <w:t>the subject</w:t>
      </w:r>
      <w:r w:rsidRPr="00732025">
        <w:rPr>
          <w:rFonts w:asciiTheme="minorHAnsi" w:hAnsiTheme="minorHAnsi"/>
          <w:sz w:val="22"/>
          <w:szCs w:val="22"/>
        </w:rPr>
        <w:t xml:space="preserve"> understands </w:t>
      </w:r>
      <w:r>
        <w:rPr>
          <w:rFonts w:asciiTheme="minorHAnsi" w:hAnsiTheme="minorHAnsi"/>
          <w:sz w:val="22"/>
          <w:szCs w:val="22"/>
        </w:rPr>
        <w:t xml:space="preserve">what is involved in the study </w:t>
      </w:r>
      <w:r w:rsidRPr="00732025">
        <w:rPr>
          <w:rFonts w:asciiTheme="minorHAnsi" w:hAnsiTheme="minorHAnsi"/>
          <w:sz w:val="22"/>
          <w:szCs w:val="22"/>
        </w:rPr>
        <w:t xml:space="preserve">and freely </w:t>
      </w:r>
      <w:r w:rsidR="009C02F7">
        <w:rPr>
          <w:rFonts w:asciiTheme="minorHAnsi" w:hAnsiTheme="minorHAnsi"/>
          <w:sz w:val="22"/>
          <w:szCs w:val="22"/>
        </w:rPr>
        <w:t>agrees</w:t>
      </w:r>
      <w:r w:rsidRPr="00732025">
        <w:rPr>
          <w:rFonts w:asciiTheme="minorHAnsi" w:hAnsiTheme="minorHAnsi"/>
          <w:sz w:val="22"/>
          <w:szCs w:val="22"/>
        </w:rPr>
        <w:t xml:space="preserve"> to participate. </w:t>
      </w:r>
    </w:p>
    <w:p w14:paraId="74F145C6" w14:textId="77777777" w:rsidR="00920577" w:rsidRDefault="00920577" w:rsidP="00920577">
      <w:pPr>
        <w:pStyle w:val="Default"/>
        <w:rPr>
          <w:rFonts w:asciiTheme="minorHAnsi" w:hAnsiTheme="minorHAnsi"/>
          <w:sz w:val="22"/>
          <w:szCs w:val="22"/>
        </w:rPr>
      </w:pPr>
    </w:p>
    <w:p w14:paraId="670EA0F5" w14:textId="7B9066FD" w:rsidR="00920577" w:rsidRDefault="00920577" w:rsidP="00920577">
      <w:pPr>
        <w:pStyle w:val="Default"/>
        <w:rPr>
          <w:rFonts w:asciiTheme="minorHAnsi" w:hAnsiTheme="minorHAnsi"/>
          <w:sz w:val="22"/>
          <w:szCs w:val="22"/>
        </w:rPr>
      </w:pPr>
      <w:r>
        <w:rPr>
          <w:rFonts w:asciiTheme="minorHAnsi" w:hAnsiTheme="minorHAnsi"/>
          <w:sz w:val="22"/>
          <w:szCs w:val="22"/>
        </w:rPr>
        <w:t>___________________________________________</w:t>
      </w:r>
      <w:r w:rsidR="000F6F29">
        <w:rPr>
          <w:rFonts w:asciiTheme="minorHAnsi" w:hAnsiTheme="minorHAnsi"/>
          <w:sz w:val="22"/>
          <w:szCs w:val="22"/>
        </w:rPr>
        <w:t>__</w:t>
      </w:r>
      <w:r>
        <w:rPr>
          <w:rFonts w:asciiTheme="minorHAnsi" w:hAnsiTheme="minorHAnsi"/>
          <w:sz w:val="22"/>
          <w:szCs w:val="22"/>
        </w:rPr>
        <w:tab/>
      </w:r>
      <w:r>
        <w:rPr>
          <w:rFonts w:asciiTheme="minorHAnsi" w:hAnsiTheme="minorHAnsi"/>
          <w:sz w:val="22"/>
          <w:szCs w:val="22"/>
        </w:rPr>
        <w:tab/>
        <w:t>___________</w:t>
      </w:r>
    </w:p>
    <w:p w14:paraId="3741C3BA" w14:textId="77777777" w:rsidR="00920577" w:rsidRDefault="00920577" w:rsidP="00920577">
      <w:pPr>
        <w:pStyle w:val="Default"/>
        <w:rPr>
          <w:rFonts w:asciiTheme="minorHAnsi" w:hAnsiTheme="minorHAnsi"/>
          <w:sz w:val="22"/>
          <w:szCs w:val="22"/>
        </w:rPr>
      </w:pPr>
      <w:r>
        <w:rPr>
          <w:rFonts w:asciiTheme="minorHAnsi" w:hAnsiTheme="minorHAnsi"/>
          <w:sz w:val="22"/>
          <w:szCs w:val="22"/>
        </w:rPr>
        <w:t>Signature of person conducting consent discussion</w:t>
      </w:r>
      <w:r>
        <w:rPr>
          <w:rFonts w:asciiTheme="minorHAnsi" w:hAnsiTheme="minorHAnsi"/>
          <w:sz w:val="22"/>
          <w:szCs w:val="22"/>
        </w:rPr>
        <w:tab/>
      </w:r>
      <w:r>
        <w:rPr>
          <w:rFonts w:asciiTheme="minorHAnsi" w:hAnsiTheme="minorHAnsi"/>
          <w:sz w:val="22"/>
          <w:szCs w:val="22"/>
        </w:rPr>
        <w:tab/>
        <w:t xml:space="preserve">      Date</w:t>
      </w:r>
    </w:p>
    <w:p w14:paraId="35DD31A5" w14:textId="77777777" w:rsidR="00CD73B2" w:rsidRDefault="00CD73B2" w:rsidP="00CD73B2">
      <w:pPr>
        <w:pStyle w:val="Default"/>
        <w:rPr>
          <w:rFonts w:asciiTheme="minorHAnsi" w:hAnsiTheme="minorHAnsi"/>
          <w:sz w:val="22"/>
          <w:szCs w:val="22"/>
        </w:rPr>
      </w:pPr>
    </w:p>
    <w:p w14:paraId="68ED54BD" w14:textId="56864480" w:rsidR="00920577" w:rsidRDefault="00BF3783" w:rsidP="00920577">
      <w:pPr>
        <w:pStyle w:val="Default"/>
        <w:rPr>
          <w:rFonts w:asciiTheme="minorHAnsi" w:hAnsiTheme="minorHAnsi"/>
          <w:i/>
          <w:sz w:val="22"/>
          <w:szCs w:val="22"/>
          <w:u w:val="single"/>
        </w:rPr>
      </w:pPr>
      <w:r>
        <w:rPr>
          <w:rFonts w:asciiTheme="minorHAnsi" w:hAnsiTheme="minorHAnsi"/>
          <w:i/>
          <w:sz w:val="22"/>
          <w:szCs w:val="22"/>
          <w:u w:val="single"/>
        </w:rPr>
        <w:t>T</w:t>
      </w:r>
      <w:r w:rsidR="00D807BC">
        <w:rPr>
          <w:rFonts w:asciiTheme="minorHAnsi" w:hAnsiTheme="minorHAnsi"/>
          <w:i/>
          <w:sz w:val="22"/>
          <w:szCs w:val="22"/>
          <w:u w:val="single"/>
        </w:rPr>
        <w:t>o be completed by researcher</w:t>
      </w:r>
      <w:r>
        <w:rPr>
          <w:rFonts w:asciiTheme="minorHAnsi" w:hAnsiTheme="minorHAnsi"/>
          <w:i/>
          <w:sz w:val="22"/>
          <w:szCs w:val="22"/>
          <w:u w:val="single"/>
        </w:rPr>
        <w:t xml:space="preserve"> </w:t>
      </w:r>
      <w:r w:rsidR="00920577">
        <w:rPr>
          <w:rFonts w:asciiTheme="minorHAnsi" w:hAnsiTheme="minorHAnsi"/>
          <w:i/>
          <w:sz w:val="22"/>
          <w:szCs w:val="22"/>
          <w:u w:val="single"/>
        </w:rPr>
        <w:t xml:space="preserve">if subject does not </w:t>
      </w:r>
      <w:r w:rsidR="00030755">
        <w:rPr>
          <w:rFonts w:asciiTheme="minorHAnsi" w:hAnsiTheme="minorHAnsi"/>
          <w:i/>
          <w:sz w:val="22"/>
          <w:szCs w:val="22"/>
          <w:u w:val="single"/>
        </w:rPr>
        <w:t xml:space="preserve">personally </w:t>
      </w:r>
      <w:r w:rsidR="00920577">
        <w:rPr>
          <w:rFonts w:asciiTheme="minorHAnsi" w:hAnsiTheme="minorHAnsi"/>
          <w:i/>
          <w:sz w:val="22"/>
          <w:szCs w:val="22"/>
          <w:u w:val="single"/>
        </w:rPr>
        <w:t>sign</w:t>
      </w:r>
    </w:p>
    <w:p w14:paraId="05E0F0B1" w14:textId="08D9F417" w:rsidR="000F6F29" w:rsidRDefault="0027060C" w:rsidP="000F6F29">
      <w:pPr>
        <w:pStyle w:val="Default"/>
        <w:rPr>
          <w:rFonts w:asciiTheme="minorHAnsi" w:hAnsiTheme="minorHAnsi"/>
          <w:sz w:val="22"/>
          <w:szCs w:val="22"/>
        </w:rPr>
      </w:pPr>
      <w:r w:rsidRPr="00732025">
        <w:rPr>
          <w:rFonts w:asciiTheme="minorHAnsi" w:hAnsiTheme="minorHAnsi"/>
          <w:sz w:val="22"/>
          <w:szCs w:val="22"/>
        </w:rPr>
        <w:t xml:space="preserve">I have personally explained the research to the </w:t>
      </w:r>
      <w:r>
        <w:rPr>
          <w:rFonts w:asciiTheme="minorHAnsi" w:hAnsiTheme="minorHAnsi"/>
          <w:sz w:val="22"/>
          <w:szCs w:val="22"/>
        </w:rPr>
        <w:t xml:space="preserve">above-named subject’s </w:t>
      </w:r>
      <w:r w:rsidR="00920577">
        <w:rPr>
          <w:rFonts w:asciiTheme="minorHAnsi" w:hAnsiTheme="minorHAnsi"/>
          <w:sz w:val="22"/>
          <w:szCs w:val="22"/>
        </w:rPr>
        <w:t xml:space="preserve">Legally Authorized Representative </w:t>
      </w:r>
      <w:r w:rsidRPr="00732025">
        <w:rPr>
          <w:rFonts w:asciiTheme="minorHAnsi" w:hAnsiTheme="minorHAnsi"/>
          <w:sz w:val="22"/>
          <w:szCs w:val="22"/>
        </w:rPr>
        <w:t xml:space="preserve">and answered </w:t>
      </w:r>
      <w:r>
        <w:rPr>
          <w:rFonts w:asciiTheme="minorHAnsi" w:hAnsiTheme="minorHAnsi"/>
          <w:sz w:val="22"/>
          <w:szCs w:val="22"/>
        </w:rPr>
        <w:t xml:space="preserve">all </w:t>
      </w:r>
      <w:r w:rsidRPr="00732025">
        <w:rPr>
          <w:rFonts w:asciiTheme="minorHAnsi" w:hAnsiTheme="minorHAnsi"/>
          <w:sz w:val="22"/>
          <w:szCs w:val="22"/>
        </w:rPr>
        <w:t>questi</w:t>
      </w:r>
      <w:r>
        <w:rPr>
          <w:rFonts w:asciiTheme="minorHAnsi" w:hAnsiTheme="minorHAnsi"/>
          <w:sz w:val="22"/>
          <w:szCs w:val="22"/>
        </w:rPr>
        <w:t>ons.</w:t>
      </w:r>
      <w:r w:rsidR="000F6F29">
        <w:rPr>
          <w:rFonts w:asciiTheme="minorHAnsi" w:hAnsiTheme="minorHAnsi"/>
          <w:sz w:val="22"/>
          <w:szCs w:val="22"/>
        </w:rPr>
        <w:t xml:space="preserve"> </w:t>
      </w:r>
      <w:r>
        <w:rPr>
          <w:rFonts w:asciiTheme="minorHAnsi" w:hAnsiTheme="minorHAnsi"/>
          <w:sz w:val="22"/>
          <w:szCs w:val="22"/>
        </w:rPr>
        <w:t>I believe that the L</w:t>
      </w:r>
      <w:r w:rsidR="001842CD">
        <w:rPr>
          <w:rFonts w:asciiTheme="minorHAnsi" w:hAnsiTheme="minorHAnsi"/>
          <w:sz w:val="22"/>
          <w:szCs w:val="22"/>
        </w:rPr>
        <w:t xml:space="preserve">egally </w:t>
      </w:r>
      <w:r>
        <w:rPr>
          <w:rFonts w:asciiTheme="minorHAnsi" w:hAnsiTheme="minorHAnsi"/>
          <w:sz w:val="22"/>
          <w:szCs w:val="22"/>
        </w:rPr>
        <w:t>A</w:t>
      </w:r>
      <w:r w:rsidR="001842CD">
        <w:rPr>
          <w:rFonts w:asciiTheme="minorHAnsi" w:hAnsiTheme="minorHAnsi"/>
          <w:sz w:val="22"/>
          <w:szCs w:val="22"/>
        </w:rPr>
        <w:t xml:space="preserve">uthorized </w:t>
      </w:r>
      <w:r>
        <w:rPr>
          <w:rFonts w:asciiTheme="minorHAnsi" w:hAnsiTheme="minorHAnsi"/>
          <w:sz w:val="22"/>
          <w:szCs w:val="22"/>
        </w:rPr>
        <w:t>R</w:t>
      </w:r>
      <w:r w:rsidR="001842CD">
        <w:rPr>
          <w:rFonts w:asciiTheme="minorHAnsi" w:hAnsiTheme="minorHAnsi"/>
          <w:sz w:val="22"/>
          <w:szCs w:val="22"/>
        </w:rPr>
        <w:t>epresentative</w:t>
      </w:r>
      <w:r>
        <w:rPr>
          <w:rFonts w:asciiTheme="minorHAnsi" w:hAnsiTheme="minorHAnsi"/>
          <w:sz w:val="22"/>
          <w:szCs w:val="22"/>
        </w:rPr>
        <w:t xml:space="preserve"> </w:t>
      </w:r>
      <w:r w:rsidRPr="00732025">
        <w:rPr>
          <w:rFonts w:asciiTheme="minorHAnsi" w:hAnsiTheme="minorHAnsi"/>
          <w:sz w:val="22"/>
          <w:szCs w:val="22"/>
        </w:rPr>
        <w:t xml:space="preserve">understands </w:t>
      </w:r>
      <w:r>
        <w:rPr>
          <w:rFonts w:asciiTheme="minorHAnsi" w:hAnsiTheme="minorHAnsi"/>
          <w:sz w:val="22"/>
          <w:szCs w:val="22"/>
        </w:rPr>
        <w:t xml:space="preserve">what is involved in the study </w:t>
      </w:r>
      <w:r w:rsidRPr="00732025">
        <w:rPr>
          <w:rFonts w:asciiTheme="minorHAnsi" w:hAnsiTheme="minorHAnsi"/>
          <w:sz w:val="22"/>
          <w:szCs w:val="22"/>
        </w:rPr>
        <w:t xml:space="preserve">and freely </w:t>
      </w:r>
      <w:r w:rsidR="009C02F7">
        <w:rPr>
          <w:rFonts w:asciiTheme="minorHAnsi" w:hAnsiTheme="minorHAnsi"/>
          <w:sz w:val="22"/>
          <w:szCs w:val="22"/>
        </w:rPr>
        <w:t>agrees to have</w:t>
      </w:r>
      <w:r>
        <w:rPr>
          <w:rFonts w:asciiTheme="minorHAnsi" w:hAnsiTheme="minorHAnsi"/>
          <w:sz w:val="22"/>
          <w:szCs w:val="22"/>
        </w:rPr>
        <w:t xml:space="preserve"> the subject </w:t>
      </w:r>
      <w:r w:rsidRPr="00732025">
        <w:rPr>
          <w:rFonts w:asciiTheme="minorHAnsi" w:hAnsiTheme="minorHAnsi"/>
          <w:sz w:val="22"/>
          <w:szCs w:val="22"/>
        </w:rPr>
        <w:t xml:space="preserve">participate. </w:t>
      </w:r>
      <w:r w:rsidR="00BF3783">
        <w:rPr>
          <w:rFonts w:asciiTheme="minorHAnsi" w:hAnsiTheme="minorHAnsi"/>
          <w:color w:val="FF0000"/>
          <w:sz w:val="22"/>
          <w:szCs w:val="22"/>
        </w:rPr>
        <w:t xml:space="preserve">[Include if </w:t>
      </w:r>
      <w:r w:rsidR="00BF3783">
        <w:rPr>
          <w:rFonts w:asciiTheme="minorHAnsi" w:hAnsiTheme="minorHAnsi"/>
          <w:color w:val="FF0000"/>
          <w:sz w:val="22"/>
          <w:szCs w:val="22"/>
        </w:rPr>
        <w:lastRenderedPageBreak/>
        <w:t xml:space="preserve">some subjects are capable of providing assent; otherwise delete sentence and two checkboxes – retain signature </w:t>
      </w:r>
      <w:r w:rsidR="00955B91">
        <w:rPr>
          <w:rFonts w:asciiTheme="minorHAnsi" w:hAnsiTheme="minorHAnsi"/>
          <w:color w:val="FF0000"/>
          <w:sz w:val="22"/>
          <w:szCs w:val="22"/>
        </w:rPr>
        <w:t>of researcher</w:t>
      </w:r>
      <w:r w:rsidR="00BF3783">
        <w:rPr>
          <w:rFonts w:asciiTheme="minorHAnsi" w:hAnsiTheme="minorHAnsi"/>
          <w:color w:val="FF0000"/>
          <w:sz w:val="22"/>
          <w:szCs w:val="22"/>
        </w:rPr>
        <w:t xml:space="preserve">] </w:t>
      </w:r>
      <w:r w:rsidR="000F6F29">
        <w:rPr>
          <w:rFonts w:asciiTheme="minorHAnsi" w:hAnsiTheme="minorHAnsi"/>
          <w:sz w:val="22"/>
          <w:szCs w:val="22"/>
        </w:rPr>
        <w:t>I consider that the above-named subject (check one):</w:t>
      </w:r>
    </w:p>
    <w:p w14:paraId="217E7C10" w14:textId="77777777" w:rsidR="000F6F29" w:rsidRDefault="000F6F29" w:rsidP="000F6F29">
      <w:pPr>
        <w:pStyle w:val="Default"/>
        <w:ind w:firstLine="720"/>
        <w:rPr>
          <w:rFonts w:asciiTheme="minorHAnsi" w:hAnsiTheme="minorHAnsi"/>
          <w:sz w:val="22"/>
          <w:szCs w:val="22"/>
        </w:rPr>
      </w:pPr>
      <w:r>
        <w:rPr>
          <w:rFonts w:asciiTheme="minorHAnsi" w:hAnsiTheme="minorHAnsi"/>
          <w:sz w:val="22"/>
          <w:szCs w:val="22"/>
        </w:rPr>
        <w:sym w:font="Wingdings" w:char="F06F"/>
      </w:r>
      <w:r>
        <w:rPr>
          <w:rFonts w:asciiTheme="minorHAnsi" w:hAnsiTheme="minorHAnsi"/>
          <w:sz w:val="22"/>
          <w:szCs w:val="22"/>
        </w:rPr>
        <w:t xml:space="preserve"> is capable of understanding what is involved in the study and freely agrees to participate.</w:t>
      </w:r>
    </w:p>
    <w:p w14:paraId="0C6A296A" w14:textId="77777777" w:rsidR="000F6F29" w:rsidRDefault="000F6F29" w:rsidP="000F6F29">
      <w:pPr>
        <w:pStyle w:val="Default"/>
        <w:ind w:firstLine="720"/>
        <w:rPr>
          <w:rFonts w:asciiTheme="minorHAnsi" w:hAnsiTheme="minorHAnsi"/>
          <w:sz w:val="22"/>
          <w:szCs w:val="22"/>
        </w:rPr>
      </w:pPr>
      <w:r>
        <w:rPr>
          <w:rFonts w:asciiTheme="minorHAnsi" w:hAnsiTheme="minorHAnsi"/>
          <w:sz w:val="22"/>
          <w:szCs w:val="22"/>
        </w:rPr>
        <w:sym w:font="Wingdings" w:char="F06F"/>
      </w:r>
      <w:r>
        <w:rPr>
          <w:rFonts w:asciiTheme="minorHAnsi" w:hAnsiTheme="minorHAnsi"/>
          <w:sz w:val="22"/>
          <w:szCs w:val="22"/>
        </w:rPr>
        <w:t xml:space="preserve"> is not capable of understanding what is involved in the study.</w:t>
      </w:r>
    </w:p>
    <w:p w14:paraId="48929EFC" w14:textId="77777777" w:rsidR="000F6F29" w:rsidRDefault="000F6F29" w:rsidP="000F6F29">
      <w:pPr>
        <w:pStyle w:val="Default"/>
        <w:rPr>
          <w:rFonts w:asciiTheme="minorHAnsi" w:hAnsiTheme="minorHAnsi"/>
          <w:sz w:val="22"/>
          <w:szCs w:val="22"/>
        </w:rPr>
      </w:pPr>
    </w:p>
    <w:p w14:paraId="3BEA1705" w14:textId="77777777" w:rsidR="000F6F29" w:rsidRDefault="000F6F29" w:rsidP="000F6F29">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1E81DCC1" w14:textId="77777777" w:rsidR="000F6F29" w:rsidRDefault="000F6F29" w:rsidP="000F6F29">
      <w:pPr>
        <w:pStyle w:val="Default"/>
        <w:rPr>
          <w:rFonts w:asciiTheme="minorHAnsi" w:hAnsiTheme="minorHAnsi"/>
          <w:sz w:val="22"/>
          <w:szCs w:val="22"/>
        </w:rPr>
      </w:pPr>
      <w:r>
        <w:rPr>
          <w:rFonts w:asciiTheme="minorHAnsi" w:hAnsiTheme="minorHAnsi"/>
          <w:sz w:val="22"/>
          <w:szCs w:val="22"/>
        </w:rPr>
        <w:t>Signature of person conducting consent discussion</w:t>
      </w:r>
      <w:r>
        <w:rPr>
          <w:rFonts w:asciiTheme="minorHAnsi" w:hAnsiTheme="minorHAnsi"/>
          <w:sz w:val="22"/>
          <w:szCs w:val="22"/>
        </w:rPr>
        <w:tab/>
      </w:r>
      <w:r>
        <w:rPr>
          <w:rFonts w:asciiTheme="minorHAnsi" w:hAnsiTheme="minorHAnsi"/>
          <w:sz w:val="22"/>
          <w:szCs w:val="22"/>
        </w:rPr>
        <w:tab/>
        <w:t xml:space="preserve">      Date</w:t>
      </w:r>
    </w:p>
    <w:p w14:paraId="5C10F350" w14:textId="77777777" w:rsidR="0027060C" w:rsidRDefault="0027060C" w:rsidP="0027060C">
      <w:pPr>
        <w:pStyle w:val="Default"/>
        <w:rPr>
          <w:rFonts w:asciiTheme="minorHAnsi" w:hAnsiTheme="minorHAnsi"/>
          <w:sz w:val="22"/>
          <w:szCs w:val="22"/>
        </w:rPr>
      </w:pPr>
    </w:p>
    <w:p w14:paraId="4F7D1EBA" w14:textId="76EBCC71" w:rsidR="00F4436B" w:rsidRPr="00550D10" w:rsidRDefault="007854EF" w:rsidP="00F4436B">
      <w:pPr>
        <w:pStyle w:val="Default"/>
        <w:rPr>
          <w:rFonts w:asciiTheme="minorHAnsi" w:hAnsiTheme="minorHAnsi"/>
          <w:i/>
          <w:sz w:val="22"/>
          <w:szCs w:val="22"/>
          <w:u w:val="single"/>
        </w:rPr>
      </w:pPr>
      <w:r>
        <w:rPr>
          <w:rFonts w:asciiTheme="minorHAnsi" w:hAnsiTheme="minorHAnsi"/>
          <w:bCs/>
          <w:color w:val="FF0000"/>
          <w:sz w:val="22"/>
          <w:szCs w:val="22"/>
        </w:rPr>
        <w:t>[I</w:t>
      </w:r>
      <w:r w:rsidR="00501A1E" w:rsidRPr="00501A1E">
        <w:rPr>
          <w:rFonts w:asciiTheme="minorHAnsi" w:hAnsiTheme="minorHAnsi"/>
          <w:bCs/>
          <w:color w:val="FF0000"/>
          <w:sz w:val="22"/>
          <w:szCs w:val="22"/>
        </w:rPr>
        <w:t xml:space="preserve">nclude if a witness </w:t>
      </w:r>
      <w:r>
        <w:rPr>
          <w:rFonts w:asciiTheme="minorHAnsi" w:hAnsiTheme="minorHAnsi"/>
          <w:bCs/>
          <w:color w:val="FF0000"/>
          <w:sz w:val="22"/>
          <w:szCs w:val="22"/>
        </w:rPr>
        <w:t xml:space="preserve">is the method that </w:t>
      </w:r>
      <w:r w:rsidR="00501A1E" w:rsidRPr="00501A1E">
        <w:rPr>
          <w:rFonts w:asciiTheme="minorHAnsi" w:hAnsiTheme="minorHAnsi"/>
          <w:bCs/>
          <w:color w:val="FF0000"/>
          <w:sz w:val="22"/>
          <w:szCs w:val="22"/>
        </w:rPr>
        <w:t xml:space="preserve">will be used to ensure comprehension by limited- and non-readers; otherwise, delete all </w:t>
      </w:r>
      <w:r w:rsidR="006C6403">
        <w:rPr>
          <w:rFonts w:asciiTheme="minorHAnsi" w:hAnsiTheme="minorHAnsi"/>
          <w:bCs/>
          <w:color w:val="FF0000"/>
          <w:sz w:val="22"/>
          <w:szCs w:val="22"/>
        </w:rPr>
        <w:t xml:space="preserve">text </w:t>
      </w:r>
      <w:r w:rsidR="00501A1E" w:rsidRPr="00501A1E">
        <w:rPr>
          <w:rFonts w:asciiTheme="minorHAnsi" w:hAnsiTheme="minorHAnsi"/>
          <w:bCs/>
          <w:color w:val="FF0000"/>
          <w:sz w:val="22"/>
          <w:szCs w:val="22"/>
        </w:rPr>
        <w:t>below]</w:t>
      </w:r>
      <w:r w:rsidR="00501A1E" w:rsidRPr="00501A1E">
        <w:rPr>
          <w:rFonts w:asciiTheme="minorHAnsi" w:hAnsiTheme="minorHAnsi"/>
          <w:bCs/>
          <w:i/>
          <w:color w:val="FF0000"/>
          <w:sz w:val="22"/>
          <w:szCs w:val="22"/>
          <w:u w:val="single"/>
        </w:rPr>
        <w:t xml:space="preserve"> </w:t>
      </w:r>
      <w:r w:rsidR="00F4436B">
        <w:rPr>
          <w:rFonts w:asciiTheme="minorHAnsi" w:hAnsiTheme="minorHAnsi"/>
          <w:i/>
          <w:sz w:val="22"/>
          <w:szCs w:val="22"/>
          <w:u w:val="single"/>
        </w:rPr>
        <w:t>T</w:t>
      </w:r>
      <w:r w:rsidR="00D807BC">
        <w:rPr>
          <w:rFonts w:asciiTheme="minorHAnsi" w:hAnsiTheme="minorHAnsi"/>
          <w:i/>
          <w:sz w:val="22"/>
          <w:szCs w:val="22"/>
          <w:u w:val="single"/>
        </w:rPr>
        <w:t>o be completed by witness</w:t>
      </w:r>
      <w:r w:rsidR="00F4436B">
        <w:rPr>
          <w:rFonts w:asciiTheme="minorHAnsi" w:hAnsiTheme="minorHAnsi"/>
          <w:i/>
          <w:sz w:val="22"/>
          <w:szCs w:val="22"/>
          <w:u w:val="single"/>
        </w:rPr>
        <w:t xml:space="preserve"> if researcher reads this form to the subject/LAR</w:t>
      </w:r>
    </w:p>
    <w:p w14:paraId="0E1096A5" w14:textId="77777777" w:rsidR="00F4436B" w:rsidRDefault="00F4436B" w:rsidP="00F4436B">
      <w:pPr>
        <w:pStyle w:val="Default"/>
        <w:rPr>
          <w:rFonts w:asciiTheme="minorHAnsi" w:hAnsiTheme="minorHAnsi"/>
          <w:sz w:val="22"/>
          <w:szCs w:val="22"/>
        </w:rPr>
      </w:pPr>
      <w:r>
        <w:rPr>
          <w:rFonts w:asciiTheme="minorHAnsi" w:hAnsiTheme="minorHAnsi"/>
          <w:sz w:val="22"/>
          <w:szCs w:val="22"/>
        </w:rPr>
        <w:t xml:space="preserve">This consent form was read to and apparently understood by the subject/Legally Authorized Representative in my presence. </w:t>
      </w:r>
    </w:p>
    <w:p w14:paraId="2D6FFFF3" w14:textId="77777777" w:rsidR="00F4436B" w:rsidRDefault="00F4436B" w:rsidP="00F4436B">
      <w:pPr>
        <w:pStyle w:val="Default"/>
        <w:rPr>
          <w:rFonts w:asciiTheme="minorHAnsi" w:hAnsiTheme="minorHAnsi"/>
          <w:sz w:val="22"/>
          <w:szCs w:val="22"/>
        </w:rPr>
      </w:pPr>
    </w:p>
    <w:p w14:paraId="3CBAD61C" w14:textId="77777777" w:rsidR="00F4436B" w:rsidRDefault="00F4436B" w:rsidP="00F4436B">
      <w:pPr>
        <w:pStyle w:val="Default"/>
        <w:rPr>
          <w:rFonts w:asciiTheme="minorHAnsi" w:hAnsiTheme="minorHAnsi"/>
          <w:sz w:val="22"/>
          <w:szCs w:val="22"/>
        </w:rPr>
      </w:pPr>
      <w:r>
        <w:rPr>
          <w:rFonts w:asciiTheme="minorHAnsi" w:hAnsiTheme="minorHAnsi"/>
          <w:sz w:val="22"/>
          <w:szCs w:val="22"/>
        </w:rPr>
        <w:t>_____________________________________________</w:t>
      </w:r>
    </w:p>
    <w:p w14:paraId="66B4B8ED" w14:textId="77777777" w:rsidR="00F4436B" w:rsidRDefault="00F4436B" w:rsidP="00F4436B">
      <w:pPr>
        <w:pStyle w:val="Default"/>
        <w:rPr>
          <w:rFonts w:asciiTheme="minorHAnsi" w:hAnsiTheme="minorHAnsi"/>
          <w:sz w:val="22"/>
          <w:szCs w:val="22"/>
        </w:rPr>
      </w:pPr>
      <w:r>
        <w:rPr>
          <w:rFonts w:asciiTheme="minorHAnsi" w:hAnsiTheme="minorHAnsi"/>
          <w:sz w:val="22"/>
          <w:szCs w:val="22"/>
        </w:rPr>
        <w:t>Printed name of witness (a person not otherwise associated with the study)</w:t>
      </w:r>
    </w:p>
    <w:p w14:paraId="3E274440" w14:textId="77777777" w:rsidR="00F4436B" w:rsidRDefault="00F4436B" w:rsidP="00F4436B">
      <w:pPr>
        <w:pStyle w:val="Default"/>
        <w:rPr>
          <w:rFonts w:asciiTheme="minorHAnsi" w:hAnsiTheme="minorHAnsi"/>
          <w:sz w:val="22"/>
          <w:szCs w:val="22"/>
        </w:rPr>
      </w:pPr>
    </w:p>
    <w:p w14:paraId="0372112A" w14:textId="77777777" w:rsidR="00F4436B" w:rsidRDefault="00F4436B" w:rsidP="00F4436B">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4A09176D" w14:textId="77777777" w:rsidR="00F4436B" w:rsidRDefault="00F4436B" w:rsidP="00F4436B">
      <w:pPr>
        <w:pStyle w:val="Default"/>
        <w:rPr>
          <w:rFonts w:asciiTheme="minorHAnsi" w:hAnsiTheme="minorHAnsi"/>
          <w:sz w:val="22"/>
          <w:szCs w:val="22"/>
        </w:rPr>
      </w:pPr>
      <w:r>
        <w:rPr>
          <w:rFonts w:asciiTheme="minorHAnsi" w:hAnsiTheme="minorHAnsi"/>
          <w:sz w:val="22"/>
          <w:szCs w:val="22"/>
        </w:rPr>
        <w:t>Signature of witness</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59D4A004" w14:textId="77777777" w:rsidR="00F4436B" w:rsidRDefault="00F4436B" w:rsidP="00F4436B">
      <w:pPr>
        <w:pStyle w:val="Default"/>
        <w:rPr>
          <w:rFonts w:asciiTheme="minorHAnsi" w:hAnsiTheme="minorHAnsi"/>
          <w:sz w:val="22"/>
          <w:szCs w:val="22"/>
        </w:rPr>
      </w:pPr>
    </w:p>
    <w:p w14:paraId="5BBB9ACA" w14:textId="77777777" w:rsidR="00221506" w:rsidRDefault="00221506" w:rsidP="00221506">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4FDB6C69" w14:textId="77777777" w:rsidTr="007A1813">
        <w:tc>
          <w:tcPr>
            <w:tcW w:w="9350" w:type="dxa"/>
          </w:tcPr>
          <w:p w14:paraId="472E2201" w14:textId="77777777"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submitted consent form</w:t>
            </w:r>
          </w:p>
        </w:tc>
      </w:tr>
    </w:tbl>
    <w:p w14:paraId="2FDACF23" w14:textId="77777777" w:rsidR="00221506" w:rsidRDefault="00221506" w:rsidP="00221506">
      <w:pPr>
        <w:rPr>
          <w:bCs/>
        </w:rPr>
      </w:pPr>
    </w:p>
    <w:p w14:paraId="3A615D62"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444843AE"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23594434"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329A3823"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616867DC"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7D655842" w14:textId="77777777" w:rsidR="00732321" w:rsidRDefault="00732321" w:rsidP="00732321">
      <w:pPr>
        <w:autoSpaceDE w:val="0"/>
        <w:autoSpaceDN w:val="0"/>
        <w:adjustRightInd w:val="0"/>
        <w:jc w:val="center"/>
        <w:rPr>
          <w:bCs/>
        </w:rPr>
      </w:pPr>
      <w:r w:rsidRPr="00732321">
        <w:rPr>
          <w:rFonts w:ascii="Times New Roman" w:hAnsi="Times New Roman" w:cs="Times New Roman"/>
          <w:b/>
          <w:bCs/>
          <w:smallCaps/>
          <w:color w:val="000000"/>
        </w:rPr>
        <w:t xml:space="preserve">OR BY EMAIL AT </w:t>
      </w:r>
      <w:hyperlink r:id="rId15" w:history="1">
        <w:r w:rsidRPr="00732321">
          <w:rPr>
            <w:rStyle w:val="Hyperlink"/>
            <w:rFonts w:ascii="Times New Roman" w:hAnsi="Times New Roman" w:cs="Times New Roman"/>
          </w:rPr>
          <w:t>ResearchCompliance@tamuk.edu</w:t>
        </w:r>
      </w:hyperlink>
    </w:p>
    <w:p w14:paraId="30DE9037" w14:textId="093110E2" w:rsidR="00221506" w:rsidRDefault="00221506" w:rsidP="00221506">
      <w:pPr>
        <w:shd w:val="clear" w:color="auto" w:fill="FFFFFF"/>
        <w:jc w:val="center"/>
        <w:rPr>
          <w:rFonts w:ascii="Calibri" w:hAnsi="Calibri" w:cs="Calibri"/>
          <w:color w:val="000000"/>
        </w:rPr>
      </w:pPr>
    </w:p>
    <w:p w14:paraId="02C69CC8" w14:textId="52328D30" w:rsidR="00E077FB" w:rsidRDefault="00E077FB" w:rsidP="009E0A10">
      <w:pPr>
        <w:rPr>
          <w:bCs/>
        </w:rPr>
      </w:pPr>
    </w:p>
    <w:p w14:paraId="21CD136D" w14:textId="654F5ADB" w:rsidR="00221506" w:rsidRDefault="00221506">
      <w:pPr>
        <w:rPr>
          <w:bCs/>
        </w:rPr>
      </w:pPr>
      <w:r>
        <w:rPr>
          <w:bCs/>
        </w:rPr>
        <w:br w:type="page"/>
      </w:r>
    </w:p>
    <w:p w14:paraId="305D6B56" w14:textId="77777777" w:rsidR="00E077FB" w:rsidRPr="00732025" w:rsidRDefault="00E077FB" w:rsidP="00E077FB">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E42E9" w14:paraId="4D7FE018" w14:textId="77777777" w:rsidTr="00E37F08">
        <w:tc>
          <w:tcPr>
            <w:tcW w:w="9330" w:type="dxa"/>
          </w:tcPr>
          <w:p w14:paraId="4F1AAD86" w14:textId="3D9C9FEA" w:rsidR="002E42E9" w:rsidRPr="00336924" w:rsidRDefault="00A113D2" w:rsidP="00AF7E82">
            <w:pPr>
              <w:jc w:val="center"/>
              <w:rPr>
                <w:bCs/>
                <w:color w:val="FF0000"/>
              </w:rPr>
            </w:pPr>
            <w:r>
              <w:rPr>
                <w:b/>
                <w:bCs/>
                <w:color w:val="FF0000"/>
              </w:rPr>
              <w:t>4</w:t>
            </w:r>
            <w:r w:rsidR="002E42E9">
              <w:rPr>
                <w:b/>
                <w:bCs/>
                <w:color w:val="FF0000"/>
              </w:rPr>
              <w:t xml:space="preserve">. SIGNATURE OF SUBJECT – </w:t>
            </w:r>
            <w:r w:rsidR="00470815">
              <w:rPr>
                <w:b/>
                <w:bCs/>
                <w:color w:val="FF0000"/>
              </w:rPr>
              <w:t xml:space="preserve">NO LARs – </w:t>
            </w:r>
            <w:r w:rsidR="002E42E9">
              <w:rPr>
                <w:b/>
                <w:bCs/>
                <w:color w:val="FF0000"/>
              </w:rPr>
              <w:t xml:space="preserve">LIMITED- </w:t>
            </w:r>
            <w:r w:rsidR="0007157F">
              <w:rPr>
                <w:b/>
                <w:bCs/>
                <w:color w:val="FF0000"/>
              </w:rPr>
              <w:t>AND</w:t>
            </w:r>
            <w:r w:rsidR="002E42E9">
              <w:rPr>
                <w:b/>
                <w:bCs/>
                <w:color w:val="FF0000"/>
              </w:rPr>
              <w:t xml:space="preserve"> NON-READERS </w:t>
            </w:r>
            <w:r w:rsidR="0007157F">
              <w:rPr>
                <w:b/>
                <w:bCs/>
                <w:color w:val="FF0000"/>
              </w:rPr>
              <w:t xml:space="preserve">EXCLUDED </w:t>
            </w:r>
            <w:r w:rsidR="002E42E9">
              <w:rPr>
                <w:bCs/>
                <w:color w:val="FF0000"/>
              </w:rPr>
              <w:t>–</w:t>
            </w:r>
            <w:r w:rsidR="00AF7E82">
              <w:rPr>
                <w:bCs/>
                <w:color w:val="FF0000"/>
              </w:rPr>
              <w:t xml:space="preserve"> </w:t>
            </w:r>
            <w:r w:rsidR="002E42E9">
              <w:rPr>
                <w:bCs/>
                <w:color w:val="FF0000"/>
              </w:rPr>
              <w:t>delete this box from submitted consent form</w:t>
            </w:r>
          </w:p>
        </w:tc>
      </w:tr>
    </w:tbl>
    <w:p w14:paraId="3DC4E092" w14:textId="77777777" w:rsidR="002E42E9" w:rsidRDefault="002E42E9" w:rsidP="002E42E9">
      <w:pPr>
        <w:rPr>
          <w:bCs/>
        </w:rPr>
      </w:pPr>
    </w:p>
    <w:p w14:paraId="580E4FD8" w14:textId="77777777" w:rsidR="00384DCA" w:rsidRDefault="00384DCA" w:rsidP="00384DCA">
      <w:r>
        <w:rPr>
          <w:b/>
          <w:bCs/>
        </w:rPr>
        <w:t xml:space="preserve">Subject: </w:t>
      </w:r>
      <w:r>
        <w:t>_____________________________________________</w:t>
      </w:r>
    </w:p>
    <w:p w14:paraId="3819F127" w14:textId="77777777" w:rsidR="00384DCA" w:rsidRDefault="00384DCA" w:rsidP="00384DCA">
      <w:pPr>
        <w:pStyle w:val="Default"/>
        <w:ind w:firstLine="720"/>
        <w:rPr>
          <w:rFonts w:asciiTheme="minorHAnsi" w:hAnsiTheme="minorHAnsi"/>
          <w:sz w:val="22"/>
          <w:szCs w:val="22"/>
        </w:rPr>
      </w:pPr>
      <w:r>
        <w:rPr>
          <w:rFonts w:asciiTheme="minorHAnsi" w:hAnsiTheme="minorHAnsi"/>
          <w:sz w:val="22"/>
          <w:szCs w:val="22"/>
        </w:rPr>
        <w:t xml:space="preserve">  Printed name of subject</w:t>
      </w:r>
    </w:p>
    <w:p w14:paraId="55E1FBF5" w14:textId="77777777" w:rsidR="00384DCA" w:rsidRDefault="00384DCA" w:rsidP="002E42E9">
      <w:pPr>
        <w:rPr>
          <w:bCs/>
        </w:rPr>
      </w:pPr>
    </w:p>
    <w:p w14:paraId="45B14E54" w14:textId="77777777" w:rsidR="00595383" w:rsidRDefault="002E42E9" w:rsidP="002E42E9">
      <w:pPr>
        <w:rPr>
          <w:bCs/>
        </w:rPr>
      </w:pPr>
      <w:r w:rsidRPr="00732025">
        <w:rPr>
          <w:bCs/>
        </w:rPr>
        <w:t xml:space="preserve">By signing this consent form, you are indicating that </w:t>
      </w:r>
    </w:p>
    <w:p w14:paraId="2823A83B" w14:textId="101311EE" w:rsidR="00595383" w:rsidRDefault="00595383" w:rsidP="00595383">
      <w:pPr>
        <w:pStyle w:val="ListParagraph"/>
        <w:numPr>
          <w:ilvl w:val="0"/>
          <w:numId w:val="26"/>
        </w:numPr>
        <w:rPr>
          <w:bCs/>
        </w:rPr>
      </w:pPr>
      <w:r w:rsidRPr="00EC0616">
        <w:rPr>
          <w:bCs/>
        </w:rPr>
        <w:t>you have read this form</w:t>
      </w:r>
    </w:p>
    <w:p w14:paraId="7AF99DC5" w14:textId="77777777" w:rsidR="00595383" w:rsidRDefault="00595383" w:rsidP="00595383">
      <w:pPr>
        <w:pStyle w:val="ListParagraph"/>
        <w:numPr>
          <w:ilvl w:val="0"/>
          <w:numId w:val="26"/>
        </w:numPr>
        <w:rPr>
          <w:bCs/>
        </w:rPr>
      </w:pPr>
      <w:r w:rsidRPr="00EC0616">
        <w:rPr>
          <w:bCs/>
        </w:rPr>
        <w:t>your questions have been ans</w:t>
      </w:r>
      <w:r>
        <w:rPr>
          <w:bCs/>
        </w:rPr>
        <w:t>wered to your satisfaction</w:t>
      </w:r>
    </w:p>
    <w:p w14:paraId="55269390" w14:textId="77777777" w:rsidR="00595383" w:rsidRDefault="00595383" w:rsidP="00595383">
      <w:pPr>
        <w:pStyle w:val="ListParagraph"/>
        <w:numPr>
          <w:ilvl w:val="0"/>
          <w:numId w:val="26"/>
        </w:numPr>
        <w:rPr>
          <w:bCs/>
        </w:rPr>
      </w:pPr>
      <w:r w:rsidRPr="00EC0616">
        <w:rPr>
          <w:bCs/>
        </w:rPr>
        <w:t>you voluntarily agree to participate in this research study</w:t>
      </w:r>
    </w:p>
    <w:p w14:paraId="43F7E509" w14:textId="77777777" w:rsidR="00595383" w:rsidRPr="00EC0616" w:rsidRDefault="00595383" w:rsidP="00595383">
      <w:pPr>
        <w:pStyle w:val="ListParagraph"/>
        <w:numPr>
          <w:ilvl w:val="0"/>
          <w:numId w:val="26"/>
        </w:numPr>
        <w:rPr>
          <w:bCs/>
        </w:rPr>
      </w:pPr>
      <w:r>
        <w:rPr>
          <w:bCs/>
        </w:rPr>
        <w:t>you</w:t>
      </w:r>
      <w:r w:rsidRPr="00EC0616">
        <w:rPr>
          <w:bCs/>
        </w:rPr>
        <w:t xml:space="preserve"> permit the use and release of information that may identify you as described </w:t>
      </w:r>
      <w:r w:rsidRPr="00EC0616">
        <w:rPr>
          <w:bCs/>
          <w:color w:val="FF0000"/>
        </w:rPr>
        <w:t>[include if health information is obtained; otherwise, delete blue phrase</w:t>
      </w:r>
      <w:proofErr w:type="gramStart"/>
      <w:r w:rsidRPr="00EC0616">
        <w:rPr>
          <w:bCs/>
          <w:color w:val="FF0000"/>
        </w:rPr>
        <w:t xml:space="preserve">] </w:t>
      </w:r>
      <w:r>
        <w:rPr>
          <w:bCs/>
          <w:color w:val="0000FF"/>
        </w:rPr>
        <w:t>,</w:t>
      </w:r>
      <w:proofErr w:type="gramEnd"/>
      <w:r>
        <w:rPr>
          <w:bCs/>
          <w:color w:val="0000FF"/>
        </w:rPr>
        <w:t xml:space="preserve"> i</w:t>
      </w:r>
      <w:r w:rsidRPr="00EC0616">
        <w:rPr>
          <w:bCs/>
          <w:color w:val="0000FF"/>
        </w:rPr>
        <w:t>ncluding your health information</w:t>
      </w:r>
      <w:r w:rsidRPr="00EC0616">
        <w:rPr>
          <w:bCs/>
        </w:rPr>
        <w:t xml:space="preserve">. </w:t>
      </w:r>
    </w:p>
    <w:p w14:paraId="6618C70B" w14:textId="77777777" w:rsidR="002E42E9" w:rsidRDefault="002E42E9" w:rsidP="002E42E9">
      <w:pPr>
        <w:rPr>
          <w:bCs/>
        </w:rPr>
      </w:pPr>
    </w:p>
    <w:p w14:paraId="41731824" w14:textId="77777777" w:rsidR="002E42E9" w:rsidRDefault="002E42E9" w:rsidP="002E42E9">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7771EE72" w14:textId="77777777" w:rsidR="002E42E9" w:rsidRDefault="002E42E9" w:rsidP="002E42E9">
      <w:pPr>
        <w:pStyle w:val="Default"/>
        <w:rPr>
          <w:rFonts w:asciiTheme="minorHAnsi" w:hAnsiTheme="minorHAnsi"/>
          <w:sz w:val="22"/>
          <w:szCs w:val="22"/>
        </w:rPr>
      </w:pPr>
      <w:r>
        <w:rPr>
          <w:rFonts w:asciiTheme="minorHAnsi" w:hAnsiTheme="minorHAnsi"/>
          <w:sz w:val="22"/>
          <w:szCs w:val="22"/>
        </w:rPr>
        <w:t>Signature of subject</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68D595A8" w14:textId="77777777" w:rsidR="002E42E9" w:rsidRPr="00732025" w:rsidRDefault="002E42E9" w:rsidP="002E42E9">
      <w:pPr>
        <w:pStyle w:val="Default"/>
        <w:rPr>
          <w:rFonts w:asciiTheme="minorHAnsi" w:hAnsiTheme="minorHAnsi"/>
          <w:sz w:val="22"/>
          <w:szCs w:val="22"/>
        </w:rPr>
      </w:pPr>
    </w:p>
    <w:p w14:paraId="6D699EF0" w14:textId="77777777" w:rsidR="00827D7A" w:rsidRDefault="00827D7A" w:rsidP="00D720D2">
      <w:pPr>
        <w:pStyle w:val="Default"/>
        <w:rPr>
          <w:rFonts w:asciiTheme="minorHAnsi" w:hAnsiTheme="minorHAnsi"/>
          <w:b/>
          <w:sz w:val="22"/>
          <w:szCs w:val="22"/>
        </w:rPr>
      </w:pPr>
    </w:p>
    <w:p w14:paraId="0045C391" w14:textId="77777777" w:rsidR="00827D7A" w:rsidRDefault="00827D7A" w:rsidP="00D720D2">
      <w:pPr>
        <w:pStyle w:val="Default"/>
        <w:rPr>
          <w:rFonts w:asciiTheme="minorHAnsi" w:hAnsiTheme="minorHAnsi"/>
          <w:b/>
          <w:sz w:val="22"/>
          <w:szCs w:val="22"/>
        </w:rPr>
      </w:pPr>
    </w:p>
    <w:p w14:paraId="485AD2B2" w14:textId="77777777" w:rsidR="00827D7A" w:rsidRDefault="00827D7A" w:rsidP="00D720D2">
      <w:pPr>
        <w:pStyle w:val="Default"/>
        <w:rPr>
          <w:rFonts w:asciiTheme="minorHAnsi" w:hAnsiTheme="minorHAnsi"/>
          <w:b/>
          <w:sz w:val="22"/>
          <w:szCs w:val="22"/>
        </w:rPr>
      </w:pPr>
    </w:p>
    <w:p w14:paraId="6FBAD3D7" w14:textId="0F6C49E0" w:rsidR="00D720D2" w:rsidRDefault="00D720D2" w:rsidP="00D720D2">
      <w:pPr>
        <w:pStyle w:val="Default"/>
        <w:rPr>
          <w:rFonts w:asciiTheme="minorHAnsi" w:hAnsiTheme="minorHAnsi"/>
          <w:sz w:val="22"/>
          <w:szCs w:val="22"/>
        </w:rPr>
      </w:pPr>
      <w:r>
        <w:rPr>
          <w:rFonts w:asciiTheme="minorHAnsi" w:hAnsiTheme="minorHAnsi"/>
          <w:b/>
          <w:sz w:val="22"/>
          <w:szCs w:val="22"/>
        </w:rPr>
        <w:t xml:space="preserve">Researcher: </w:t>
      </w:r>
      <w:r>
        <w:rPr>
          <w:rFonts w:asciiTheme="minorHAnsi" w:hAnsiTheme="minorHAnsi"/>
          <w:sz w:val="22"/>
          <w:szCs w:val="22"/>
        </w:rPr>
        <w:t>_____________________________________________</w:t>
      </w:r>
    </w:p>
    <w:p w14:paraId="6D5DD783" w14:textId="77777777" w:rsidR="00D720D2" w:rsidRDefault="00D720D2" w:rsidP="00D720D2">
      <w:pPr>
        <w:pStyle w:val="Default"/>
        <w:ind w:left="720"/>
        <w:rPr>
          <w:rFonts w:asciiTheme="minorHAnsi" w:hAnsiTheme="minorHAnsi"/>
          <w:sz w:val="22"/>
          <w:szCs w:val="22"/>
        </w:rPr>
      </w:pPr>
      <w:r>
        <w:rPr>
          <w:rFonts w:asciiTheme="minorHAnsi" w:hAnsiTheme="minorHAnsi"/>
          <w:sz w:val="22"/>
          <w:szCs w:val="22"/>
        </w:rPr>
        <w:t xml:space="preserve">         Printed name of person conducting consent discussion</w:t>
      </w:r>
    </w:p>
    <w:p w14:paraId="4421B8E5" w14:textId="77777777" w:rsidR="00D720D2" w:rsidRDefault="00D720D2" w:rsidP="00D720D2">
      <w:pPr>
        <w:pStyle w:val="Default"/>
        <w:rPr>
          <w:rFonts w:asciiTheme="minorHAnsi" w:hAnsiTheme="minorHAnsi"/>
          <w:sz w:val="22"/>
          <w:szCs w:val="22"/>
        </w:rPr>
      </w:pPr>
    </w:p>
    <w:p w14:paraId="5ADECABF" w14:textId="27F64BB3" w:rsidR="002E42E9" w:rsidRDefault="002E42E9" w:rsidP="002E42E9">
      <w:pPr>
        <w:pStyle w:val="Default"/>
        <w:rPr>
          <w:rFonts w:asciiTheme="minorHAnsi" w:hAnsiTheme="minorHAnsi"/>
          <w:sz w:val="22"/>
          <w:szCs w:val="22"/>
        </w:rPr>
      </w:pPr>
      <w:r w:rsidRPr="00732025">
        <w:rPr>
          <w:rFonts w:asciiTheme="minorHAnsi" w:hAnsiTheme="minorHAnsi"/>
          <w:sz w:val="22"/>
          <w:szCs w:val="22"/>
        </w:rPr>
        <w:t xml:space="preserve">I have personally explained the research to the </w:t>
      </w:r>
      <w:r>
        <w:rPr>
          <w:rFonts w:asciiTheme="minorHAnsi" w:hAnsiTheme="minorHAnsi"/>
          <w:sz w:val="22"/>
          <w:szCs w:val="22"/>
        </w:rPr>
        <w:t>above-named subject (who has read this consent form)</w:t>
      </w:r>
      <w:r w:rsidRPr="00732025">
        <w:rPr>
          <w:rFonts w:asciiTheme="minorHAnsi" w:hAnsiTheme="minorHAnsi"/>
          <w:sz w:val="22"/>
          <w:szCs w:val="22"/>
        </w:rPr>
        <w:t xml:space="preserve"> and answered </w:t>
      </w:r>
      <w:r>
        <w:rPr>
          <w:rFonts w:asciiTheme="minorHAnsi" w:hAnsiTheme="minorHAnsi"/>
          <w:sz w:val="22"/>
          <w:szCs w:val="22"/>
        </w:rPr>
        <w:t xml:space="preserve">all </w:t>
      </w:r>
      <w:r w:rsidRPr="00732025">
        <w:rPr>
          <w:rFonts w:asciiTheme="minorHAnsi" w:hAnsiTheme="minorHAnsi"/>
          <w:sz w:val="22"/>
          <w:szCs w:val="22"/>
        </w:rPr>
        <w:t>questi</w:t>
      </w:r>
      <w:r>
        <w:rPr>
          <w:rFonts w:asciiTheme="minorHAnsi" w:hAnsiTheme="minorHAnsi"/>
          <w:sz w:val="22"/>
          <w:szCs w:val="22"/>
        </w:rPr>
        <w:t xml:space="preserve">ons. I believe that </w:t>
      </w:r>
      <w:r w:rsidR="00030755">
        <w:rPr>
          <w:rFonts w:asciiTheme="minorHAnsi" w:hAnsiTheme="minorHAnsi"/>
          <w:sz w:val="22"/>
          <w:szCs w:val="22"/>
        </w:rPr>
        <w:t>the subject</w:t>
      </w:r>
      <w:r w:rsidRPr="00732025">
        <w:rPr>
          <w:rFonts w:asciiTheme="minorHAnsi" w:hAnsiTheme="minorHAnsi"/>
          <w:sz w:val="22"/>
          <w:szCs w:val="22"/>
        </w:rPr>
        <w:t xml:space="preserve"> understands </w:t>
      </w:r>
      <w:r>
        <w:rPr>
          <w:rFonts w:asciiTheme="minorHAnsi" w:hAnsiTheme="minorHAnsi"/>
          <w:sz w:val="22"/>
          <w:szCs w:val="22"/>
        </w:rPr>
        <w:t xml:space="preserve">what is involved in the study </w:t>
      </w:r>
      <w:r w:rsidRPr="00732025">
        <w:rPr>
          <w:rFonts w:asciiTheme="minorHAnsi" w:hAnsiTheme="minorHAnsi"/>
          <w:sz w:val="22"/>
          <w:szCs w:val="22"/>
        </w:rPr>
        <w:t xml:space="preserve">and freely </w:t>
      </w:r>
      <w:r w:rsidR="009C02F7">
        <w:rPr>
          <w:rFonts w:asciiTheme="minorHAnsi" w:hAnsiTheme="minorHAnsi"/>
          <w:sz w:val="22"/>
          <w:szCs w:val="22"/>
        </w:rPr>
        <w:t>agrees</w:t>
      </w:r>
      <w:r w:rsidRPr="00732025">
        <w:rPr>
          <w:rFonts w:asciiTheme="minorHAnsi" w:hAnsiTheme="minorHAnsi"/>
          <w:sz w:val="22"/>
          <w:szCs w:val="22"/>
        </w:rPr>
        <w:t xml:space="preserve"> to participate. </w:t>
      </w:r>
    </w:p>
    <w:p w14:paraId="3BD3A738" w14:textId="77777777" w:rsidR="002E42E9" w:rsidRDefault="002E42E9" w:rsidP="002E42E9">
      <w:pPr>
        <w:pStyle w:val="Default"/>
        <w:rPr>
          <w:rFonts w:asciiTheme="minorHAnsi" w:hAnsiTheme="minorHAnsi"/>
          <w:sz w:val="22"/>
          <w:szCs w:val="22"/>
        </w:rPr>
      </w:pPr>
    </w:p>
    <w:p w14:paraId="41C2D8A0" w14:textId="77777777" w:rsidR="002E42E9" w:rsidRDefault="002E42E9" w:rsidP="002E42E9">
      <w:pPr>
        <w:pStyle w:val="Default"/>
        <w:rPr>
          <w:rFonts w:asciiTheme="minorHAnsi" w:hAnsiTheme="minorHAnsi"/>
          <w:sz w:val="22"/>
          <w:szCs w:val="22"/>
        </w:rPr>
      </w:pPr>
      <w:r>
        <w:rPr>
          <w:rFonts w:asciiTheme="minorHAnsi" w:hAnsiTheme="minorHAnsi"/>
          <w:sz w:val="22"/>
          <w:szCs w:val="22"/>
        </w:rPr>
        <w:t>___________________________________________</w:t>
      </w:r>
      <w:r>
        <w:rPr>
          <w:rFonts w:asciiTheme="minorHAnsi" w:hAnsiTheme="minorHAnsi"/>
          <w:sz w:val="22"/>
          <w:szCs w:val="22"/>
        </w:rPr>
        <w:tab/>
      </w:r>
      <w:r>
        <w:rPr>
          <w:rFonts w:asciiTheme="minorHAnsi" w:hAnsiTheme="minorHAnsi"/>
          <w:sz w:val="22"/>
          <w:szCs w:val="22"/>
        </w:rPr>
        <w:tab/>
        <w:t>___________</w:t>
      </w:r>
    </w:p>
    <w:p w14:paraId="6AFD3E53" w14:textId="77777777" w:rsidR="002E42E9" w:rsidRDefault="002E42E9" w:rsidP="002E42E9">
      <w:pPr>
        <w:pStyle w:val="Default"/>
        <w:rPr>
          <w:rFonts w:asciiTheme="minorHAnsi" w:hAnsiTheme="minorHAnsi"/>
          <w:sz w:val="22"/>
          <w:szCs w:val="22"/>
        </w:rPr>
      </w:pPr>
      <w:r>
        <w:rPr>
          <w:rFonts w:asciiTheme="minorHAnsi" w:hAnsiTheme="minorHAnsi"/>
          <w:sz w:val="22"/>
          <w:szCs w:val="22"/>
        </w:rPr>
        <w:t>Signature of person conducting consent discussion</w:t>
      </w:r>
      <w:r>
        <w:rPr>
          <w:rFonts w:asciiTheme="minorHAnsi" w:hAnsiTheme="minorHAnsi"/>
          <w:sz w:val="22"/>
          <w:szCs w:val="22"/>
        </w:rPr>
        <w:tab/>
      </w:r>
      <w:r>
        <w:rPr>
          <w:rFonts w:asciiTheme="minorHAnsi" w:hAnsiTheme="minorHAnsi"/>
          <w:sz w:val="22"/>
          <w:szCs w:val="22"/>
        </w:rPr>
        <w:tab/>
        <w:t xml:space="preserve">      Date</w:t>
      </w:r>
    </w:p>
    <w:p w14:paraId="104CEBF1" w14:textId="77777777" w:rsidR="002E42E9" w:rsidRDefault="002E42E9" w:rsidP="002E42E9">
      <w:pPr>
        <w:pStyle w:val="Default"/>
        <w:rPr>
          <w:rFonts w:asciiTheme="minorHAnsi" w:eastAsiaTheme="minorHAnsi" w:hAnsiTheme="minorHAnsi" w:cstheme="minorBidi"/>
          <w:color w:val="auto"/>
          <w:sz w:val="22"/>
          <w:szCs w:val="22"/>
        </w:rPr>
      </w:pPr>
    </w:p>
    <w:p w14:paraId="78494721" w14:textId="77777777" w:rsidR="00221506" w:rsidRDefault="00221506" w:rsidP="00221506">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1EE04DE5" w14:textId="77777777" w:rsidTr="007A1813">
        <w:tc>
          <w:tcPr>
            <w:tcW w:w="9350" w:type="dxa"/>
          </w:tcPr>
          <w:p w14:paraId="2E3ABFE4" w14:textId="77777777"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submitted consent form</w:t>
            </w:r>
          </w:p>
        </w:tc>
      </w:tr>
    </w:tbl>
    <w:p w14:paraId="1E190949" w14:textId="77777777" w:rsidR="00221506" w:rsidRDefault="00221506" w:rsidP="00221506">
      <w:pPr>
        <w:rPr>
          <w:bCs/>
        </w:rPr>
      </w:pPr>
    </w:p>
    <w:p w14:paraId="33F7C70D"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439C06ED"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53C29DB2"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6C288935"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6A24A465"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1AC3B77F" w14:textId="77777777" w:rsidR="00732321" w:rsidRDefault="00732321" w:rsidP="00732321">
      <w:pPr>
        <w:autoSpaceDE w:val="0"/>
        <w:autoSpaceDN w:val="0"/>
        <w:adjustRightInd w:val="0"/>
        <w:jc w:val="center"/>
        <w:rPr>
          <w:bCs/>
        </w:rPr>
      </w:pPr>
      <w:r w:rsidRPr="00732321">
        <w:rPr>
          <w:rFonts w:ascii="Times New Roman" w:hAnsi="Times New Roman" w:cs="Times New Roman"/>
          <w:b/>
          <w:bCs/>
          <w:smallCaps/>
          <w:color w:val="000000"/>
        </w:rPr>
        <w:t xml:space="preserve">OR BY EMAIL AT </w:t>
      </w:r>
      <w:hyperlink r:id="rId16" w:history="1">
        <w:r w:rsidRPr="00732321">
          <w:rPr>
            <w:rStyle w:val="Hyperlink"/>
            <w:rFonts w:ascii="Times New Roman" w:hAnsi="Times New Roman" w:cs="Times New Roman"/>
          </w:rPr>
          <w:t>ResearchCompliance@tamuk.edu</w:t>
        </w:r>
      </w:hyperlink>
    </w:p>
    <w:p w14:paraId="560EE861" w14:textId="64BF0A53" w:rsidR="00221506" w:rsidRDefault="00221506">
      <w:pPr>
        <w:rPr>
          <w:bCs/>
        </w:rPr>
      </w:pPr>
      <w:r>
        <w:rPr>
          <w:bCs/>
        </w:rPr>
        <w:br w:type="page"/>
      </w:r>
    </w:p>
    <w:p w14:paraId="0FFC07F1" w14:textId="77777777" w:rsidR="00E37F08" w:rsidRDefault="00E37F08" w:rsidP="0033591E">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E37F08" w14:paraId="0D00D44B" w14:textId="77777777" w:rsidTr="00080266">
        <w:tc>
          <w:tcPr>
            <w:tcW w:w="9350" w:type="dxa"/>
          </w:tcPr>
          <w:p w14:paraId="1721F6AC" w14:textId="12F99441" w:rsidR="00E37F08" w:rsidRPr="00336924" w:rsidRDefault="00A113D2" w:rsidP="00AF7E82">
            <w:pPr>
              <w:jc w:val="center"/>
              <w:rPr>
                <w:bCs/>
                <w:color w:val="FF0000"/>
              </w:rPr>
            </w:pPr>
            <w:r>
              <w:rPr>
                <w:b/>
                <w:bCs/>
                <w:color w:val="FF0000"/>
              </w:rPr>
              <w:t>5</w:t>
            </w:r>
            <w:r w:rsidR="00E37F08">
              <w:rPr>
                <w:b/>
                <w:bCs/>
                <w:color w:val="FF0000"/>
              </w:rPr>
              <w:t>. SIGNATURE WITH LAR</w:t>
            </w:r>
            <w:r w:rsidR="00AF7E82">
              <w:rPr>
                <w:b/>
                <w:bCs/>
                <w:color w:val="FF0000"/>
              </w:rPr>
              <w:t>s</w:t>
            </w:r>
            <w:r w:rsidR="00D80990">
              <w:rPr>
                <w:b/>
                <w:bCs/>
                <w:color w:val="FF0000"/>
              </w:rPr>
              <w:t xml:space="preserve"> </w:t>
            </w:r>
            <w:r>
              <w:rPr>
                <w:b/>
                <w:bCs/>
                <w:color w:val="FF0000"/>
              </w:rPr>
              <w:t xml:space="preserve">– LIMITED- </w:t>
            </w:r>
            <w:r w:rsidR="0007157F">
              <w:rPr>
                <w:b/>
                <w:bCs/>
                <w:color w:val="FF0000"/>
              </w:rPr>
              <w:t>AND</w:t>
            </w:r>
            <w:r>
              <w:rPr>
                <w:b/>
                <w:bCs/>
                <w:color w:val="FF0000"/>
              </w:rPr>
              <w:t xml:space="preserve"> NON-READERS </w:t>
            </w:r>
            <w:r w:rsidR="0007157F">
              <w:rPr>
                <w:b/>
                <w:bCs/>
                <w:color w:val="FF0000"/>
              </w:rPr>
              <w:t xml:space="preserve">EXCLUDED </w:t>
            </w:r>
            <w:r w:rsidR="00E37F08">
              <w:rPr>
                <w:bCs/>
                <w:color w:val="FF0000"/>
              </w:rPr>
              <w:t xml:space="preserve">– </w:t>
            </w:r>
            <w:r w:rsidR="00AF7E82">
              <w:rPr>
                <w:bCs/>
                <w:color w:val="FF0000"/>
              </w:rPr>
              <w:t xml:space="preserve">edit depending on whether all signatures are by LARs or whether some signatures are by subjects – </w:t>
            </w:r>
            <w:r w:rsidR="00E37F08">
              <w:rPr>
                <w:bCs/>
                <w:color w:val="FF0000"/>
              </w:rPr>
              <w:t>delete this box from submitted consent form</w:t>
            </w:r>
          </w:p>
        </w:tc>
      </w:tr>
    </w:tbl>
    <w:p w14:paraId="73DCF060" w14:textId="77777777" w:rsidR="00E37F08" w:rsidRPr="0040372D" w:rsidRDefault="00E37F08" w:rsidP="00E37F08">
      <w:pPr>
        <w:rPr>
          <w:bCs/>
        </w:rPr>
      </w:pPr>
    </w:p>
    <w:p w14:paraId="7DFE7660" w14:textId="77777777" w:rsidR="00E37F08" w:rsidRPr="0040372D" w:rsidRDefault="00E37F08" w:rsidP="00E37F08">
      <w:r w:rsidRPr="0040372D">
        <w:rPr>
          <w:b/>
          <w:bCs/>
        </w:rPr>
        <w:t xml:space="preserve">Subject: </w:t>
      </w:r>
      <w:r w:rsidRPr="0040372D">
        <w:t>_____________________________________________</w:t>
      </w:r>
    </w:p>
    <w:p w14:paraId="26104979" w14:textId="77777777" w:rsidR="00E37F08" w:rsidRPr="0040372D" w:rsidRDefault="00E37F08" w:rsidP="00E37F08">
      <w:pPr>
        <w:pStyle w:val="Default"/>
        <w:ind w:firstLine="720"/>
        <w:rPr>
          <w:rFonts w:asciiTheme="minorHAnsi" w:hAnsiTheme="minorHAnsi"/>
          <w:sz w:val="22"/>
          <w:szCs w:val="22"/>
        </w:rPr>
      </w:pPr>
      <w:r w:rsidRPr="0040372D">
        <w:rPr>
          <w:rFonts w:asciiTheme="minorHAnsi" w:hAnsiTheme="minorHAnsi"/>
          <w:sz w:val="22"/>
          <w:szCs w:val="22"/>
        </w:rPr>
        <w:t xml:space="preserve">  Printed name of subject</w:t>
      </w:r>
    </w:p>
    <w:p w14:paraId="59DF5F87" w14:textId="77777777" w:rsidR="00E37F08" w:rsidRPr="0040372D" w:rsidRDefault="00E37F08" w:rsidP="00E37F08">
      <w:pPr>
        <w:rPr>
          <w:bCs/>
        </w:rPr>
      </w:pPr>
    </w:p>
    <w:p w14:paraId="31E1735C" w14:textId="77777777" w:rsidR="00595383" w:rsidRDefault="00E37F08" w:rsidP="00E37F08">
      <w:pPr>
        <w:rPr>
          <w:bCs/>
        </w:rPr>
      </w:pPr>
      <w:r w:rsidRPr="0040372D">
        <w:rPr>
          <w:bCs/>
        </w:rPr>
        <w:t xml:space="preserve">By signing this consent form, you are indicating that </w:t>
      </w:r>
    </w:p>
    <w:p w14:paraId="5493A899" w14:textId="21E90810" w:rsidR="00595383" w:rsidRDefault="00595383" w:rsidP="00595383">
      <w:pPr>
        <w:pStyle w:val="ListParagraph"/>
        <w:numPr>
          <w:ilvl w:val="0"/>
          <w:numId w:val="26"/>
        </w:numPr>
        <w:rPr>
          <w:bCs/>
        </w:rPr>
      </w:pPr>
      <w:r w:rsidRPr="00EC0616">
        <w:rPr>
          <w:bCs/>
        </w:rPr>
        <w:t>you have read this form</w:t>
      </w:r>
    </w:p>
    <w:p w14:paraId="3FB7D1E5" w14:textId="77777777" w:rsidR="00595383" w:rsidRDefault="00595383" w:rsidP="00595383">
      <w:pPr>
        <w:pStyle w:val="ListParagraph"/>
        <w:numPr>
          <w:ilvl w:val="0"/>
          <w:numId w:val="26"/>
        </w:numPr>
        <w:rPr>
          <w:bCs/>
        </w:rPr>
      </w:pPr>
      <w:r w:rsidRPr="00EC0616">
        <w:rPr>
          <w:bCs/>
        </w:rPr>
        <w:t>your questions have been ans</w:t>
      </w:r>
      <w:r>
        <w:rPr>
          <w:bCs/>
        </w:rPr>
        <w:t>wered to your satisfaction</w:t>
      </w:r>
    </w:p>
    <w:p w14:paraId="09FC0FA4" w14:textId="77777777" w:rsidR="00595383" w:rsidRDefault="00595383" w:rsidP="00595383">
      <w:pPr>
        <w:pStyle w:val="ListParagraph"/>
        <w:numPr>
          <w:ilvl w:val="0"/>
          <w:numId w:val="26"/>
        </w:numPr>
        <w:rPr>
          <w:bCs/>
        </w:rPr>
      </w:pPr>
      <w:r w:rsidRPr="00EC0616">
        <w:rPr>
          <w:bCs/>
        </w:rPr>
        <w:t>you voluntarily agree to participate in this research study</w:t>
      </w:r>
    </w:p>
    <w:p w14:paraId="25F0CB11" w14:textId="77777777" w:rsidR="00595383" w:rsidRPr="00EC0616" w:rsidRDefault="00595383" w:rsidP="00595383">
      <w:pPr>
        <w:pStyle w:val="ListParagraph"/>
        <w:numPr>
          <w:ilvl w:val="0"/>
          <w:numId w:val="26"/>
        </w:numPr>
        <w:rPr>
          <w:bCs/>
        </w:rPr>
      </w:pPr>
      <w:r>
        <w:rPr>
          <w:bCs/>
        </w:rPr>
        <w:t>you</w:t>
      </w:r>
      <w:r w:rsidRPr="00EC0616">
        <w:rPr>
          <w:bCs/>
        </w:rPr>
        <w:t xml:space="preserve"> permit the use and release of information that may identify you as described </w:t>
      </w:r>
      <w:r w:rsidRPr="00EC0616">
        <w:rPr>
          <w:bCs/>
          <w:color w:val="FF0000"/>
        </w:rPr>
        <w:t>[include if health information is obtained; otherwise, delete blue phrase</w:t>
      </w:r>
      <w:proofErr w:type="gramStart"/>
      <w:r w:rsidRPr="00EC0616">
        <w:rPr>
          <w:bCs/>
          <w:color w:val="FF0000"/>
        </w:rPr>
        <w:t xml:space="preserve">] </w:t>
      </w:r>
      <w:r>
        <w:rPr>
          <w:bCs/>
          <w:color w:val="0000FF"/>
        </w:rPr>
        <w:t>,</w:t>
      </w:r>
      <w:proofErr w:type="gramEnd"/>
      <w:r>
        <w:rPr>
          <w:bCs/>
          <w:color w:val="0000FF"/>
        </w:rPr>
        <w:t xml:space="preserve"> i</w:t>
      </w:r>
      <w:r w:rsidRPr="00EC0616">
        <w:rPr>
          <w:bCs/>
          <w:color w:val="0000FF"/>
        </w:rPr>
        <w:t>ncluding your health information</w:t>
      </w:r>
      <w:r w:rsidRPr="00EC0616">
        <w:rPr>
          <w:bCs/>
        </w:rPr>
        <w:t xml:space="preserve">. </w:t>
      </w:r>
    </w:p>
    <w:p w14:paraId="0D29016A" w14:textId="77777777" w:rsidR="00E37F08" w:rsidRPr="00595383" w:rsidRDefault="00E37F08" w:rsidP="00E37F08">
      <w:pPr>
        <w:pStyle w:val="Default"/>
        <w:rPr>
          <w:rFonts w:asciiTheme="minorHAnsi" w:hAnsiTheme="minorHAnsi"/>
          <w:sz w:val="22"/>
          <w:szCs w:val="22"/>
          <w:u w:val="single"/>
        </w:rPr>
      </w:pPr>
    </w:p>
    <w:p w14:paraId="0D4B1798" w14:textId="3D2EA9F6" w:rsidR="00E37F08" w:rsidRDefault="00EE4C2E" w:rsidP="00E37F08">
      <w:pPr>
        <w:pStyle w:val="Default"/>
        <w:rPr>
          <w:rFonts w:asciiTheme="minorHAnsi" w:hAnsiTheme="minorHAnsi"/>
          <w:i/>
          <w:sz w:val="22"/>
          <w:szCs w:val="22"/>
          <w:u w:val="single"/>
        </w:rPr>
      </w:pPr>
      <w:r w:rsidRPr="0040372D">
        <w:rPr>
          <w:rFonts w:asciiTheme="minorHAnsi" w:hAnsiTheme="minorHAnsi"/>
          <w:bCs/>
          <w:color w:val="FF0000"/>
          <w:sz w:val="22"/>
          <w:szCs w:val="22"/>
        </w:rPr>
        <w:t xml:space="preserve">[Include if some subjects may </w:t>
      </w:r>
      <w:r w:rsidR="00D807BC" w:rsidRPr="0040372D">
        <w:rPr>
          <w:rFonts w:asciiTheme="minorHAnsi" w:hAnsiTheme="minorHAnsi"/>
          <w:bCs/>
          <w:color w:val="FF0000"/>
          <w:sz w:val="22"/>
          <w:szCs w:val="22"/>
        </w:rPr>
        <w:t>consent</w:t>
      </w:r>
      <w:r w:rsidRPr="0040372D">
        <w:rPr>
          <w:rFonts w:asciiTheme="minorHAnsi" w:hAnsiTheme="minorHAnsi"/>
          <w:bCs/>
          <w:color w:val="FF0000"/>
          <w:sz w:val="22"/>
          <w:szCs w:val="22"/>
        </w:rPr>
        <w:t xml:space="preserve"> for themselves</w:t>
      </w:r>
      <w:r w:rsidR="00D807BC" w:rsidRPr="0040372D">
        <w:rPr>
          <w:rFonts w:asciiTheme="minorHAnsi" w:hAnsiTheme="minorHAnsi"/>
          <w:bCs/>
          <w:color w:val="FF0000"/>
          <w:sz w:val="22"/>
          <w:szCs w:val="22"/>
        </w:rPr>
        <w:t>;</w:t>
      </w:r>
      <w:r w:rsidRPr="0040372D">
        <w:rPr>
          <w:rFonts w:asciiTheme="minorHAnsi" w:hAnsiTheme="minorHAnsi"/>
          <w:bCs/>
          <w:color w:val="FF0000"/>
          <w:sz w:val="22"/>
          <w:szCs w:val="22"/>
        </w:rPr>
        <w:t xml:space="preserve"> otherwise, </w:t>
      </w:r>
      <w:r w:rsidR="00D807BC" w:rsidRPr="0040372D">
        <w:rPr>
          <w:rFonts w:asciiTheme="minorHAnsi" w:hAnsiTheme="minorHAnsi"/>
          <w:bCs/>
          <w:color w:val="FF0000"/>
          <w:sz w:val="22"/>
          <w:szCs w:val="22"/>
        </w:rPr>
        <w:t xml:space="preserve">delete through </w:t>
      </w:r>
      <w:r w:rsidR="007854EF">
        <w:rPr>
          <w:rFonts w:asciiTheme="minorHAnsi" w:hAnsiTheme="minorHAnsi"/>
          <w:bCs/>
          <w:color w:val="FF0000"/>
          <w:sz w:val="22"/>
          <w:szCs w:val="22"/>
        </w:rPr>
        <w:t>“</w:t>
      </w:r>
      <w:r w:rsidR="00D807BC" w:rsidRPr="0040372D">
        <w:rPr>
          <w:rFonts w:asciiTheme="minorHAnsi" w:hAnsiTheme="minorHAnsi"/>
          <w:bCs/>
          <w:i/>
          <w:color w:val="FF0000"/>
          <w:sz w:val="22"/>
          <w:szCs w:val="22"/>
          <w:u w:val="single"/>
        </w:rPr>
        <w:t xml:space="preserve">To be completed by LAR if subject </w:t>
      </w:r>
      <w:r w:rsidR="00D807BC" w:rsidRPr="006C6403">
        <w:rPr>
          <w:rFonts w:asciiTheme="minorHAnsi" w:hAnsiTheme="minorHAnsi"/>
          <w:b/>
          <w:bCs/>
          <w:i/>
          <w:color w:val="FF0000"/>
          <w:sz w:val="22"/>
          <w:szCs w:val="22"/>
          <w:u w:val="single"/>
        </w:rPr>
        <w:t xml:space="preserve">does not </w:t>
      </w:r>
      <w:r w:rsidR="00030755">
        <w:rPr>
          <w:rFonts w:asciiTheme="minorHAnsi" w:hAnsiTheme="minorHAnsi"/>
          <w:b/>
          <w:bCs/>
          <w:i/>
          <w:color w:val="FF0000"/>
          <w:sz w:val="22"/>
          <w:szCs w:val="22"/>
          <w:u w:val="single"/>
        </w:rPr>
        <w:t xml:space="preserve">personally </w:t>
      </w:r>
      <w:r w:rsidR="00D807BC" w:rsidRPr="006C6403">
        <w:rPr>
          <w:rFonts w:asciiTheme="minorHAnsi" w:hAnsiTheme="minorHAnsi"/>
          <w:b/>
          <w:bCs/>
          <w:i/>
          <w:color w:val="FF0000"/>
          <w:sz w:val="22"/>
          <w:szCs w:val="22"/>
          <w:u w:val="single"/>
        </w:rPr>
        <w:t>sign</w:t>
      </w:r>
      <w:r w:rsidR="007854EF">
        <w:rPr>
          <w:rFonts w:asciiTheme="minorHAnsi" w:hAnsiTheme="minorHAnsi"/>
          <w:bCs/>
          <w:i/>
          <w:color w:val="FF0000"/>
          <w:sz w:val="22"/>
          <w:szCs w:val="22"/>
          <w:u w:val="single"/>
        </w:rPr>
        <w:t>”</w:t>
      </w:r>
      <w:r w:rsidR="00D807BC" w:rsidRPr="0040372D">
        <w:rPr>
          <w:rFonts w:asciiTheme="minorHAnsi" w:hAnsiTheme="minorHAnsi"/>
          <w:bCs/>
          <w:color w:val="FF0000"/>
          <w:sz w:val="22"/>
          <w:szCs w:val="22"/>
        </w:rPr>
        <w:t xml:space="preserve">] </w:t>
      </w:r>
      <w:r w:rsidR="00D807BC" w:rsidRPr="0040372D">
        <w:rPr>
          <w:rFonts w:asciiTheme="minorHAnsi" w:hAnsiTheme="minorHAnsi"/>
          <w:i/>
          <w:sz w:val="22"/>
          <w:szCs w:val="22"/>
          <w:u w:val="single"/>
        </w:rPr>
        <w:t xml:space="preserve">To be completed by subject if </w:t>
      </w:r>
      <w:r w:rsidR="00030755">
        <w:rPr>
          <w:rFonts w:asciiTheme="minorHAnsi" w:hAnsiTheme="minorHAnsi"/>
          <w:i/>
          <w:sz w:val="22"/>
          <w:szCs w:val="22"/>
          <w:u w:val="single"/>
        </w:rPr>
        <w:t xml:space="preserve">personally </w:t>
      </w:r>
      <w:r w:rsidR="00D807BC" w:rsidRPr="0040372D">
        <w:rPr>
          <w:rFonts w:asciiTheme="minorHAnsi" w:hAnsiTheme="minorHAnsi"/>
          <w:i/>
          <w:sz w:val="22"/>
          <w:szCs w:val="22"/>
          <w:u w:val="single"/>
        </w:rPr>
        <w:t>signing</w:t>
      </w:r>
    </w:p>
    <w:p w14:paraId="670C1CE5" w14:textId="77777777" w:rsidR="0040372D" w:rsidRPr="0040372D" w:rsidRDefault="0040372D" w:rsidP="00E37F08">
      <w:pPr>
        <w:pStyle w:val="Default"/>
        <w:rPr>
          <w:rFonts w:asciiTheme="minorHAnsi" w:hAnsiTheme="minorHAnsi"/>
          <w:sz w:val="22"/>
          <w:szCs w:val="22"/>
        </w:rPr>
      </w:pPr>
    </w:p>
    <w:p w14:paraId="14D4C85C"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w:t>
      </w:r>
    </w:p>
    <w:p w14:paraId="4217365B"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Signature of subject</w:t>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t xml:space="preserve">      Date</w:t>
      </w:r>
    </w:p>
    <w:p w14:paraId="0F8D1F19" w14:textId="77777777" w:rsidR="00E37F08" w:rsidRPr="0040372D" w:rsidRDefault="00E37F08" w:rsidP="00E37F08">
      <w:pPr>
        <w:pStyle w:val="Default"/>
        <w:rPr>
          <w:rFonts w:asciiTheme="minorHAnsi" w:hAnsiTheme="minorHAnsi"/>
          <w:sz w:val="22"/>
          <w:szCs w:val="22"/>
        </w:rPr>
      </w:pPr>
    </w:p>
    <w:p w14:paraId="33EEB3FC" w14:textId="24084FE4" w:rsidR="00E37F08" w:rsidRPr="0040372D" w:rsidRDefault="00D807BC" w:rsidP="00E37F08">
      <w:pPr>
        <w:pStyle w:val="Default"/>
        <w:rPr>
          <w:rFonts w:asciiTheme="minorHAnsi" w:hAnsiTheme="minorHAnsi"/>
          <w:i/>
          <w:sz w:val="22"/>
          <w:szCs w:val="22"/>
          <w:u w:val="single"/>
        </w:rPr>
      </w:pPr>
      <w:r w:rsidRPr="0040372D">
        <w:rPr>
          <w:rFonts w:asciiTheme="minorHAnsi" w:hAnsiTheme="minorHAnsi"/>
          <w:i/>
          <w:sz w:val="22"/>
          <w:szCs w:val="22"/>
          <w:u w:val="single"/>
        </w:rPr>
        <w:t xml:space="preserve">To be completed by LAR </w:t>
      </w:r>
      <w:r w:rsidR="00E37F08" w:rsidRPr="0040372D">
        <w:rPr>
          <w:rFonts w:asciiTheme="minorHAnsi" w:hAnsiTheme="minorHAnsi"/>
          <w:i/>
          <w:sz w:val="22"/>
          <w:szCs w:val="22"/>
          <w:u w:val="single"/>
        </w:rPr>
        <w:t xml:space="preserve">if subject does not </w:t>
      </w:r>
      <w:r w:rsidR="00030755">
        <w:rPr>
          <w:rFonts w:asciiTheme="minorHAnsi" w:hAnsiTheme="minorHAnsi"/>
          <w:i/>
          <w:sz w:val="22"/>
          <w:szCs w:val="22"/>
          <w:u w:val="single"/>
        </w:rPr>
        <w:t xml:space="preserve">personally </w:t>
      </w:r>
      <w:r w:rsidR="00E37F08" w:rsidRPr="0040372D">
        <w:rPr>
          <w:rFonts w:asciiTheme="minorHAnsi" w:hAnsiTheme="minorHAnsi"/>
          <w:i/>
          <w:sz w:val="22"/>
          <w:szCs w:val="22"/>
          <w:u w:val="single"/>
        </w:rPr>
        <w:t>sign</w:t>
      </w:r>
    </w:p>
    <w:p w14:paraId="677BA356" w14:textId="08EC76B9" w:rsidR="00E37F08" w:rsidRPr="0040372D" w:rsidRDefault="00770F7F" w:rsidP="00E37F08">
      <w:pPr>
        <w:pStyle w:val="Default"/>
        <w:rPr>
          <w:rFonts w:asciiTheme="minorHAnsi" w:hAnsiTheme="minorHAnsi"/>
          <w:sz w:val="22"/>
          <w:szCs w:val="22"/>
        </w:rPr>
      </w:pPr>
      <w:r w:rsidRPr="0040372D">
        <w:rPr>
          <w:rFonts w:asciiTheme="minorHAnsi" w:hAnsiTheme="minorHAnsi"/>
          <w:sz w:val="22"/>
          <w:szCs w:val="22"/>
        </w:rPr>
        <w:t xml:space="preserve">I am providing consent </w:t>
      </w:r>
      <w:r w:rsidR="0057477E" w:rsidRPr="0040372D">
        <w:rPr>
          <w:rFonts w:asciiTheme="minorHAnsi" w:hAnsiTheme="minorHAnsi"/>
          <w:sz w:val="22"/>
          <w:szCs w:val="22"/>
        </w:rPr>
        <w:t>on behalf of</w:t>
      </w:r>
      <w:r w:rsidRPr="0040372D">
        <w:rPr>
          <w:rFonts w:asciiTheme="minorHAnsi" w:hAnsiTheme="minorHAnsi"/>
          <w:sz w:val="22"/>
          <w:szCs w:val="22"/>
        </w:rPr>
        <w:t xml:space="preserve"> the subject. </w:t>
      </w:r>
    </w:p>
    <w:p w14:paraId="4DC4C72C" w14:textId="77777777" w:rsidR="00770F7F" w:rsidRPr="0040372D" w:rsidRDefault="00770F7F" w:rsidP="00E37F08">
      <w:pPr>
        <w:pStyle w:val="Default"/>
        <w:rPr>
          <w:rFonts w:asciiTheme="minorHAnsi" w:hAnsiTheme="minorHAnsi"/>
          <w:sz w:val="22"/>
          <w:szCs w:val="22"/>
        </w:rPr>
      </w:pPr>
    </w:p>
    <w:p w14:paraId="0D35FD73"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_____________________</w:t>
      </w:r>
    </w:p>
    <w:p w14:paraId="6B48EB22" w14:textId="3302260C"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Printed name of Legally Authorized Representative</w:t>
      </w:r>
      <w:r w:rsidR="00D807BC" w:rsidRPr="0040372D">
        <w:rPr>
          <w:rFonts w:asciiTheme="minorHAnsi" w:hAnsiTheme="minorHAnsi"/>
          <w:sz w:val="22"/>
          <w:szCs w:val="22"/>
        </w:rPr>
        <w:t xml:space="preserve"> (LAR)</w:t>
      </w:r>
      <w:r w:rsidRPr="0040372D">
        <w:rPr>
          <w:rFonts w:asciiTheme="minorHAnsi" w:hAnsiTheme="minorHAnsi"/>
          <w:sz w:val="22"/>
          <w:szCs w:val="22"/>
        </w:rPr>
        <w:tab/>
      </w:r>
      <w:r w:rsidRPr="0040372D">
        <w:rPr>
          <w:rFonts w:asciiTheme="minorHAnsi" w:hAnsiTheme="minorHAnsi"/>
          <w:sz w:val="22"/>
          <w:szCs w:val="22"/>
        </w:rPr>
        <w:tab/>
        <w:t xml:space="preserve">Relationship to Subject </w:t>
      </w:r>
    </w:p>
    <w:p w14:paraId="677166B1" w14:textId="77777777" w:rsidR="00E37F08" w:rsidRPr="0040372D" w:rsidRDefault="00E37F08" w:rsidP="00E37F08">
      <w:pPr>
        <w:pStyle w:val="Default"/>
        <w:rPr>
          <w:rFonts w:asciiTheme="minorHAnsi" w:hAnsiTheme="minorHAnsi"/>
          <w:sz w:val="22"/>
          <w:szCs w:val="22"/>
        </w:rPr>
      </w:pPr>
    </w:p>
    <w:p w14:paraId="047D9183"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w:t>
      </w:r>
    </w:p>
    <w:p w14:paraId="6043EFB5"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Signature of Legally Authorized Representative</w:t>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t xml:space="preserve">      Date</w:t>
      </w:r>
    </w:p>
    <w:p w14:paraId="294FD789" w14:textId="77777777" w:rsidR="00E37F08" w:rsidRPr="0040372D" w:rsidRDefault="00E37F08" w:rsidP="00E37F08">
      <w:pPr>
        <w:pStyle w:val="Default"/>
        <w:rPr>
          <w:rFonts w:asciiTheme="minorHAnsi" w:hAnsiTheme="minorHAnsi"/>
          <w:sz w:val="22"/>
          <w:szCs w:val="22"/>
        </w:rPr>
      </w:pPr>
    </w:p>
    <w:p w14:paraId="5E64F95B" w14:textId="77777777" w:rsidR="00827D7A" w:rsidRDefault="00827D7A" w:rsidP="00E37F08">
      <w:pPr>
        <w:pStyle w:val="Default"/>
        <w:rPr>
          <w:rFonts w:asciiTheme="minorHAnsi" w:hAnsiTheme="minorHAnsi"/>
          <w:b/>
          <w:sz w:val="22"/>
          <w:szCs w:val="22"/>
        </w:rPr>
      </w:pPr>
    </w:p>
    <w:p w14:paraId="5407C291" w14:textId="77777777" w:rsidR="00827D7A" w:rsidRDefault="00827D7A" w:rsidP="00E37F08">
      <w:pPr>
        <w:pStyle w:val="Default"/>
        <w:rPr>
          <w:rFonts w:asciiTheme="minorHAnsi" w:hAnsiTheme="minorHAnsi"/>
          <w:b/>
          <w:sz w:val="22"/>
          <w:szCs w:val="22"/>
        </w:rPr>
      </w:pPr>
    </w:p>
    <w:p w14:paraId="0EC543EB" w14:textId="77777777" w:rsidR="00827D7A" w:rsidRDefault="00827D7A" w:rsidP="00E37F08">
      <w:pPr>
        <w:pStyle w:val="Default"/>
        <w:rPr>
          <w:rFonts w:asciiTheme="minorHAnsi" w:hAnsiTheme="minorHAnsi"/>
          <w:b/>
          <w:sz w:val="22"/>
          <w:szCs w:val="22"/>
        </w:rPr>
      </w:pPr>
    </w:p>
    <w:p w14:paraId="562AED13" w14:textId="48C027D7" w:rsidR="00E37F08" w:rsidRPr="0040372D" w:rsidRDefault="00E37F08" w:rsidP="00E37F08">
      <w:pPr>
        <w:pStyle w:val="Default"/>
        <w:rPr>
          <w:rFonts w:asciiTheme="minorHAnsi" w:hAnsiTheme="minorHAnsi"/>
          <w:sz w:val="22"/>
          <w:szCs w:val="22"/>
        </w:rPr>
      </w:pPr>
      <w:r w:rsidRPr="0040372D">
        <w:rPr>
          <w:rFonts w:asciiTheme="minorHAnsi" w:hAnsiTheme="minorHAnsi"/>
          <w:b/>
          <w:sz w:val="22"/>
          <w:szCs w:val="22"/>
        </w:rPr>
        <w:t xml:space="preserve">Researcher: </w:t>
      </w:r>
      <w:r w:rsidRPr="0040372D">
        <w:rPr>
          <w:rFonts w:asciiTheme="minorHAnsi" w:hAnsiTheme="minorHAnsi"/>
          <w:sz w:val="22"/>
          <w:szCs w:val="22"/>
        </w:rPr>
        <w:t>_____________________________________________</w:t>
      </w:r>
    </w:p>
    <w:p w14:paraId="47D5D34F" w14:textId="77777777" w:rsidR="00E37F08" w:rsidRPr="0040372D" w:rsidRDefault="00E37F08" w:rsidP="00E37F08">
      <w:pPr>
        <w:pStyle w:val="Default"/>
        <w:ind w:left="720"/>
        <w:rPr>
          <w:rFonts w:asciiTheme="minorHAnsi" w:hAnsiTheme="minorHAnsi"/>
          <w:sz w:val="22"/>
          <w:szCs w:val="22"/>
        </w:rPr>
      </w:pPr>
      <w:r w:rsidRPr="0040372D">
        <w:rPr>
          <w:rFonts w:asciiTheme="minorHAnsi" w:hAnsiTheme="minorHAnsi"/>
          <w:sz w:val="22"/>
          <w:szCs w:val="22"/>
        </w:rPr>
        <w:t xml:space="preserve">         Printed name of person conducting consent discussion</w:t>
      </w:r>
    </w:p>
    <w:p w14:paraId="71185CA1" w14:textId="77777777" w:rsidR="00E37F08" w:rsidRPr="0040372D" w:rsidRDefault="00E37F08" w:rsidP="00E37F08">
      <w:pPr>
        <w:pStyle w:val="Default"/>
        <w:rPr>
          <w:rFonts w:asciiTheme="minorHAnsi" w:hAnsiTheme="minorHAnsi"/>
          <w:sz w:val="22"/>
          <w:szCs w:val="22"/>
        </w:rPr>
      </w:pPr>
    </w:p>
    <w:p w14:paraId="4EA69203" w14:textId="7CD6F8EB" w:rsidR="00E37F08" w:rsidRPr="0040372D" w:rsidRDefault="00475BA1" w:rsidP="00E37F08">
      <w:pPr>
        <w:pStyle w:val="Default"/>
        <w:rPr>
          <w:rFonts w:asciiTheme="minorHAnsi" w:hAnsiTheme="minorHAnsi"/>
          <w:i/>
          <w:sz w:val="22"/>
          <w:szCs w:val="22"/>
          <w:u w:val="single"/>
        </w:rPr>
      </w:pPr>
      <w:r w:rsidRPr="0040372D">
        <w:rPr>
          <w:rFonts w:asciiTheme="minorHAnsi" w:hAnsiTheme="minorHAnsi"/>
          <w:bCs/>
          <w:color w:val="FF0000"/>
          <w:sz w:val="22"/>
          <w:szCs w:val="22"/>
        </w:rPr>
        <w:t xml:space="preserve">[Include if some subjects may </w:t>
      </w:r>
      <w:r w:rsidR="001C46C9" w:rsidRPr="0040372D">
        <w:rPr>
          <w:rFonts w:asciiTheme="minorHAnsi" w:hAnsiTheme="minorHAnsi"/>
          <w:bCs/>
          <w:color w:val="FF0000"/>
          <w:sz w:val="22"/>
          <w:szCs w:val="22"/>
        </w:rPr>
        <w:t xml:space="preserve">consent for themselves; otherwise, delete through </w:t>
      </w:r>
      <w:r w:rsidR="00AB10B1">
        <w:rPr>
          <w:rFonts w:asciiTheme="minorHAnsi" w:hAnsiTheme="minorHAnsi"/>
          <w:bCs/>
          <w:color w:val="FF0000"/>
          <w:sz w:val="22"/>
          <w:szCs w:val="22"/>
        </w:rPr>
        <w:t>“</w:t>
      </w:r>
      <w:r w:rsidR="001C46C9" w:rsidRPr="0040372D">
        <w:rPr>
          <w:rFonts w:asciiTheme="minorHAnsi" w:hAnsiTheme="minorHAnsi"/>
          <w:bCs/>
          <w:i/>
          <w:color w:val="FF0000"/>
          <w:sz w:val="22"/>
          <w:szCs w:val="22"/>
          <w:u w:val="single"/>
        </w:rPr>
        <w:t xml:space="preserve">To be completed by researcher if subject </w:t>
      </w:r>
      <w:r w:rsidR="001C46C9" w:rsidRPr="00AB10B1">
        <w:rPr>
          <w:rFonts w:asciiTheme="minorHAnsi" w:hAnsiTheme="minorHAnsi"/>
          <w:b/>
          <w:bCs/>
          <w:i/>
          <w:color w:val="FF0000"/>
          <w:sz w:val="22"/>
          <w:szCs w:val="22"/>
          <w:u w:val="single"/>
        </w:rPr>
        <w:t xml:space="preserve">does not </w:t>
      </w:r>
      <w:r w:rsidR="00030755">
        <w:rPr>
          <w:rFonts w:asciiTheme="minorHAnsi" w:hAnsiTheme="minorHAnsi"/>
          <w:b/>
          <w:bCs/>
          <w:i/>
          <w:color w:val="FF0000"/>
          <w:sz w:val="22"/>
          <w:szCs w:val="22"/>
          <w:u w:val="single"/>
        </w:rPr>
        <w:t xml:space="preserve">personally </w:t>
      </w:r>
      <w:r w:rsidR="001C46C9" w:rsidRPr="00AB10B1">
        <w:rPr>
          <w:rFonts w:asciiTheme="minorHAnsi" w:hAnsiTheme="minorHAnsi"/>
          <w:b/>
          <w:bCs/>
          <w:i/>
          <w:color w:val="FF0000"/>
          <w:sz w:val="22"/>
          <w:szCs w:val="22"/>
          <w:u w:val="single"/>
        </w:rPr>
        <w:t>sign</w:t>
      </w:r>
      <w:r w:rsidR="00AB10B1">
        <w:rPr>
          <w:rFonts w:asciiTheme="minorHAnsi" w:hAnsiTheme="minorHAnsi"/>
          <w:bCs/>
          <w:i/>
          <w:color w:val="FF0000"/>
          <w:sz w:val="22"/>
          <w:szCs w:val="22"/>
          <w:u w:val="single"/>
        </w:rPr>
        <w:t>”</w:t>
      </w:r>
      <w:r w:rsidR="001C46C9" w:rsidRPr="0040372D">
        <w:rPr>
          <w:rFonts w:asciiTheme="minorHAnsi" w:hAnsiTheme="minorHAnsi"/>
          <w:bCs/>
          <w:color w:val="FF0000"/>
          <w:sz w:val="22"/>
          <w:szCs w:val="22"/>
        </w:rPr>
        <w:t xml:space="preserve">]  </w:t>
      </w:r>
      <w:r w:rsidR="001C46C9" w:rsidRPr="0040372D">
        <w:rPr>
          <w:rFonts w:asciiTheme="minorHAnsi" w:hAnsiTheme="minorHAnsi"/>
          <w:i/>
          <w:sz w:val="22"/>
          <w:szCs w:val="22"/>
          <w:u w:val="single"/>
        </w:rPr>
        <w:t xml:space="preserve">To be completed by researcher if subject </w:t>
      </w:r>
      <w:r w:rsidR="00030755">
        <w:rPr>
          <w:rFonts w:asciiTheme="minorHAnsi" w:hAnsiTheme="minorHAnsi"/>
          <w:i/>
          <w:sz w:val="22"/>
          <w:szCs w:val="22"/>
          <w:u w:val="single"/>
        </w:rPr>
        <w:t xml:space="preserve">personally </w:t>
      </w:r>
      <w:r w:rsidR="001C46C9" w:rsidRPr="0040372D">
        <w:rPr>
          <w:rFonts w:asciiTheme="minorHAnsi" w:hAnsiTheme="minorHAnsi"/>
          <w:i/>
          <w:sz w:val="22"/>
          <w:szCs w:val="22"/>
          <w:u w:val="single"/>
        </w:rPr>
        <w:t>signs</w:t>
      </w:r>
    </w:p>
    <w:p w14:paraId="673C4AF0" w14:textId="0497EF94"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 xml:space="preserve">I have personally explained the research to the above-named subject </w:t>
      </w:r>
      <w:r w:rsidR="00A113D2" w:rsidRPr="0040372D">
        <w:rPr>
          <w:rFonts w:asciiTheme="minorHAnsi" w:hAnsiTheme="minorHAnsi"/>
          <w:sz w:val="22"/>
          <w:szCs w:val="22"/>
        </w:rPr>
        <w:t xml:space="preserve">(who has read this consent form) </w:t>
      </w:r>
      <w:r w:rsidRPr="0040372D">
        <w:rPr>
          <w:rFonts w:asciiTheme="minorHAnsi" w:hAnsiTheme="minorHAnsi"/>
          <w:sz w:val="22"/>
          <w:szCs w:val="22"/>
        </w:rPr>
        <w:t xml:space="preserve">and answered all questions. I believe that </w:t>
      </w:r>
      <w:r w:rsidR="00030755">
        <w:rPr>
          <w:rFonts w:asciiTheme="minorHAnsi" w:hAnsiTheme="minorHAnsi"/>
          <w:sz w:val="22"/>
          <w:szCs w:val="22"/>
        </w:rPr>
        <w:t>the subject</w:t>
      </w:r>
      <w:r w:rsidRPr="0040372D">
        <w:rPr>
          <w:rFonts w:asciiTheme="minorHAnsi" w:hAnsiTheme="minorHAnsi"/>
          <w:sz w:val="22"/>
          <w:szCs w:val="22"/>
        </w:rPr>
        <w:t xml:space="preserve"> understands what is involved in the study and freely </w:t>
      </w:r>
      <w:r w:rsidR="007A1D13">
        <w:rPr>
          <w:rFonts w:asciiTheme="minorHAnsi" w:hAnsiTheme="minorHAnsi"/>
          <w:sz w:val="22"/>
          <w:szCs w:val="22"/>
        </w:rPr>
        <w:t>agrees</w:t>
      </w:r>
      <w:r w:rsidRPr="0040372D">
        <w:rPr>
          <w:rFonts w:asciiTheme="minorHAnsi" w:hAnsiTheme="minorHAnsi"/>
          <w:sz w:val="22"/>
          <w:szCs w:val="22"/>
        </w:rPr>
        <w:t xml:space="preserve"> to participate. </w:t>
      </w:r>
    </w:p>
    <w:p w14:paraId="0F13CED4" w14:textId="77777777" w:rsidR="00E37F08" w:rsidRPr="0040372D" w:rsidRDefault="00E37F08" w:rsidP="00E37F08">
      <w:pPr>
        <w:pStyle w:val="Default"/>
        <w:rPr>
          <w:rFonts w:asciiTheme="minorHAnsi" w:hAnsiTheme="minorHAnsi"/>
          <w:sz w:val="22"/>
          <w:szCs w:val="22"/>
        </w:rPr>
      </w:pPr>
    </w:p>
    <w:p w14:paraId="05F2553D"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w:t>
      </w:r>
    </w:p>
    <w:p w14:paraId="3CBCBDCE"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Signature of person conducting consent discussion</w:t>
      </w:r>
      <w:r w:rsidRPr="0040372D">
        <w:rPr>
          <w:rFonts w:asciiTheme="minorHAnsi" w:hAnsiTheme="minorHAnsi"/>
          <w:sz w:val="22"/>
          <w:szCs w:val="22"/>
        </w:rPr>
        <w:tab/>
      </w:r>
      <w:r w:rsidRPr="0040372D">
        <w:rPr>
          <w:rFonts w:asciiTheme="minorHAnsi" w:hAnsiTheme="minorHAnsi"/>
          <w:sz w:val="22"/>
          <w:szCs w:val="22"/>
        </w:rPr>
        <w:tab/>
        <w:t xml:space="preserve">      Date</w:t>
      </w:r>
    </w:p>
    <w:p w14:paraId="2FCA6DF7" w14:textId="77777777" w:rsidR="00E37F08" w:rsidRPr="0040372D" w:rsidRDefault="00E37F08" w:rsidP="00E37F08">
      <w:pPr>
        <w:pStyle w:val="Default"/>
        <w:rPr>
          <w:rFonts w:asciiTheme="minorHAnsi" w:hAnsiTheme="minorHAnsi"/>
          <w:sz w:val="22"/>
          <w:szCs w:val="22"/>
        </w:rPr>
      </w:pPr>
    </w:p>
    <w:p w14:paraId="03E96650" w14:textId="59C81480" w:rsidR="00E37F08" w:rsidRPr="0040372D" w:rsidRDefault="001C46C9" w:rsidP="00E37F08">
      <w:pPr>
        <w:pStyle w:val="Default"/>
        <w:rPr>
          <w:rFonts w:asciiTheme="minorHAnsi" w:hAnsiTheme="minorHAnsi"/>
          <w:i/>
          <w:sz w:val="22"/>
          <w:szCs w:val="22"/>
          <w:u w:val="single"/>
        </w:rPr>
      </w:pPr>
      <w:r w:rsidRPr="0040372D">
        <w:rPr>
          <w:rFonts w:asciiTheme="minorHAnsi" w:hAnsiTheme="minorHAnsi"/>
          <w:i/>
          <w:sz w:val="22"/>
          <w:szCs w:val="22"/>
          <w:u w:val="single"/>
        </w:rPr>
        <w:lastRenderedPageBreak/>
        <w:t xml:space="preserve">To be completed by researcher </w:t>
      </w:r>
      <w:r w:rsidR="00E37F08" w:rsidRPr="0040372D">
        <w:rPr>
          <w:rFonts w:asciiTheme="minorHAnsi" w:hAnsiTheme="minorHAnsi"/>
          <w:i/>
          <w:sz w:val="22"/>
          <w:szCs w:val="22"/>
          <w:u w:val="single"/>
        </w:rPr>
        <w:t xml:space="preserve">if subject does not </w:t>
      </w:r>
      <w:r w:rsidR="00030755">
        <w:rPr>
          <w:rFonts w:asciiTheme="minorHAnsi" w:hAnsiTheme="minorHAnsi"/>
          <w:i/>
          <w:sz w:val="22"/>
          <w:szCs w:val="22"/>
          <w:u w:val="single"/>
        </w:rPr>
        <w:t xml:space="preserve">personally </w:t>
      </w:r>
      <w:r w:rsidR="00E37F08" w:rsidRPr="0040372D">
        <w:rPr>
          <w:rFonts w:asciiTheme="minorHAnsi" w:hAnsiTheme="minorHAnsi"/>
          <w:i/>
          <w:sz w:val="22"/>
          <w:szCs w:val="22"/>
          <w:u w:val="single"/>
        </w:rPr>
        <w:t>sign</w:t>
      </w:r>
    </w:p>
    <w:p w14:paraId="2C06CCC7" w14:textId="3F463785"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 xml:space="preserve">I have personally explained the research to the above-named subject’s Legally Authorized Representative </w:t>
      </w:r>
      <w:r w:rsidR="00A113D2" w:rsidRPr="0040372D">
        <w:rPr>
          <w:rFonts w:asciiTheme="minorHAnsi" w:hAnsiTheme="minorHAnsi"/>
          <w:sz w:val="22"/>
          <w:szCs w:val="22"/>
        </w:rPr>
        <w:t xml:space="preserve">(who has read this consent form) </w:t>
      </w:r>
      <w:r w:rsidRPr="0040372D">
        <w:rPr>
          <w:rFonts w:asciiTheme="minorHAnsi" w:hAnsiTheme="minorHAnsi"/>
          <w:sz w:val="22"/>
          <w:szCs w:val="22"/>
        </w:rPr>
        <w:t xml:space="preserve">and answered all questions. I believe that the Legally Authorized Representative understands what is involved in the study and freely </w:t>
      </w:r>
      <w:r w:rsidR="007A1D13">
        <w:rPr>
          <w:rFonts w:asciiTheme="minorHAnsi" w:hAnsiTheme="minorHAnsi"/>
          <w:sz w:val="22"/>
          <w:szCs w:val="22"/>
        </w:rPr>
        <w:t>agrees to have</w:t>
      </w:r>
      <w:r w:rsidRPr="0040372D">
        <w:rPr>
          <w:rFonts w:asciiTheme="minorHAnsi" w:hAnsiTheme="minorHAnsi"/>
          <w:sz w:val="22"/>
          <w:szCs w:val="22"/>
        </w:rPr>
        <w:t xml:space="preserve"> the subject participate. </w:t>
      </w:r>
      <w:r w:rsidR="002A54B0" w:rsidRPr="0040372D">
        <w:rPr>
          <w:rFonts w:asciiTheme="minorHAnsi" w:hAnsiTheme="minorHAnsi"/>
          <w:color w:val="FF0000"/>
          <w:sz w:val="22"/>
          <w:szCs w:val="22"/>
        </w:rPr>
        <w:t xml:space="preserve">[Include if some subjects are capable of providing assent; otherwise delete sentence and two checkboxes – retain signature </w:t>
      </w:r>
      <w:r w:rsidR="00955B91">
        <w:rPr>
          <w:rFonts w:asciiTheme="minorHAnsi" w:hAnsiTheme="minorHAnsi"/>
          <w:color w:val="FF0000"/>
          <w:sz w:val="22"/>
          <w:szCs w:val="22"/>
        </w:rPr>
        <w:t>of researcher</w:t>
      </w:r>
      <w:r w:rsidR="002A54B0" w:rsidRPr="0040372D">
        <w:rPr>
          <w:rFonts w:asciiTheme="minorHAnsi" w:hAnsiTheme="minorHAnsi"/>
          <w:color w:val="FF0000"/>
          <w:sz w:val="22"/>
          <w:szCs w:val="22"/>
        </w:rPr>
        <w:t xml:space="preserve">] </w:t>
      </w:r>
      <w:r w:rsidRPr="0040372D">
        <w:rPr>
          <w:rFonts w:asciiTheme="minorHAnsi" w:hAnsiTheme="minorHAnsi"/>
          <w:sz w:val="22"/>
          <w:szCs w:val="22"/>
        </w:rPr>
        <w:t>I consider that the above-named subject (check one):</w:t>
      </w:r>
    </w:p>
    <w:p w14:paraId="1BEAAD3C" w14:textId="77777777" w:rsidR="00E37F08" w:rsidRPr="0040372D" w:rsidRDefault="00E37F08" w:rsidP="00E37F08">
      <w:pPr>
        <w:pStyle w:val="Default"/>
        <w:ind w:firstLine="720"/>
        <w:rPr>
          <w:rFonts w:asciiTheme="minorHAnsi" w:hAnsiTheme="minorHAnsi"/>
          <w:sz w:val="22"/>
          <w:szCs w:val="22"/>
        </w:rPr>
      </w:pPr>
      <w:r w:rsidRPr="0040372D">
        <w:rPr>
          <w:rFonts w:asciiTheme="minorHAnsi" w:hAnsiTheme="minorHAnsi"/>
          <w:sz w:val="22"/>
          <w:szCs w:val="22"/>
        </w:rPr>
        <w:sym w:font="Wingdings" w:char="F06F"/>
      </w:r>
      <w:r w:rsidRPr="0040372D">
        <w:rPr>
          <w:rFonts w:asciiTheme="minorHAnsi" w:hAnsiTheme="minorHAnsi"/>
          <w:sz w:val="22"/>
          <w:szCs w:val="22"/>
        </w:rPr>
        <w:t xml:space="preserve"> is capable of understanding what is involved in the study and freely agrees to participate.</w:t>
      </w:r>
    </w:p>
    <w:p w14:paraId="1504A074" w14:textId="77777777" w:rsidR="00E37F08" w:rsidRPr="0040372D" w:rsidRDefault="00E37F08" w:rsidP="00E37F08">
      <w:pPr>
        <w:pStyle w:val="Default"/>
        <w:ind w:firstLine="720"/>
        <w:rPr>
          <w:rFonts w:asciiTheme="minorHAnsi" w:hAnsiTheme="minorHAnsi"/>
          <w:sz w:val="22"/>
          <w:szCs w:val="22"/>
        </w:rPr>
      </w:pPr>
      <w:r w:rsidRPr="0040372D">
        <w:rPr>
          <w:rFonts w:asciiTheme="minorHAnsi" w:hAnsiTheme="minorHAnsi"/>
          <w:sz w:val="22"/>
          <w:szCs w:val="22"/>
        </w:rPr>
        <w:sym w:font="Wingdings" w:char="F06F"/>
      </w:r>
      <w:r w:rsidRPr="0040372D">
        <w:rPr>
          <w:rFonts w:asciiTheme="minorHAnsi" w:hAnsiTheme="minorHAnsi"/>
          <w:sz w:val="22"/>
          <w:szCs w:val="22"/>
        </w:rPr>
        <w:t xml:space="preserve"> is not capable of understanding what is involved in the study.</w:t>
      </w:r>
    </w:p>
    <w:p w14:paraId="6D8C4AD2" w14:textId="77777777" w:rsidR="00E37F08" w:rsidRPr="0040372D" w:rsidRDefault="00E37F08" w:rsidP="00E37F08">
      <w:pPr>
        <w:pStyle w:val="Default"/>
        <w:rPr>
          <w:rFonts w:asciiTheme="minorHAnsi" w:hAnsiTheme="minorHAnsi"/>
          <w:sz w:val="22"/>
          <w:szCs w:val="22"/>
        </w:rPr>
      </w:pPr>
    </w:p>
    <w:p w14:paraId="3A1F3B79"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w:t>
      </w:r>
    </w:p>
    <w:p w14:paraId="5ECFAB8A" w14:textId="4185E6BF" w:rsidR="001B55F6" w:rsidRDefault="00E37F08" w:rsidP="00033D1E">
      <w:pPr>
        <w:pStyle w:val="Default"/>
        <w:rPr>
          <w:rFonts w:asciiTheme="minorHAnsi" w:hAnsiTheme="minorHAnsi"/>
          <w:sz w:val="22"/>
          <w:szCs w:val="22"/>
        </w:rPr>
      </w:pPr>
      <w:r w:rsidRPr="0040372D">
        <w:rPr>
          <w:rFonts w:asciiTheme="minorHAnsi" w:hAnsiTheme="minorHAnsi"/>
          <w:sz w:val="22"/>
          <w:szCs w:val="22"/>
        </w:rPr>
        <w:t>Signature of person conducting consent discussion</w:t>
      </w:r>
      <w:r w:rsidRPr="0040372D">
        <w:rPr>
          <w:rFonts w:asciiTheme="minorHAnsi" w:hAnsiTheme="minorHAnsi"/>
          <w:sz w:val="22"/>
          <w:szCs w:val="22"/>
        </w:rPr>
        <w:tab/>
      </w:r>
      <w:r w:rsidRPr="0040372D">
        <w:rPr>
          <w:rFonts w:asciiTheme="minorHAnsi" w:hAnsiTheme="minorHAnsi"/>
          <w:sz w:val="22"/>
          <w:szCs w:val="22"/>
        </w:rPr>
        <w:tab/>
        <w:t xml:space="preserve">      Date</w:t>
      </w:r>
    </w:p>
    <w:p w14:paraId="48F21430" w14:textId="09FD575F" w:rsidR="00221506" w:rsidRDefault="00221506" w:rsidP="00033D1E">
      <w:pPr>
        <w:pStyle w:val="Default"/>
        <w:rPr>
          <w:bCs/>
          <w:sz w:val="22"/>
          <w:szCs w:val="22"/>
        </w:rPr>
      </w:pPr>
    </w:p>
    <w:p w14:paraId="570D9A7F" w14:textId="3FECE2D0" w:rsidR="00221506" w:rsidRDefault="00221506" w:rsidP="00033D1E">
      <w:pPr>
        <w:pStyle w:val="Default"/>
        <w:rPr>
          <w:bCs/>
          <w:sz w:val="22"/>
          <w:szCs w:val="22"/>
        </w:rPr>
      </w:pPr>
    </w:p>
    <w:p w14:paraId="7DC615E2" w14:textId="33427484" w:rsidR="00221506" w:rsidRDefault="00221506" w:rsidP="00033D1E">
      <w:pPr>
        <w:pStyle w:val="Default"/>
        <w:rPr>
          <w:bCs/>
          <w:sz w:val="22"/>
          <w:szCs w:val="22"/>
        </w:rPr>
      </w:pPr>
    </w:p>
    <w:p w14:paraId="177CB7B5" w14:textId="26A066BC" w:rsidR="00221506" w:rsidRDefault="00221506" w:rsidP="00033D1E">
      <w:pPr>
        <w:pStyle w:val="Default"/>
        <w:rPr>
          <w:bCs/>
          <w:sz w:val="22"/>
          <w:szCs w:val="22"/>
        </w:rPr>
      </w:pPr>
    </w:p>
    <w:p w14:paraId="7291F4D0" w14:textId="6469CA71" w:rsidR="00221506" w:rsidRDefault="00221506" w:rsidP="00033D1E">
      <w:pPr>
        <w:pStyle w:val="Default"/>
        <w:rPr>
          <w:bCs/>
          <w:sz w:val="22"/>
          <w:szCs w:val="22"/>
        </w:rPr>
      </w:pPr>
    </w:p>
    <w:p w14:paraId="0D010388" w14:textId="77777777" w:rsidR="00221506" w:rsidRDefault="00221506" w:rsidP="00221506">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11330E85" w14:textId="77777777" w:rsidTr="007A1813">
        <w:tc>
          <w:tcPr>
            <w:tcW w:w="9350" w:type="dxa"/>
          </w:tcPr>
          <w:p w14:paraId="7AF12C07" w14:textId="77777777"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submitted consent form</w:t>
            </w:r>
          </w:p>
        </w:tc>
      </w:tr>
    </w:tbl>
    <w:p w14:paraId="6EC0AF19" w14:textId="77777777" w:rsidR="00221506" w:rsidRDefault="00221506" w:rsidP="00221506">
      <w:pPr>
        <w:rPr>
          <w:bCs/>
        </w:rPr>
      </w:pPr>
    </w:p>
    <w:p w14:paraId="61633FD4"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379486CD" w14:textId="77777777" w:rsidR="00732321" w:rsidRP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580437B2"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34D97D9C"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16B48A43" w14:textId="77777777" w:rsidR="00732321" w:rsidRDefault="00732321" w:rsidP="00732321">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2728F5D9" w14:textId="77777777" w:rsidR="00732321" w:rsidRDefault="00732321" w:rsidP="00732321">
      <w:pPr>
        <w:autoSpaceDE w:val="0"/>
        <w:autoSpaceDN w:val="0"/>
        <w:adjustRightInd w:val="0"/>
        <w:jc w:val="center"/>
        <w:rPr>
          <w:bCs/>
        </w:rPr>
      </w:pPr>
      <w:r w:rsidRPr="00732321">
        <w:rPr>
          <w:rFonts w:ascii="Times New Roman" w:hAnsi="Times New Roman" w:cs="Times New Roman"/>
          <w:b/>
          <w:bCs/>
          <w:smallCaps/>
          <w:color w:val="000000"/>
        </w:rPr>
        <w:t xml:space="preserve">OR BY EMAIL AT </w:t>
      </w:r>
      <w:hyperlink r:id="rId17" w:history="1">
        <w:r w:rsidRPr="00732321">
          <w:rPr>
            <w:rStyle w:val="Hyperlink"/>
            <w:rFonts w:ascii="Times New Roman" w:hAnsi="Times New Roman" w:cs="Times New Roman"/>
          </w:rPr>
          <w:t>ResearchCompliance@tamuk.edu</w:t>
        </w:r>
      </w:hyperlink>
    </w:p>
    <w:p w14:paraId="49884D0F" w14:textId="77777777" w:rsidR="00221506" w:rsidRPr="0040372D" w:rsidRDefault="00221506" w:rsidP="00732321">
      <w:pPr>
        <w:shd w:val="clear" w:color="auto" w:fill="FFFFFF"/>
        <w:jc w:val="center"/>
        <w:rPr>
          <w:bCs/>
        </w:rPr>
      </w:pPr>
    </w:p>
    <w:sectPr w:rsidR="00221506" w:rsidRPr="0040372D" w:rsidSect="00225F52">
      <w:headerReference w:type="default" r:id="rId18"/>
      <w:footerReference w:type="defaul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EE106" w14:textId="77777777" w:rsidR="001B5A87" w:rsidRDefault="001B5A87" w:rsidP="00206FC8">
      <w:r>
        <w:separator/>
      </w:r>
    </w:p>
  </w:endnote>
  <w:endnote w:type="continuationSeparator" w:id="0">
    <w:p w14:paraId="2CF2C188" w14:textId="77777777" w:rsidR="001B5A87" w:rsidRDefault="001B5A87" w:rsidP="00206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6A76" w14:textId="7CE21EB0" w:rsidR="007845B6" w:rsidRPr="00B844B5" w:rsidRDefault="007845B6" w:rsidP="00206FC8">
    <w:pPr>
      <w:pStyle w:val="Footer"/>
      <w:jc w:val="right"/>
    </w:pPr>
    <w:r>
      <w:tab/>
    </w:r>
    <w:r>
      <w:tab/>
    </w:r>
    <w:sdt>
      <w:sdtPr>
        <w:id w:val="-1673557151"/>
        <w:docPartObj>
          <w:docPartGallery w:val="Page Numbers (Bottom of Page)"/>
          <w:docPartUnique/>
        </w:docPartObj>
      </w:sdtPr>
      <w:sdtEndPr/>
      <w:sdtContent>
        <w:sdt>
          <w:sdtPr>
            <w:id w:val="1606616387"/>
            <w:docPartObj>
              <w:docPartGallery w:val="Page Numbers (Top of Page)"/>
              <w:docPartUnique/>
            </w:docPartObj>
          </w:sdtPr>
          <w:sdtEndPr/>
          <w:sdtContent>
            <w:r w:rsidRPr="00B844B5">
              <w:t xml:space="preserve">Page </w:t>
            </w:r>
            <w:r w:rsidRPr="00B844B5">
              <w:rPr>
                <w:bCs/>
              </w:rPr>
              <w:fldChar w:fldCharType="begin"/>
            </w:r>
            <w:r w:rsidRPr="00B844B5">
              <w:rPr>
                <w:bCs/>
              </w:rPr>
              <w:instrText xml:space="preserve"> PAGE </w:instrText>
            </w:r>
            <w:r w:rsidRPr="00B844B5">
              <w:rPr>
                <w:bCs/>
              </w:rPr>
              <w:fldChar w:fldCharType="separate"/>
            </w:r>
            <w:r w:rsidR="00D329DF">
              <w:rPr>
                <w:bCs/>
                <w:noProof/>
              </w:rPr>
              <w:t>20</w:t>
            </w:r>
            <w:r w:rsidRPr="00B844B5">
              <w:rPr>
                <w:bCs/>
              </w:rPr>
              <w:fldChar w:fldCharType="end"/>
            </w:r>
            <w:r w:rsidRPr="00B844B5">
              <w:t xml:space="preserve"> of </w:t>
            </w:r>
            <w:r w:rsidRPr="00B844B5">
              <w:rPr>
                <w:bCs/>
              </w:rPr>
              <w:fldChar w:fldCharType="begin"/>
            </w:r>
            <w:r w:rsidRPr="00B844B5">
              <w:rPr>
                <w:bCs/>
              </w:rPr>
              <w:instrText xml:space="preserve"> NUMPAGES  </w:instrText>
            </w:r>
            <w:r w:rsidRPr="00B844B5">
              <w:rPr>
                <w:bCs/>
              </w:rPr>
              <w:fldChar w:fldCharType="separate"/>
            </w:r>
            <w:r w:rsidR="00D329DF">
              <w:rPr>
                <w:bCs/>
                <w:noProof/>
              </w:rPr>
              <w:t>20</w:t>
            </w:r>
            <w:r w:rsidRPr="00B844B5">
              <w:rPr>
                <w:bCs/>
              </w:rPr>
              <w:fldChar w:fldCharType="end"/>
            </w:r>
          </w:sdtContent>
        </w:sdt>
      </w:sdtContent>
    </w:sdt>
  </w:p>
  <w:p w14:paraId="45A6F82E" w14:textId="5B3F44D4" w:rsidR="007845B6" w:rsidRDefault="007845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FC9A8" w14:textId="5B908DD3" w:rsidR="007845B6" w:rsidRPr="00B844B5" w:rsidRDefault="007845B6" w:rsidP="008B01EF">
    <w:pPr>
      <w:pStyle w:val="Footer"/>
      <w:jc w:val="right"/>
    </w:pPr>
    <w:r>
      <w:tab/>
    </w:r>
    <w:r>
      <w:tab/>
    </w:r>
    <w:sdt>
      <w:sdtPr>
        <w:id w:val="356865563"/>
        <w:docPartObj>
          <w:docPartGallery w:val="Page Numbers (Bottom of Page)"/>
          <w:docPartUnique/>
        </w:docPartObj>
      </w:sdtPr>
      <w:sdtEndPr/>
      <w:sdtContent>
        <w:sdt>
          <w:sdtPr>
            <w:id w:val="-1428417248"/>
            <w:docPartObj>
              <w:docPartGallery w:val="Page Numbers (Top of Page)"/>
              <w:docPartUnique/>
            </w:docPartObj>
          </w:sdtPr>
          <w:sdtEndPr/>
          <w:sdtContent>
            <w:r w:rsidRPr="00B844B5">
              <w:t xml:space="preserve">Page </w:t>
            </w:r>
            <w:r w:rsidRPr="00B844B5">
              <w:rPr>
                <w:bCs/>
              </w:rPr>
              <w:fldChar w:fldCharType="begin"/>
            </w:r>
            <w:r w:rsidRPr="00B844B5">
              <w:rPr>
                <w:bCs/>
              </w:rPr>
              <w:instrText xml:space="preserve"> PAGE </w:instrText>
            </w:r>
            <w:r w:rsidRPr="00B844B5">
              <w:rPr>
                <w:bCs/>
              </w:rPr>
              <w:fldChar w:fldCharType="separate"/>
            </w:r>
            <w:r w:rsidR="00D329DF">
              <w:rPr>
                <w:bCs/>
                <w:noProof/>
              </w:rPr>
              <w:t>1</w:t>
            </w:r>
            <w:r w:rsidRPr="00B844B5">
              <w:rPr>
                <w:bCs/>
              </w:rPr>
              <w:fldChar w:fldCharType="end"/>
            </w:r>
            <w:r w:rsidRPr="00B844B5">
              <w:t xml:space="preserve"> of </w:t>
            </w:r>
            <w:r w:rsidRPr="00B844B5">
              <w:rPr>
                <w:bCs/>
              </w:rPr>
              <w:fldChar w:fldCharType="begin"/>
            </w:r>
            <w:r w:rsidRPr="00B844B5">
              <w:rPr>
                <w:bCs/>
              </w:rPr>
              <w:instrText xml:space="preserve"> NUMPAGES  </w:instrText>
            </w:r>
            <w:r w:rsidRPr="00B844B5">
              <w:rPr>
                <w:bCs/>
              </w:rPr>
              <w:fldChar w:fldCharType="separate"/>
            </w:r>
            <w:r w:rsidR="00D329DF">
              <w:rPr>
                <w:bCs/>
                <w:noProof/>
              </w:rPr>
              <w:t>20</w:t>
            </w:r>
            <w:r w:rsidRPr="00B844B5">
              <w:rPr>
                <w:bCs/>
              </w:rPr>
              <w:fldChar w:fldCharType="end"/>
            </w:r>
          </w:sdtContent>
        </w:sdt>
      </w:sdtContent>
    </w:sdt>
  </w:p>
  <w:p w14:paraId="6F29A97F" w14:textId="52A2DFC7" w:rsidR="007845B6" w:rsidRDefault="00784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AB7D4" w14:textId="77777777" w:rsidR="001B5A87" w:rsidRDefault="001B5A87" w:rsidP="00206FC8">
      <w:r>
        <w:separator/>
      </w:r>
    </w:p>
  </w:footnote>
  <w:footnote w:type="continuationSeparator" w:id="0">
    <w:p w14:paraId="27C51AB0" w14:textId="77777777" w:rsidR="001B5A87" w:rsidRDefault="001B5A87" w:rsidP="00206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D38A" w14:textId="2EF3629B" w:rsidR="007845B6" w:rsidRPr="00ED2140" w:rsidRDefault="007845B6" w:rsidP="000846FA">
    <w:pPr>
      <w:rPr>
        <w:rFonts w:eastAsia="Calibri"/>
        <w:color w:val="0000FF"/>
        <w:sz w:val="24"/>
        <w:szCs w:val="24"/>
      </w:rPr>
    </w:pPr>
    <w:r w:rsidRPr="00ED2140">
      <w:rPr>
        <w:rFonts w:eastAsia="Calibri"/>
        <w:sz w:val="24"/>
        <w:szCs w:val="24"/>
      </w:rPr>
      <w:t xml:space="preserve">Project Title: </w:t>
    </w:r>
    <w:r w:rsidRPr="00ED2140">
      <w:rPr>
        <w:rFonts w:eastAsia="Calibri"/>
        <w:color w:val="0000FF"/>
        <w:sz w:val="24"/>
        <w:szCs w:val="24"/>
      </w:rPr>
      <w:t>Title</w:t>
    </w:r>
  </w:p>
  <w:p w14:paraId="5EDAA1B0" w14:textId="78FD02FD" w:rsidR="007845B6" w:rsidRPr="00ED2140" w:rsidRDefault="007845B6" w:rsidP="000846FA">
    <w:pPr>
      <w:rPr>
        <w:color w:val="0000FF"/>
      </w:rPr>
    </w:pPr>
    <w:r w:rsidRPr="00ED2140">
      <w:rPr>
        <w:rFonts w:eastAsia="Calibri"/>
        <w:sz w:val="24"/>
        <w:szCs w:val="24"/>
      </w:rPr>
      <w:t xml:space="preserve">Principal Investigator: </w:t>
    </w:r>
    <w:r w:rsidRPr="00ED2140">
      <w:rPr>
        <w:rFonts w:eastAsia="Calibri"/>
        <w:color w:val="0000FF"/>
        <w:sz w:val="24"/>
        <w:szCs w:val="24"/>
      </w:rPr>
      <w:t>P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1E0"/>
    <w:multiLevelType w:val="hybridMultilevel"/>
    <w:tmpl w:val="24368A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DB5BDE"/>
    <w:multiLevelType w:val="multilevel"/>
    <w:tmpl w:val="555AC3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4497A4E"/>
    <w:multiLevelType w:val="hybridMultilevel"/>
    <w:tmpl w:val="EDB6F9C2"/>
    <w:lvl w:ilvl="0" w:tplc="0C28A1CE">
      <w:start w:val="1"/>
      <w:numFmt w:val="decimal"/>
      <w:lvlText w:val="%1."/>
      <w:lvlJc w:val="left"/>
      <w:pPr>
        <w:ind w:left="720" w:hanging="360"/>
      </w:pPr>
      <w:rPr>
        <w:rFonts w:hint="default"/>
        <w:sz w:val="24"/>
      </w:rPr>
    </w:lvl>
    <w:lvl w:ilvl="1" w:tplc="04090003">
      <w:start w:val="1"/>
      <w:numFmt w:val="bullet"/>
      <w:lvlText w:val="o"/>
      <w:lvlJc w:val="left"/>
      <w:pPr>
        <w:ind w:left="1440" w:hanging="360"/>
      </w:pPr>
      <w:rPr>
        <w:rFonts w:ascii="Courier New" w:hAnsi="Courier New" w:cs="Courier New" w:hint="default"/>
      </w:rPr>
    </w:lvl>
    <w:lvl w:ilvl="2" w:tplc="4BCE9B4C">
      <w:start w:val="1"/>
      <w:numFmt w:val="decimal"/>
      <w:lvlText w:val="%3."/>
      <w:lvlJc w:val="left"/>
      <w:pPr>
        <w:ind w:left="2244" w:hanging="444"/>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E5FBF"/>
    <w:multiLevelType w:val="hybridMultilevel"/>
    <w:tmpl w:val="F286B33C"/>
    <w:lvl w:ilvl="0" w:tplc="0C28A1CE">
      <w:start w:val="1"/>
      <w:numFmt w:val="decimal"/>
      <w:lvlText w:val="%1."/>
      <w:lvlJc w:val="left"/>
      <w:pPr>
        <w:ind w:left="720" w:hanging="360"/>
      </w:pPr>
      <w:rPr>
        <w:rFonts w:hint="default"/>
        <w:sz w:val="24"/>
      </w:rPr>
    </w:lvl>
    <w:lvl w:ilvl="1" w:tplc="04090005">
      <w:start w:val="1"/>
      <w:numFmt w:val="bullet"/>
      <w:lvlText w:val=""/>
      <w:lvlJc w:val="left"/>
      <w:pPr>
        <w:ind w:left="1440" w:hanging="360"/>
      </w:pPr>
      <w:rPr>
        <w:rFonts w:ascii="Wingdings" w:hAnsi="Wingdings" w:hint="default"/>
      </w:rPr>
    </w:lvl>
    <w:lvl w:ilvl="2" w:tplc="4BCE9B4C">
      <w:start w:val="1"/>
      <w:numFmt w:val="decimal"/>
      <w:lvlText w:val="%3."/>
      <w:lvlJc w:val="left"/>
      <w:pPr>
        <w:ind w:left="2244" w:hanging="444"/>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B27E1"/>
    <w:multiLevelType w:val="multilevel"/>
    <w:tmpl w:val="3E325AAA"/>
    <w:styleLink w:val="Numberdotnumber"/>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DF6E67"/>
    <w:multiLevelType w:val="hybridMultilevel"/>
    <w:tmpl w:val="BB3C8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057DC"/>
    <w:multiLevelType w:val="hybridMultilevel"/>
    <w:tmpl w:val="93326D8A"/>
    <w:lvl w:ilvl="0" w:tplc="04090005">
      <w:start w:val="1"/>
      <w:numFmt w:val="bullet"/>
      <w:lvlText w:val=""/>
      <w:lvlJc w:val="left"/>
      <w:pPr>
        <w:ind w:left="1587" w:hanging="360"/>
      </w:pPr>
      <w:rPr>
        <w:rFonts w:ascii="Wingdings" w:hAnsi="Wingdings" w:hint="default"/>
      </w:rPr>
    </w:lvl>
    <w:lvl w:ilvl="1" w:tplc="04090003" w:tentative="1">
      <w:start w:val="1"/>
      <w:numFmt w:val="bullet"/>
      <w:lvlText w:val="o"/>
      <w:lvlJc w:val="left"/>
      <w:pPr>
        <w:ind w:left="2307" w:hanging="360"/>
      </w:pPr>
      <w:rPr>
        <w:rFonts w:ascii="Courier New" w:hAnsi="Courier New" w:cs="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cs="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cs="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7" w15:restartNumberingAfterBreak="0">
    <w:nsid w:val="2541561D"/>
    <w:multiLevelType w:val="multilevel"/>
    <w:tmpl w:val="D6308394"/>
    <w:styleLink w:val="leftwardmulti"/>
    <w:lvl w:ilvl="0">
      <w:start w:val="1"/>
      <w:numFmt w:val="upperRoman"/>
      <w:lvlText w:val="%1."/>
      <w:lvlJc w:val="left"/>
      <w:pPr>
        <w:ind w:left="288" w:hanging="288"/>
      </w:pPr>
      <w:rPr>
        <w:rFonts w:ascii="Calibri" w:hAnsi="Calibri" w:hint="default"/>
        <w:b w:val="0"/>
        <w:i w:val="0"/>
        <w:caps w:val="0"/>
        <w:strike w:val="0"/>
        <w:dstrike w:val="0"/>
        <w:vanish w:val="0"/>
        <w:sz w:val="22"/>
        <w:u w:val="none"/>
        <w:vertAlign w:val="baseline"/>
      </w:rPr>
    </w:lvl>
    <w:lvl w:ilvl="1">
      <w:start w:val="1"/>
      <w:numFmt w:val="upperLetter"/>
      <w:lvlText w:val="%2."/>
      <w:lvlJc w:val="left"/>
      <w:pPr>
        <w:ind w:left="576" w:hanging="288"/>
      </w:pPr>
      <w:rPr>
        <w:rFonts w:ascii="Calibri" w:hAnsi="Calibri" w:hint="default"/>
        <w:b w:val="0"/>
        <w:i w:val="0"/>
        <w:caps w:val="0"/>
        <w:strike w:val="0"/>
        <w:dstrike w:val="0"/>
        <w:vanish w:val="0"/>
        <w:sz w:val="22"/>
        <w:u w:val="none"/>
        <w:vertAlign w:val="baseline"/>
      </w:rPr>
    </w:lvl>
    <w:lvl w:ilvl="2">
      <w:start w:val="1"/>
      <w:numFmt w:val="lowerRoman"/>
      <w:lvlText w:val="%3."/>
      <w:lvlJc w:val="right"/>
      <w:pPr>
        <w:ind w:left="792" w:hanging="216"/>
      </w:pPr>
      <w:rPr>
        <w:rFonts w:ascii="Calibri" w:hAnsi="Calibri" w:hint="default"/>
        <w:b w:val="0"/>
        <w:i w:val="0"/>
        <w:caps w:val="0"/>
        <w:strike w:val="0"/>
        <w:dstrike w:val="0"/>
        <w:vanish w:val="0"/>
        <w:sz w:val="22"/>
        <w:u w:val="none"/>
        <w:vertAlign w:val="baseline"/>
      </w:rPr>
    </w:lvl>
    <w:lvl w:ilvl="3">
      <w:start w:val="1"/>
      <w:numFmt w:val="decimal"/>
      <w:lvlText w:val="%4."/>
      <w:lvlJc w:val="left"/>
      <w:pPr>
        <w:ind w:left="1080" w:hanging="288"/>
      </w:pPr>
      <w:rPr>
        <w:rFonts w:ascii="Calibri" w:hAnsi="Calibri" w:hint="default"/>
        <w:b w:val="0"/>
        <w:i w:val="0"/>
        <w:caps w:val="0"/>
        <w:strike w:val="0"/>
        <w:dstrike w:val="0"/>
        <w:vanish w:val="0"/>
        <w:sz w:val="22"/>
        <w:u w:val="none"/>
        <w:vertAlign w:val="baseline"/>
      </w:rPr>
    </w:lvl>
    <w:lvl w:ilvl="4">
      <w:start w:val="1"/>
      <w:numFmt w:val="lowerLetter"/>
      <w:lvlText w:val="%5."/>
      <w:lvlJc w:val="left"/>
      <w:pPr>
        <w:ind w:left="1368" w:hanging="288"/>
      </w:pPr>
      <w:rPr>
        <w:rFonts w:ascii="Calibri" w:hAnsi="Calibri" w:hint="default"/>
        <w:b w:val="0"/>
        <w:i w:val="0"/>
        <w:caps w:val="0"/>
        <w:strike w:val="0"/>
        <w:dstrike w:val="0"/>
        <w:vanish w:val="0"/>
        <w:sz w:val="22"/>
        <w:u w:val="none"/>
        <w:vertAlign w:val="baseline"/>
      </w:rPr>
    </w:lvl>
    <w:lvl w:ilvl="5">
      <w:start w:val="1"/>
      <w:numFmt w:val="lowerRoman"/>
      <w:lvlText w:val="%6."/>
      <w:lvlJc w:val="right"/>
      <w:pPr>
        <w:ind w:left="1656" w:hanging="288"/>
      </w:pPr>
      <w:rPr>
        <w:rFonts w:ascii="Calibri" w:hAnsi="Calibri" w:hint="default"/>
        <w:b w:val="0"/>
        <w:i w:val="0"/>
        <w:caps w:val="0"/>
        <w:strike w:val="0"/>
        <w:dstrike w:val="0"/>
        <w:vanish w:val="0"/>
        <w:sz w:val="22"/>
        <w:u w:val="none"/>
        <w:vertAlign w:val="baseline"/>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02086B"/>
    <w:multiLevelType w:val="hybridMultilevel"/>
    <w:tmpl w:val="2B4C5F5E"/>
    <w:lvl w:ilvl="0" w:tplc="545EF40A">
      <w:start w:val="1"/>
      <w:numFmt w:val="bullet"/>
      <w:lvlText w:val=""/>
      <w:lvlJc w:val="left"/>
      <w:pPr>
        <w:ind w:left="1587" w:hanging="360"/>
      </w:pPr>
      <w:rPr>
        <w:rFonts w:ascii="Symbol" w:hAnsi="Symbol" w:hint="default"/>
      </w:rPr>
    </w:lvl>
    <w:lvl w:ilvl="1" w:tplc="04090003" w:tentative="1">
      <w:start w:val="1"/>
      <w:numFmt w:val="bullet"/>
      <w:lvlText w:val="o"/>
      <w:lvlJc w:val="left"/>
      <w:pPr>
        <w:ind w:left="2307" w:hanging="360"/>
      </w:pPr>
      <w:rPr>
        <w:rFonts w:ascii="Courier New" w:hAnsi="Courier New" w:cs="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cs="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cs="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9" w15:restartNumberingAfterBreak="0">
    <w:nsid w:val="2A2752ED"/>
    <w:multiLevelType w:val="hybridMultilevel"/>
    <w:tmpl w:val="1878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B0CCE"/>
    <w:multiLevelType w:val="hybridMultilevel"/>
    <w:tmpl w:val="F20A1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6FA3096"/>
    <w:multiLevelType w:val="hybridMultilevel"/>
    <w:tmpl w:val="7390F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95A63"/>
    <w:multiLevelType w:val="hybridMultilevel"/>
    <w:tmpl w:val="A71A1C44"/>
    <w:lvl w:ilvl="0" w:tplc="0C28A1CE">
      <w:start w:val="1"/>
      <w:numFmt w:val="decimal"/>
      <w:lvlText w:val="%1."/>
      <w:lvlJc w:val="left"/>
      <w:pPr>
        <w:ind w:left="720" w:hanging="360"/>
      </w:pPr>
      <w:rPr>
        <w:rFonts w:hint="default"/>
        <w:sz w:val="24"/>
      </w:rPr>
    </w:lvl>
    <w:lvl w:ilvl="1" w:tplc="04090005">
      <w:start w:val="1"/>
      <w:numFmt w:val="bullet"/>
      <w:lvlText w:val=""/>
      <w:lvlJc w:val="left"/>
      <w:pPr>
        <w:ind w:left="1440" w:hanging="360"/>
      </w:pPr>
      <w:rPr>
        <w:rFonts w:ascii="Wingdings" w:hAnsi="Wingdings" w:hint="default"/>
      </w:rPr>
    </w:lvl>
    <w:lvl w:ilvl="2" w:tplc="4BCE9B4C">
      <w:start w:val="1"/>
      <w:numFmt w:val="decimal"/>
      <w:lvlText w:val="%3."/>
      <w:lvlJc w:val="left"/>
      <w:pPr>
        <w:ind w:left="2244" w:hanging="444"/>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A0DD8"/>
    <w:multiLevelType w:val="hybridMultilevel"/>
    <w:tmpl w:val="0CC4403A"/>
    <w:lvl w:ilvl="0" w:tplc="04090001">
      <w:start w:val="1"/>
      <w:numFmt w:val="bullet"/>
      <w:lvlText w:val=""/>
      <w:lvlJc w:val="left"/>
      <w:pPr>
        <w:ind w:left="1260" w:hanging="360"/>
      </w:pPr>
      <w:rPr>
        <w:rFonts w:ascii="Symbol" w:hAnsi="Symbol" w:hint="default"/>
      </w:rPr>
    </w:lvl>
    <w:lvl w:ilvl="1" w:tplc="5A026BA4">
      <w:numFmt w:val="bullet"/>
      <w:lvlText w:val="•"/>
      <w:lvlJc w:val="left"/>
      <w:pPr>
        <w:ind w:left="2340" w:hanging="720"/>
      </w:pPr>
      <w:rPr>
        <w:rFonts w:ascii="Calibri" w:eastAsia="Times New Roman" w:hAnsi="Calibri"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53D9658F"/>
    <w:multiLevelType w:val="hybridMultilevel"/>
    <w:tmpl w:val="E7E4D5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CC4F5B"/>
    <w:multiLevelType w:val="hybridMultilevel"/>
    <w:tmpl w:val="4E020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6654DD"/>
    <w:multiLevelType w:val="hybridMultilevel"/>
    <w:tmpl w:val="F094FE7C"/>
    <w:lvl w:ilvl="0" w:tplc="04090005">
      <w:start w:val="1"/>
      <w:numFmt w:val="bullet"/>
      <w:lvlText w:val=""/>
      <w:lvlJc w:val="left"/>
      <w:pPr>
        <w:ind w:left="1587" w:hanging="360"/>
      </w:pPr>
      <w:rPr>
        <w:rFonts w:ascii="Wingdings" w:hAnsi="Wingdings" w:hint="default"/>
      </w:rPr>
    </w:lvl>
    <w:lvl w:ilvl="1" w:tplc="04090003" w:tentative="1">
      <w:start w:val="1"/>
      <w:numFmt w:val="bullet"/>
      <w:lvlText w:val="o"/>
      <w:lvlJc w:val="left"/>
      <w:pPr>
        <w:ind w:left="2307" w:hanging="360"/>
      </w:pPr>
      <w:rPr>
        <w:rFonts w:ascii="Courier New" w:hAnsi="Courier New" w:cs="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cs="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cs="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17" w15:restartNumberingAfterBreak="0">
    <w:nsid w:val="67DC22C6"/>
    <w:multiLevelType w:val="hybridMultilevel"/>
    <w:tmpl w:val="86B0A13C"/>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6F0D045E"/>
    <w:multiLevelType w:val="hybridMultilevel"/>
    <w:tmpl w:val="947C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DC3EC4"/>
    <w:multiLevelType w:val="hybridMultilevel"/>
    <w:tmpl w:val="5A5AAA10"/>
    <w:lvl w:ilvl="0" w:tplc="04090005">
      <w:start w:val="1"/>
      <w:numFmt w:val="bullet"/>
      <w:lvlText w:val=""/>
      <w:lvlJc w:val="left"/>
      <w:pPr>
        <w:ind w:left="1587" w:hanging="360"/>
      </w:pPr>
      <w:rPr>
        <w:rFonts w:ascii="Wingdings" w:hAnsi="Wingdings" w:hint="default"/>
      </w:rPr>
    </w:lvl>
    <w:lvl w:ilvl="1" w:tplc="04090003" w:tentative="1">
      <w:start w:val="1"/>
      <w:numFmt w:val="bullet"/>
      <w:lvlText w:val="o"/>
      <w:lvlJc w:val="left"/>
      <w:pPr>
        <w:ind w:left="2307" w:hanging="360"/>
      </w:pPr>
      <w:rPr>
        <w:rFonts w:ascii="Courier New" w:hAnsi="Courier New" w:cs="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cs="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cs="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20" w15:restartNumberingAfterBreak="0">
    <w:nsid w:val="7D271F63"/>
    <w:multiLevelType w:val="hybridMultilevel"/>
    <w:tmpl w:val="95F69B4C"/>
    <w:lvl w:ilvl="0" w:tplc="0C28A1CE">
      <w:start w:val="1"/>
      <w:numFmt w:val="decimal"/>
      <w:lvlText w:val="%1."/>
      <w:lvlJc w:val="left"/>
      <w:pPr>
        <w:ind w:left="720" w:hanging="360"/>
      </w:pPr>
      <w:rPr>
        <w:rFonts w:hint="default"/>
        <w:sz w:val="24"/>
      </w:rPr>
    </w:lvl>
    <w:lvl w:ilvl="1" w:tplc="04090005">
      <w:start w:val="1"/>
      <w:numFmt w:val="bullet"/>
      <w:lvlText w:val=""/>
      <w:lvlJc w:val="left"/>
      <w:pPr>
        <w:ind w:left="1440" w:hanging="360"/>
      </w:pPr>
      <w:rPr>
        <w:rFonts w:ascii="Wingdings" w:hAnsi="Wingdings" w:hint="default"/>
      </w:rPr>
    </w:lvl>
    <w:lvl w:ilvl="2" w:tplc="4BCE9B4C">
      <w:start w:val="1"/>
      <w:numFmt w:val="decimal"/>
      <w:lvlText w:val="%3."/>
      <w:lvlJc w:val="left"/>
      <w:pPr>
        <w:ind w:left="2244" w:hanging="444"/>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4"/>
  </w:num>
  <w:num w:numId="4">
    <w:abstractNumId w:val="9"/>
  </w:num>
  <w:num w:numId="5">
    <w:abstractNumId w:val="2"/>
  </w:num>
  <w:num w:numId="6">
    <w:abstractNumId w:val="0"/>
  </w:num>
  <w:num w:numId="7">
    <w:abstractNumId w:val="13"/>
  </w:num>
  <w:num w:numId="8">
    <w:abstractNumId w:val="18"/>
  </w:num>
  <w:num w:numId="9">
    <w:abstractNumId w:val="8"/>
  </w:num>
  <w:num w:numId="10">
    <w:abstractNumId w:val="6"/>
  </w:num>
  <w:num w:numId="11">
    <w:abstractNumId w:val="16"/>
  </w:num>
  <w:num w:numId="12">
    <w:abstractNumId w:val="1"/>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2"/>
  </w:num>
  <w:num w:numId="21">
    <w:abstractNumId w:val="20"/>
  </w:num>
  <w:num w:numId="22">
    <w:abstractNumId w:val="3"/>
  </w:num>
  <w:num w:numId="23">
    <w:abstractNumId w:val="17"/>
  </w:num>
  <w:num w:numId="24">
    <w:abstractNumId w:val="11"/>
  </w:num>
  <w:num w:numId="25">
    <w:abstractNumId w:val="15"/>
  </w:num>
  <w:num w:numId="26">
    <w:abstractNumId w:val="5"/>
  </w:num>
  <w:num w:numId="2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sTA0tzQ1NTA3MTNU0lEKTi0uzszPAykwrAUANUakNiwAAAA="/>
  </w:docVars>
  <w:rsids>
    <w:rsidRoot w:val="00D70247"/>
    <w:rsid w:val="000006B4"/>
    <w:rsid w:val="00003D61"/>
    <w:rsid w:val="000059DC"/>
    <w:rsid w:val="00020142"/>
    <w:rsid w:val="00020E23"/>
    <w:rsid w:val="00021C1B"/>
    <w:rsid w:val="0002280A"/>
    <w:rsid w:val="000232C8"/>
    <w:rsid w:val="0002382A"/>
    <w:rsid w:val="00030755"/>
    <w:rsid w:val="00033D1E"/>
    <w:rsid w:val="00034253"/>
    <w:rsid w:val="0003457E"/>
    <w:rsid w:val="000423C7"/>
    <w:rsid w:val="00047C56"/>
    <w:rsid w:val="00050CDF"/>
    <w:rsid w:val="00051D87"/>
    <w:rsid w:val="00062385"/>
    <w:rsid w:val="0007157F"/>
    <w:rsid w:val="0007403F"/>
    <w:rsid w:val="00075A73"/>
    <w:rsid w:val="00080266"/>
    <w:rsid w:val="0008068A"/>
    <w:rsid w:val="000846FA"/>
    <w:rsid w:val="00091ADE"/>
    <w:rsid w:val="00093EA5"/>
    <w:rsid w:val="00095759"/>
    <w:rsid w:val="0009777B"/>
    <w:rsid w:val="000A297B"/>
    <w:rsid w:val="000A3076"/>
    <w:rsid w:val="000A5D34"/>
    <w:rsid w:val="000B0224"/>
    <w:rsid w:val="000B028D"/>
    <w:rsid w:val="000B6823"/>
    <w:rsid w:val="000B6889"/>
    <w:rsid w:val="000B77EA"/>
    <w:rsid w:val="000C1B88"/>
    <w:rsid w:val="000C36B8"/>
    <w:rsid w:val="000E752D"/>
    <w:rsid w:val="000F0799"/>
    <w:rsid w:val="000F31BC"/>
    <w:rsid w:val="000F3CF0"/>
    <w:rsid w:val="000F6F29"/>
    <w:rsid w:val="00106954"/>
    <w:rsid w:val="00111A5A"/>
    <w:rsid w:val="00115BF2"/>
    <w:rsid w:val="0011788B"/>
    <w:rsid w:val="00121F7B"/>
    <w:rsid w:val="001277B4"/>
    <w:rsid w:val="00132BE8"/>
    <w:rsid w:val="00132D76"/>
    <w:rsid w:val="00133FFC"/>
    <w:rsid w:val="00135037"/>
    <w:rsid w:val="00136064"/>
    <w:rsid w:val="00137800"/>
    <w:rsid w:val="00140D4D"/>
    <w:rsid w:val="00143311"/>
    <w:rsid w:val="00143EA0"/>
    <w:rsid w:val="00160DC5"/>
    <w:rsid w:val="00162C90"/>
    <w:rsid w:val="0016580C"/>
    <w:rsid w:val="00173678"/>
    <w:rsid w:val="001842CD"/>
    <w:rsid w:val="0018449F"/>
    <w:rsid w:val="00186C86"/>
    <w:rsid w:val="0018724E"/>
    <w:rsid w:val="0019183F"/>
    <w:rsid w:val="00193171"/>
    <w:rsid w:val="00193EB2"/>
    <w:rsid w:val="00194159"/>
    <w:rsid w:val="001A43F9"/>
    <w:rsid w:val="001A4D7F"/>
    <w:rsid w:val="001A56B5"/>
    <w:rsid w:val="001A6EB3"/>
    <w:rsid w:val="001B3A6F"/>
    <w:rsid w:val="001B55F6"/>
    <w:rsid w:val="001B5A87"/>
    <w:rsid w:val="001B7427"/>
    <w:rsid w:val="001C0439"/>
    <w:rsid w:val="001C405A"/>
    <w:rsid w:val="001C46C9"/>
    <w:rsid w:val="001D5371"/>
    <w:rsid w:val="001E2E0F"/>
    <w:rsid w:val="001E67AE"/>
    <w:rsid w:val="001E6A75"/>
    <w:rsid w:val="001F5BE9"/>
    <w:rsid w:val="001F7505"/>
    <w:rsid w:val="00205B0E"/>
    <w:rsid w:val="002069E8"/>
    <w:rsid w:val="00206FC8"/>
    <w:rsid w:val="0020743D"/>
    <w:rsid w:val="0021439D"/>
    <w:rsid w:val="00217996"/>
    <w:rsid w:val="00221506"/>
    <w:rsid w:val="00221824"/>
    <w:rsid w:val="00221EFA"/>
    <w:rsid w:val="00225F52"/>
    <w:rsid w:val="00235DC6"/>
    <w:rsid w:val="00240CCD"/>
    <w:rsid w:val="0024132F"/>
    <w:rsid w:val="002455BD"/>
    <w:rsid w:val="00251709"/>
    <w:rsid w:val="00254F95"/>
    <w:rsid w:val="00256495"/>
    <w:rsid w:val="002650FF"/>
    <w:rsid w:val="0027060C"/>
    <w:rsid w:val="00272BCA"/>
    <w:rsid w:val="002773F3"/>
    <w:rsid w:val="00284D80"/>
    <w:rsid w:val="0028546B"/>
    <w:rsid w:val="002934C0"/>
    <w:rsid w:val="00295AAD"/>
    <w:rsid w:val="00296B95"/>
    <w:rsid w:val="0029715F"/>
    <w:rsid w:val="002A0052"/>
    <w:rsid w:val="002A12C4"/>
    <w:rsid w:val="002A1BE3"/>
    <w:rsid w:val="002A38DE"/>
    <w:rsid w:val="002A54B0"/>
    <w:rsid w:val="002B6949"/>
    <w:rsid w:val="002B6F2F"/>
    <w:rsid w:val="002D28ED"/>
    <w:rsid w:val="002D443E"/>
    <w:rsid w:val="002D58D8"/>
    <w:rsid w:val="002D7D11"/>
    <w:rsid w:val="002E3BF4"/>
    <w:rsid w:val="002E42E9"/>
    <w:rsid w:val="002E522D"/>
    <w:rsid w:val="002E6E99"/>
    <w:rsid w:val="002E722F"/>
    <w:rsid w:val="002E751E"/>
    <w:rsid w:val="002F1C3F"/>
    <w:rsid w:val="0030007E"/>
    <w:rsid w:val="003075F9"/>
    <w:rsid w:val="00313D8E"/>
    <w:rsid w:val="00314056"/>
    <w:rsid w:val="00316FC7"/>
    <w:rsid w:val="003170DA"/>
    <w:rsid w:val="00321315"/>
    <w:rsid w:val="0033591E"/>
    <w:rsid w:val="00336924"/>
    <w:rsid w:val="0033703E"/>
    <w:rsid w:val="00344C29"/>
    <w:rsid w:val="00346F3C"/>
    <w:rsid w:val="00347129"/>
    <w:rsid w:val="003506D1"/>
    <w:rsid w:val="0035299F"/>
    <w:rsid w:val="00356549"/>
    <w:rsid w:val="00357837"/>
    <w:rsid w:val="003579FE"/>
    <w:rsid w:val="00357A80"/>
    <w:rsid w:val="003634CC"/>
    <w:rsid w:val="0036400F"/>
    <w:rsid w:val="00370341"/>
    <w:rsid w:val="00374B93"/>
    <w:rsid w:val="00375438"/>
    <w:rsid w:val="00382437"/>
    <w:rsid w:val="00384DCA"/>
    <w:rsid w:val="003857F7"/>
    <w:rsid w:val="003A0116"/>
    <w:rsid w:val="003A0C35"/>
    <w:rsid w:val="003A3B7E"/>
    <w:rsid w:val="003A6C30"/>
    <w:rsid w:val="003B0460"/>
    <w:rsid w:val="003B0E48"/>
    <w:rsid w:val="003B2590"/>
    <w:rsid w:val="003B36DC"/>
    <w:rsid w:val="003B4BB5"/>
    <w:rsid w:val="003C061C"/>
    <w:rsid w:val="003C0E0F"/>
    <w:rsid w:val="003C2EEF"/>
    <w:rsid w:val="003C39D1"/>
    <w:rsid w:val="003D2007"/>
    <w:rsid w:val="003E191D"/>
    <w:rsid w:val="003E325F"/>
    <w:rsid w:val="003E32F7"/>
    <w:rsid w:val="003F354C"/>
    <w:rsid w:val="0040089B"/>
    <w:rsid w:val="00401385"/>
    <w:rsid w:val="0040372D"/>
    <w:rsid w:val="0041109F"/>
    <w:rsid w:val="004154C7"/>
    <w:rsid w:val="00423335"/>
    <w:rsid w:val="00432484"/>
    <w:rsid w:val="004467C3"/>
    <w:rsid w:val="00447E74"/>
    <w:rsid w:val="004502D7"/>
    <w:rsid w:val="00451C11"/>
    <w:rsid w:val="004562CC"/>
    <w:rsid w:val="00463FD8"/>
    <w:rsid w:val="00466B42"/>
    <w:rsid w:val="004678A1"/>
    <w:rsid w:val="00470815"/>
    <w:rsid w:val="00475BA1"/>
    <w:rsid w:val="00475D46"/>
    <w:rsid w:val="00481D1D"/>
    <w:rsid w:val="004A3A1F"/>
    <w:rsid w:val="004A5F37"/>
    <w:rsid w:val="004C478D"/>
    <w:rsid w:val="004D1D5C"/>
    <w:rsid w:val="004D212A"/>
    <w:rsid w:val="004D3614"/>
    <w:rsid w:val="004D69F9"/>
    <w:rsid w:val="004E23EA"/>
    <w:rsid w:val="004E722F"/>
    <w:rsid w:val="004E7EA7"/>
    <w:rsid w:val="004F1AC4"/>
    <w:rsid w:val="004F1C76"/>
    <w:rsid w:val="00501A1E"/>
    <w:rsid w:val="00502162"/>
    <w:rsid w:val="00503D29"/>
    <w:rsid w:val="00504EF8"/>
    <w:rsid w:val="005146AD"/>
    <w:rsid w:val="00522B6E"/>
    <w:rsid w:val="00533F4A"/>
    <w:rsid w:val="0054351D"/>
    <w:rsid w:val="00546137"/>
    <w:rsid w:val="00546DE2"/>
    <w:rsid w:val="00550D10"/>
    <w:rsid w:val="00564A59"/>
    <w:rsid w:val="0056589B"/>
    <w:rsid w:val="0056669E"/>
    <w:rsid w:val="00567457"/>
    <w:rsid w:val="0057477E"/>
    <w:rsid w:val="005827B6"/>
    <w:rsid w:val="00582E36"/>
    <w:rsid w:val="005835F4"/>
    <w:rsid w:val="00586C6A"/>
    <w:rsid w:val="00590B37"/>
    <w:rsid w:val="00591F47"/>
    <w:rsid w:val="005921D8"/>
    <w:rsid w:val="005939B1"/>
    <w:rsid w:val="00595383"/>
    <w:rsid w:val="005A07F7"/>
    <w:rsid w:val="005A2CAB"/>
    <w:rsid w:val="005A6829"/>
    <w:rsid w:val="005B37EC"/>
    <w:rsid w:val="005B3B56"/>
    <w:rsid w:val="005D2CC7"/>
    <w:rsid w:val="005D317D"/>
    <w:rsid w:val="005F7F92"/>
    <w:rsid w:val="00600F19"/>
    <w:rsid w:val="00601C8F"/>
    <w:rsid w:val="00604D15"/>
    <w:rsid w:val="00605719"/>
    <w:rsid w:val="0061216A"/>
    <w:rsid w:val="0061781F"/>
    <w:rsid w:val="0062565B"/>
    <w:rsid w:val="006316ED"/>
    <w:rsid w:val="00640F76"/>
    <w:rsid w:val="00642B13"/>
    <w:rsid w:val="00643082"/>
    <w:rsid w:val="00643134"/>
    <w:rsid w:val="00644A71"/>
    <w:rsid w:val="006538C9"/>
    <w:rsid w:val="0065741C"/>
    <w:rsid w:val="00657C91"/>
    <w:rsid w:val="006631CB"/>
    <w:rsid w:val="00664397"/>
    <w:rsid w:val="00665A18"/>
    <w:rsid w:val="00684C4A"/>
    <w:rsid w:val="006A59A0"/>
    <w:rsid w:val="006A5C84"/>
    <w:rsid w:val="006B4CDA"/>
    <w:rsid w:val="006B69D7"/>
    <w:rsid w:val="006C514C"/>
    <w:rsid w:val="006C6403"/>
    <w:rsid w:val="006D0630"/>
    <w:rsid w:val="006D416A"/>
    <w:rsid w:val="006E0C17"/>
    <w:rsid w:val="006E2362"/>
    <w:rsid w:val="006E64C3"/>
    <w:rsid w:val="006E73C8"/>
    <w:rsid w:val="006F0D0D"/>
    <w:rsid w:val="006F399A"/>
    <w:rsid w:val="006F4726"/>
    <w:rsid w:val="006F6510"/>
    <w:rsid w:val="0070042B"/>
    <w:rsid w:val="00701688"/>
    <w:rsid w:val="00705BF6"/>
    <w:rsid w:val="00716EB5"/>
    <w:rsid w:val="007213B8"/>
    <w:rsid w:val="0072414E"/>
    <w:rsid w:val="007276AA"/>
    <w:rsid w:val="00727EAA"/>
    <w:rsid w:val="00730857"/>
    <w:rsid w:val="00731A5B"/>
    <w:rsid w:val="00732025"/>
    <w:rsid w:val="00732321"/>
    <w:rsid w:val="00734F06"/>
    <w:rsid w:val="00741306"/>
    <w:rsid w:val="0074188A"/>
    <w:rsid w:val="00741EDD"/>
    <w:rsid w:val="00744D34"/>
    <w:rsid w:val="0075133F"/>
    <w:rsid w:val="00751D68"/>
    <w:rsid w:val="007537D0"/>
    <w:rsid w:val="00754AC1"/>
    <w:rsid w:val="0076737E"/>
    <w:rsid w:val="00770F7F"/>
    <w:rsid w:val="0077336A"/>
    <w:rsid w:val="0077513C"/>
    <w:rsid w:val="0077781F"/>
    <w:rsid w:val="00781430"/>
    <w:rsid w:val="007838A1"/>
    <w:rsid w:val="007845B6"/>
    <w:rsid w:val="007854EF"/>
    <w:rsid w:val="00785E41"/>
    <w:rsid w:val="00786087"/>
    <w:rsid w:val="007930D9"/>
    <w:rsid w:val="007A1D13"/>
    <w:rsid w:val="007A44EB"/>
    <w:rsid w:val="007B2B01"/>
    <w:rsid w:val="007B69DC"/>
    <w:rsid w:val="007C29B5"/>
    <w:rsid w:val="007C7F05"/>
    <w:rsid w:val="007D5BF4"/>
    <w:rsid w:val="007D626F"/>
    <w:rsid w:val="007D6EA5"/>
    <w:rsid w:val="007D7C39"/>
    <w:rsid w:val="007E13E7"/>
    <w:rsid w:val="007E3765"/>
    <w:rsid w:val="007F3F4C"/>
    <w:rsid w:val="008024B0"/>
    <w:rsid w:val="00802C4D"/>
    <w:rsid w:val="0080525E"/>
    <w:rsid w:val="008112E7"/>
    <w:rsid w:val="00814F19"/>
    <w:rsid w:val="008168A2"/>
    <w:rsid w:val="00816BD6"/>
    <w:rsid w:val="00821ECC"/>
    <w:rsid w:val="00823632"/>
    <w:rsid w:val="00824D76"/>
    <w:rsid w:val="008260EB"/>
    <w:rsid w:val="00827D7A"/>
    <w:rsid w:val="00835A5A"/>
    <w:rsid w:val="0084552E"/>
    <w:rsid w:val="00845AAC"/>
    <w:rsid w:val="008472FD"/>
    <w:rsid w:val="00851330"/>
    <w:rsid w:val="008517E4"/>
    <w:rsid w:val="00856423"/>
    <w:rsid w:val="00860DD0"/>
    <w:rsid w:val="008625DA"/>
    <w:rsid w:val="0088062A"/>
    <w:rsid w:val="008818A3"/>
    <w:rsid w:val="00885ABE"/>
    <w:rsid w:val="00890377"/>
    <w:rsid w:val="00891362"/>
    <w:rsid w:val="0089256F"/>
    <w:rsid w:val="00893ADD"/>
    <w:rsid w:val="00896BD9"/>
    <w:rsid w:val="00896D22"/>
    <w:rsid w:val="008A4550"/>
    <w:rsid w:val="008B01EF"/>
    <w:rsid w:val="008B1589"/>
    <w:rsid w:val="008B2898"/>
    <w:rsid w:val="008B3287"/>
    <w:rsid w:val="008B3FF2"/>
    <w:rsid w:val="008C33B4"/>
    <w:rsid w:val="008C4773"/>
    <w:rsid w:val="008C4C39"/>
    <w:rsid w:val="008C63B8"/>
    <w:rsid w:val="008D2BBD"/>
    <w:rsid w:val="008D4199"/>
    <w:rsid w:val="008D7522"/>
    <w:rsid w:val="008E1BBC"/>
    <w:rsid w:val="008E3435"/>
    <w:rsid w:val="008F10D7"/>
    <w:rsid w:val="008F1A3A"/>
    <w:rsid w:val="008F270A"/>
    <w:rsid w:val="008F3303"/>
    <w:rsid w:val="008F5BE9"/>
    <w:rsid w:val="008F760E"/>
    <w:rsid w:val="009002A0"/>
    <w:rsid w:val="00907B3D"/>
    <w:rsid w:val="00913617"/>
    <w:rsid w:val="00920577"/>
    <w:rsid w:val="00922D06"/>
    <w:rsid w:val="00923EED"/>
    <w:rsid w:val="00925958"/>
    <w:rsid w:val="009308AB"/>
    <w:rsid w:val="00932230"/>
    <w:rsid w:val="009325E7"/>
    <w:rsid w:val="00932671"/>
    <w:rsid w:val="00932CD6"/>
    <w:rsid w:val="00932EE1"/>
    <w:rsid w:val="009340F9"/>
    <w:rsid w:val="00934EA0"/>
    <w:rsid w:val="00934F51"/>
    <w:rsid w:val="00937735"/>
    <w:rsid w:val="00937A5A"/>
    <w:rsid w:val="00950EE7"/>
    <w:rsid w:val="00951C96"/>
    <w:rsid w:val="00955651"/>
    <w:rsid w:val="00955B91"/>
    <w:rsid w:val="00957DD7"/>
    <w:rsid w:val="009616BB"/>
    <w:rsid w:val="00962908"/>
    <w:rsid w:val="00963F99"/>
    <w:rsid w:val="009801CA"/>
    <w:rsid w:val="0098026C"/>
    <w:rsid w:val="009878DC"/>
    <w:rsid w:val="009947AB"/>
    <w:rsid w:val="009977BE"/>
    <w:rsid w:val="009C02F7"/>
    <w:rsid w:val="009C2D91"/>
    <w:rsid w:val="009D7F0D"/>
    <w:rsid w:val="009E08CE"/>
    <w:rsid w:val="009E0A10"/>
    <w:rsid w:val="009E0E1F"/>
    <w:rsid w:val="009E0F13"/>
    <w:rsid w:val="009E3405"/>
    <w:rsid w:val="009E3B9F"/>
    <w:rsid w:val="009E72ED"/>
    <w:rsid w:val="00A058D1"/>
    <w:rsid w:val="00A113D2"/>
    <w:rsid w:val="00A146E9"/>
    <w:rsid w:val="00A15E57"/>
    <w:rsid w:val="00A17EBD"/>
    <w:rsid w:val="00A20B0C"/>
    <w:rsid w:val="00A23957"/>
    <w:rsid w:val="00A24D6E"/>
    <w:rsid w:val="00A259DD"/>
    <w:rsid w:val="00A265BC"/>
    <w:rsid w:val="00A314E0"/>
    <w:rsid w:val="00A33582"/>
    <w:rsid w:val="00A3499B"/>
    <w:rsid w:val="00A5115F"/>
    <w:rsid w:val="00A533C6"/>
    <w:rsid w:val="00A53C0D"/>
    <w:rsid w:val="00A55AA7"/>
    <w:rsid w:val="00A56293"/>
    <w:rsid w:val="00A57808"/>
    <w:rsid w:val="00A65402"/>
    <w:rsid w:val="00A65469"/>
    <w:rsid w:val="00A65724"/>
    <w:rsid w:val="00A66BF4"/>
    <w:rsid w:val="00A71BF9"/>
    <w:rsid w:val="00A71EB1"/>
    <w:rsid w:val="00A73B1E"/>
    <w:rsid w:val="00A74F30"/>
    <w:rsid w:val="00A8757E"/>
    <w:rsid w:val="00A922A6"/>
    <w:rsid w:val="00A93098"/>
    <w:rsid w:val="00AA5D7B"/>
    <w:rsid w:val="00AA752A"/>
    <w:rsid w:val="00AB10B1"/>
    <w:rsid w:val="00AB159A"/>
    <w:rsid w:val="00AB2F26"/>
    <w:rsid w:val="00AD0083"/>
    <w:rsid w:val="00AD01C7"/>
    <w:rsid w:val="00AD19ED"/>
    <w:rsid w:val="00AD20E0"/>
    <w:rsid w:val="00AD7D54"/>
    <w:rsid w:val="00AE31A5"/>
    <w:rsid w:val="00AE7FAA"/>
    <w:rsid w:val="00AF4CCA"/>
    <w:rsid w:val="00AF7D42"/>
    <w:rsid w:val="00AF7E82"/>
    <w:rsid w:val="00B05BF3"/>
    <w:rsid w:val="00B07764"/>
    <w:rsid w:val="00B10177"/>
    <w:rsid w:val="00B1630F"/>
    <w:rsid w:val="00B168E6"/>
    <w:rsid w:val="00B272CB"/>
    <w:rsid w:val="00B3652F"/>
    <w:rsid w:val="00B411DE"/>
    <w:rsid w:val="00B414B6"/>
    <w:rsid w:val="00B43E9D"/>
    <w:rsid w:val="00B5723B"/>
    <w:rsid w:val="00B60CA2"/>
    <w:rsid w:val="00B65825"/>
    <w:rsid w:val="00B66E08"/>
    <w:rsid w:val="00B66F2A"/>
    <w:rsid w:val="00B73190"/>
    <w:rsid w:val="00B738A6"/>
    <w:rsid w:val="00B75085"/>
    <w:rsid w:val="00B80393"/>
    <w:rsid w:val="00B821A2"/>
    <w:rsid w:val="00B85EF4"/>
    <w:rsid w:val="00B9038E"/>
    <w:rsid w:val="00B93290"/>
    <w:rsid w:val="00B939BB"/>
    <w:rsid w:val="00B94AE6"/>
    <w:rsid w:val="00BA6B64"/>
    <w:rsid w:val="00BB1283"/>
    <w:rsid w:val="00BB5ECB"/>
    <w:rsid w:val="00BB754B"/>
    <w:rsid w:val="00BC367C"/>
    <w:rsid w:val="00BD16CA"/>
    <w:rsid w:val="00BD57E9"/>
    <w:rsid w:val="00BD685E"/>
    <w:rsid w:val="00BD6D48"/>
    <w:rsid w:val="00BD760D"/>
    <w:rsid w:val="00BE1871"/>
    <w:rsid w:val="00BE6A8C"/>
    <w:rsid w:val="00BF3783"/>
    <w:rsid w:val="00BF38DB"/>
    <w:rsid w:val="00BF512F"/>
    <w:rsid w:val="00C00D6C"/>
    <w:rsid w:val="00C049D6"/>
    <w:rsid w:val="00C04AC1"/>
    <w:rsid w:val="00C05EFA"/>
    <w:rsid w:val="00C1535E"/>
    <w:rsid w:val="00C15415"/>
    <w:rsid w:val="00C228E2"/>
    <w:rsid w:val="00C23933"/>
    <w:rsid w:val="00C25D07"/>
    <w:rsid w:val="00C31648"/>
    <w:rsid w:val="00C31FE8"/>
    <w:rsid w:val="00C42E6F"/>
    <w:rsid w:val="00C43A85"/>
    <w:rsid w:val="00C447CE"/>
    <w:rsid w:val="00C4618D"/>
    <w:rsid w:val="00C61AF1"/>
    <w:rsid w:val="00C74920"/>
    <w:rsid w:val="00C76209"/>
    <w:rsid w:val="00C9357A"/>
    <w:rsid w:val="00C95BDD"/>
    <w:rsid w:val="00C97E4A"/>
    <w:rsid w:val="00CA1CD9"/>
    <w:rsid w:val="00CA433E"/>
    <w:rsid w:val="00CB3F8F"/>
    <w:rsid w:val="00CB56B7"/>
    <w:rsid w:val="00CB7AA2"/>
    <w:rsid w:val="00CC1355"/>
    <w:rsid w:val="00CD3F0E"/>
    <w:rsid w:val="00CD73B2"/>
    <w:rsid w:val="00CE2CFB"/>
    <w:rsid w:val="00CE4A11"/>
    <w:rsid w:val="00CE4E40"/>
    <w:rsid w:val="00CE51E6"/>
    <w:rsid w:val="00CF087C"/>
    <w:rsid w:val="00CF2AD2"/>
    <w:rsid w:val="00CF3AB6"/>
    <w:rsid w:val="00D0209C"/>
    <w:rsid w:val="00D06728"/>
    <w:rsid w:val="00D12EDF"/>
    <w:rsid w:val="00D14A75"/>
    <w:rsid w:val="00D152BF"/>
    <w:rsid w:val="00D15FA4"/>
    <w:rsid w:val="00D16E45"/>
    <w:rsid w:val="00D17D6F"/>
    <w:rsid w:val="00D20E5B"/>
    <w:rsid w:val="00D26771"/>
    <w:rsid w:val="00D30108"/>
    <w:rsid w:val="00D329DF"/>
    <w:rsid w:val="00D35905"/>
    <w:rsid w:val="00D35F21"/>
    <w:rsid w:val="00D37271"/>
    <w:rsid w:val="00D4038F"/>
    <w:rsid w:val="00D4277B"/>
    <w:rsid w:val="00D47386"/>
    <w:rsid w:val="00D52B6C"/>
    <w:rsid w:val="00D60150"/>
    <w:rsid w:val="00D6114C"/>
    <w:rsid w:val="00D616B3"/>
    <w:rsid w:val="00D6442D"/>
    <w:rsid w:val="00D6496E"/>
    <w:rsid w:val="00D66F5C"/>
    <w:rsid w:val="00D70247"/>
    <w:rsid w:val="00D720D2"/>
    <w:rsid w:val="00D72BBF"/>
    <w:rsid w:val="00D74602"/>
    <w:rsid w:val="00D807BC"/>
    <w:rsid w:val="00D80990"/>
    <w:rsid w:val="00D83FF4"/>
    <w:rsid w:val="00D87775"/>
    <w:rsid w:val="00D9125E"/>
    <w:rsid w:val="00D9581F"/>
    <w:rsid w:val="00DA773D"/>
    <w:rsid w:val="00DB13E3"/>
    <w:rsid w:val="00DB2D96"/>
    <w:rsid w:val="00DB31E7"/>
    <w:rsid w:val="00DB779F"/>
    <w:rsid w:val="00DC2FAF"/>
    <w:rsid w:val="00DC3555"/>
    <w:rsid w:val="00DD2BC5"/>
    <w:rsid w:val="00DD4C1B"/>
    <w:rsid w:val="00DD55CE"/>
    <w:rsid w:val="00DE0425"/>
    <w:rsid w:val="00DE40EC"/>
    <w:rsid w:val="00DE5D92"/>
    <w:rsid w:val="00DF047F"/>
    <w:rsid w:val="00DF2144"/>
    <w:rsid w:val="00DF3E03"/>
    <w:rsid w:val="00DF4FE0"/>
    <w:rsid w:val="00DF57A6"/>
    <w:rsid w:val="00E00DCF"/>
    <w:rsid w:val="00E030D4"/>
    <w:rsid w:val="00E077FB"/>
    <w:rsid w:val="00E11428"/>
    <w:rsid w:val="00E31582"/>
    <w:rsid w:val="00E37F08"/>
    <w:rsid w:val="00E441F7"/>
    <w:rsid w:val="00E45238"/>
    <w:rsid w:val="00E52542"/>
    <w:rsid w:val="00E52C2C"/>
    <w:rsid w:val="00E536F7"/>
    <w:rsid w:val="00E64EEE"/>
    <w:rsid w:val="00E65E9B"/>
    <w:rsid w:val="00E66050"/>
    <w:rsid w:val="00E80D83"/>
    <w:rsid w:val="00E849AC"/>
    <w:rsid w:val="00E92040"/>
    <w:rsid w:val="00E97065"/>
    <w:rsid w:val="00E97D08"/>
    <w:rsid w:val="00EA11F7"/>
    <w:rsid w:val="00EA1F25"/>
    <w:rsid w:val="00EA2C69"/>
    <w:rsid w:val="00EA402D"/>
    <w:rsid w:val="00EA620D"/>
    <w:rsid w:val="00EB7C2D"/>
    <w:rsid w:val="00EC0616"/>
    <w:rsid w:val="00EC0CD0"/>
    <w:rsid w:val="00EC1955"/>
    <w:rsid w:val="00EC1B81"/>
    <w:rsid w:val="00EC42B6"/>
    <w:rsid w:val="00ED2140"/>
    <w:rsid w:val="00ED3A5C"/>
    <w:rsid w:val="00ED3E1F"/>
    <w:rsid w:val="00ED6F59"/>
    <w:rsid w:val="00EE4C2E"/>
    <w:rsid w:val="00EE585F"/>
    <w:rsid w:val="00EE7E29"/>
    <w:rsid w:val="00EF326C"/>
    <w:rsid w:val="00EF454E"/>
    <w:rsid w:val="00F027A3"/>
    <w:rsid w:val="00F04BD4"/>
    <w:rsid w:val="00F103A1"/>
    <w:rsid w:val="00F1420C"/>
    <w:rsid w:val="00F17EE5"/>
    <w:rsid w:val="00F20B02"/>
    <w:rsid w:val="00F30199"/>
    <w:rsid w:val="00F31D26"/>
    <w:rsid w:val="00F36DEB"/>
    <w:rsid w:val="00F4306E"/>
    <w:rsid w:val="00F4436B"/>
    <w:rsid w:val="00F456EF"/>
    <w:rsid w:val="00F5236E"/>
    <w:rsid w:val="00F52963"/>
    <w:rsid w:val="00F54C63"/>
    <w:rsid w:val="00F64177"/>
    <w:rsid w:val="00F65972"/>
    <w:rsid w:val="00F719BD"/>
    <w:rsid w:val="00F72EA9"/>
    <w:rsid w:val="00F75FCC"/>
    <w:rsid w:val="00F76EAD"/>
    <w:rsid w:val="00F77532"/>
    <w:rsid w:val="00F77CF8"/>
    <w:rsid w:val="00F84E2E"/>
    <w:rsid w:val="00F875A6"/>
    <w:rsid w:val="00FA7A9C"/>
    <w:rsid w:val="00FB5771"/>
    <w:rsid w:val="00FB663F"/>
    <w:rsid w:val="00FD06AE"/>
    <w:rsid w:val="00FD2F68"/>
    <w:rsid w:val="00FE0104"/>
    <w:rsid w:val="00FE04DC"/>
    <w:rsid w:val="00FE30DE"/>
    <w:rsid w:val="00FE3118"/>
    <w:rsid w:val="00FE3AB2"/>
    <w:rsid w:val="00FE4DA7"/>
    <w:rsid w:val="00FF2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0BAE2"/>
  <w15:docId w15:val="{B194FDB8-D6F2-49D6-9324-DCA6E4DE6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eftwardmulti">
    <w:name w:val="leftward multi"/>
    <w:uiPriority w:val="99"/>
    <w:rsid w:val="00B66E08"/>
    <w:pPr>
      <w:numPr>
        <w:numId w:val="1"/>
      </w:numPr>
    </w:pPr>
  </w:style>
  <w:style w:type="numbering" w:customStyle="1" w:styleId="Numberdotnumber">
    <w:name w:val="Number dot number"/>
    <w:rsid w:val="00DF047F"/>
    <w:pPr>
      <w:numPr>
        <w:numId w:val="2"/>
      </w:numPr>
    </w:pPr>
  </w:style>
  <w:style w:type="paragraph" w:styleId="ListParagraph">
    <w:name w:val="List Paragraph"/>
    <w:basedOn w:val="Normal"/>
    <w:uiPriority w:val="34"/>
    <w:qFormat/>
    <w:rsid w:val="00B94AE6"/>
    <w:pPr>
      <w:ind w:left="720"/>
      <w:contextualSpacing/>
    </w:pPr>
  </w:style>
  <w:style w:type="character" w:styleId="Hyperlink">
    <w:name w:val="Hyperlink"/>
    <w:basedOn w:val="DefaultParagraphFont"/>
    <w:uiPriority w:val="99"/>
    <w:unhideWhenUsed/>
    <w:rsid w:val="006F4726"/>
    <w:rPr>
      <w:color w:val="0563C1" w:themeColor="hyperlink"/>
      <w:u w:val="single"/>
    </w:rPr>
  </w:style>
  <w:style w:type="paragraph" w:styleId="Header">
    <w:name w:val="header"/>
    <w:basedOn w:val="Normal"/>
    <w:link w:val="HeaderChar"/>
    <w:uiPriority w:val="99"/>
    <w:unhideWhenUsed/>
    <w:rsid w:val="00206FC8"/>
    <w:pPr>
      <w:tabs>
        <w:tab w:val="center" w:pos="4680"/>
        <w:tab w:val="right" w:pos="9360"/>
      </w:tabs>
    </w:pPr>
  </w:style>
  <w:style w:type="character" w:customStyle="1" w:styleId="HeaderChar">
    <w:name w:val="Header Char"/>
    <w:basedOn w:val="DefaultParagraphFont"/>
    <w:link w:val="Header"/>
    <w:uiPriority w:val="99"/>
    <w:rsid w:val="00206FC8"/>
  </w:style>
  <w:style w:type="paragraph" w:styleId="Footer">
    <w:name w:val="footer"/>
    <w:basedOn w:val="Normal"/>
    <w:link w:val="FooterChar"/>
    <w:uiPriority w:val="99"/>
    <w:unhideWhenUsed/>
    <w:rsid w:val="00206FC8"/>
    <w:pPr>
      <w:tabs>
        <w:tab w:val="center" w:pos="4680"/>
        <w:tab w:val="right" w:pos="9360"/>
      </w:tabs>
    </w:pPr>
  </w:style>
  <w:style w:type="character" w:customStyle="1" w:styleId="FooterChar">
    <w:name w:val="Footer Char"/>
    <w:basedOn w:val="DefaultParagraphFont"/>
    <w:link w:val="Footer"/>
    <w:uiPriority w:val="99"/>
    <w:rsid w:val="00206FC8"/>
  </w:style>
  <w:style w:type="paragraph" w:styleId="BalloonText">
    <w:name w:val="Balloon Text"/>
    <w:basedOn w:val="Normal"/>
    <w:link w:val="BalloonTextChar"/>
    <w:uiPriority w:val="99"/>
    <w:semiHidden/>
    <w:unhideWhenUsed/>
    <w:rsid w:val="006538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38C9"/>
    <w:rPr>
      <w:rFonts w:ascii="Segoe UI" w:hAnsi="Segoe UI" w:cs="Segoe UI"/>
      <w:sz w:val="18"/>
      <w:szCs w:val="18"/>
    </w:rPr>
  </w:style>
  <w:style w:type="paragraph" w:styleId="NormalWeb">
    <w:name w:val="Normal (Web)"/>
    <w:basedOn w:val="Normal"/>
    <w:uiPriority w:val="99"/>
    <w:unhideWhenUsed/>
    <w:rsid w:val="00C74920"/>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205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4D69F9"/>
    <w:pPr>
      <w:widowControl w:val="0"/>
      <w:autoSpaceDE w:val="0"/>
      <w:autoSpaceDN w:val="0"/>
      <w:adjustRightInd w:val="0"/>
    </w:pPr>
    <w:rPr>
      <w:rFonts w:ascii="Arial" w:eastAsia="Times New Roman" w:hAnsi="Arial" w:cs="Arial"/>
      <w:color w:val="000000"/>
      <w:sz w:val="24"/>
      <w:szCs w:val="24"/>
    </w:rPr>
  </w:style>
  <w:style w:type="character" w:customStyle="1" w:styleId="DefaultChar">
    <w:name w:val="Default Char"/>
    <w:link w:val="Default"/>
    <w:locked/>
    <w:rsid w:val="004D69F9"/>
    <w:rPr>
      <w:rFonts w:ascii="Arial" w:eastAsia="Times New Roman" w:hAnsi="Arial" w:cs="Arial"/>
      <w:color w:val="000000"/>
      <w:sz w:val="24"/>
      <w:szCs w:val="24"/>
    </w:rPr>
  </w:style>
  <w:style w:type="character" w:styleId="CommentReference">
    <w:name w:val="annotation reference"/>
    <w:basedOn w:val="DefaultParagraphFont"/>
    <w:uiPriority w:val="99"/>
    <w:semiHidden/>
    <w:unhideWhenUsed/>
    <w:rsid w:val="008C4C39"/>
    <w:rPr>
      <w:sz w:val="16"/>
      <w:szCs w:val="16"/>
    </w:rPr>
  </w:style>
  <w:style w:type="paragraph" w:styleId="CommentText">
    <w:name w:val="annotation text"/>
    <w:basedOn w:val="Normal"/>
    <w:link w:val="CommentTextChar"/>
    <w:semiHidden/>
    <w:unhideWhenUsed/>
    <w:rsid w:val="008C4C39"/>
    <w:rPr>
      <w:sz w:val="20"/>
      <w:szCs w:val="20"/>
    </w:rPr>
  </w:style>
  <w:style w:type="character" w:customStyle="1" w:styleId="CommentTextChar">
    <w:name w:val="Comment Text Char"/>
    <w:basedOn w:val="DefaultParagraphFont"/>
    <w:link w:val="CommentText"/>
    <w:semiHidden/>
    <w:rsid w:val="008C4C39"/>
    <w:rPr>
      <w:sz w:val="20"/>
      <w:szCs w:val="20"/>
    </w:rPr>
  </w:style>
  <w:style w:type="paragraph" w:styleId="CommentSubject">
    <w:name w:val="annotation subject"/>
    <w:basedOn w:val="CommentText"/>
    <w:next w:val="CommentText"/>
    <w:link w:val="CommentSubjectChar"/>
    <w:uiPriority w:val="99"/>
    <w:semiHidden/>
    <w:unhideWhenUsed/>
    <w:rsid w:val="008C4C39"/>
    <w:rPr>
      <w:b/>
      <w:bCs/>
    </w:rPr>
  </w:style>
  <w:style w:type="character" w:customStyle="1" w:styleId="CommentSubjectChar">
    <w:name w:val="Comment Subject Char"/>
    <w:basedOn w:val="CommentTextChar"/>
    <w:link w:val="CommentSubject"/>
    <w:uiPriority w:val="99"/>
    <w:semiHidden/>
    <w:rsid w:val="008C4C39"/>
    <w:rPr>
      <w:b/>
      <w:bCs/>
      <w:sz w:val="20"/>
      <w:szCs w:val="20"/>
    </w:rPr>
  </w:style>
  <w:style w:type="paragraph" w:styleId="Revision">
    <w:name w:val="Revision"/>
    <w:hidden/>
    <w:uiPriority w:val="99"/>
    <w:semiHidden/>
    <w:rsid w:val="001A6EB3"/>
  </w:style>
  <w:style w:type="character" w:styleId="FollowedHyperlink">
    <w:name w:val="FollowedHyperlink"/>
    <w:basedOn w:val="DefaultParagraphFont"/>
    <w:uiPriority w:val="99"/>
    <w:semiHidden/>
    <w:unhideWhenUsed/>
    <w:rsid w:val="00DF3E03"/>
    <w:rPr>
      <w:color w:val="954F72" w:themeColor="followedHyperlink"/>
      <w:u w:val="single"/>
    </w:rPr>
  </w:style>
  <w:style w:type="character" w:styleId="UnresolvedMention">
    <w:name w:val="Unresolved Mention"/>
    <w:basedOn w:val="DefaultParagraphFont"/>
    <w:uiPriority w:val="99"/>
    <w:semiHidden/>
    <w:unhideWhenUsed/>
    <w:rsid w:val="00D35F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12">
      <w:bodyDiv w:val="1"/>
      <w:marLeft w:val="0"/>
      <w:marRight w:val="0"/>
      <w:marTop w:val="0"/>
      <w:marBottom w:val="0"/>
      <w:divBdr>
        <w:top w:val="none" w:sz="0" w:space="0" w:color="auto"/>
        <w:left w:val="none" w:sz="0" w:space="0" w:color="auto"/>
        <w:bottom w:val="none" w:sz="0" w:space="0" w:color="auto"/>
        <w:right w:val="none" w:sz="0" w:space="0" w:color="auto"/>
      </w:divBdr>
    </w:div>
    <w:div w:id="108549744">
      <w:bodyDiv w:val="1"/>
      <w:marLeft w:val="0"/>
      <w:marRight w:val="0"/>
      <w:marTop w:val="0"/>
      <w:marBottom w:val="0"/>
      <w:divBdr>
        <w:top w:val="none" w:sz="0" w:space="0" w:color="auto"/>
        <w:left w:val="none" w:sz="0" w:space="0" w:color="auto"/>
        <w:bottom w:val="none" w:sz="0" w:space="0" w:color="auto"/>
        <w:right w:val="none" w:sz="0" w:space="0" w:color="auto"/>
      </w:divBdr>
    </w:div>
    <w:div w:id="290019371">
      <w:bodyDiv w:val="1"/>
      <w:marLeft w:val="0"/>
      <w:marRight w:val="0"/>
      <w:marTop w:val="0"/>
      <w:marBottom w:val="0"/>
      <w:divBdr>
        <w:top w:val="none" w:sz="0" w:space="0" w:color="auto"/>
        <w:left w:val="none" w:sz="0" w:space="0" w:color="auto"/>
        <w:bottom w:val="none" w:sz="0" w:space="0" w:color="auto"/>
        <w:right w:val="none" w:sz="0" w:space="0" w:color="auto"/>
      </w:divBdr>
    </w:div>
    <w:div w:id="788594701">
      <w:bodyDiv w:val="1"/>
      <w:marLeft w:val="0"/>
      <w:marRight w:val="0"/>
      <w:marTop w:val="0"/>
      <w:marBottom w:val="0"/>
      <w:divBdr>
        <w:top w:val="none" w:sz="0" w:space="0" w:color="auto"/>
        <w:left w:val="none" w:sz="0" w:space="0" w:color="auto"/>
        <w:bottom w:val="none" w:sz="0" w:space="0" w:color="auto"/>
        <w:right w:val="none" w:sz="0" w:space="0" w:color="auto"/>
      </w:divBdr>
    </w:div>
    <w:div w:id="889151568">
      <w:bodyDiv w:val="1"/>
      <w:marLeft w:val="0"/>
      <w:marRight w:val="0"/>
      <w:marTop w:val="0"/>
      <w:marBottom w:val="0"/>
      <w:divBdr>
        <w:top w:val="none" w:sz="0" w:space="0" w:color="auto"/>
        <w:left w:val="none" w:sz="0" w:space="0" w:color="auto"/>
        <w:bottom w:val="none" w:sz="0" w:space="0" w:color="auto"/>
        <w:right w:val="none" w:sz="0" w:space="0" w:color="auto"/>
      </w:divBdr>
    </w:div>
    <w:div w:id="1011882613">
      <w:bodyDiv w:val="1"/>
      <w:marLeft w:val="0"/>
      <w:marRight w:val="0"/>
      <w:marTop w:val="0"/>
      <w:marBottom w:val="0"/>
      <w:divBdr>
        <w:top w:val="none" w:sz="0" w:space="0" w:color="auto"/>
        <w:left w:val="none" w:sz="0" w:space="0" w:color="auto"/>
        <w:bottom w:val="none" w:sz="0" w:space="0" w:color="auto"/>
        <w:right w:val="none" w:sz="0" w:space="0" w:color="auto"/>
      </w:divBdr>
    </w:div>
    <w:div w:id="1162506044">
      <w:bodyDiv w:val="1"/>
      <w:marLeft w:val="0"/>
      <w:marRight w:val="0"/>
      <w:marTop w:val="0"/>
      <w:marBottom w:val="0"/>
      <w:divBdr>
        <w:top w:val="none" w:sz="0" w:space="0" w:color="auto"/>
        <w:left w:val="none" w:sz="0" w:space="0" w:color="auto"/>
        <w:bottom w:val="none" w:sz="0" w:space="0" w:color="auto"/>
        <w:right w:val="none" w:sz="0" w:space="0" w:color="auto"/>
      </w:divBdr>
    </w:div>
    <w:div w:id="1554466755">
      <w:bodyDiv w:val="1"/>
      <w:marLeft w:val="0"/>
      <w:marRight w:val="0"/>
      <w:marTop w:val="0"/>
      <w:marBottom w:val="0"/>
      <w:divBdr>
        <w:top w:val="none" w:sz="0" w:space="0" w:color="auto"/>
        <w:left w:val="none" w:sz="0" w:space="0" w:color="auto"/>
        <w:bottom w:val="none" w:sz="0" w:space="0" w:color="auto"/>
        <w:right w:val="none" w:sz="0" w:space="0" w:color="auto"/>
      </w:divBdr>
    </w:div>
    <w:div w:id="1614049089">
      <w:bodyDiv w:val="1"/>
      <w:marLeft w:val="0"/>
      <w:marRight w:val="0"/>
      <w:marTop w:val="0"/>
      <w:marBottom w:val="0"/>
      <w:divBdr>
        <w:top w:val="none" w:sz="0" w:space="0" w:color="auto"/>
        <w:left w:val="none" w:sz="0" w:space="0" w:color="auto"/>
        <w:bottom w:val="none" w:sz="0" w:space="0" w:color="auto"/>
        <w:right w:val="none" w:sz="0" w:space="0" w:color="auto"/>
      </w:divBdr>
    </w:div>
    <w:div w:id="1635478974">
      <w:bodyDiv w:val="1"/>
      <w:marLeft w:val="0"/>
      <w:marRight w:val="0"/>
      <w:marTop w:val="0"/>
      <w:marBottom w:val="0"/>
      <w:divBdr>
        <w:top w:val="none" w:sz="0" w:space="0" w:color="auto"/>
        <w:left w:val="none" w:sz="0" w:space="0" w:color="auto"/>
        <w:bottom w:val="none" w:sz="0" w:space="0" w:color="auto"/>
        <w:right w:val="none" w:sz="0" w:space="0" w:color="auto"/>
      </w:divBdr>
    </w:div>
    <w:div w:id="1881284604">
      <w:bodyDiv w:val="1"/>
      <w:marLeft w:val="0"/>
      <w:marRight w:val="0"/>
      <w:marTop w:val="0"/>
      <w:marBottom w:val="0"/>
      <w:divBdr>
        <w:top w:val="none" w:sz="0" w:space="0" w:color="auto"/>
        <w:left w:val="none" w:sz="0" w:space="0" w:color="auto"/>
        <w:bottom w:val="none" w:sz="0" w:space="0" w:color="auto"/>
        <w:right w:val="none" w:sz="0" w:space="0" w:color="auto"/>
      </w:divBdr>
    </w:div>
    <w:div w:id="1888301597">
      <w:bodyDiv w:val="1"/>
      <w:marLeft w:val="0"/>
      <w:marRight w:val="0"/>
      <w:marTop w:val="0"/>
      <w:marBottom w:val="0"/>
      <w:divBdr>
        <w:top w:val="none" w:sz="0" w:space="0" w:color="auto"/>
        <w:left w:val="none" w:sz="0" w:space="0" w:color="auto"/>
        <w:bottom w:val="none" w:sz="0" w:space="0" w:color="auto"/>
        <w:right w:val="none" w:sz="0" w:space="0" w:color="auto"/>
      </w:divBdr>
    </w:div>
    <w:div w:id="1914926173">
      <w:bodyDiv w:val="1"/>
      <w:marLeft w:val="0"/>
      <w:marRight w:val="0"/>
      <w:marTop w:val="0"/>
      <w:marBottom w:val="0"/>
      <w:divBdr>
        <w:top w:val="none" w:sz="0" w:space="0" w:color="auto"/>
        <w:left w:val="none" w:sz="0" w:space="0" w:color="auto"/>
        <w:bottom w:val="none" w:sz="0" w:space="0" w:color="auto"/>
        <w:right w:val="none" w:sz="0" w:space="0" w:color="auto"/>
      </w:divBdr>
    </w:div>
    <w:div w:id="1979533828">
      <w:bodyDiv w:val="1"/>
      <w:marLeft w:val="0"/>
      <w:marRight w:val="0"/>
      <w:marTop w:val="0"/>
      <w:marBottom w:val="0"/>
      <w:divBdr>
        <w:top w:val="none" w:sz="0" w:space="0" w:color="auto"/>
        <w:left w:val="none" w:sz="0" w:space="0" w:color="auto"/>
        <w:bottom w:val="none" w:sz="0" w:space="0" w:color="auto"/>
        <w:right w:val="none" w:sz="0" w:space="0" w:color="auto"/>
      </w:divBdr>
    </w:div>
    <w:div w:id="204435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earchCompliance@tamuk.ed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esearchcompliance@tamuk.edu" TargetMode="External"/><Relationship Id="rId17" Type="http://schemas.openxmlformats.org/officeDocument/2006/relationships/hyperlink" Target="mailto:ResearchCompliance@tamuk.edu" TargetMode="External"/><Relationship Id="rId2" Type="http://schemas.openxmlformats.org/officeDocument/2006/relationships/customXml" Target="../customXml/item2.xml"/><Relationship Id="rId16" Type="http://schemas.openxmlformats.org/officeDocument/2006/relationships/hyperlink" Target="mailto:ResearchCompliance@tamuk.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linicalTrials.gov" TargetMode="External"/><Relationship Id="rId5" Type="http://schemas.openxmlformats.org/officeDocument/2006/relationships/numbering" Target="numbering.xml"/><Relationship Id="rId15" Type="http://schemas.openxmlformats.org/officeDocument/2006/relationships/hyperlink" Target="mailto:ResearchCompliance@tamuk.ed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Compliance@tamuk.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Date xmlns="4775d107-20bd-43f7-96a0-b29537509a6b">2018-01-12T00:00:00-05:00</Meeting_x0020_Date>
    <Document_x0020_type xmlns="4775d107-20bd-43f7-96a0-b29537509a6b">Executive Board - template</Document_x0020_type>
    <Comments xmlns="4775d107-20bd-43f7-96a0-b29537509a6b" xsi:nil="true"/>
    <Release xmlns="4775d107-20bd-43f7-96a0-b29537509a6b">January 31, 2017</Release>
    <Status xmlns="4775d107-20bd-43f7-96a0-b29537509a6b">Post-Meeting Update</Status>
    <PublishingExpirationDate xmlns="http://schemas.microsoft.com/sharepoint/v3" xsi:nil="true"/>
    <PublishingStartDate xmlns="http://schemas.microsoft.com/sharepoint/v3" xsi:nil="true"/>
    <Sort_x0020_order xmlns="4775d107-20bd-43f7-96a0-b29537509a6b">1.8</Sort_x0020_order>
    <Site_x0020_visit xmlns="4775d107-20bd-43f7-96a0-b29537509a6b">false</Site_x0020_visit>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3935757C6524548A326AA7E7BD06F99" ma:contentTypeVersion="12" ma:contentTypeDescription="Create a new document." ma:contentTypeScope="" ma:versionID="59e1e42709ce6d70e52f97bfa155d293">
  <xsd:schema xmlns:xsd="http://www.w3.org/2001/XMLSchema" xmlns:xs="http://www.w3.org/2001/XMLSchema" xmlns:p="http://schemas.microsoft.com/office/2006/metadata/properties" xmlns:ns1="http://schemas.microsoft.com/sharepoint/v3" xmlns:ns2="4775d107-20bd-43f7-96a0-b29537509a6b" xmlns:ns3="695aa69a-a393-4607-92b6-6037d905d36d" targetNamespace="http://schemas.microsoft.com/office/2006/metadata/properties" ma:root="true" ma:fieldsID="62583d9835b3111d00ba98ca81fe02d8" ns1:_="" ns2:_="" ns3:_="">
    <xsd:import namespace="http://schemas.microsoft.com/sharepoint/v3"/>
    <xsd:import namespace="4775d107-20bd-43f7-96a0-b29537509a6b"/>
    <xsd:import namespace="695aa69a-a393-4607-92b6-6037d905d36d"/>
    <xsd:element name="properties">
      <xsd:complexType>
        <xsd:sequence>
          <xsd:element name="documentManagement">
            <xsd:complexType>
              <xsd:all>
                <xsd:element ref="ns1:PublishingStartDate" minOccurs="0"/>
                <xsd:element ref="ns1:PublishingExpirationDate" minOccurs="0"/>
                <xsd:element ref="ns2:Meeting_x0020_Date" minOccurs="0"/>
                <xsd:element ref="ns2:Status"/>
                <xsd:element ref="ns2:Release" minOccurs="0"/>
                <xsd:element ref="ns2:Document_x0020_type"/>
                <xsd:element ref="ns2:Comments" minOccurs="0"/>
                <xsd:element ref="ns3:SharedWithUsers" minOccurs="0"/>
                <xsd:element ref="ns3:SharedWithDetails" minOccurs="0"/>
                <xsd:element ref="ns2:Sort_x0020_order" minOccurs="0"/>
                <xsd:element ref="ns2:MediaServiceMetadata" minOccurs="0"/>
                <xsd:element ref="ns2:MediaServiceFastMetadata" minOccurs="0"/>
                <xsd:element ref="ns2:Site_x0020_vis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75d107-20bd-43f7-96a0-b29537509a6b" elementFormDefault="qualified">
    <xsd:import namespace="http://schemas.microsoft.com/office/2006/documentManagement/types"/>
    <xsd:import namespace="http://schemas.microsoft.com/office/infopath/2007/PartnerControls"/>
    <xsd:element name="Meeting_x0020_Date" ma:index="10" nillable="true" ma:displayName="Meeting/Due Date" ma:format="DateOnly" ma:internalName="Meeting_x0020_Date">
      <xsd:simpleType>
        <xsd:restriction base="dms:DateTime"/>
      </xsd:simpleType>
    </xsd:element>
    <xsd:element name="Status" ma:index="11" ma:displayName="Status" ma:default="Other" ma:format="Dropdown" ma:internalName="Status">
      <xsd:simpleType>
        <xsd:restriction base="dms:Choice">
          <xsd:enumeration value="First Draft"/>
          <xsd:enumeration value="Pre-Meeting Draft"/>
          <xsd:enumeration value="Review Draft"/>
          <xsd:enumeration value="Post-Meeting Update"/>
          <xsd:enumeration value="Current"/>
          <xsd:enumeration value="Final"/>
          <xsd:enumeration value="Superseded version"/>
          <xsd:enumeration value="Other"/>
        </xsd:restriction>
      </xsd:simpleType>
    </xsd:element>
    <xsd:element name="Release" ma:index="12" nillable="true" ma:displayName="Release Date" ma:default="Not Applicable" ma:format="Dropdown" ma:internalName="Release">
      <xsd:simpleType>
        <xsd:restriction base="dms:Choice">
          <xsd:enumeration value="February 12, 2016"/>
          <xsd:enumeration value="March 31, 2016"/>
          <xsd:enumeration value="April 30, 2016"/>
          <xsd:enumeration value="May 31, 2016"/>
          <xsd:enumeration value="June 30, 2016"/>
          <xsd:enumeration value="July 31, 2016"/>
          <xsd:enumeration value="August 31, 2016"/>
          <xsd:enumeration value="September 30, 2016"/>
          <xsd:enumeration value="October 31, 2016"/>
          <xsd:enumeration value="November 30, 2016"/>
          <xsd:enumeration value="December 31, 2016"/>
          <xsd:enumeration value="January 31, 2017"/>
          <xsd:enumeration value="February 28, 2017"/>
          <xsd:enumeration value="March 31, 2017"/>
          <xsd:enumeration value="April 30,2017"/>
          <xsd:enumeration value="May 31, 2017"/>
          <xsd:enumeration value="June 30, 2017"/>
          <xsd:enumeration value="August 31, 2017"/>
          <xsd:enumeration value="October 31, 2017"/>
          <xsd:enumeration value="November 30, 2017"/>
          <xsd:enumeration value="December 31, 2017"/>
          <xsd:enumeration value="January 19, 2018"/>
          <xsd:enumeration value="Not yet scheduled"/>
          <xsd:enumeration value="Not Applicable"/>
        </xsd:restriction>
      </xsd:simpleType>
    </xsd:element>
    <xsd:element name="Document_x0020_type" ma:index="13" ma:displayName="Document type" ma:default="Other" ma:format="Dropdown" ma:internalName="Document_x0020_type">
      <xsd:simpleType>
        <xsd:restriction base="dms:Choice">
          <xsd:enumeration value="Step 1 revisions"/>
          <xsd:enumeration value="Minutes"/>
          <xsd:enumeration value="Agenda"/>
          <xsd:enumeration value="Decision document - Significant"/>
          <xsd:enumeration value="New change - Significant"/>
          <xsd:enumeration value="P&amp;P change - Minor New"/>
          <xsd:enumeration value="P&amp;P change - Minor Existing"/>
          <xsd:enumeration value="Supporting material"/>
          <xsd:enumeration value="P&amp;P entire document"/>
          <xsd:enumeration value="P&amp;P release correspondence"/>
          <xsd:enumeration value="Planning document"/>
          <xsd:enumeration value="Planning correspondence"/>
          <xsd:enumeration value="CR TIMES article"/>
          <xsd:enumeration value="Executive Board - template"/>
          <xsd:enumeration value="Executive Board - brochure"/>
          <xsd:enumeration value="Executive Board - document"/>
          <xsd:enumeration value="Approved Template"/>
          <xsd:enumeration value="Comments"/>
          <xsd:enumeration value="Presentation"/>
          <xsd:enumeration value="Letter"/>
          <xsd:enumeration value="Extra"/>
          <xsd:enumeration value="Training"/>
          <xsd:enumeration value="Other"/>
        </xsd:restriction>
      </xsd:simpleType>
    </xsd:element>
    <xsd:element name="Comments" ma:index="14" nillable="true" ma:displayName="Comments" ma:internalName="Comments">
      <xsd:simpleType>
        <xsd:restriction base="dms:Note">
          <xsd:maxLength value="255"/>
        </xsd:restriction>
      </xsd:simpleType>
    </xsd:element>
    <xsd:element name="Sort_x0020_order" ma:index="17" nillable="true" ma:displayName="Sort order" ma:internalName="Sort_x0020_order">
      <xsd:simpleType>
        <xsd:restriction base="dms:Number"/>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Site_x0020_visit" ma:index="20" nillable="true" ma:displayName="Site visit" ma:default="0" ma:internalName="Site_x0020_visi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5aa69a-a393-4607-92b6-6037d905d36d"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A9E872-4950-4535-8885-7F528F6645CA}">
  <ds:schemaRefs>
    <ds:schemaRef ds:uri="http://schemas.microsoft.com/office/2006/metadata/properties"/>
    <ds:schemaRef ds:uri="http://schemas.microsoft.com/office/infopath/2007/PartnerControls"/>
    <ds:schemaRef ds:uri="4775d107-20bd-43f7-96a0-b29537509a6b"/>
    <ds:schemaRef ds:uri="http://schemas.microsoft.com/sharepoint/v3"/>
  </ds:schemaRefs>
</ds:datastoreItem>
</file>

<file path=customXml/itemProps2.xml><?xml version="1.0" encoding="utf-8"?>
<ds:datastoreItem xmlns:ds="http://schemas.openxmlformats.org/officeDocument/2006/customXml" ds:itemID="{4F6B2F63-7B16-4AB5-B35F-1523C997ED8F}">
  <ds:schemaRefs>
    <ds:schemaRef ds:uri="http://schemas.openxmlformats.org/officeDocument/2006/bibliography"/>
  </ds:schemaRefs>
</ds:datastoreItem>
</file>

<file path=customXml/itemProps3.xml><?xml version="1.0" encoding="utf-8"?>
<ds:datastoreItem xmlns:ds="http://schemas.openxmlformats.org/officeDocument/2006/customXml" ds:itemID="{66A8C423-970A-491A-AF6D-4430EA3CD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75d107-20bd-43f7-96a0-b29537509a6b"/>
    <ds:schemaRef ds:uri="695aa69a-a393-4607-92b6-6037d905d3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361E4F-A130-4DE7-A7D2-57FAA7F315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9</Pages>
  <Words>5912</Words>
  <Characters>33700</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3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Kupczynski</dc:creator>
  <cp:keywords/>
  <dc:description/>
  <cp:lastModifiedBy>Angela M Bingham</cp:lastModifiedBy>
  <cp:revision>3</cp:revision>
  <cp:lastPrinted>2017-12-20T14:57:00Z</cp:lastPrinted>
  <dcterms:created xsi:type="dcterms:W3CDTF">2024-04-09T17:12:00Z</dcterms:created>
  <dcterms:modified xsi:type="dcterms:W3CDTF">2024-04-0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935757C6524548A326AA7E7BD06F99</vt:lpwstr>
  </property>
</Properties>
</file>